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CE0EEE" w14:textId="3F3850B3" w:rsidR="00253C82" w:rsidRPr="00DD6093" w:rsidRDefault="00253C82" w:rsidP="00CC25AF">
      <w:pPr>
        <w:spacing w:after="120"/>
        <w:ind w:right="-14"/>
        <w:jc w:val="center"/>
        <w:rPr>
          <w:rFonts w:cs="Arial Black"/>
          <w:b/>
          <w:bCs/>
          <w:i/>
          <w:iCs/>
        </w:rPr>
      </w:pPr>
      <w:r w:rsidRPr="00DD6093">
        <w:rPr>
          <w:rFonts w:cs="Arial Black"/>
          <w:b/>
          <w:bCs/>
          <w:i/>
          <w:iCs/>
        </w:rPr>
        <w:t>Sta</w:t>
      </w:r>
      <w:r w:rsidR="00C90B1C">
        <w:rPr>
          <w:rFonts w:cs="Arial Black"/>
          <w:b/>
          <w:bCs/>
          <w:i/>
          <w:iCs/>
        </w:rPr>
        <w:t>te Immigration Enforcement Council</w:t>
      </w:r>
    </w:p>
    <w:p w14:paraId="281F86F8" w14:textId="54AD5220" w:rsidR="00253C82" w:rsidRDefault="00253C82" w:rsidP="00DD6093">
      <w:pPr>
        <w:spacing w:before="120"/>
        <w:jc w:val="center"/>
        <w:rPr>
          <w:rFonts w:ascii="Arial Narrow" w:hAnsi="Arial Narrow" w:cs="Arial Black"/>
          <w:b/>
          <w:bCs/>
          <w:i/>
          <w:iCs/>
          <w:smallCaps/>
        </w:rPr>
      </w:pPr>
      <w:r w:rsidRPr="0025797E">
        <w:rPr>
          <w:rFonts w:ascii="Arial Narrow" w:hAnsi="Arial Narrow" w:cs="Arial Black"/>
          <w:b/>
          <w:bCs/>
          <w:i/>
          <w:iCs/>
          <w:smallCaps/>
        </w:rPr>
        <w:t xml:space="preserve">Minutes of </w:t>
      </w:r>
      <w:r w:rsidR="006D4BF6" w:rsidRPr="0025797E">
        <w:rPr>
          <w:rFonts w:ascii="Arial Narrow" w:hAnsi="Arial Narrow" w:cs="Arial Black"/>
          <w:b/>
          <w:bCs/>
          <w:i/>
          <w:iCs/>
          <w:smallCaps/>
        </w:rPr>
        <w:t>the</w:t>
      </w:r>
      <w:r w:rsidR="00BE715A">
        <w:rPr>
          <w:rFonts w:ascii="Arial Narrow" w:hAnsi="Arial Narrow" w:cs="Arial Black"/>
          <w:b/>
          <w:bCs/>
          <w:i/>
          <w:iCs/>
          <w:smallCaps/>
        </w:rPr>
        <w:t xml:space="preserve"> </w:t>
      </w:r>
      <w:r w:rsidR="007B5CD3">
        <w:rPr>
          <w:rFonts w:ascii="Arial Narrow" w:hAnsi="Arial Narrow" w:cs="Arial Black"/>
          <w:b/>
          <w:bCs/>
          <w:i/>
          <w:iCs/>
          <w:smallCaps/>
        </w:rPr>
        <w:t>April</w:t>
      </w:r>
      <w:r w:rsidR="00C90B1C">
        <w:rPr>
          <w:rFonts w:ascii="Arial Narrow" w:hAnsi="Arial Narrow" w:cs="Arial Black"/>
          <w:b/>
          <w:bCs/>
          <w:i/>
          <w:iCs/>
          <w:smallCaps/>
        </w:rPr>
        <w:t xml:space="preserve"> </w:t>
      </w:r>
      <w:r w:rsidR="007B5CD3">
        <w:rPr>
          <w:rFonts w:ascii="Arial Narrow" w:hAnsi="Arial Narrow" w:cs="Arial Black"/>
          <w:b/>
          <w:bCs/>
          <w:i/>
          <w:iCs/>
          <w:smallCaps/>
        </w:rPr>
        <w:t>9</w:t>
      </w:r>
      <w:r w:rsidR="00120BC4">
        <w:rPr>
          <w:rFonts w:ascii="Arial Narrow" w:hAnsi="Arial Narrow" w:cs="Arial Black"/>
          <w:b/>
          <w:bCs/>
          <w:i/>
          <w:iCs/>
          <w:smallCaps/>
        </w:rPr>
        <w:t xml:space="preserve">, </w:t>
      </w:r>
      <w:proofErr w:type="gramStart"/>
      <w:r w:rsidR="00120BC4">
        <w:rPr>
          <w:rFonts w:ascii="Arial Narrow" w:hAnsi="Arial Narrow" w:cs="Arial Black"/>
          <w:b/>
          <w:bCs/>
          <w:i/>
          <w:iCs/>
          <w:smallCaps/>
        </w:rPr>
        <w:t>202</w:t>
      </w:r>
      <w:r w:rsidR="00AB6D59">
        <w:rPr>
          <w:rFonts w:ascii="Arial Narrow" w:hAnsi="Arial Narrow" w:cs="Arial Black"/>
          <w:b/>
          <w:bCs/>
          <w:i/>
          <w:iCs/>
          <w:smallCaps/>
        </w:rPr>
        <w:t>5</w:t>
      </w:r>
      <w:proofErr w:type="gramEnd"/>
      <w:r w:rsidR="00984464" w:rsidRPr="0025797E">
        <w:rPr>
          <w:rFonts w:ascii="Arial Narrow" w:hAnsi="Arial Narrow" w:cs="Arial Black"/>
          <w:b/>
          <w:bCs/>
          <w:i/>
          <w:iCs/>
          <w:smallCaps/>
        </w:rPr>
        <w:t xml:space="preserve"> </w:t>
      </w:r>
      <w:r w:rsidR="00C90B1C">
        <w:rPr>
          <w:rFonts w:ascii="Arial Narrow" w:hAnsi="Arial Narrow" w:cs="Arial Black"/>
          <w:b/>
          <w:bCs/>
          <w:i/>
          <w:iCs/>
          <w:smallCaps/>
        </w:rPr>
        <w:t>Council</w:t>
      </w:r>
      <w:r w:rsidRPr="0025797E">
        <w:rPr>
          <w:rFonts w:ascii="Arial Narrow" w:hAnsi="Arial Narrow" w:cs="Arial Black"/>
          <w:b/>
          <w:bCs/>
          <w:i/>
          <w:iCs/>
          <w:smallCaps/>
        </w:rPr>
        <w:t xml:space="preserve"> Meeting</w:t>
      </w:r>
    </w:p>
    <w:p w14:paraId="6F6F9DB5" w14:textId="77777777" w:rsidR="0088296B" w:rsidRPr="00FE60DD" w:rsidRDefault="0088296B" w:rsidP="00E92E0B">
      <w:pPr>
        <w:jc w:val="center"/>
        <w:rPr>
          <w:rFonts w:ascii="Arial Narrow" w:hAnsi="Arial Narrow" w:cs="Arial Black"/>
          <w:b/>
          <w:bCs/>
          <w:i/>
          <w:iCs/>
          <w:smallCaps/>
        </w:rPr>
      </w:pPr>
    </w:p>
    <w:p w14:paraId="5C89AF02" w14:textId="303BDB11" w:rsidR="00253C82" w:rsidRPr="00FE60DD" w:rsidRDefault="00073063" w:rsidP="00F43EC7">
      <w:pPr>
        <w:spacing w:before="120"/>
        <w:jc w:val="both"/>
        <w:rPr>
          <w:rFonts w:ascii="Arial Narrow" w:hAnsi="Arial Narrow" w:cs="Arial Narrow"/>
        </w:rPr>
      </w:pPr>
      <w:r w:rsidRPr="00FE60DD">
        <w:rPr>
          <w:rFonts w:ascii="Arial Narrow" w:hAnsi="Arial Narrow" w:cs="Arial Narrow"/>
        </w:rPr>
        <w:t xml:space="preserve">Chairman </w:t>
      </w:r>
      <w:r w:rsidR="00FE60DD">
        <w:rPr>
          <w:rFonts w:ascii="Arial Narrow" w:hAnsi="Arial Narrow" w:cs="Arial Narrow"/>
        </w:rPr>
        <w:t>Grady Judd</w:t>
      </w:r>
      <w:r w:rsidR="00253C82" w:rsidRPr="00FE60DD">
        <w:rPr>
          <w:rFonts w:ascii="Arial Narrow" w:hAnsi="Arial Narrow" w:cs="Arial Narrow"/>
        </w:rPr>
        <w:t xml:space="preserve"> called the </w:t>
      </w:r>
      <w:bookmarkStart w:id="0" w:name="_Hlk72071069"/>
      <w:r w:rsidR="00FE60DD">
        <w:rPr>
          <w:rFonts w:ascii="Arial Narrow" w:hAnsi="Arial Narrow" w:cs="Arial Narrow"/>
        </w:rPr>
        <w:t>State Immigration Enforcement Council</w:t>
      </w:r>
      <w:r w:rsidR="0049546D">
        <w:rPr>
          <w:rFonts w:ascii="Arial Narrow" w:hAnsi="Arial Narrow" w:cs="Arial Narrow"/>
        </w:rPr>
        <w:t xml:space="preserve"> (SIEC)</w:t>
      </w:r>
      <w:r w:rsidR="00FE60DD">
        <w:rPr>
          <w:rFonts w:ascii="Arial Narrow" w:hAnsi="Arial Narrow" w:cs="Arial Narrow"/>
        </w:rPr>
        <w:t xml:space="preserve"> meeting</w:t>
      </w:r>
      <w:r w:rsidR="00253C82" w:rsidRPr="00FE60DD">
        <w:rPr>
          <w:rFonts w:ascii="Arial Narrow" w:hAnsi="Arial Narrow" w:cs="Arial Narrow"/>
        </w:rPr>
        <w:t xml:space="preserve"> to order on</w:t>
      </w:r>
      <w:bookmarkEnd w:id="0"/>
      <w:r w:rsidR="00FE60DD">
        <w:rPr>
          <w:rFonts w:ascii="Arial Narrow" w:hAnsi="Arial Narrow" w:cs="Arial Narrow"/>
        </w:rPr>
        <w:t xml:space="preserve"> </w:t>
      </w:r>
      <w:r w:rsidR="007B5CD3">
        <w:rPr>
          <w:rFonts w:ascii="Arial Narrow" w:hAnsi="Arial Narrow" w:cs="Arial Narrow"/>
        </w:rPr>
        <w:t>April 9, 2025</w:t>
      </w:r>
      <w:r w:rsidR="0036498B" w:rsidRPr="00FE60DD">
        <w:rPr>
          <w:rFonts w:ascii="Arial Narrow" w:hAnsi="Arial Narrow" w:cs="Arial Narrow"/>
          <w:bCs/>
          <w:iCs/>
        </w:rPr>
        <w:t>,</w:t>
      </w:r>
      <w:r w:rsidR="00F43EC7" w:rsidRPr="00FE60DD">
        <w:rPr>
          <w:rFonts w:ascii="Arial Narrow" w:hAnsi="Arial Narrow" w:cs="Arial Narrow"/>
        </w:rPr>
        <w:t xml:space="preserve"> held at </w:t>
      </w:r>
      <w:r w:rsidR="00CC44C5" w:rsidRPr="00FE60DD">
        <w:rPr>
          <w:rFonts w:ascii="Arial Narrow" w:hAnsi="Arial Narrow" w:cs="Arial Narrow"/>
        </w:rPr>
        <w:t xml:space="preserve">the </w:t>
      </w:r>
      <w:r w:rsidR="007B5CD3">
        <w:rPr>
          <w:rFonts w:ascii="Arial Narrow" w:hAnsi="Arial Narrow" w:cs="Arial Narrow"/>
        </w:rPr>
        <w:t>Florida Department of Law Enforcement Headquarters, Tallahassee, Florida via Microsoft Teams Meeting.</w:t>
      </w:r>
      <w:r w:rsidR="00F43EC7" w:rsidRPr="00FE60DD">
        <w:rPr>
          <w:rFonts w:ascii="Arial Narrow" w:hAnsi="Arial Narrow" w:cs="Arial Narrow"/>
        </w:rPr>
        <w:t xml:space="preserve"> </w:t>
      </w:r>
    </w:p>
    <w:p w14:paraId="133D355D" w14:textId="180C4F1F" w:rsidR="006204D7" w:rsidRPr="006B47A9" w:rsidRDefault="0076711D" w:rsidP="00006AFA">
      <w:pPr>
        <w:pBdr>
          <w:top w:val="single" w:sz="18" w:space="0" w:color="auto" w:shadow="1"/>
          <w:left w:val="single" w:sz="18" w:space="4" w:color="auto" w:shadow="1"/>
          <w:bottom w:val="single" w:sz="18" w:space="1" w:color="auto" w:shadow="1"/>
          <w:right w:val="single" w:sz="18" w:space="4" w:color="auto" w:shadow="1"/>
        </w:pBdr>
        <w:spacing w:before="120"/>
        <w:jc w:val="center"/>
        <w:rPr>
          <w:rFonts w:ascii="Arial Narrow" w:hAnsi="Arial Narrow" w:cs="Arial Narrow"/>
        </w:rPr>
      </w:pPr>
      <w:r>
        <w:rPr>
          <w:rFonts w:ascii="Arial Narrow" w:hAnsi="Arial Narrow" w:cs="Arial Narrow"/>
          <w:b/>
          <w:bCs/>
          <w:iCs/>
          <w:smallCaps/>
        </w:rPr>
        <w:t xml:space="preserve"> </w:t>
      </w:r>
      <w:r w:rsidR="00E1322B">
        <w:rPr>
          <w:rFonts w:ascii="Arial Narrow" w:hAnsi="Arial Narrow" w:cs="Arial Narrow"/>
          <w:b/>
          <w:bCs/>
          <w:iCs/>
          <w:smallCaps/>
        </w:rPr>
        <w:t xml:space="preserve">Chairman’s </w:t>
      </w:r>
      <w:r>
        <w:rPr>
          <w:rFonts w:ascii="Arial Narrow" w:hAnsi="Arial Narrow" w:cs="Arial Narrow"/>
          <w:b/>
          <w:bCs/>
          <w:iCs/>
          <w:smallCaps/>
        </w:rPr>
        <w:t>Welcome</w:t>
      </w:r>
    </w:p>
    <w:p w14:paraId="66AFA198" w14:textId="03FA21FB" w:rsidR="00177F9B" w:rsidRDefault="00191B99" w:rsidP="00740523">
      <w:pPr>
        <w:spacing w:after="120"/>
        <w:jc w:val="both"/>
        <w:rPr>
          <w:rFonts w:ascii="Arial Narrow" w:hAnsi="Arial Narrow" w:cs="Arial Narrow"/>
        </w:rPr>
      </w:pPr>
      <w:bookmarkStart w:id="1" w:name="_Hlk80698505"/>
      <w:r w:rsidRPr="006B47A9">
        <w:rPr>
          <w:rFonts w:ascii="Arial Narrow" w:hAnsi="Arial Narrow" w:cs="Arial Narrow"/>
        </w:rPr>
        <w:t xml:space="preserve">Chairman </w:t>
      </w:r>
      <w:r w:rsidR="006B47A9">
        <w:rPr>
          <w:rFonts w:ascii="Arial Narrow" w:hAnsi="Arial Narrow" w:cs="Arial Narrow"/>
        </w:rPr>
        <w:t xml:space="preserve">Judd </w:t>
      </w:r>
      <w:r w:rsidR="00C90B1C">
        <w:rPr>
          <w:rFonts w:ascii="Arial Narrow" w:hAnsi="Arial Narrow" w:cs="Arial Narrow"/>
        </w:rPr>
        <w:t>called the meeting to order</w:t>
      </w:r>
      <w:r w:rsidR="009E3573">
        <w:rPr>
          <w:rFonts w:ascii="Arial Narrow" w:hAnsi="Arial Narrow" w:cs="Arial Narrow"/>
        </w:rPr>
        <w:t xml:space="preserve"> and </w:t>
      </w:r>
      <w:r w:rsidR="00C90B1C">
        <w:rPr>
          <w:rFonts w:ascii="Arial Narrow" w:hAnsi="Arial Narrow" w:cs="Arial Narrow"/>
        </w:rPr>
        <w:t xml:space="preserve">welcomed council members, </w:t>
      </w:r>
      <w:r w:rsidR="00C12AB7">
        <w:rPr>
          <w:rFonts w:ascii="Arial Narrow" w:hAnsi="Arial Narrow" w:cs="Arial Narrow"/>
        </w:rPr>
        <w:t xml:space="preserve">and virtual </w:t>
      </w:r>
      <w:r w:rsidR="008746BA">
        <w:rPr>
          <w:rFonts w:ascii="Arial Narrow" w:hAnsi="Arial Narrow" w:cs="Arial Narrow"/>
        </w:rPr>
        <w:t>attendees at</w:t>
      </w:r>
      <w:r w:rsidR="00C90B1C">
        <w:rPr>
          <w:rFonts w:ascii="Arial Narrow" w:hAnsi="Arial Narrow" w:cs="Arial Narrow"/>
        </w:rPr>
        <w:t xml:space="preserve"> the meeting</w:t>
      </w:r>
      <w:r w:rsidR="009E3573">
        <w:rPr>
          <w:rFonts w:ascii="Arial Narrow" w:hAnsi="Arial Narrow" w:cs="Arial Narrow"/>
        </w:rPr>
        <w:t>.</w:t>
      </w:r>
    </w:p>
    <w:p w14:paraId="3504F0DA" w14:textId="10C1EBD6" w:rsidR="00177F9B" w:rsidRPr="006B47A9" w:rsidRDefault="00177F9B" w:rsidP="00177F9B">
      <w:pPr>
        <w:pBdr>
          <w:top w:val="single" w:sz="18" w:space="0" w:color="auto" w:shadow="1"/>
          <w:left w:val="single" w:sz="18" w:space="4" w:color="auto" w:shadow="1"/>
          <w:bottom w:val="single" w:sz="18" w:space="1" w:color="auto" w:shadow="1"/>
          <w:right w:val="single" w:sz="18" w:space="4" w:color="auto" w:shadow="1"/>
        </w:pBdr>
        <w:spacing w:before="120"/>
        <w:jc w:val="center"/>
        <w:rPr>
          <w:rFonts w:ascii="Arial Narrow" w:hAnsi="Arial Narrow" w:cs="Arial Narrow"/>
        </w:rPr>
      </w:pPr>
      <w:r>
        <w:rPr>
          <w:rFonts w:ascii="Arial Narrow" w:hAnsi="Arial Narrow" w:cs="Arial Narrow"/>
          <w:b/>
          <w:bCs/>
          <w:iCs/>
          <w:smallCaps/>
        </w:rPr>
        <w:t>Chairman’s Remarks</w:t>
      </w:r>
    </w:p>
    <w:p w14:paraId="68010F1A" w14:textId="3CC0C828" w:rsidR="002C101B" w:rsidRDefault="008D3802" w:rsidP="00C12AB7">
      <w:pPr>
        <w:spacing w:after="120"/>
        <w:jc w:val="both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 xml:space="preserve">Chairman Judd </w:t>
      </w:r>
      <w:r w:rsidR="003679E3">
        <w:rPr>
          <w:rFonts w:ascii="Arial Narrow" w:hAnsi="Arial Narrow" w:cs="Arial Narrow"/>
        </w:rPr>
        <w:t>welcomed</w:t>
      </w:r>
      <w:r w:rsidR="00D91014">
        <w:rPr>
          <w:rFonts w:ascii="Arial Narrow" w:hAnsi="Arial Narrow" w:cs="Arial Narrow"/>
        </w:rPr>
        <w:t xml:space="preserve"> the council members and those </w:t>
      </w:r>
      <w:r w:rsidR="003679E3">
        <w:rPr>
          <w:rFonts w:ascii="Arial Narrow" w:hAnsi="Arial Narrow" w:cs="Arial Narrow"/>
        </w:rPr>
        <w:t>joining</w:t>
      </w:r>
      <w:r w:rsidR="00D91014">
        <w:rPr>
          <w:rFonts w:ascii="Arial Narrow" w:hAnsi="Arial Narrow" w:cs="Arial Narrow"/>
        </w:rPr>
        <w:t xml:space="preserve"> the meeting virtually. He </w:t>
      </w:r>
      <w:r w:rsidR="00F649A5">
        <w:rPr>
          <w:rFonts w:ascii="Arial Narrow" w:hAnsi="Arial Narrow" w:cs="Arial Narrow"/>
        </w:rPr>
        <w:t>said</w:t>
      </w:r>
      <w:r w:rsidR="003679E3">
        <w:rPr>
          <w:rFonts w:ascii="Arial Narrow" w:hAnsi="Arial Narrow" w:cs="Arial Narrow"/>
        </w:rPr>
        <w:t xml:space="preserve"> that the C</w:t>
      </w:r>
      <w:r w:rsidR="00D91014">
        <w:rPr>
          <w:rFonts w:ascii="Arial Narrow" w:hAnsi="Arial Narrow" w:cs="Arial Narrow"/>
        </w:rPr>
        <w:t>ouncil</w:t>
      </w:r>
      <w:r w:rsidR="003679E3">
        <w:rPr>
          <w:rFonts w:ascii="Arial Narrow" w:hAnsi="Arial Narrow" w:cs="Arial Narrow"/>
        </w:rPr>
        <w:t xml:space="preserve">’s work </w:t>
      </w:r>
      <w:r w:rsidR="00D91014">
        <w:rPr>
          <w:rFonts w:ascii="Arial Narrow" w:hAnsi="Arial Narrow" w:cs="Arial Narrow"/>
        </w:rPr>
        <w:t>require</w:t>
      </w:r>
      <w:r w:rsidR="003679E3">
        <w:rPr>
          <w:rFonts w:ascii="Arial Narrow" w:hAnsi="Arial Narrow" w:cs="Arial Narrow"/>
        </w:rPr>
        <w:t>d</w:t>
      </w:r>
      <w:r w:rsidR="00D91014">
        <w:rPr>
          <w:rFonts w:ascii="Arial Narrow" w:hAnsi="Arial Narrow" w:cs="Arial Narrow"/>
        </w:rPr>
        <w:t xml:space="preserve"> collaboration, open dialogue, and a shared commitment </w:t>
      </w:r>
      <w:r w:rsidR="003679E3">
        <w:rPr>
          <w:rFonts w:ascii="Arial Narrow" w:hAnsi="Arial Narrow" w:cs="Arial Narrow"/>
        </w:rPr>
        <w:t>with each other</w:t>
      </w:r>
      <w:r w:rsidR="00F649A5">
        <w:rPr>
          <w:rFonts w:ascii="Arial Narrow" w:hAnsi="Arial Narrow" w:cs="Arial Narrow"/>
        </w:rPr>
        <w:t xml:space="preserve">, along with the need </w:t>
      </w:r>
      <w:r w:rsidR="003679E3">
        <w:rPr>
          <w:rFonts w:ascii="Arial Narrow" w:hAnsi="Arial Narrow" w:cs="Arial Narrow"/>
        </w:rPr>
        <w:t>to find prac</w:t>
      </w:r>
      <w:r w:rsidR="00D91014">
        <w:rPr>
          <w:rFonts w:ascii="Arial Narrow" w:hAnsi="Arial Narrow" w:cs="Arial Narrow"/>
        </w:rPr>
        <w:t xml:space="preserve">tical solutions. He </w:t>
      </w:r>
      <w:r w:rsidR="003679E3">
        <w:rPr>
          <w:rFonts w:ascii="Arial Narrow" w:hAnsi="Arial Narrow" w:cs="Arial Narrow"/>
        </w:rPr>
        <w:t>added that by working together</w:t>
      </w:r>
      <w:r w:rsidR="00F649A5">
        <w:rPr>
          <w:rFonts w:ascii="Arial Narrow" w:hAnsi="Arial Narrow" w:cs="Arial Narrow"/>
        </w:rPr>
        <w:t xml:space="preserve">, </w:t>
      </w:r>
      <w:r w:rsidR="003679E3">
        <w:rPr>
          <w:rFonts w:ascii="Arial Narrow" w:hAnsi="Arial Narrow" w:cs="Arial Narrow"/>
        </w:rPr>
        <w:t>they would share ways to address the illegal immigration</w:t>
      </w:r>
      <w:r w:rsidR="00F649A5">
        <w:rPr>
          <w:rFonts w:ascii="Arial Narrow" w:hAnsi="Arial Narrow" w:cs="Arial Narrow"/>
        </w:rPr>
        <w:t>.</w:t>
      </w:r>
      <w:r w:rsidR="003679E3">
        <w:rPr>
          <w:rFonts w:ascii="Arial Narrow" w:hAnsi="Arial Narrow" w:cs="Arial Narrow"/>
        </w:rPr>
        <w:t xml:space="preserve"> He also </w:t>
      </w:r>
      <w:r w:rsidR="00F649A5">
        <w:rPr>
          <w:rFonts w:ascii="Arial Narrow" w:hAnsi="Arial Narrow" w:cs="Arial Narrow"/>
        </w:rPr>
        <w:t xml:space="preserve">pointed out </w:t>
      </w:r>
      <w:r w:rsidR="003679E3">
        <w:rPr>
          <w:rFonts w:ascii="Arial Narrow" w:hAnsi="Arial Narrow" w:cs="Arial Narrow"/>
        </w:rPr>
        <w:t xml:space="preserve">that </w:t>
      </w:r>
      <w:r w:rsidR="00D17A82">
        <w:rPr>
          <w:rFonts w:ascii="Arial Narrow" w:hAnsi="Arial Narrow" w:cs="Arial Narrow"/>
        </w:rPr>
        <w:t xml:space="preserve">some of the council members </w:t>
      </w:r>
      <w:r w:rsidR="003679E3">
        <w:rPr>
          <w:rFonts w:ascii="Arial Narrow" w:hAnsi="Arial Narrow" w:cs="Arial Narrow"/>
        </w:rPr>
        <w:t>come</w:t>
      </w:r>
      <w:r w:rsidR="00D17A82">
        <w:rPr>
          <w:rFonts w:ascii="Arial Narrow" w:hAnsi="Arial Narrow" w:cs="Arial Narrow"/>
        </w:rPr>
        <w:t xml:space="preserve"> from larger </w:t>
      </w:r>
      <w:r w:rsidR="009E3573">
        <w:rPr>
          <w:rFonts w:ascii="Arial Narrow" w:hAnsi="Arial Narrow" w:cs="Arial Narrow"/>
        </w:rPr>
        <w:t>agencies,</w:t>
      </w:r>
      <w:r w:rsidR="00D17A82">
        <w:rPr>
          <w:rFonts w:ascii="Arial Narrow" w:hAnsi="Arial Narrow" w:cs="Arial Narrow"/>
        </w:rPr>
        <w:t xml:space="preserve"> </w:t>
      </w:r>
      <w:r w:rsidR="003679E3">
        <w:rPr>
          <w:rFonts w:ascii="Arial Narrow" w:hAnsi="Arial Narrow" w:cs="Arial Narrow"/>
        </w:rPr>
        <w:t xml:space="preserve">while others are </w:t>
      </w:r>
      <w:r w:rsidR="00D17A82">
        <w:rPr>
          <w:rFonts w:ascii="Arial Narrow" w:hAnsi="Arial Narrow" w:cs="Arial Narrow"/>
        </w:rPr>
        <w:t xml:space="preserve">from smaller </w:t>
      </w:r>
      <w:r w:rsidR="003679E3">
        <w:rPr>
          <w:rFonts w:ascii="Arial Narrow" w:hAnsi="Arial Narrow" w:cs="Arial Narrow"/>
        </w:rPr>
        <w:t>ones,</w:t>
      </w:r>
      <w:r w:rsidR="00D17A82">
        <w:rPr>
          <w:rFonts w:ascii="Arial Narrow" w:hAnsi="Arial Narrow" w:cs="Arial Narrow"/>
        </w:rPr>
        <w:t xml:space="preserve"> which </w:t>
      </w:r>
      <w:r w:rsidR="0062768C">
        <w:rPr>
          <w:rFonts w:ascii="Arial Narrow" w:hAnsi="Arial Narrow" w:cs="Arial Narrow"/>
        </w:rPr>
        <w:t xml:space="preserve">provides </w:t>
      </w:r>
      <w:r w:rsidR="00D17A82">
        <w:rPr>
          <w:rFonts w:ascii="Arial Narrow" w:hAnsi="Arial Narrow" w:cs="Arial Narrow"/>
        </w:rPr>
        <w:t>unique insight</w:t>
      </w:r>
      <w:r w:rsidR="003679E3">
        <w:rPr>
          <w:rFonts w:ascii="Arial Narrow" w:hAnsi="Arial Narrow" w:cs="Arial Narrow"/>
        </w:rPr>
        <w:t xml:space="preserve"> </w:t>
      </w:r>
      <w:r w:rsidR="00D17A82">
        <w:rPr>
          <w:rFonts w:ascii="Arial Narrow" w:hAnsi="Arial Narrow" w:cs="Arial Narrow"/>
        </w:rPr>
        <w:t xml:space="preserve">to the </w:t>
      </w:r>
      <w:r w:rsidR="003679E3">
        <w:rPr>
          <w:rFonts w:ascii="Arial Narrow" w:hAnsi="Arial Narrow" w:cs="Arial Narrow"/>
        </w:rPr>
        <w:t xml:space="preserve">Council. He </w:t>
      </w:r>
      <w:r w:rsidR="0062768C">
        <w:rPr>
          <w:rFonts w:ascii="Arial Narrow" w:hAnsi="Arial Narrow" w:cs="Arial Narrow"/>
        </w:rPr>
        <w:t xml:space="preserve">confidently stated </w:t>
      </w:r>
      <w:r w:rsidR="00D17A82">
        <w:rPr>
          <w:rFonts w:ascii="Arial Narrow" w:hAnsi="Arial Narrow" w:cs="Arial Narrow"/>
        </w:rPr>
        <w:t xml:space="preserve">that </w:t>
      </w:r>
      <w:r w:rsidR="000D4996">
        <w:rPr>
          <w:rFonts w:ascii="Arial Narrow" w:hAnsi="Arial Narrow" w:cs="Arial Narrow"/>
        </w:rPr>
        <w:t xml:space="preserve">by </w:t>
      </w:r>
      <w:r w:rsidR="003679E3">
        <w:rPr>
          <w:rFonts w:ascii="Arial Narrow" w:hAnsi="Arial Narrow" w:cs="Arial Narrow"/>
        </w:rPr>
        <w:t>working</w:t>
      </w:r>
      <w:r w:rsidR="000D4996">
        <w:rPr>
          <w:rFonts w:ascii="Arial Narrow" w:hAnsi="Arial Narrow" w:cs="Arial Narrow"/>
        </w:rPr>
        <w:t xml:space="preserve"> </w:t>
      </w:r>
      <w:r w:rsidR="00D17A82">
        <w:rPr>
          <w:rFonts w:ascii="Arial Narrow" w:hAnsi="Arial Narrow" w:cs="Arial Narrow"/>
        </w:rPr>
        <w:t>together the Council</w:t>
      </w:r>
      <w:r w:rsidR="000D4996">
        <w:rPr>
          <w:rFonts w:ascii="Arial Narrow" w:hAnsi="Arial Narrow" w:cs="Arial Narrow"/>
        </w:rPr>
        <w:t>, the Council</w:t>
      </w:r>
      <w:r w:rsidR="00D17A82">
        <w:rPr>
          <w:rFonts w:ascii="Arial Narrow" w:hAnsi="Arial Narrow" w:cs="Arial Narrow"/>
        </w:rPr>
        <w:t xml:space="preserve"> will make a real difference.</w:t>
      </w:r>
    </w:p>
    <w:p w14:paraId="02C32152" w14:textId="63B6C944" w:rsidR="009E3573" w:rsidRDefault="009E3573" w:rsidP="003679E3">
      <w:pPr>
        <w:jc w:val="both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 xml:space="preserve">Chairman Judd </w:t>
      </w:r>
      <w:r w:rsidR="0062768C">
        <w:rPr>
          <w:rFonts w:ascii="Arial Narrow" w:hAnsi="Arial Narrow" w:cs="Arial Narrow"/>
        </w:rPr>
        <w:t>explained</w:t>
      </w:r>
      <w:r>
        <w:rPr>
          <w:rFonts w:ascii="Arial Narrow" w:hAnsi="Arial Narrow" w:cs="Arial Narrow"/>
        </w:rPr>
        <w:t xml:space="preserve"> that it was a public </w:t>
      </w:r>
      <w:r w:rsidR="0062768C">
        <w:rPr>
          <w:rFonts w:ascii="Arial Narrow" w:hAnsi="Arial Narrow" w:cs="Arial Narrow"/>
        </w:rPr>
        <w:t>meeting and</w:t>
      </w:r>
      <w:r>
        <w:rPr>
          <w:rFonts w:ascii="Arial Narrow" w:hAnsi="Arial Narrow" w:cs="Arial Narrow"/>
        </w:rPr>
        <w:t xml:space="preserve"> </w:t>
      </w:r>
      <w:r w:rsidR="0062768C">
        <w:rPr>
          <w:rFonts w:ascii="Arial Narrow" w:hAnsi="Arial Narrow" w:cs="Arial Narrow"/>
        </w:rPr>
        <w:t xml:space="preserve">asked everyone to mute their microphones </w:t>
      </w:r>
      <w:r>
        <w:rPr>
          <w:rFonts w:ascii="Arial Narrow" w:hAnsi="Arial Narrow" w:cs="Arial Narrow"/>
        </w:rPr>
        <w:t xml:space="preserve">except for the Council members. He also </w:t>
      </w:r>
      <w:r w:rsidR="0062768C">
        <w:rPr>
          <w:rFonts w:ascii="Arial Narrow" w:hAnsi="Arial Narrow" w:cs="Arial Narrow"/>
        </w:rPr>
        <w:t>noted</w:t>
      </w:r>
      <w:r>
        <w:rPr>
          <w:rFonts w:ascii="Arial Narrow" w:hAnsi="Arial Narrow" w:cs="Arial Narrow"/>
        </w:rPr>
        <w:t xml:space="preserve"> that the Council </w:t>
      </w:r>
      <w:r w:rsidR="0062768C">
        <w:rPr>
          <w:rFonts w:ascii="Arial Narrow" w:hAnsi="Arial Narrow" w:cs="Arial Narrow"/>
        </w:rPr>
        <w:t>valued</w:t>
      </w:r>
      <w:r w:rsidR="00BD189C">
        <w:rPr>
          <w:rFonts w:ascii="Arial Narrow" w:hAnsi="Arial Narrow" w:cs="Arial Narrow"/>
        </w:rPr>
        <w:t xml:space="preserve"> </w:t>
      </w:r>
      <w:r>
        <w:rPr>
          <w:rFonts w:ascii="Arial Narrow" w:hAnsi="Arial Narrow" w:cs="Arial Narrow"/>
        </w:rPr>
        <w:t>the public</w:t>
      </w:r>
      <w:r w:rsidR="0062768C">
        <w:rPr>
          <w:rFonts w:ascii="Arial Narrow" w:hAnsi="Arial Narrow" w:cs="Arial Narrow"/>
        </w:rPr>
        <w:t>’</w:t>
      </w:r>
      <w:r>
        <w:rPr>
          <w:rFonts w:ascii="Arial Narrow" w:hAnsi="Arial Narrow" w:cs="Arial Narrow"/>
        </w:rPr>
        <w:t xml:space="preserve">s input on all matters discussed </w:t>
      </w:r>
      <w:r w:rsidR="0062768C">
        <w:rPr>
          <w:rFonts w:ascii="Arial Narrow" w:hAnsi="Arial Narrow" w:cs="Arial Narrow"/>
        </w:rPr>
        <w:t xml:space="preserve">and informed they could speak during the public comments at the end. </w:t>
      </w:r>
      <w:r>
        <w:rPr>
          <w:rFonts w:ascii="Arial Narrow" w:hAnsi="Arial Narrow" w:cs="Arial Narrow"/>
        </w:rPr>
        <w:t xml:space="preserve">He thanked the council for their participation as well as the virtual attendees. </w:t>
      </w:r>
    </w:p>
    <w:p w14:paraId="45AD0DC6" w14:textId="77777777" w:rsidR="00740523" w:rsidRPr="00FE60DD" w:rsidRDefault="00740523" w:rsidP="003679E3">
      <w:pPr>
        <w:pBdr>
          <w:top w:val="single" w:sz="12" w:space="1" w:color="auto" w:shadow="1"/>
          <w:left w:val="single" w:sz="12" w:space="4" w:color="auto" w:shadow="1"/>
          <w:bottom w:val="single" w:sz="12" w:space="1" w:color="auto" w:shadow="1"/>
          <w:right w:val="single" w:sz="12" w:space="4" w:color="auto" w:shadow="1"/>
        </w:pBdr>
        <w:shd w:val="clear" w:color="auto" w:fill="FFFF00"/>
        <w:spacing w:before="120"/>
        <w:jc w:val="center"/>
        <w:rPr>
          <w:b/>
          <w:smallCaps/>
        </w:rPr>
      </w:pPr>
      <w:r w:rsidRPr="00FE60DD">
        <w:rPr>
          <w:b/>
          <w:smallCaps/>
        </w:rPr>
        <w:t>Business Meeting Agenda</w:t>
      </w:r>
    </w:p>
    <w:p w14:paraId="4DB82B7E" w14:textId="1ED37BBF" w:rsidR="00570983" w:rsidRPr="00FE60DD" w:rsidRDefault="00FE60DD" w:rsidP="00740523">
      <w:pPr>
        <w:pBdr>
          <w:top w:val="single" w:sz="18" w:space="1" w:color="auto" w:shadow="1"/>
          <w:left w:val="single" w:sz="18" w:space="4" w:color="auto" w:shadow="1"/>
          <w:bottom w:val="single" w:sz="18" w:space="1" w:color="auto" w:shadow="1"/>
          <w:right w:val="single" w:sz="18" w:space="4" w:color="auto" w:shadow="1"/>
        </w:pBdr>
        <w:jc w:val="center"/>
        <w:rPr>
          <w:rFonts w:cs="Arial"/>
        </w:rPr>
      </w:pPr>
      <w:r>
        <w:rPr>
          <w:smallCaps/>
        </w:rPr>
        <w:t>Council</w:t>
      </w:r>
      <w:r w:rsidR="00570983" w:rsidRPr="00FE60DD">
        <w:rPr>
          <w:smallCaps/>
        </w:rPr>
        <w:t xml:space="preserve"> Members Present or Absent</w:t>
      </w:r>
    </w:p>
    <w:p w14:paraId="48B092BF" w14:textId="07A6A5B1" w:rsidR="00120BC4" w:rsidRPr="00FE60DD" w:rsidRDefault="00120BC4" w:rsidP="00120BC4">
      <w:pPr>
        <w:spacing w:before="60" w:line="360" w:lineRule="auto"/>
        <w:jc w:val="center"/>
        <w:rPr>
          <w:rFonts w:ascii="Arial Narrow" w:hAnsi="Arial Narrow" w:cs="Arial Narrow"/>
          <w:b/>
          <w:smallCaps/>
          <w:sz w:val="22"/>
          <w:szCs w:val="22"/>
        </w:rPr>
      </w:pPr>
      <w:bookmarkStart w:id="2" w:name="_Hlk160620391"/>
      <w:r w:rsidRPr="00FE60DD">
        <w:rPr>
          <w:rFonts w:ascii="Arial Narrow" w:hAnsi="Arial Narrow" w:cs="Arial Narrow"/>
          <w:b/>
          <w:i/>
          <w:iCs/>
          <w:sz w:val="22"/>
          <w:szCs w:val="22"/>
        </w:rPr>
        <w:t xml:space="preserve">The roll was </w:t>
      </w:r>
      <w:proofErr w:type="gramStart"/>
      <w:r w:rsidRPr="00FE60DD">
        <w:rPr>
          <w:rFonts w:ascii="Arial Narrow" w:hAnsi="Arial Narrow" w:cs="Arial Narrow"/>
          <w:b/>
          <w:i/>
          <w:iCs/>
          <w:sz w:val="22"/>
          <w:szCs w:val="22"/>
        </w:rPr>
        <w:t>called</w:t>
      </w:r>
      <w:proofErr w:type="gramEnd"/>
      <w:r w:rsidRPr="00FE60DD">
        <w:rPr>
          <w:rFonts w:ascii="Arial Narrow" w:hAnsi="Arial Narrow" w:cs="Arial Narrow"/>
          <w:b/>
          <w:i/>
          <w:iCs/>
          <w:sz w:val="22"/>
          <w:szCs w:val="22"/>
        </w:rPr>
        <w:t xml:space="preserve"> and the following </w:t>
      </w:r>
      <w:r w:rsidR="00C12AB7">
        <w:rPr>
          <w:rFonts w:ascii="Arial Narrow" w:hAnsi="Arial Narrow" w:cs="Arial Narrow"/>
          <w:b/>
          <w:i/>
          <w:iCs/>
          <w:sz w:val="22"/>
          <w:szCs w:val="22"/>
        </w:rPr>
        <w:t>7</w:t>
      </w:r>
      <w:r w:rsidRPr="00FE60DD">
        <w:rPr>
          <w:rFonts w:ascii="Arial Narrow" w:hAnsi="Arial Narrow" w:cs="Arial Narrow"/>
          <w:b/>
          <w:i/>
          <w:iCs/>
          <w:sz w:val="22"/>
          <w:szCs w:val="22"/>
        </w:rPr>
        <w:t xml:space="preserve"> </w:t>
      </w:r>
      <w:r w:rsidR="006B47A9">
        <w:rPr>
          <w:rFonts w:ascii="Arial Narrow" w:hAnsi="Arial Narrow" w:cs="Arial Narrow"/>
          <w:b/>
          <w:i/>
          <w:iCs/>
          <w:sz w:val="22"/>
          <w:szCs w:val="22"/>
        </w:rPr>
        <w:t>Council</w:t>
      </w:r>
      <w:r w:rsidRPr="00FE60DD">
        <w:rPr>
          <w:rFonts w:ascii="Arial Narrow" w:hAnsi="Arial Narrow" w:cs="Arial Narrow"/>
          <w:b/>
          <w:i/>
          <w:iCs/>
          <w:sz w:val="22"/>
          <w:szCs w:val="22"/>
        </w:rPr>
        <w:t xml:space="preserve"> </w:t>
      </w:r>
      <w:r w:rsidR="006B47A9">
        <w:rPr>
          <w:rFonts w:ascii="Arial Narrow" w:hAnsi="Arial Narrow" w:cs="Arial Narrow"/>
          <w:b/>
          <w:i/>
          <w:iCs/>
          <w:sz w:val="22"/>
          <w:szCs w:val="22"/>
        </w:rPr>
        <w:t>M</w:t>
      </w:r>
      <w:r w:rsidRPr="00FE60DD">
        <w:rPr>
          <w:rFonts w:ascii="Arial Narrow" w:hAnsi="Arial Narrow" w:cs="Arial Narrow"/>
          <w:b/>
          <w:i/>
          <w:iCs/>
          <w:sz w:val="22"/>
          <w:szCs w:val="22"/>
        </w:rPr>
        <w:t xml:space="preserve">embers represented a quorum: </w:t>
      </w:r>
    </w:p>
    <w:p w14:paraId="38FA7EE1" w14:textId="77777777" w:rsidR="00120BC4" w:rsidRPr="00FE60DD" w:rsidRDefault="00120BC4" w:rsidP="00120BC4">
      <w:pPr>
        <w:rPr>
          <w:rFonts w:ascii="Arial Narrow" w:hAnsi="Arial Narrow"/>
          <w:sz w:val="22"/>
          <w:szCs w:val="22"/>
        </w:rPr>
        <w:sectPr w:rsidR="00120BC4" w:rsidRPr="00FE60DD" w:rsidSect="004E2435">
          <w:footerReference w:type="default" r:id="rId8"/>
          <w:type w:val="continuous"/>
          <w:pgSz w:w="12240" w:h="15840" w:code="1"/>
          <w:pgMar w:top="1080" w:right="1080" w:bottom="1080" w:left="1080" w:header="720" w:footer="720" w:gutter="0"/>
          <w:paperSrc w:first="7" w:other="7"/>
          <w:cols w:space="720"/>
          <w:docGrid w:linePitch="360"/>
        </w:sectPr>
      </w:pPr>
    </w:p>
    <w:p w14:paraId="7CE2613D" w14:textId="47E49F52" w:rsidR="00120BC4" w:rsidRPr="00043211" w:rsidRDefault="00FE60DD" w:rsidP="00043211">
      <w:pPr>
        <w:pStyle w:val="ListParagraph"/>
        <w:numPr>
          <w:ilvl w:val="0"/>
          <w:numId w:val="4"/>
        </w:numPr>
        <w:ind w:left="810" w:right="-274"/>
        <w:contextualSpacing w:val="0"/>
        <w:rPr>
          <w:rFonts w:ascii="Arial Narrow" w:hAnsi="Arial Narrow" w:cs="Arial Narrow"/>
          <w:sz w:val="21"/>
          <w:szCs w:val="21"/>
        </w:rPr>
      </w:pPr>
      <w:bookmarkStart w:id="3" w:name="_Hlk160621220"/>
      <w:r w:rsidRPr="00043211">
        <w:rPr>
          <w:rFonts w:ascii="Arial Narrow" w:hAnsi="Arial Narrow"/>
          <w:b/>
          <w:i/>
          <w:sz w:val="21"/>
          <w:szCs w:val="21"/>
        </w:rPr>
        <w:t xml:space="preserve">Honorable </w:t>
      </w:r>
      <w:r w:rsidR="00120BC4" w:rsidRPr="00043211">
        <w:rPr>
          <w:rFonts w:ascii="Arial Narrow" w:hAnsi="Arial Narrow"/>
          <w:b/>
          <w:i/>
          <w:sz w:val="21"/>
          <w:szCs w:val="21"/>
        </w:rPr>
        <w:t xml:space="preserve">Sheriff </w:t>
      </w:r>
      <w:r w:rsidRPr="00043211">
        <w:rPr>
          <w:rFonts w:ascii="Arial Narrow" w:hAnsi="Arial Narrow"/>
          <w:b/>
          <w:i/>
          <w:sz w:val="21"/>
          <w:szCs w:val="21"/>
        </w:rPr>
        <w:t>Grady Judd, Chairman</w:t>
      </w:r>
      <w:r w:rsidRPr="00043211">
        <w:rPr>
          <w:rFonts w:ascii="Arial Narrow" w:hAnsi="Arial Narrow"/>
          <w:b/>
          <w:i/>
          <w:sz w:val="21"/>
          <w:szCs w:val="21"/>
        </w:rPr>
        <w:br/>
      </w:r>
      <w:r w:rsidRPr="00043211">
        <w:rPr>
          <w:rFonts w:ascii="Arial Narrow" w:hAnsi="Arial Narrow"/>
          <w:bCs/>
          <w:i/>
          <w:sz w:val="21"/>
          <w:szCs w:val="21"/>
        </w:rPr>
        <w:t>Polk County Sheriff’s Office</w:t>
      </w:r>
      <w:r w:rsidR="00120BC4" w:rsidRPr="00043211">
        <w:rPr>
          <w:rFonts w:ascii="Arial Narrow" w:hAnsi="Arial Narrow"/>
          <w:i/>
          <w:sz w:val="21"/>
          <w:szCs w:val="21"/>
        </w:rPr>
        <w:br/>
      </w:r>
      <w:r w:rsidR="00045653" w:rsidRPr="00043211">
        <w:rPr>
          <w:rFonts w:ascii="Arial Narrow" w:hAnsi="Arial Narrow" w:cs="Arial Narrow"/>
          <w:sz w:val="21"/>
          <w:szCs w:val="21"/>
        </w:rPr>
        <w:t>1891 Jim Keene Blvd.</w:t>
      </w:r>
      <w:r w:rsidR="00045653" w:rsidRPr="00043211">
        <w:rPr>
          <w:rFonts w:ascii="Arial Narrow" w:hAnsi="Arial Narrow" w:cs="Arial Narrow"/>
          <w:sz w:val="21"/>
          <w:szCs w:val="21"/>
        </w:rPr>
        <w:br/>
        <w:t>Winter Haven, FL 33880</w:t>
      </w:r>
      <w:r w:rsidR="00120BC4" w:rsidRPr="00043211">
        <w:rPr>
          <w:rFonts w:ascii="Arial Narrow" w:hAnsi="Arial Narrow" w:cs="Arial Narrow"/>
          <w:sz w:val="21"/>
          <w:szCs w:val="21"/>
        </w:rPr>
        <w:br/>
        <w:t>Telephone: 8</w:t>
      </w:r>
      <w:r w:rsidR="00045653" w:rsidRPr="00043211">
        <w:rPr>
          <w:rFonts w:ascii="Arial Narrow" w:hAnsi="Arial Narrow" w:cs="Arial Narrow"/>
          <w:sz w:val="21"/>
          <w:szCs w:val="21"/>
        </w:rPr>
        <w:t>63</w:t>
      </w:r>
      <w:r w:rsidR="00120BC4" w:rsidRPr="00043211">
        <w:rPr>
          <w:rFonts w:ascii="Arial Narrow" w:hAnsi="Arial Narrow" w:cs="Arial Narrow"/>
          <w:sz w:val="21"/>
          <w:szCs w:val="21"/>
        </w:rPr>
        <w:t>-</w:t>
      </w:r>
      <w:r w:rsidR="00045653" w:rsidRPr="00043211">
        <w:rPr>
          <w:rFonts w:ascii="Arial Narrow" w:hAnsi="Arial Narrow" w:cs="Arial Narrow"/>
          <w:sz w:val="21"/>
          <w:szCs w:val="21"/>
        </w:rPr>
        <w:t>298</w:t>
      </w:r>
      <w:r w:rsidR="00120BC4" w:rsidRPr="00043211">
        <w:rPr>
          <w:rFonts w:ascii="Arial Narrow" w:hAnsi="Arial Narrow" w:cs="Arial Narrow"/>
          <w:sz w:val="21"/>
          <w:szCs w:val="21"/>
        </w:rPr>
        <w:t>-</w:t>
      </w:r>
      <w:r w:rsidR="00045653" w:rsidRPr="00043211">
        <w:rPr>
          <w:rFonts w:ascii="Arial Narrow" w:hAnsi="Arial Narrow" w:cs="Arial Narrow"/>
          <w:sz w:val="21"/>
          <w:szCs w:val="21"/>
        </w:rPr>
        <w:t>6200</w:t>
      </w:r>
    </w:p>
    <w:p w14:paraId="659808F7" w14:textId="1B253BBF" w:rsidR="007803C9" w:rsidRPr="00043211" w:rsidRDefault="00FE60DD" w:rsidP="00043211">
      <w:pPr>
        <w:pStyle w:val="ListParagraph"/>
        <w:numPr>
          <w:ilvl w:val="0"/>
          <w:numId w:val="4"/>
        </w:numPr>
        <w:spacing w:before="120"/>
        <w:ind w:left="810" w:right="-180"/>
        <w:contextualSpacing w:val="0"/>
        <w:rPr>
          <w:rFonts w:ascii="Arial Narrow" w:hAnsi="Arial Narrow"/>
          <w:sz w:val="21"/>
          <w:szCs w:val="21"/>
        </w:rPr>
      </w:pPr>
      <w:bookmarkStart w:id="4" w:name="_Hlk160620432"/>
      <w:r w:rsidRPr="00043211">
        <w:rPr>
          <w:rFonts w:ascii="Arial Narrow" w:hAnsi="Arial Narrow"/>
          <w:b/>
          <w:i/>
          <w:sz w:val="21"/>
          <w:szCs w:val="21"/>
        </w:rPr>
        <w:t xml:space="preserve">Honorable </w:t>
      </w:r>
      <w:r w:rsidRPr="00043211">
        <w:rPr>
          <w:rFonts w:ascii="Arial Narrow" w:hAnsi="Arial Narrow" w:cs="Arial Narrow"/>
          <w:b/>
          <w:i/>
          <w:iCs/>
          <w:sz w:val="21"/>
          <w:szCs w:val="21"/>
        </w:rPr>
        <w:t>Sheriff Bob Gualtieri</w:t>
      </w:r>
      <w:r w:rsidRPr="00043211">
        <w:rPr>
          <w:rFonts w:ascii="Arial Narrow" w:hAnsi="Arial Narrow" w:cs="Arial Narrow"/>
          <w:b/>
          <w:i/>
          <w:iCs/>
          <w:sz w:val="21"/>
          <w:szCs w:val="21"/>
        </w:rPr>
        <w:br/>
      </w:r>
      <w:r w:rsidRPr="00043211">
        <w:rPr>
          <w:rFonts w:ascii="Arial Narrow" w:hAnsi="Arial Narrow" w:cs="Arial Narrow"/>
          <w:bCs/>
          <w:i/>
          <w:iCs/>
          <w:sz w:val="21"/>
          <w:szCs w:val="21"/>
        </w:rPr>
        <w:t>Pinellas County Sheriff’s Office</w:t>
      </w:r>
      <w:r w:rsidR="00462851" w:rsidRPr="00043211">
        <w:rPr>
          <w:rFonts w:ascii="Arial Narrow" w:hAnsi="Arial Narrow"/>
          <w:bCs/>
          <w:sz w:val="21"/>
          <w:szCs w:val="21"/>
        </w:rPr>
        <w:br/>
      </w:r>
      <w:r w:rsidR="00045653" w:rsidRPr="00043211">
        <w:rPr>
          <w:rFonts w:ascii="Arial Narrow" w:hAnsi="Arial Narrow"/>
          <w:sz w:val="21"/>
          <w:szCs w:val="21"/>
        </w:rPr>
        <w:t xml:space="preserve">10750 </w:t>
      </w:r>
      <w:proofErr w:type="spellStart"/>
      <w:r w:rsidR="00045653" w:rsidRPr="00043211">
        <w:rPr>
          <w:rFonts w:ascii="Arial Narrow" w:hAnsi="Arial Narrow"/>
          <w:sz w:val="21"/>
          <w:szCs w:val="21"/>
        </w:rPr>
        <w:t>Ulmerton</w:t>
      </w:r>
      <w:proofErr w:type="spellEnd"/>
      <w:r w:rsidR="00045653" w:rsidRPr="00043211">
        <w:rPr>
          <w:rFonts w:ascii="Arial Narrow" w:hAnsi="Arial Narrow"/>
          <w:sz w:val="21"/>
          <w:szCs w:val="21"/>
        </w:rPr>
        <w:t xml:space="preserve"> Road,</w:t>
      </w:r>
      <w:r w:rsidR="00045653" w:rsidRPr="00043211">
        <w:rPr>
          <w:rFonts w:ascii="Arial Narrow" w:hAnsi="Arial Narrow"/>
          <w:sz w:val="21"/>
          <w:szCs w:val="21"/>
        </w:rPr>
        <w:br/>
        <w:t>Largo</w:t>
      </w:r>
      <w:r w:rsidR="00462851" w:rsidRPr="00043211">
        <w:rPr>
          <w:rFonts w:ascii="Arial Narrow" w:hAnsi="Arial Narrow"/>
          <w:sz w:val="21"/>
          <w:szCs w:val="21"/>
        </w:rPr>
        <w:t xml:space="preserve">, Florida </w:t>
      </w:r>
      <w:r w:rsidR="00045653" w:rsidRPr="00043211">
        <w:rPr>
          <w:rFonts w:ascii="Arial Narrow" w:hAnsi="Arial Narrow"/>
          <w:sz w:val="21"/>
          <w:szCs w:val="21"/>
        </w:rPr>
        <w:t>33778</w:t>
      </w:r>
      <w:r w:rsidR="00462851" w:rsidRPr="00043211">
        <w:rPr>
          <w:rFonts w:ascii="Arial Narrow" w:hAnsi="Arial Narrow"/>
          <w:sz w:val="21"/>
          <w:szCs w:val="21"/>
        </w:rPr>
        <w:t xml:space="preserve"> </w:t>
      </w:r>
      <w:r w:rsidR="00462851" w:rsidRPr="00043211">
        <w:rPr>
          <w:rFonts w:ascii="Arial Narrow" w:hAnsi="Arial Narrow"/>
          <w:sz w:val="21"/>
          <w:szCs w:val="21"/>
        </w:rPr>
        <w:br/>
        <w:t xml:space="preserve">Telephone: </w:t>
      </w:r>
      <w:r w:rsidR="00045653" w:rsidRPr="00043211">
        <w:rPr>
          <w:rFonts w:ascii="Arial Narrow" w:hAnsi="Arial Narrow"/>
          <w:sz w:val="21"/>
          <w:szCs w:val="21"/>
        </w:rPr>
        <w:t>727-582-6200</w:t>
      </w:r>
      <w:bookmarkEnd w:id="4"/>
    </w:p>
    <w:p w14:paraId="082D4B05" w14:textId="0593D369" w:rsidR="00120BC4" w:rsidRPr="00043211" w:rsidRDefault="00FE60DD" w:rsidP="00043211">
      <w:pPr>
        <w:pStyle w:val="ListParagraph"/>
        <w:numPr>
          <w:ilvl w:val="0"/>
          <w:numId w:val="4"/>
        </w:numPr>
        <w:spacing w:before="120"/>
        <w:ind w:left="810" w:hanging="317"/>
        <w:contextualSpacing w:val="0"/>
        <w:rPr>
          <w:rFonts w:ascii="Arial Narrow" w:hAnsi="Arial Narrow"/>
          <w:sz w:val="21"/>
          <w:szCs w:val="21"/>
        </w:rPr>
      </w:pPr>
      <w:r w:rsidRPr="00043211">
        <w:rPr>
          <w:rFonts w:ascii="Arial Narrow" w:hAnsi="Arial Narrow"/>
          <w:b/>
          <w:i/>
          <w:iCs/>
          <w:sz w:val="21"/>
          <w:szCs w:val="21"/>
        </w:rPr>
        <w:t>Honorable T.K. Waters</w:t>
      </w:r>
      <w:r w:rsidRPr="00043211">
        <w:rPr>
          <w:rFonts w:ascii="Arial Narrow" w:hAnsi="Arial Narrow"/>
          <w:b/>
          <w:sz w:val="21"/>
          <w:szCs w:val="21"/>
        </w:rPr>
        <w:br/>
      </w:r>
      <w:r w:rsidRPr="00043211">
        <w:rPr>
          <w:rFonts w:ascii="Arial Narrow" w:hAnsi="Arial Narrow" w:cs="Arial Narrow"/>
          <w:bCs/>
          <w:iCs/>
          <w:sz w:val="21"/>
          <w:szCs w:val="21"/>
        </w:rPr>
        <w:t>Jacksonville Sheriff’s Office</w:t>
      </w:r>
      <w:r w:rsidR="00012824" w:rsidRPr="00043211">
        <w:rPr>
          <w:rFonts w:ascii="Arial Narrow" w:hAnsi="Arial Narrow" w:cs="Arial Narrow"/>
          <w:bCs/>
          <w:iCs/>
          <w:sz w:val="21"/>
          <w:szCs w:val="21"/>
        </w:rPr>
        <w:br/>
      </w:r>
      <w:r w:rsidR="00045653" w:rsidRPr="00043211">
        <w:rPr>
          <w:rFonts w:ascii="Arial Narrow" w:hAnsi="Arial Narrow" w:cs="Arial Narrow"/>
          <w:bCs/>
          <w:iCs/>
          <w:sz w:val="21"/>
          <w:szCs w:val="21"/>
        </w:rPr>
        <w:t>501 E. Bay Street</w:t>
      </w:r>
      <w:r w:rsidR="00012824" w:rsidRPr="00043211">
        <w:rPr>
          <w:rFonts w:ascii="Arial Narrow" w:hAnsi="Arial Narrow" w:cs="Arial Narrow"/>
          <w:bCs/>
          <w:iCs/>
          <w:sz w:val="21"/>
          <w:szCs w:val="21"/>
        </w:rPr>
        <w:br/>
      </w:r>
      <w:r w:rsidR="00045653" w:rsidRPr="00043211">
        <w:rPr>
          <w:rFonts w:ascii="Arial Narrow" w:hAnsi="Arial Narrow" w:cs="Arial Narrow"/>
          <w:bCs/>
          <w:iCs/>
          <w:sz w:val="21"/>
          <w:szCs w:val="21"/>
        </w:rPr>
        <w:t>Jacksonville</w:t>
      </w:r>
      <w:r w:rsidR="00012824" w:rsidRPr="00043211">
        <w:rPr>
          <w:rFonts w:ascii="Arial Narrow" w:hAnsi="Arial Narrow" w:cs="Arial Narrow"/>
          <w:bCs/>
          <w:iCs/>
          <w:sz w:val="21"/>
          <w:szCs w:val="21"/>
        </w:rPr>
        <w:t>, FL 3</w:t>
      </w:r>
      <w:r w:rsidR="00045653" w:rsidRPr="00043211">
        <w:rPr>
          <w:rFonts w:ascii="Arial Narrow" w:hAnsi="Arial Narrow" w:cs="Arial Narrow"/>
          <w:bCs/>
          <w:iCs/>
          <w:sz w:val="21"/>
          <w:szCs w:val="21"/>
        </w:rPr>
        <w:t>2202</w:t>
      </w:r>
      <w:r w:rsidR="00120BC4" w:rsidRPr="00043211">
        <w:rPr>
          <w:rFonts w:ascii="Arial Narrow" w:hAnsi="Arial Narrow" w:cs="Arial Narrow"/>
          <w:i/>
          <w:sz w:val="21"/>
          <w:szCs w:val="21"/>
        </w:rPr>
        <w:br/>
      </w:r>
      <w:r w:rsidR="00120BC4" w:rsidRPr="00043211">
        <w:rPr>
          <w:rFonts w:ascii="Arial Narrow" w:hAnsi="Arial Narrow"/>
          <w:sz w:val="21"/>
          <w:szCs w:val="21"/>
        </w:rPr>
        <w:t xml:space="preserve">Telephone: </w:t>
      </w:r>
      <w:r w:rsidR="00045653" w:rsidRPr="00043211">
        <w:rPr>
          <w:rFonts w:ascii="Arial Narrow" w:hAnsi="Arial Narrow"/>
          <w:sz w:val="21"/>
          <w:szCs w:val="21"/>
        </w:rPr>
        <w:t>904-630-7600</w:t>
      </w:r>
    </w:p>
    <w:p w14:paraId="410F80FE" w14:textId="79E5D7A0" w:rsidR="007803C9" w:rsidRPr="00043211" w:rsidRDefault="00FE60DD" w:rsidP="00043211">
      <w:pPr>
        <w:pStyle w:val="ListParagraph"/>
        <w:numPr>
          <w:ilvl w:val="0"/>
          <w:numId w:val="4"/>
        </w:numPr>
        <w:spacing w:before="120"/>
        <w:ind w:left="810" w:right="-450" w:hanging="317"/>
        <w:contextualSpacing w:val="0"/>
        <w:rPr>
          <w:rFonts w:ascii="Arial Narrow" w:hAnsi="Arial Narrow"/>
          <w:sz w:val="21"/>
          <w:szCs w:val="21"/>
        </w:rPr>
      </w:pPr>
      <w:bookmarkStart w:id="5" w:name="_Hlk160620503"/>
      <w:r w:rsidRPr="00043211">
        <w:rPr>
          <w:rFonts w:ascii="Arial Narrow" w:hAnsi="Arial Narrow"/>
          <w:b/>
          <w:i/>
          <w:sz w:val="21"/>
          <w:szCs w:val="21"/>
        </w:rPr>
        <w:t>Honorable Bill Prummell</w:t>
      </w:r>
      <w:r w:rsidR="00120BC4" w:rsidRPr="00043211">
        <w:rPr>
          <w:rFonts w:ascii="Arial Narrow" w:hAnsi="Arial Narrow"/>
          <w:i/>
          <w:sz w:val="21"/>
          <w:szCs w:val="21"/>
        </w:rPr>
        <w:br/>
      </w:r>
      <w:r w:rsidRPr="00043211">
        <w:rPr>
          <w:rFonts w:ascii="Arial Narrow" w:hAnsi="Arial Narrow"/>
          <w:sz w:val="21"/>
          <w:szCs w:val="21"/>
        </w:rPr>
        <w:t>Charlotte County Sheriff’s Office</w:t>
      </w:r>
      <w:r w:rsidR="00023B2C" w:rsidRPr="00043211">
        <w:rPr>
          <w:rFonts w:ascii="Arial Narrow" w:hAnsi="Arial Narrow"/>
          <w:sz w:val="21"/>
          <w:szCs w:val="21"/>
        </w:rPr>
        <w:br/>
      </w:r>
      <w:r w:rsidR="00045653" w:rsidRPr="00043211">
        <w:rPr>
          <w:rFonts w:ascii="Arial Narrow" w:hAnsi="Arial Narrow"/>
          <w:sz w:val="21"/>
          <w:szCs w:val="21"/>
        </w:rPr>
        <w:t>7474 Utilities Road</w:t>
      </w:r>
      <w:r w:rsidR="00045653" w:rsidRPr="00043211">
        <w:rPr>
          <w:rFonts w:ascii="Arial Narrow" w:hAnsi="Arial Narrow"/>
          <w:sz w:val="21"/>
          <w:szCs w:val="21"/>
        </w:rPr>
        <w:br/>
        <w:t>Punta Gorda</w:t>
      </w:r>
      <w:r w:rsidR="00023B2C" w:rsidRPr="00043211">
        <w:rPr>
          <w:rFonts w:ascii="Arial Narrow" w:hAnsi="Arial Narrow"/>
          <w:sz w:val="21"/>
          <w:szCs w:val="21"/>
        </w:rPr>
        <w:t>, FL 3</w:t>
      </w:r>
      <w:r w:rsidR="00045653" w:rsidRPr="00043211">
        <w:rPr>
          <w:rFonts w:ascii="Arial Narrow" w:hAnsi="Arial Narrow"/>
          <w:sz w:val="21"/>
          <w:szCs w:val="21"/>
        </w:rPr>
        <w:t>33982</w:t>
      </w:r>
      <w:r w:rsidR="00023B2C" w:rsidRPr="00043211">
        <w:rPr>
          <w:rFonts w:ascii="Arial Narrow" w:hAnsi="Arial Narrow"/>
          <w:sz w:val="21"/>
          <w:szCs w:val="21"/>
        </w:rPr>
        <w:br/>
        <w:t xml:space="preserve">Telephone: </w:t>
      </w:r>
      <w:bookmarkEnd w:id="5"/>
      <w:r w:rsidR="009E08D3" w:rsidRPr="00043211">
        <w:rPr>
          <w:rFonts w:ascii="Arial Narrow" w:hAnsi="Arial Narrow"/>
          <w:sz w:val="21"/>
          <w:szCs w:val="21"/>
        </w:rPr>
        <w:t>941-639-2101</w:t>
      </w:r>
    </w:p>
    <w:p w14:paraId="77CACD16" w14:textId="4CA278F7" w:rsidR="0084166D" w:rsidRPr="00043211" w:rsidRDefault="00120BC4" w:rsidP="00043211">
      <w:pPr>
        <w:pStyle w:val="ListParagraph"/>
        <w:numPr>
          <w:ilvl w:val="0"/>
          <w:numId w:val="4"/>
        </w:numPr>
        <w:ind w:left="810" w:right="-187" w:hanging="274"/>
        <w:contextualSpacing w:val="0"/>
        <w:rPr>
          <w:rFonts w:ascii="Arial Narrow" w:hAnsi="Arial Narrow"/>
          <w:sz w:val="21"/>
          <w:szCs w:val="21"/>
        </w:rPr>
      </w:pPr>
      <w:bookmarkStart w:id="6" w:name="_Hlk160620685"/>
      <w:r w:rsidRPr="00043211">
        <w:rPr>
          <w:rFonts w:ascii="Arial Narrow" w:hAnsi="Arial Narrow"/>
          <w:b/>
          <w:i/>
          <w:sz w:val="21"/>
          <w:szCs w:val="21"/>
        </w:rPr>
        <w:t xml:space="preserve">Chief </w:t>
      </w:r>
      <w:bookmarkStart w:id="7" w:name="_Hlk160620719"/>
      <w:bookmarkEnd w:id="6"/>
      <w:r w:rsidR="006B47A9" w:rsidRPr="00043211">
        <w:rPr>
          <w:rFonts w:ascii="Arial Narrow" w:hAnsi="Arial Narrow"/>
          <w:b/>
          <w:i/>
          <w:sz w:val="21"/>
          <w:szCs w:val="21"/>
        </w:rPr>
        <w:t>Charles Broadway</w:t>
      </w:r>
      <w:r w:rsidR="00C12AB7" w:rsidRPr="00043211">
        <w:rPr>
          <w:rFonts w:ascii="Arial Narrow" w:hAnsi="Arial Narrow"/>
          <w:b/>
          <w:i/>
          <w:sz w:val="21"/>
          <w:szCs w:val="21"/>
        </w:rPr>
        <w:t xml:space="preserve"> </w:t>
      </w:r>
      <w:r w:rsidR="00C12AB7" w:rsidRPr="00043211">
        <w:rPr>
          <w:rFonts w:ascii="Arial Narrow" w:hAnsi="Arial Narrow"/>
          <w:b/>
          <w:i/>
          <w:color w:val="FF0000"/>
          <w:sz w:val="21"/>
          <w:szCs w:val="21"/>
        </w:rPr>
        <w:t>(Absent)</w:t>
      </w:r>
      <w:r w:rsidRPr="00043211">
        <w:rPr>
          <w:rFonts w:ascii="Arial Narrow" w:hAnsi="Arial Narrow"/>
          <w:i/>
          <w:sz w:val="21"/>
          <w:szCs w:val="21"/>
        </w:rPr>
        <w:br/>
      </w:r>
      <w:r w:rsidR="009E08D3" w:rsidRPr="00043211">
        <w:rPr>
          <w:rFonts w:ascii="Arial Narrow" w:hAnsi="Arial Narrow"/>
          <w:sz w:val="21"/>
          <w:szCs w:val="21"/>
        </w:rPr>
        <w:t>Kissimmee</w:t>
      </w:r>
      <w:r w:rsidR="00023B2C" w:rsidRPr="00043211">
        <w:rPr>
          <w:rFonts w:ascii="Arial Narrow" w:hAnsi="Arial Narrow"/>
          <w:sz w:val="21"/>
          <w:szCs w:val="21"/>
        </w:rPr>
        <w:t xml:space="preserve"> Police Department</w:t>
      </w:r>
      <w:r w:rsidR="00023B2C" w:rsidRPr="00043211">
        <w:rPr>
          <w:rFonts w:ascii="Arial Narrow" w:hAnsi="Arial Narrow"/>
          <w:sz w:val="21"/>
          <w:szCs w:val="21"/>
        </w:rPr>
        <w:br/>
      </w:r>
      <w:r w:rsidR="009E08D3" w:rsidRPr="00043211">
        <w:rPr>
          <w:rFonts w:ascii="Arial Narrow" w:hAnsi="Arial Narrow"/>
          <w:sz w:val="21"/>
          <w:szCs w:val="21"/>
        </w:rPr>
        <w:t>8 N Steward Ave.</w:t>
      </w:r>
      <w:r w:rsidR="009E08D3" w:rsidRPr="00043211">
        <w:rPr>
          <w:rFonts w:ascii="Arial Narrow" w:hAnsi="Arial Narrow"/>
          <w:sz w:val="21"/>
          <w:szCs w:val="21"/>
        </w:rPr>
        <w:br/>
        <w:t>Kissimmee, FL 34741</w:t>
      </w:r>
      <w:r w:rsidR="00023B2C" w:rsidRPr="00043211">
        <w:rPr>
          <w:rFonts w:ascii="Arial Narrow" w:hAnsi="Arial Narrow"/>
          <w:sz w:val="21"/>
          <w:szCs w:val="21"/>
        </w:rPr>
        <w:br/>
        <w:t xml:space="preserve">Telephone: </w:t>
      </w:r>
      <w:r w:rsidR="009E08D3" w:rsidRPr="00043211">
        <w:rPr>
          <w:rFonts w:ascii="Arial Narrow" w:hAnsi="Arial Narrow"/>
          <w:sz w:val="21"/>
          <w:szCs w:val="21"/>
        </w:rPr>
        <w:t>407</w:t>
      </w:r>
      <w:r w:rsidR="00023B2C" w:rsidRPr="00043211">
        <w:rPr>
          <w:rFonts w:ascii="Arial Narrow" w:hAnsi="Arial Narrow"/>
          <w:sz w:val="21"/>
          <w:szCs w:val="21"/>
        </w:rPr>
        <w:t>-</w:t>
      </w:r>
      <w:r w:rsidR="009E08D3" w:rsidRPr="00043211">
        <w:rPr>
          <w:rFonts w:ascii="Arial Narrow" w:hAnsi="Arial Narrow"/>
          <w:sz w:val="21"/>
          <w:szCs w:val="21"/>
        </w:rPr>
        <w:t>846</w:t>
      </w:r>
      <w:r w:rsidR="00023B2C" w:rsidRPr="00043211">
        <w:rPr>
          <w:rFonts w:ascii="Arial Narrow" w:hAnsi="Arial Narrow"/>
          <w:sz w:val="21"/>
          <w:szCs w:val="21"/>
        </w:rPr>
        <w:t>-</w:t>
      </w:r>
      <w:bookmarkEnd w:id="7"/>
      <w:r w:rsidR="009E08D3" w:rsidRPr="00043211">
        <w:rPr>
          <w:rFonts w:ascii="Arial Narrow" w:hAnsi="Arial Narrow"/>
          <w:sz w:val="21"/>
          <w:szCs w:val="21"/>
        </w:rPr>
        <w:t>3333</w:t>
      </w:r>
    </w:p>
    <w:p w14:paraId="130D413F" w14:textId="5E957CC1" w:rsidR="00120BC4" w:rsidRPr="00043211" w:rsidRDefault="006B47A9" w:rsidP="00043211">
      <w:pPr>
        <w:pStyle w:val="ListParagraph"/>
        <w:numPr>
          <w:ilvl w:val="0"/>
          <w:numId w:val="4"/>
        </w:numPr>
        <w:spacing w:before="120"/>
        <w:ind w:left="810" w:right="-900" w:hanging="317"/>
        <w:contextualSpacing w:val="0"/>
        <w:rPr>
          <w:rFonts w:ascii="Arial Narrow" w:hAnsi="Arial Narrow"/>
          <w:sz w:val="21"/>
          <w:szCs w:val="21"/>
        </w:rPr>
      </w:pPr>
      <w:bookmarkStart w:id="8" w:name="_Hlk160620752"/>
      <w:r w:rsidRPr="00043211">
        <w:rPr>
          <w:rFonts w:ascii="Arial Narrow" w:hAnsi="Arial Narrow"/>
          <w:b/>
          <w:i/>
          <w:sz w:val="21"/>
          <w:szCs w:val="21"/>
        </w:rPr>
        <w:t>Chief Ciro Dominguez</w:t>
      </w:r>
      <w:r w:rsidR="00111252" w:rsidRPr="00043211">
        <w:rPr>
          <w:rFonts w:ascii="Arial Narrow" w:hAnsi="Arial Narrow"/>
          <w:b/>
          <w:i/>
          <w:sz w:val="21"/>
          <w:szCs w:val="21"/>
        </w:rPr>
        <w:t xml:space="preserve"> </w:t>
      </w:r>
      <w:r w:rsidR="00120BC4" w:rsidRPr="00043211">
        <w:rPr>
          <w:rFonts w:ascii="Arial Narrow" w:hAnsi="Arial Narrow"/>
          <w:sz w:val="21"/>
          <w:szCs w:val="21"/>
        </w:rPr>
        <w:br/>
      </w:r>
      <w:r w:rsidRPr="00043211">
        <w:rPr>
          <w:rFonts w:ascii="Arial Narrow" w:hAnsi="Arial Narrow"/>
          <w:sz w:val="21"/>
          <w:szCs w:val="21"/>
        </w:rPr>
        <w:t xml:space="preserve">Naples Police </w:t>
      </w:r>
      <w:r w:rsidR="009E08D3" w:rsidRPr="00043211">
        <w:rPr>
          <w:rFonts w:ascii="Arial Narrow" w:hAnsi="Arial Narrow"/>
          <w:sz w:val="21"/>
          <w:szCs w:val="21"/>
        </w:rPr>
        <w:t>Department</w:t>
      </w:r>
      <w:r w:rsidR="00120BC4" w:rsidRPr="00043211">
        <w:rPr>
          <w:rFonts w:ascii="Arial Narrow" w:hAnsi="Arial Narrow"/>
          <w:strike/>
          <w:sz w:val="21"/>
          <w:szCs w:val="21"/>
        </w:rPr>
        <w:br/>
      </w:r>
      <w:r w:rsidR="00CD5C1B" w:rsidRPr="00043211">
        <w:rPr>
          <w:rFonts w:ascii="Arial Narrow" w:hAnsi="Arial Narrow"/>
          <w:sz w:val="21"/>
          <w:szCs w:val="21"/>
        </w:rPr>
        <w:t>355 Riverside Circle</w:t>
      </w:r>
      <w:r w:rsidR="00CD5C1B" w:rsidRPr="00043211">
        <w:rPr>
          <w:rFonts w:ascii="Arial Narrow" w:hAnsi="Arial Narrow"/>
          <w:sz w:val="21"/>
          <w:szCs w:val="21"/>
        </w:rPr>
        <w:br/>
        <w:t xml:space="preserve">Naples, FL </w:t>
      </w:r>
      <w:r w:rsidR="00695B72" w:rsidRPr="00043211">
        <w:rPr>
          <w:rFonts w:ascii="Arial Narrow" w:hAnsi="Arial Narrow"/>
          <w:sz w:val="21"/>
          <w:szCs w:val="21"/>
        </w:rPr>
        <w:t>3</w:t>
      </w:r>
      <w:r w:rsidR="00CD5C1B" w:rsidRPr="00043211">
        <w:rPr>
          <w:rFonts w:ascii="Arial Narrow" w:hAnsi="Arial Narrow"/>
          <w:sz w:val="21"/>
          <w:szCs w:val="21"/>
        </w:rPr>
        <w:t>4102</w:t>
      </w:r>
      <w:r w:rsidR="00695B72" w:rsidRPr="00043211">
        <w:rPr>
          <w:rFonts w:ascii="Arial Narrow" w:hAnsi="Arial Narrow"/>
          <w:sz w:val="21"/>
          <w:szCs w:val="21"/>
        </w:rPr>
        <w:br/>
        <w:t xml:space="preserve">Telephone: </w:t>
      </w:r>
      <w:bookmarkEnd w:id="8"/>
      <w:r w:rsidR="00CD5C1B" w:rsidRPr="00043211">
        <w:rPr>
          <w:rFonts w:ascii="Arial Narrow" w:hAnsi="Arial Narrow"/>
          <w:sz w:val="21"/>
          <w:szCs w:val="21"/>
        </w:rPr>
        <w:t>239-213-4844</w:t>
      </w:r>
    </w:p>
    <w:p w14:paraId="4D3243A3" w14:textId="1E66272A" w:rsidR="006B47A9" w:rsidRPr="00043211" w:rsidRDefault="006B47A9" w:rsidP="00043211">
      <w:pPr>
        <w:pStyle w:val="ListParagraph"/>
        <w:numPr>
          <w:ilvl w:val="0"/>
          <w:numId w:val="4"/>
        </w:numPr>
        <w:spacing w:before="120"/>
        <w:ind w:left="810" w:right="-187" w:hanging="317"/>
        <w:contextualSpacing w:val="0"/>
        <w:rPr>
          <w:rFonts w:ascii="Arial Narrow" w:hAnsi="Arial Narrow"/>
          <w:sz w:val="21"/>
          <w:szCs w:val="21"/>
        </w:rPr>
      </w:pPr>
      <w:bookmarkStart w:id="9" w:name="_Hlk160620899"/>
      <w:bookmarkEnd w:id="2"/>
      <w:r w:rsidRPr="00043211">
        <w:rPr>
          <w:rFonts w:ascii="Arial Narrow" w:hAnsi="Arial Narrow"/>
          <w:b/>
          <w:i/>
          <w:sz w:val="21"/>
          <w:szCs w:val="21"/>
        </w:rPr>
        <w:t>Chief Robert Bage</w:t>
      </w:r>
      <w:r w:rsidRPr="00043211">
        <w:rPr>
          <w:rFonts w:ascii="Arial Narrow" w:hAnsi="Arial Narrow"/>
          <w:i/>
          <w:sz w:val="21"/>
          <w:szCs w:val="21"/>
        </w:rPr>
        <w:br/>
      </w:r>
      <w:r w:rsidRPr="00043211">
        <w:rPr>
          <w:rFonts w:ascii="Arial Narrow" w:hAnsi="Arial Narrow"/>
          <w:sz w:val="21"/>
          <w:szCs w:val="21"/>
        </w:rPr>
        <w:t>Fort Walton Beach Police Department</w:t>
      </w:r>
      <w:r w:rsidRPr="00043211">
        <w:rPr>
          <w:rFonts w:ascii="Arial Narrow" w:hAnsi="Arial Narrow"/>
          <w:sz w:val="21"/>
          <w:szCs w:val="21"/>
        </w:rPr>
        <w:br/>
        <w:t>7 Hollywood Blvd. NE</w:t>
      </w:r>
      <w:r w:rsidR="00CD5C1B" w:rsidRPr="00043211">
        <w:rPr>
          <w:rFonts w:ascii="Arial Narrow" w:hAnsi="Arial Narrow"/>
          <w:sz w:val="21"/>
          <w:szCs w:val="21"/>
        </w:rPr>
        <w:br/>
      </w:r>
      <w:r w:rsidRPr="00043211">
        <w:rPr>
          <w:rFonts w:ascii="Arial Narrow" w:hAnsi="Arial Narrow"/>
          <w:sz w:val="21"/>
          <w:szCs w:val="21"/>
        </w:rPr>
        <w:t xml:space="preserve"> Fort Walton Beach, FL 32548</w:t>
      </w:r>
      <w:r w:rsidRPr="00043211">
        <w:rPr>
          <w:rFonts w:ascii="Arial Narrow" w:hAnsi="Arial Narrow"/>
          <w:sz w:val="21"/>
          <w:szCs w:val="21"/>
        </w:rPr>
        <w:br/>
        <w:t>Telephone: 850-833-95</w:t>
      </w:r>
      <w:r w:rsidR="00CD5C1B" w:rsidRPr="00043211">
        <w:rPr>
          <w:rFonts w:ascii="Arial Narrow" w:hAnsi="Arial Narrow"/>
          <w:sz w:val="21"/>
          <w:szCs w:val="21"/>
        </w:rPr>
        <w:t>46</w:t>
      </w:r>
    </w:p>
    <w:p w14:paraId="5EE6F078" w14:textId="6AF42B31" w:rsidR="006B47A9" w:rsidRPr="00043211" w:rsidRDefault="006B47A9" w:rsidP="00043211">
      <w:pPr>
        <w:pStyle w:val="ListParagraph"/>
        <w:numPr>
          <w:ilvl w:val="0"/>
          <w:numId w:val="4"/>
        </w:numPr>
        <w:spacing w:before="120"/>
        <w:ind w:left="810" w:right="-187" w:hanging="317"/>
        <w:contextualSpacing w:val="0"/>
        <w:rPr>
          <w:rFonts w:ascii="Arial Narrow" w:hAnsi="Arial Narrow"/>
          <w:sz w:val="21"/>
          <w:szCs w:val="21"/>
        </w:rPr>
      </w:pPr>
      <w:r w:rsidRPr="00043211">
        <w:rPr>
          <w:rFonts w:ascii="Arial Narrow" w:hAnsi="Arial Narrow"/>
          <w:b/>
          <w:i/>
          <w:sz w:val="21"/>
          <w:szCs w:val="21"/>
        </w:rPr>
        <w:t>Chief Doug Goerke</w:t>
      </w:r>
      <w:r w:rsidR="00120BC4" w:rsidRPr="00043211">
        <w:rPr>
          <w:rFonts w:ascii="Arial Narrow" w:hAnsi="Arial Narrow"/>
          <w:i/>
          <w:sz w:val="21"/>
          <w:szCs w:val="21"/>
        </w:rPr>
        <w:br/>
      </w:r>
      <w:r w:rsidRPr="00043211">
        <w:rPr>
          <w:rFonts w:ascii="Arial Narrow" w:hAnsi="Arial Narrow"/>
          <w:sz w:val="21"/>
          <w:szCs w:val="21"/>
        </w:rPr>
        <w:t xml:space="preserve">St. Cloud </w:t>
      </w:r>
      <w:r w:rsidR="00120BC4" w:rsidRPr="00043211">
        <w:rPr>
          <w:rFonts w:ascii="Arial Narrow" w:hAnsi="Arial Narrow"/>
          <w:sz w:val="21"/>
          <w:szCs w:val="21"/>
        </w:rPr>
        <w:t>Police Department</w:t>
      </w:r>
      <w:r w:rsidR="00120BC4" w:rsidRPr="00043211">
        <w:rPr>
          <w:rFonts w:ascii="Arial Narrow" w:hAnsi="Arial Narrow"/>
          <w:strike/>
          <w:sz w:val="21"/>
          <w:szCs w:val="21"/>
        </w:rPr>
        <w:br/>
      </w:r>
      <w:r w:rsidR="00CD5C1B" w:rsidRPr="00043211">
        <w:rPr>
          <w:rFonts w:ascii="Arial Narrow" w:hAnsi="Arial Narrow"/>
          <w:sz w:val="21"/>
          <w:szCs w:val="21"/>
        </w:rPr>
        <w:t>4700 Neptune Road</w:t>
      </w:r>
      <w:r w:rsidR="00CD5C1B" w:rsidRPr="00043211">
        <w:rPr>
          <w:rFonts w:ascii="Arial Narrow" w:hAnsi="Arial Narrow"/>
          <w:sz w:val="21"/>
          <w:szCs w:val="21"/>
        </w:rPr>
        <w:br/>
        <w:t>St. Cloud, FL 34769</w:t>
      </w:r>
      <w:r w:rsidR="00CD5C1B" w:rsidRPr="00043211">
        <w:rPr>
          <w:rFonts w:ascii="Arial Narrow" w:hAnsi="Arial Narrow"/>
          <w:sz w:val="21"/>
          <w:szCs w:val="21"/>
        </w:rPr>
        <w:br/>
      </w:r>
      <w:r w:rsidR="00120BC4" w:rsidRPr="00043211">
        <w:rPr>
          <w:rFonts w:ascii="Arial Narrow" w:hAnsi="Arial Narrow"/>
          <w:sz w:val="21"/>
          <w:szCs w:val="21"/>
        </w:rPr>
        <w:t xml:space="preserve">Telephone: </w:t>
      </w:r>
      <w:r w:rsidR="00CD5C1B" w:rsidRPr="00043211">
        <w:rPr>
          <w:rFonts w:ascii="Arial Narrow" w:hAnsi="Arial Narrow"/>
          <w:sz w:val="21"/>
          <w:szCs w:val="21"/>
        </w:rPr>
        <w:t>407</w:t>
      </w:r>
      <w:r w:rsidR="00120BC4" w:rsidRPr="00043211">
        <w:rPr>
          <w:rFonts w:ascii="Arial Narrow" w:hAnsi="Arial Narrow"/>
          <w:sz w:val="21"/>
          <w:szCs w:val="21"/>
        </w:rPr>
        <w:t>-</w:t>
      </w:r>
      <w:r w:rsidR="00CD5C1B" w:rsidRPr="00043211">
        <w:rPr>
          <w:rFonts w:ascii="Arial Narrow" w:hAnsi="Arial Narrow"/>
          <w:sz w:val="21"/>
          <w:szCs w:val="21"/>
        </w:rPr>
        <w:t>891</w:t>
      </w:r>
      <w:r w:rsidR="00120BC4" w:rsidRPr="00043211">
        <w:rPr>
          <w:rFonts w:ascii="Arial Narrow" w:hAnsi="Arial Narrow"/>
          <w:sz w:val="21"/>
          <w:szCs w:val="21"/>
        </w:rPr>
        <w:t>-</w:t>
      </w:r>
      <w:bookmarkEnd w:id="9"/>
      <w:r w:rsidR="00CD5C1B" w:rsidRPr="00043211">
        <w:rPr>
          <w:rFonts w:ascii="Arial Narrow" w:hAnsi="Arial Narrow"/>
          <w:sz w:val="21"/>
          <w:szCs w:val="21"/>
        </w:rPr>
        <w:t>6700</w:t>
      </w:r>
    </w:p>
    <w:p w14:paraId="587AB0C0" w14:textId="7E72D7DC" w:rsidR="00043211" w:rsidRPr="00043211" w:rsidRDefault="00043211" w:rsidP="00043211">
      <w:pPr>
        <w:spacing w:before="120"/>
        <w:ind w:right="-187"/>
        <w:rPr>
          <w:rFonts w:ascii="Arial Narrow" w:hAnsi="Arial Narrow"/>
          <w:strike/>
          <w:sz w:val="22"/>
          <w:szCs w:val="22"/>
        </w:rPr>
        <w:sectPr w:rsidR="00043211" w:rsidRPr="00043211" w:rsidSect="00D64719">
          <w:footerReference w:type="default" r:id="rId9"/>
          <w:type w:val="continuous"/>
          <w:pgSz w:w="12240" w:h="15840"/>
          <w:pgMar w:top="1080" w:right="1080" w:bottom="1080" w:left="1080" w:header="720" w:footer="720" w:gutter="0"/>
          <w:cols w:num="2" w:space="720"/>
          <w:docGrid w:linePitch="360"/>
        </w:sectPr>
      </w:pPr>
    </w:p>
    <w:p w14:paraId="0DA653FA" w14:textId="79FA408E" w:rsidR="0076711D" w:rsidRPr="00132D96" w:rsidRDefault="00C12AB7" w:rsidP="0076711D">
      <w:pPr>
        <w:pBdr>
          <w:top w:val="single" w:sz="18" w:space="1" w:color="auto" w:shadow="1"/>
          <w:left w:val="single" w:sz="18" w:space="4" w:color="auto" w:shadow="1"/>
          <w:bottom w:val="single" w:sz="18" w:space="1" w:color="auto" w:shadow="1"/>
          <w:right w:val="single" w:sz="18" w:space="4" w:color="auto" w:shadow="1"/>
        </w:pBdr>
        <w:spacing w:before="120"/>
        <w:jc w:val="center"/>
        <w:rPr>
          <w:rFonts w:ascii="Arial Narrow" w:hAnsi="Arial Narrow" w:cs="Arial Narrow"/>
          <w:bCs/>
          <w:iCs/>
          <w:smallCaps/>
        </w:rPr>
      </w:pPr>
      <w:bookmarkStart w:id="10" w:name="_Hlk49259838"/>
      <w:bookmarkStart w:id="11" w:name="_Hlk49782811"/>
      <w:bookmarkEnd w:id="1"/>
      <w:bookmarkEnd w:id="3"/>
      <w:r>
        <w:rPr>
          <w:rFonts w:ascii="Arial Narrow" w:hAnsi="Arial Narrow" w:cs="Arial Narrow"/>
          <w:b/>
          <w:bCs/>
          <w:iCs/>
          <w:smallCaps/>
        </w:rPr>
        <w:lastRenderedPageBreak/>
        <w:t xml:space="preserve">Approval of the March 31, </w:t>
      </w:r>
      <w:proofErr w:type="gramStart"/>
      <w:r>
        <w:rPr>
          <w:rFonts w:ascii="Arial Narrow" w:hAnsi="Arial Narrow" w:cs="Arial Narrow"/>
          <w:b/>
          <w:bCs/>
          <w:iCs/>
          <w:smallCaps/>
        </w:rPr>
        <w:t>2025</w:t>
      </w:r>
      <w:proofErr w:type="gramEnd"/>
      <w:r>
        <w:rPr>
          <w:rFonts w:ascii="Arial Narrow" w:hAnsi="Arial Narrow" w:cs="Arial Narrow"/>
          <w:b/>
          <w:bCs/>
          <w:iCs/>
          <w:smallCaps/>
        </w:rPr>
        <w:t xml:space="preserve"> Council Meeting Minutes</w:t>
      </w:r>
    </w:p>
    <w:p w14:paraId="40F04D40" w14:textId="418EDEA1" w:rsidR="0076711D" w:rsidRDefault="00C12AB7" w:rsidP="0076711D">
      <w:pPr>
        <w:spacing w:after="120"/>
        <w:jc w:val="both"/>
        <w:rPr>
          <w:rFonts w:ascii="Arial Narrow" w:hAnsi="Arial Narrow" w:cs="Arial Narrow"/>
          <w:bCs/>
          <w:iCs/>
        </w:rPr>
      </w:pPr>
      <w:bookmarkStart w:id="12" w:name="_Hlk106097403"/>
      <w:bookmarkEnd w:id="10"/>
      <w:r>
        <w:rPr>
          <w:rFonts w:ascii="Arial Narrow" w:hAnsi="Arial Narrow" w:cs="Arial Narrow"/>
          <w:bCs/>
          <w:iCs/>
        </w:rPr>
        <w:t xml:space="preserve">Chairman Judd </w:t>
      </w:r>
      <w:r w:rsidR="00C13549">
        <w:rPr>
          <w:rFonts w:ascii="Arial Narrow" w:hAnsi="Arial Narrow" w:cs="Arial Narrow"/>
          <w:bCs/>
          <w:iCs/>
        </w:rPr>
        <w:t>asked</w:t>
      </w:r>
      <w:r>
        <w:rPr>
          <w:rFonts w:ascii="Arial Narrow" w:hAnsi="Arial Narrow" w:cs="Arial Narrow"/>
          <w:bCs/>
          <w:iCs/>
        </w:rPr>
        <w:t xml:space="preserve"> </w:t>
      </w:r>
      <w:r w:rsidR="00C13549">
        <w:rPr>
          <w:rFonts w:ascii="Arial Narrow" w:hAnsi="Arial Narrow" w:cs="Arial Narrow"/>
          <w:bCs/>
          <w:iCs/>
        </w:rPr>
        <w:t xml:space="preserve">to postpone the </w:t>
      </w:r>
      <w:r w:rsidR="00D35A08">
        <w:rPr>
          <w:rFonts w:ascii="Arial Narrow" w:hAnsi="Arial Narrow" w:cs="Arial Narrow"/>
          <w:bCs/>
          <w:iCs/>
        </w:rPr>
        <w:t xml:space="preserve">approval of the March 31, </w:t>
      </w:r>
      <w:proofErr w:type="gramStart"/>
      <w:r w:rsidR="00D35A08">
        <w:rPr>
          <w:rFonts w:ascii="Arial Narrow" w:hAnsi="Arial Narrow" w:cs="Arial Narrow"/>
          <w:bCs/>
          <w:iCs/>
        </w:rPr>
        <w:t>2025</w:t>
      </w:r>
      <w:proofErr w:type="gramEnd"/>
      <w:r w:rsidR="00D35A08">
        <w:rPr>
          <w:rFonts w:ascii="Arial Narrow" w:hAnsi="Arial Narrow" w:cs="Arial Narrow"/>
          <w:bCs/>
          <w:iCs/>
        </w:rPr>
        <w:t xml:space="preserve"> meeting minutes be tabled until the next </w:t>
      </w:r>
      <w:r>
        <w:rPr>
          <w:rFonts w:ascii="Arial Narrow" w:hAnsi="Arial Narrow" w:cs="Arial Narrow"/>
          <w:bCs/>
          <w:iCs/>
        </w:rPr>
        <w:t xml:space="preserve">virtual meeting </w:t>
      </w:r>
      <w:r w:rsidR="00C13549">
        <w:rPr>
          <w:rFonts w:ascii="Arial Narrow" w:hAnsi="Arial Narrow" w:cs="Arial Narrow"/>
          <w:bCs/>
          <w:iCs/>
        </w:rPr>
        <w:t>on</w:t>
      </w:r>
      <w:r>
        <w:rPr>
          <w:rFonts w:ascii="Arial Narrow" w:hAnsi="Arial Narrow" w:cs="Arial Narrow"/>
          <w:bCs/>
          <w:iCs/>
        </w:rPr>
        <w:t xml:space="preserve"> Ap</w:t>
      </w:r>
      <w:r w:rsidR="00E36064">
        <w:rPr>
          <w:rFonts w:ascii="Arial Narrow" w:hAnsi="Arial Narrow" w:cs="Arial Narrow"/>
          <w:bCs/>
          <w:iCs/>
        </w:rPr>
        <w:t xml:space="preserve">ril </w:t>
      </w:r>
      <w:r w:rsidR="00D35A08">
        <w:rPr>
          <w:rFonts w:ascii="Arial Narrow" w:hAnsi="Arial Narrow" w:cs="Arial Narrow"/>
          <w:bCs/>
          <w:iCs/>
        </w:rPr>
        <w:t>21</w:t>
      </w:r>
      <w:r w:rsidR="00E36064">
        <w:rPr>
          <w:rFonts w:ascii="Arial Narrow" w:hAnsi="Arial Narrow" w:cs="Arial Narrow"/>
          <w:bCs/>
          <w:iCs/>
        </w:rPr>
        <w:t>, 2025</w:t>
      </w:r>
      <w:bookmarkStart w:id="13" w:name="_Hlk37021039"/>
      <w:bookmarkEnd w:id="11"/>
      <w:r w:rsidR="00343E1E">
        <w:rPr>
          <w:rFonts w:ascii="Arial Narrow" w:hAnsi="Arial Narrow" w:cs="Arial Narrow"/>
          <w:bCs/>
          <w:iCs/>
        </w:rPr>
        <w:t xml:space="preserve"> or during the</w:t>
      </w:r>
      <w:r w:rsidR="00C13549">
        <w:rPr>
          <w:rFonts w:ascii="Arial Narrow" w:hAnsi="Arial Narrow" w:cs="Arial Narrow"/>
          <w:bCs/>
          <w:iCs/>
        </w:rPr>
        <w:t xml:space="preserve"> meeting on</w:t>
      </w:r>
      <w:r w:rsidR="00343E1E">
        <w:rPr>
          <w:rFonts w:ascii="Arial Narrow" w:hAnsi="Arial Narrow" w:cs="Arial Narrow"/>
          <w:bCs/>
          <w:iCs/>
        </w:rPr>
        <w:t xml:space="preserve"> April 30, 2025 </w:t>
      </w:r>
      <w:r w:rsidR="001B09F0">
        <w:rPr>
          <w:rFonts w:ascii="Arial Narrow" w:hAnsi="Arial Narrow" w:cs="Arial Narrow"/>
          <w:bCs/>
          <w:iCs/>
        </w:rPr>
        <w:t>at the Polk County Sheriff’s Office</w:t>
      </w:r>
      <w:r w:rsidR="00661F71">
        <w:rPr>
          <w:rFonts w:ascii="Arial Narrow" w:hAnsi="Arial Narrow" w:cs="Arial Narrow"/>
          <w:bCs/>
          <w:iCs/>
        </w:rPr>
        <w:t xml:space="preserve"> </w:t>
      </w:r>
      <w:r w:rsidR="00C13549">
        <w:rPr>
          <w:rFonts w:ascii="Arial Narrow" w:hAnsi="Arial Narrow" w:cs="Arial Narrow"/>
          <w:bCs/>
          <w:iCs/>
        </w:rPr>
        <w:t>so the</w:t>
      </w:r>
      <w:r w:rsidR="00661F71">
        <w:rPr>
          <w:rFonts w:ascii="Arial Narrow" w:hAnsi="Arial Narrow" w:cs="Arial Narrow"/>
          <w:bCs/>
          <w:iCs/>
        </w:rPr>
        <w:t xml:space="preserve"> Council </w:t>
      </w:r>
      <w:r w:rsidR="00C13549">
        <w:rPr>
          <w:rFonts w:ascii="Arial Narrow" w:hAnsi="Arial Narrow" w:cs="Arial Narrow"/>
          <w:bCs/>
          <w:iCs/>
        </w:rPr>
        <w:t>has time to look them over.</w:t>
      </w:r>
    </w:p>
    <w:p w14:paraId="694EB0AF" w14:textId="3D9E7755" w:rsidR="000D4363" w:rsidRPr="00B655D4" w:rsidRDefault="000D4363" w:rsidP="00293709">
      <w:pPr>
        <w:keepNext/>
        <w:pBdr>
          <w:top w:val="single" w:sz="18" w:space="1" w:color="auto" w:shadow="1"/>
          <w:left w:val="single" w:sz="18" w:space="5" w:color="auto" w:shadow="1"/>
          <w:bottom w:val="single" w:sz="18" w:space="1" w:color="auto" w:shadow="1"/>
          <w:right w:val="single" w:sz="18" w:space="4" w:color="auto" w:shadow="1"/>
        </w:pBdr>
        <w:spacing w:before="120"/>
        <w:outlineLvl w:val="0"/>
        <w:rPr>
          <w:rFonts w:ascii="Arial Narrow" w:hAnsi="Arial Narrow"/>
          <w:strike/>
        </w:rPr>
      </w:pPr>
      <w:bookmarkStart w:id="14" w:name="_Hlk80363948"/>
      <w:bookmarkEnd w:id="12"/>
      <w:bookmarkEnd w:id="13"/>
      <w:r w:rsidRPr="00B655D4">
        <w:rPr>
          <w:b/>
        </w:rPr>
        <w:t>AGENDA ITEM 1:</w:t>
      </w:r>
      <w:r w:rsidR="00BE2D87" w:rsidRPr="00B655D4">
        <w:rPr>
          <w:b/>
        </w:rPr>
        <w:t xml:space="preserve"> </w:t>
      </w:r>
      <w:r w:rsidR="00E36064">
        <w:rPr>
          <w:rFonts w:ascii="Arial Narrow" w:hAnsi="Arial Narrow"/>
          <w:b/>
          <w:smallCaps/>
        </w:rPr>
        <w:t>Resolution 2025-001 Grant Rules</w:t>
      </w:r>
      <w:r w:rsidRPr="00B655D4">
        <w:rPr>
          <w:rFonts w:ascii="Arial Narrow" w:hAnsi="Arial Narrow"/>
          <w:strike/>
        </w:rPr>
        <w:t xml:space="preserve"> </w:t>
      </w:r>
    </w:p>
    <w:p w14:paraId="7A6651AE" w14:textId="02EAE356" w:rsidR="008E3A93" w:rsidRDefault="00E36064" w:rsidP="0086338C">
      <w:pPr>
        <w:pStyle w:val="BodyText"/>
        <w:ind w:right="14"/>
        <w:jc w:val="both"/>
        <w:rPr>
          <w:rFonts w:ascii="Arial Narrow" w:hAnsi="Arial Narrow" w:cs="Arial Narrow"/>
          <w:bCs/>
          <w:iCs/>
        </w:rPr>
      </w:pPr>
      <w:r>
        <w:rPr>
          <w:rFonts w:ascii="Arial Narrow" w:hAnsi="Arial Narrow" w:cs="Arial Narrow"/>
          <w:bCs/>
          <w:iCs/>
        </w:rPr>
        <w:t xml:space="preserve">Chairman Judd </w:t>
      </w:r>
      <w:r w:rsidR="000E2731">
        <w:rPr>
          <w:rFonts w:ascii="Arial Narrow" w:hAnsi="Arial Narrow" w:cs="Arial Narrow"/>
          <w:bCs/>
          <w:iCs/>
        </w:rPr>
        <w:t xml:space="preserve">introduced </w:t>
      </w:r>
      <w:r w:rsidR="00F04FC6">
        <w:rPr>
          <w:rFonts w:ascii="Arial Narrow" w:hAnsi="Arial Narrow" w:cs="Arial Narrow"/>
          <w:bCs/>
          <w:iCs/>
        </w:rPr>
        <w:t>this agenda item</w:t>
      </w:r>
      <w:r w:rsidR="000E2731">
        <w:rPr>
          <w:rFonts w:ascii="Arial Narrow" w:hAnsi="Arial Narrow" w:cs="Arial Narrow"/>
          <w:bCs/>
          <w:iCs/>
        </w:rPr>
        <w:t xml:space="preserve"> and </w:t>
      </w:r>
      <w:r w:rsidR="00B2743B">
        <w:rPr>
          <w:rFonts w:ascii="Arial Narrow" w:hAnsi="Arial Narrow" w:cs="Arial Narrow"/>
          <w:bCs/>
          <w:iCs/>
        </w:rPr>
        <w:t>opened the floor for</w:t>
      </w:r>
      <w:r w:rsidR="000E2731">
        <w:rPr>
          <w:rFonts w:ascii="Arial Narrow" w:hAnsi="Arial Narrow" w:cs="Arial Narrow"/>
          <w:bCs/>
          <w:iCs/>
        </w:rPr>
        <w:t xml:space="preserve"> </w:t>
      </w:r>
      <w:r w:rsidR="00F04FC6">
        <w:rPr>
          <w:rFonts w:ascii="Arial Narrow" w:hAnsi="Arial Narrow" w:cs="Arial Narrow"/>
          <w:bCs/>
          <w:iCs/>
        </w:rPr>
        <w:t>discussion</w:t>
      </w:r>
      <w:r w:rsidR="00B2743B">
        <w:rPr>
          <w:rFonts w:ascii="Arial Narrow" w:hAnsi="Arial Narrow" w:cs="Arial Narrow"/>
          <w:bCs/>
          <w:iCs/>
        </w:rPr>
        <w:t xml:space="preserve">. </w:t>
      </w:r>
    </w:p>
    <w:bookmarkEnd w:id="14"/>
    <w:p w14:paraId="13E992FF" w14:textId="646212C3" w:rsidR="00B9582C" w:rsidRPr="00AF58EC" w:rsidRDefault="00765379" w:rsidP="00AF58EC">
      <w:pPr>
        <w:pStyle w:val="Default"/>
        <w:spacing w:before="120"/>
        <w:jc w:val="both"/>
        <w:rPr>
          <w:rFonts w:ascii="Arial Narrow" w:hAnsi="Arial Narrow" w:cs="Arial Narrow"/>
          <w:i/>
          <w:iCs/>
        </w:rPr>
      </w:pPr>
      <w:r w:rsidRPr="00AF58EC">
        <w:rPr>
          <w:rFonts w:ascii="Arial Narrow" w:hAnsi="Arial Narrow" w:cs="Arial Narrow"/>
          <w:i/>
          <w:iCs/>
        </w:rPr>
        <w:t xml:space="preserve">Discussion was held and the </w:t>
      </w:r>
      <w:r w:rsidR="007C1DCE" w:rsidRPr="00AF58EC">
        <w:rPr>
          <w:rFonts w:ascii="Arial Narrow" w:hAnsi="Arial Narrow" w:cs="Arial Narrow"/>
          <w:i/>
          <w:iCs/>
        </w:rPr>
        <w:t>C</w:t>
      </w:r>
      <w:r w:rsidRPr="00AF58EC">
        <w:rPr>
          <w:rFonts w:ascii="Arial Narrow" w:hAnsi="Arial Narrow" w:cs="Arial Narrow"/>
          <w:i/>
          <w:iCs/>
        </w:rPr>
        <w:t xml:space="preserve">ouncil </w:t>
      </w:r>
      <w:r w:rsidR="00E672CC" w:rsidRPr="00AF58EC">
        <w:rPr>
          <w:rFonts w:ascii="Arial Narrow" w:hAnsi="Arial Narrow" w:cs="Arial Narrow"/>
          <w:i/>
          <w:iCs/>
        </w:rPr>
        <w:t xml:space="preserve">decided to have FDLE to make the necessary changes and present this agenda item again for a vote at the next meeting </w:t>
      </w:r>
      <w:r w:rsidR="007C1DCE" w:rsidRPr="00AF58EC">
        <w:rPr>
          <w:rFonts w:ascii="Arial Narrow" w:hAnsi="Arial Narrow" w:cs="Arial Narrow"/>
          <w:i/>
          <w:iCs/>
        </w:rPr>
        <w:t>set</w:t>
      </w:r>
      <w:r w:rsidR="00E672CC" w:rsidRPr="00AF58EC">
        <w:rPr>
          <w:rFonts w:ascii="Arial Narrow" w:hAnsi="Arial Narrow" w:cs="Arial Narrow"/>
          <w:i/>
          <w:iCs/>
        </w:rPr>
        <w:t xml:space="preserve"> for Monday, April 21, 2025.</w:t>
      </w:r>
    </w:p>
    <w:p w14:paraId="3F167CDA" w14:textId="044A1692" w:rsidR="00A0258C" w:rsidRDefault="00B9582C" w:rsidP="00E672CC">
      <w:pPr>
        <w:pStyle w:val="Default"/>
        <w:spacing w:before="120"/>
        <w:jc w:val="both"/>
        <w:rPr>
          <w:rFonts w:ascii="Arial Narrow" w:hAnsi="Arial Narrow" w:cs="Arial Narrow"/>
          <w:i/>
          <w:iCs/>
        </w:rPr>
      </w:pPr>
      <w:r>
        <w:rPr>
          <w:rFonts w:ascii="Arial Narrow" w:hAnsi="Arial Narrow" w:cs="Arial Narrow"/>
          <w:b/>
          <w:caps/>
          <w:color w:val="0000FF"/>
        </w:rPr>
        <w:t>COUNCIL</w:t>
      </w:r>
      <w:r w:rsidRPr="00B9582C">
        <w:rPr>
          <w:rFonts w:ascii="Arial Narrow" w:hAnsi="Arial Narrow" w:cs="Arial Narrow"/>
          <w:b/>
          <w:caps/>
          <w:color w:val="0000FF"/>
        </w:rPr>
        <w:t xml:space="preserve"> Action:</w:t>
      </w:r>
      <w:r w:rsidRPr="00B9582C">
        <w:rPr>
          <w:rFonts w:ascii="Arial Narrow" w:hAnsi="Arial Narrow" w:cs="Arial Narrow"/>
          <w:bCs/>
          <w:iCs/>
        </w:rPr>
        <w:t xml:space="preserve"> </w:t>
      </w:r>
      <w:r w:rsidRPr="00B9582C">
        <w:rPr>
          <w:rFonts w:ascii="Arial Narrow" w:hAnsi="Arial Narrow" w:cs="Arial Narrow"/>
          <w:i/>
          <w:iCs/>
        </w:rPr>
        <w:t xml:space="preserve">No Council action was </w:t>
      </w:r>
      <w:r w:rsidR="00E672CC">
        <w:rPr>
          <w:rFonts w:ascii="Arial Narrow" w:hAnsi="Arial Narrow" w:cs="Arial Narrow"/>
          <w:i/>
          <w:iCs/>
        </w:rPr>
        <w:t>taken.</w:t>
      </w:r>
      <w:r>
        <w:rPr>
          <w:rFonts w:ascii="Arial Narrow" w:hAnsi="Arial Narrow" w:cs="Arial Narrow"/>
          <w:i/>
          <w:iCs/>
        </w:rPr>
        <w:t xml:space="preserve"> </w:t>
      </w:r>
    </w:p>
    <w:p w14:paraId="3D3B13AC" w14:textId="77777777" w:rsidR="00F649A5" w:rsidRPr="00B655D4" w:rsidRDefault="00F649A5" w:rsidP="00F649A5">
      <w:pPr>
        <w:pStyle w:val="BodyText"/>
        <w:spacing w:before="120" w:after="0"/>
        <w:ind w:right="14"/>
        <w:jc w:val="both"/>
        <w:rPr>
          <w:rFonts w:ascii="Arial Narrow" w:hAnsi="Arial Narrow"/>
        </w:rPr>
      </w:pPr>
      <w:r>
        <w:rPr>
          <w:rFonts w:ascii="Arial Narrow" w:hAnsi="Arial Narrow" w:cs="Arial Narrow"/>
          <w:bCs/>
          <w:iCs/>
        </w:rPr>
        <w:t>FDLE Grant personnel were available to answer questions from the Council as well as FDLE Interim General Counsel Attorney Kate Holmes.</w:t>
      </w:r>
    </w:p>
    <w:p w14:paraId="2C36B3A8" w14:textId="2EB8A060" w:rsidR="00167253" w:rsidRPr="00B9582C" w:rsidRDefault="004756D6" w:rsidP="00CB71D0">
      <w:pPr>
        <w:keepNext/>
        <w:pBdr>
          <w:top w:val="single" w:sz="18" w:space="1" w:color="auto" w:shadow="1"/>
          <w:left w:val="single" w:sz="18" w:space="4" w:color="auto" w:shadow="1"/>
          <w:bottom w:val="single" w:sz="18" w:space="1" w:color="auto" w:shadow="1"/>
          <w:right w:val="single" w:sz="18" w:space="4" w:color="auto" w:shadow="1"/>
        </w:pBdr>
        <w:spacing w:before="120"/>
        <w:jc w:val="both"/>
        <w:outlineLvl w:val="0"/>
        <w:rPr>
          <w:rFonts w:ascii="Arial Narrow" w:hAnsi="Arial Narrow" w:cs="Arial"/>
          <w:b/>
          <w:smallCaps/>
        </w:rPr>
      </w:pPr>
      <w:r w:rsidRPr="00B9582C">
        <w:rPr>
          <w:b/>
        </w:rPr>
        <w:t>AGENDA ITEM 2</w:t>
      </w:r>
      <w:r w:rsidR="00752349" w:rsidRPr="00B9582C">
        <w:rPr>
          <w:b/>
        </w:rPr>
        <w:t>:</w:t>
      </w:r>
      <w:r w:rsidR="00BE2D87" w:rsidRPr="00B9582C">
        <w:rPr>
          <w:rFonts w:ascii="Arial Narrow" w:hAnsi="Arial Narrow"/>
          <w:b/>
        </w:rPr>
        <w:t xml:space="preserve"> </w:t>
      </w:r>
      <w:r w:rsidR="006D36A3">
        <w:rPr>
          <w:rFonts w:ascii="Arial Narrow" w:hAnsi="Arial Narrow"/>
          <w:b/>
          <w:smallCaps/>
        </w:rPr>
        <w:t>Resolution 2025-002 Data Collection</w:t>
      </w:r>
    </w:p>
    <w:p w14:paraId="30E2A830" w14:textId="428CB55A" w:rsidR="00744923" w:rsidRDefault="006D36A3" w:rsidP="006D36A3">
      <w:pPr>
        <w:rPr>
          <w:rFonts w:ascii="Arial Narrow" w:hAnsi="Arial Narrow" w:cs="Arial Narrow"/>
          <w:bCs/>
          <w:iCs/>
        </w:rPr>
      </w:pPr>
      <w:bookmarkStart w:id="15" w:name="_Hlk50465703"/>
      <w:bookmarkStart w:id="16" w:name="_Hlk56699020"/>
      <w:r>
        <w:rPr>
          <w:rFonts w:ascii="Arial Narrow" w:hAnsi="Arial Narrow" w:cs="Arial Narrow"/>
          <w:bCs/>
          <w:iCs/>
        </w:rPr>
        <w:t xml:space="preserve">Chairman Judd </w:t>
      </w:r>
      <w:bookmarkEnd w:id="15"/>
      <w:r w:rsidR="00992F6E">
        <w:rPr>
          <w:rFonts w:ascii="Arial Narrow" w:hAnsi="Arial Narrow" w:cs="Arial Narrow"/>
          <w:bCs/>
          <w:iCs/>
        </w:rPr>
        <w:t>introduced this agenda item and opened the floor for discussion</w:t>
      </w:r>
      <w:r w:rsidR="00655E2F">
        <w:rPr>
          <w:rFonts w:ascii="Arial Narrow" w:hAnsi="Arial Narrow" w:cs="Arial Narrow"/>
          <w:bCs/>
          <w:iCs/>
        </w:rPr>
        <w:t>. Prior to council discussion, Chairman Judd introduced Executive Director Larr Keefe who requested to speak to the Council regarding this agenda item.</w:t>
      </w:r>
      <w:r w:rsidR="00992F6E">
        <w:rPr>
          <w:rFonts w:ascii="Arial Narrow" w:hAnsi="Arial Narrow" w:cs="Arial Narrow"/>
          <w:bCs/>
          <w:iCs/>
        </w:rPr>
        <w:t xml:space="preserve"> </w:t>
      </w:r>
    </w:p>
    <w:p w14:paraId="3A3A743E" w14:textId="1903B438" w:rsidR="00AF415A" w:rsidRPr="00AF58EC" w:rsidRDefault="00AF415A" w:rsidP="00AF58EC">
      <w:pPr>
        <w:spacing w:before="120"/>
        <w:rPr>
          <w:rFonts w:ascii="Arial Narrow" w:hAnsi="Arial Narrow" w:cs="Arial Narrow"/>
          <w:bCs/>
          <w:i/>
        </w:rPr>
      </w:pPr>
      <w:r w:rsidRPr="00E2071D">
        <w:rPr>
          <w:rFonts w:ascii="Arial Narrow" w:hAnsi="Arial Narrow" w:cs="Arial Narrow"/>
          <w:bCs/>
          <w:iCs/>
        </w:rPr>
        <w:t xml:space="preserve">Discussion was held and </w:t>
      </w:r>
      <w:r w:rsidR="007C1DCE" w:rsidRPr="00E2071D">
        <w:rPr>
          <w:rFonts w:ascii="Arial Narrow" w:hAnsi="Arial Narrow" w:cs="Arial Narrow"/>
          <w:bCs/>
          <w:iCs/>
        </w:rPr>
        <w:t>the</w:t>
      </w:r>
      <w:r w:rsidR="007C1DCE" w:rsidRPr="00AF58EC">
        <w:rPr>
          <w:rFonts w:ascii="Arial Narrow" w:hAnsi="Arial Narrow" w:cs="Arial Narrow"/>
          <w:bCs/>
          <w:i/>
        </w:rPr>
        <w:t xml:space="preserve"> Council decided this agenda item needs to be reviewed</w:t>
      </w:r>
      <w:r w:rsidR="00E2071D">
        <w:rPr>
          <w:rFonts w:ascii="Arial Narrow" w:hAnsi="Arial Narrow" w:cs="Arial Narrow"/>
          <w:bCs/>
          <w:i/>
        </w:rPr>
        <w:t xml:space="preserve"> further</w:t>
      </w:r>
      <w:r w:rsidR="007C1DCE" w:rsidRPr="00AF58EC">
        <w:rPr>
          <w:rFonts w:ascii="Arial Narrow" w:hAnsi="Arial Narrow" w:cs="Arial Narrow"/>
          <w:bCs/>
          <w:i/>
        </w:rPr>
        <w:t xml:space="preserve"> based on discussions and suggestions. It will be presented again for a vote at the next </w:t>
      </w:r>
      <w:r w:rsidR="007C1DCE" w:rsidRPr="00AF58EC">
        <w:rPr>
          <w:rFonts w:ascii="Arial Narrow" w:hAnsi="Arial Narrow" w:cs="Arial Narrow"/>
          <w:i/>
        </w:rPr>
        <w:t>meeting set for Monday, April 21, 2025.</w:t>
      </w:r>
    </w:p>
    <w:p w14:paraId="4996FDFC" w14:textId="62FFE87E" w:rsidR="00095EC6" w:rsidRPr="00360A36" w:rsidRDefault="00F4223A" w:rsidP="005F6ADF">
      <w:pPr>
        <w:pStyle w:val="Default"/>
        <w:spacing w:before="120"/>
        <w:jc w:val="both"/>
        <w:rPr>
          <w:rFonts w:ascii="Arial Narrow" w:hAnsi="Arial Narrow" w:cs="Arial Narrow"/>
          <w:b/>
          <w:bCs/>
          <w:i/>
          <w:iCs/>
        </w:rPr>
      </w:pPr>
      <w:r>
        <w:rPr>
          <w:rFonts w:ascii="Arial Narrow" w:hAnsi="Arial Narrow" w:cs="Arial Narrow"/>
          <w:b/>
          <w:caps/>
          <w:color w:val="0000FF"/>
        </w:rPr>
        <w:t>COUNCIL</w:t>
      </w:r>
      <w:r w:rsidRPr="00B9582C">
        <w:rPr>
          <w:rFonts w:ascii="Arial Narrow" w:hAnsi="Arial Narrow" w:cs="Arial Narrow"/>
          <w:b/>
          <w:caps/>
          <w:color w:val="0000FF"/>
        </w:rPr>
        <w:t xml:space="preserve"> Action:</w:t>
      </w:r>
      <w:r w:rsidRPr="00B9582C">
        <w:rPr>
          <w:rFonts w:ascii="Arial Narrow" w:hAnsi="Arial Narrow" w:cs="Arial Narrow"/>
          <w:bCs/>
          <w:iCs/>
        </w:rPr>
        <w:t xml:space="preserve"> </w:t>
      </w:r>
      <w:r w:rsidRPr="00673F26">
        <w:rPr>
          <w:rFonts w:ascii="Arial Narrow" w:hAnsi="Arial Narrow" w:cs="Arial Narrow"/>
          <w:i/>
          <w:iCs/>
        </w:rPr>
        <w:t xml:space="preserve">No Council action was </w:t>
      </w:r>
      <w:r w:rsidR="00673F26">
        <w:rPr>
          <w:rFonts w:ascii="Arial Narrow" w:hAnsi="Arial Narrow" w:cs="Arial Narrow"/>
          <w:i/>
          <w:iCs/>
        </w:rPr>
        <w:t>taken</w:t>
      </w:r>
      <w:r w:rsidRPr="00673F26">
        <w:rPr>
          <w:rFonts w:ascii="Arial Narrow" w:hAnsi="Arial Narrow" w:cs="Arial Narrow"/>
          <w:i/>
          <w:iCs/>
        </w:rPr>
        <w:t>.</w:t>
      </w:r>
      <w:r>
        <w:rPr>
          <w:rFonts w:ascii="Arial Narrow" w:hAnsi="Arial Narrow" w:cs="Arial Narrow"/>
          <w:i/>
          <w:iCs/>
        </w:rPr>
        <w:t xml:space="preserve"> </w:t>
      </w:r>
    </w:p>
    <w:p w14:paraId="1394B942" w14:textId="0DCE0981" w:rsidR="004853AC" w:rsidRPr="00F4223A" w:rsidRDefault="004853AC" w:rsidP="00572B49">
      <w:pPr>
        <w:pBdr>
          <w:top w:val="single" w:sz="18" w:space="1" w:color="auto" w:shadow="1"/>
          <w:left w:val="single" w:sz="18" w:space="4" w:color="auto" w:shadow="1"/>
          <w:bottom w:val="single" w:sz="18" w:space="1" w:color="auto" w:shadow="1"/>
          <w:right w:val="single" w:sz="18" w:space="4" w:color="auto" w:shadow="1"/>
        </w:pBdr>
        <w:spacing w:before="120"/>
        <w:rPr>
          <w:rFonts w:ascii="Arial Narrow" w:hAnsi="Arial Narrow"/>
          <w:b/>
        </w:rPr>
      </w:pPr>
      <w:bookmarkStart w:id="17" w:name="_Hlk49516195"/>
      <w:bookmarkEnd w:id="16"/>
      <w:r w:rsidRPr="00F4223A">
        <w:rPr>
          <w:b/>
        </w:rPr>
        <w:t xml:space="preserve">AGENDA ITEM </w:t>
      </w:r>
      <w:r w:rsidR="00944F17" w:rsidRPr="00F4223A">
        <w:rPr>
          <w:b/>
        </w:rPr>
        <w:t>3:</w:t>
      </w:r>
      <w:r w:rsidR="00944F17" w:rsidRPr="00F4223A">
        <w:rPr>
          <w:rFonts w:ascii="Arial Narrow" w:hAnsi="Arial Narrow"/>
          <w:b/>
        </w:rPr>
        <w:t xml:space="preserve"> </w:t>
      </w:r>
      <w:r w:rsidR="006D36A3">
        <w:rPr>
          <w:rFonts w:ascii="Arial Narrow" w:hAnsi="Arial Narrow"/>
          <w:b/>
          <w:smallCaps/>
        </w:rPr>
        <w:t>Information Sharing</w:t>
      </w:r>
    </w:p>
    <w:p w14:paraId="232F7639" w14:textId="24BBF306" w:rsidR="00AA16C1" w:rsidRDefault="00AF58EC" w:rsidP="002F48E5">
      <w:pPr>
        <w:jc w:val="both"/>
        <w:rPr>
          <w:rFonts w:ascii="Arial Narrow" w:hAnsi="Arial Narrow" w:cs="Arial Narrow"/>
          <w:bCs/>
          <w:iCs/>
        </w:rPr>
      </w:pPr>
      <w:bookmarkStart w:id="18" w:name="_Hlk72325850"/>
      <w:bookmarkStart w:id="19" w:name="_Hlk72325499"/>
      <w:r>
        <w:rPr>
          <w:rFonts w:ascii="Arial Narrow" w:hAnsi="Arial Narrow" w:cs="Arial Narrow"/>
          <w:bCs/>
          <w:iCs/>
        </w:rPr>
        <w:t>Chairman Judd introduced this agenda item and opened the floor for discussion.</w:t>
      </w:r>
    </w:p>
    <w:p w14:paraId="39670B04" w14:textId="6CCADA0F" w:rsidR="00645381" w:rsidRDefault="00645381" w:rsidP="00AF58EC">
      <w:pPr>
        <w:pStyle w:val="Default"/>
        <w:spacing w:before="120"/>
        <w:jc w:val="both"/>
        <w:rPr>
          <w:rFonts w:ascii="Arial Narrow" w:hAnsi="Arial Narrow" w:cs="Arial Narrow"/>
          <w:i/>
          <w:iCs/>
        </w:rPr>
      </w:pPr>
      <w:bookmarkStart w:id="20" w:name="_Hlk194660919"/>
      <w:r>
        <w:rPr>
          <w:rFonts w:ascii="Arial Narrow" w:hAnsi="Arial Narrow" w:cs="Arial Narrow"/>
          <w:b/>
          <w:caps/>
          <w:color w:val="0000FF"/>
        </w:rPr>
        <w:t>COUNCIL</w:t>
      </w:r>
      <w:r w:rsidRPr="00B9582C">
        <w:rPr>
          <w:rFonts w:ascii="Arial Narrow" w:hAnsi="Arial Narrow" w:cs="Arial Narrow"/>
          <w:b/>
          <w:caps/>
          <w:color w:val="0000FF"/>
        </w:rPr>
        <w:t xml:space="preserve"> Action:</w:t>
      </w:r>
      <w:r w:rsidRPr="00B9582C">
        <w:rPr>
          <w:rFonts w:ascii="Arial Narrow" w:hAnsi="Arial Narrow" w:cs="Arial Narrow"/>
          <w:bCs/>
          <w:iCs/>
        </w:rPr>
        <w:t xml:space="preserve"> </w:t>
      </w:r>
      <w:r w:rsidR="008F13CE">
        <w:rPr>
          <w:rFonts w:ascii="Arial Narrow" w:hAnsi="Arial Narrow" w:cs="Arial Narrow"/>
          <w:bCs/>
          <w:iCs/>
        </w:rPr>
        <w:t xml:space="preserve">Discussion was held, and </w:t>
      </w:r>
      <w:r w:rsidRPr="00B9582C">
        <w:rPr>
          <w:rFonts w:ascii="Arial Narrow" w:hAnsi="Arial Narrow" w:cs="Arial Narrow"/>
          <w:i/>
          <w:iCs/>
        </w:rPr>
        <w:t>Council</w:t>
      </w:r>
      <w:r w:rsidR="008B310C">
        <w:rPr>
          <w:rFonts w:ascii="Arial Narrow" w:hAnsi="Arial Narrow" w:cs="Arial Narrow"/>
          <w:i/>
          <w:iCs/>
        </w:rPr>
        <w:t xml:space="preserve">man Goerke moved to </w:t>
      </w:r>
      <w:bookmarkStart w:id="21" w:name="_Hlk194920441"/>
      <w:r w:rsidR="008F13CE">
        <w:rPr>
          <w:rFonts w:ascii="Arial Narrow" w:hAnsi="Arial Narrow" w:cs="Arial Narrow"/>
          <w:i/>
          <w:iCs/>
        </w:rPr>
        <w:t>approve this agenda item</w:t>
      </w:r>
      <w:r w:rsidR="008B310C">
        <w:rPr>
          <w:rFonts w:ascii="Arial Narrow" w:hAnsi="Arial Narrow" w:cs="Arial Narrow"/>
          <w:i/>
          <w:iCs/>
        </w:rPr>
        <w:t>; seconded by Councilman Dominguez; the motion carried.</w:t>
      </w:r>
    </w:p>
    <w:p w14:paraId="3D1C6537" w14:textId="4C05A343" w:rsidR="00AF58EC" w:rsidRPr="00AF58EC" w:rsidRDefault="00947557" w:rsidP="00AF58EC">
      <w:pPr>
        <w:pStyle w:val="BodyText"/>
        <w:spacing w:before="120" w:after="0"/>
        <w:ind w:right="14"/>
        <w:jc w:val="both"/>
        <w:rPr>
          <w:rFonts w:ascii="Arial Narrow" w:hAnsi="Arial Narrow"/>
        </w:rPr>
      </w:pPr>
      <w:r>
        <w:rPr>
          <w:rFonts w:ascii="Arial Narrow" w:hAnsi="Arial Narrow" w:cs="Arial Narrow"/>
          <w:bCs/>
          <w:iCs/>
        </w:rPr>
        <w:t>Special Agent in Charge Jason Knowles was present</w:t>
      </w:r>
      <w:r w:rsidR="00B166B3">
        <w:rPr>
          <w:rFonts w:ascii="Arial Narrow" w:hAnsi="Arial Narrow" w:cs="Arial Narrow"/>
          <w:bCs/>
          <w:iCs/>
        </w:rPr>
        <w:t xml:space="preserve"> to answer questions from the </w:t>
      </w:r>
      <w:r w:rsidR="004B135E">
        <w:rPr>
          <w:rFonts w:ascii="Arial Narrow" w:hAnsi="Arial Narrow" w:cs="Arial Narrow"/>
          <w:bCs/>
          <w:iCs/>
        </w:rPr>
        <w:t>Council</w:t>
      </w:r>
      <w:r w:rsidR="00B166B3">
        <w:rPr>
          <w:rFonts w:ascii="Arial Narrow" w:hAnsi="Arial Narrow" w:cs="Arial Narrow"/>
          <w:bCs/>
          <w:iCs/>
        </w:rPr>
        <w:t>.</w:t>
      </w:r>
    </w:p>
    <w:bookmarkEnd w:id="18"/>
    <w:bookmarkEnd w:id="19"/>
    <w:bookmarkEnd w:id="20"/>
    <w:p w14:paraId="79DA77B1" w14:textId="47ABB87E" w:rsidR="000568D3" w:rsidRPr="00645381" w:rsidRDefault="000568D3" w:rsidP="000568D3">
      <w:pPr>
        <w:pBdr>
          <w:top w:val="single" w:sz="18" w:space="1" w:color="auto" w:shadow="1"/>
          <w:left w:val="single" w:sz="18" w:space="4" w:color="auto" w:shadow="1"/>
          <w:bottom w:val="single" w:sz="18" w:space="1" w:color="auto" w:shadow="1"/>
          <w:right w:val="single" w:sz="18" w:space="4" w:color="auto" w:shadow="1"/>
        </w:pBdr>
        <w:spacing w:before="120"/>
        <w:jc w:val="both"/>
        <w:rPr>
          <w:rFonts w:ascii="Arial Narrow" w:hAnsi="Arial Narrow"/>
          <w:b/>
        </w:rPr>
      </w:pPr>
      <w:r w:rsidRPr="00645381">
        <w:rPr>
          <w:b/>
        </w:rPr>
        <w:t>AGENDA ITEM 4</w:t>
      </w:r>
      <w:r w:rsidRPr="00645381">
        <w:rPr>
          <w:rFonts w:ascii="Arial Narrow" w:hAnsi="Arial Narrow"/>
          <w:b/>
        </w:rPr>
        <w:t xml:space="preserve">: </w:t>
      </w:r>
      <w:r w:rsidR="006D36A3">
        <w:rPr>
          <w:rFonts w:ascii="Arial Narrow" w:hAnsi="Arial Narrow"/>
          <w:b/>
          <w:smallCaps/>
        </w:rPr>
        <w:t>Detention Beds</w:t>
      </w:r>
      <w:r w:rsidR="008B310C">
        <w:rPr>
          <w:rFonts w:ascii="Arial Narrow" w:hAnsi="Arial Narrow"/>
          <w:b/>
          <w:smallCaps/>
        </w:rPr>
        <w:t xml:space="preserve"> </w:t>
      </w:r>
    </w:p>
    <w:p w14:paraId="48E587A8" w14:textId="50A21749" w:rsidR="00B92206" w:rsidRDefault="006D36A3" w:rsidP="006D36A3">
      <w:pPr>
        <w:jc w:val="both"/>
        <w:rPr>
          <w:rFonts w:ascii="Arial Narrow" w:hAnsi="Arial Narrow" w:cs="Arial Narrow"/>
        </w:rPr>
      </w:pPr>
      <w:bookmarkStart w:id="22" w:name="_Hlk59816543"/>
      <w:bookmarkStart w:id="23" w:name="_Hlk59816516"/>
      <w:bookmarkEnd w:id="17"/>
      <w:bookmarkEnd w:id="21"/>
      <w:r>
        <w:rPr>
          <w:rFonts w:ascii="Arial Narrow" w:hAnsi="Arial Narrow" w:cs="Arial Narrow"/>
          <w:bCs/>
          <w:iCs/>
        </w:rPr>
        <w:t xml:space="preserve">Chairman Judd </w:t>
      </w:r>
      <w:bookmarkEnd w:id="22"/>
      <w:bookmarkEnd w:id="23"/>
      <w:r w:rsidR="002F48E5">
        <w:rPr>
          <w:rFonts w:ascii="Arial Narrow" w:hAnsi="Arial Narrow" w:cs="Arial Narrow"/>
          <w:bCs/>
          <w:iCs/>
        </w:rPr>
        <w:t>introduced this agenda item and opened the floor for discussion.</w:t>
      </w:r>
    </w:p>
    <w:p w14:paraId="5275D66F" w14:textId="2F7E08C1" w:rsidR="00394C99" w:rsidRPr="00394C99" w:rsidRDefault="00394C99" w:rsidP="005F6ADF">
      <w:pPr>
        <w:pStyle w:val="Default"/>
        <w:spacing w:before="120"/>
        <w:jc w:val="both"/>
        <w:rPr>
          <w:rFonts w:ascii="Arial Narrow" w:hAnsi="Arial Narrow" w:cs="Arial Narrow"/>
          <w:i/>
          <w:iCs/>
        </w:rPr>
      </w:pPr>
      <w:bookmarkStart w:id="24" w:name="_Hlk194914566"/>
      <w:r>
        <w:rPr>
          <w:rFonts w:ascii="Arial Narrow" w:hAnsi="Arial Narrow" w:cs="Arial Narrow"/>
          <w:b/>
          <w:caps/>
          <w:color w:val="0000FF"/>
        </w:rPr>
        <w:t>COUNCIL</w:t>
      </w:r>
      <w:r w:rsidRPr="00B9582C">
        <w:rPr>
          <w:rFonts w:ascii="Arial Narrow" w:hAnsi="Arial Narrow" w:cs="Arial Narrow"/>
          <w:b/>
          <w:caps/>
          <w:color w:val="0000FF"/>
        </w:rPr>
        <w:t xml:space="preserve"> Action:</w:t>
      </w:r>
      <w:r w:rsidRPr="00B9582C">
        <w:rPr>
          <w:rFonts w:ascii="Arial Narrow" w:hAnsi="Arial Narrow" w:cs="Arial Narrow"/>
          <w:bCs/>
          <w:iCs/>
        </w:rPr>
        <w:t xml:space="preserve"> </w:t>
      </w:r>
      <w:r w:rsidR="008F13CE">
        <w:rPr>
          <w:rFonts w:ascii="Arial Narrow" w:hAnsi="Arial Narrow" w:cs="Arial Narrow"/>
          <w:bCs/>
          <w:iCs/>
        </w:rPr>
        <w:t xml:space="preserve">Discussion was held, </w:t>
      </w:r>
      <w:r w:rsidR="00F63C83">
        <w:rPr>
          <w:rFonts w:ascii="Arial Narrow" w:hAnsi="Arial Narrow" w:cs="Arial Narrow"/>
          <w:i/>
          <w:iCs/>
        </w:rPr>
        <w:t xml:space="preserve">Councilman Prummell moved to </w:t>
      </w:r>
      <w:r w:rsidR="005F6ADF">
        <w:rPr>
          <w:rFonts w:ascii="Arial Narrow" w:hAnsi="Arial Narrow" w:cs="Arial Narrow"/>
          <w:i/>
          <w:iCs/>
        </w:rPr>
        <w:t xml:space="preserve">approve </w:t>
      </w:r>
      <w:r w:rsidR="008F13CE">
        <w:rPr>
          <w:rFonts w:ascii="Arial Narrow" w:hAnsi="Arial Narrow" w:cs="Arial Narrow"/>
          <w:i/>
          <w:iCs/>
        </w:rPr>
        <w:t>this agenda item</w:t>
      </w:r>
      <w:r w:rsidR="00AB6069">
        <w:rPr>
          <w:rFonts w:ascii="Arial Narrow" w:hAnsi="Arial Narrow" w:cs="Arial Narrow"/>
          <w:i/>
          <w:iCs/>
        </w:rPr>
        <w:t>; seconded by Councilman Waters; the motion carried.</w:t>
      </w:r>
    </w:p>
    <w:p w14:paraId="60E1B72D" w14:textId="27CB7634" w:rsidR="00120637" w:rsidRPr="00E15636" w:rsidRDefault="006D36A3" w:rsidP="006D36A3">
      <w:pPr>
        <w:keepNext/>
        <w:pBdr>
          <w:top w:val="single" w:sz="18" w:space="1" w:color="auto" w:shadow="1"/>
          <w:left w:val="single" w:sz="18" w:space="4" w:color="auto" w:shadow="1"/>
          <w:bottom w:val="single" w:sz="18" w:space="1" w:color="auto" w:shadow="1"/>
          <w:right w:val="single" w:sz="18" w:space="4" w:color="auto" w:shadow="1"/>
        </w:pBdr>
        <w:spacing w:before="120"/>
        <w:jc w:val="center"/>
        <w:outlineLvl w:val="0"/>
        <w:rPr>
          <w:rFonts w:ascii="Arial Narrow" w:hAnsi="Arial Narrow" w:cs="Arial"/>
          <w:b/>
          <w:smallCaps/>
        </w:rPr>
      </w:pPr>
      <w:bookmarkStart w:id="25" w:name="_Hlk194920411"/>
      <w:bookmarkEnd w:id="24"/>
      <w:r>
        <w:rPr>
          <w:b/>
        </w:rPr>
        <w:t>PUBLIC COMMENTS</w:t>
      </w:r>
    </w:p>
    <w:bookmarkEnd w:id="25"/>
    <w:p w14:paraId="59D8A899" w14:textId="5D6E019E" w:rsidR="00263709" w:rsidRDefault="00263709" w:rsidP="00427428">
      <w:pPr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Chairman Judd </w:t>
      </w:r>
      <w:r w:rsidR="005F6ADF">
        <w:rPr>
          <w:rFonts w:ascii="Arial Narrow" w:hAnsi="Arial Narrow"/>
        </w:rPr>
        <w:t>asked if there we</w:t>
      </w:r>
      <w:r w:rsidR="005F6ADF" w:rsidRPr="005F6ADF">
        <w:rPr>
          <w:rFonts w:ascii="Arial Narrow" w:hAnsi="Arial Narrow"/>
        </w:rPr>
        <w:t>re any public</w:t>
      </w:r>
      <w:r w:rsidRPr="005F6ADF">
        <w:rPr>
          <w:rFonts w:ascii="Arial Narrow" w:hAnsi="Arial Narrow"/>
        </w:rPr>
        <w:t xml:space="preserve"> comments on matters </w:t>
      </w:r>
      <w:r w:rsidR="005F6ADF" w:rsidRPr="005F6ADF">
        <w:rPr>
          <w:rFonts w:ascii="Arial Narrow" w:hAnsi="Arial Narrow"/>
        </w:rPr>
        <w:t>that that were </w:t>
      </w:r>
      <w:r w:rsidR="005F6ADF">
        <w:rPr>
          <w:rFonts w:ascii="Arial Narrow" w:hAnsi="Arial Narrow"/>
        </w:rPr>
        <w:t>discussed by</w:t>
      </w:r>
      <w:r w:rsidR="005F6ADF" w:rsidRPr="005F6ADF">
        <w:rPr>
          <w:rFonts w:ascii="Arial Narrow" w:hAnsi="Arial Narrow"/>
        </w:rPr>
        <w:t xml:space="preserve"> the Council, but there were none.</w:t>
      </w:r>
    </w:p>
    <w:p w14:paraId="03ABE2E4" w14:textId="3218CC31" w:rsidR="00E2071D" w:rsidRDefault="006228F4" w:rsidP="005D7110">
      <w:pPr>
        <w:pStyle w:val="Default"/>
        <w:spacing w:before="120"/>
        <w:jc w:val="both"/>
        <w:rPr>
          <w:rFonts w:ascii="Arial Narrow" w:hAnsi="Arial Narrow" w:cs="Arial Narrow"/>
          <w:i/>
          <w:iCs/>
        </w:rPr>
      </w:pPr>
      <w:r>
        <w:rPr>
          <w:rFonts w:ascii="Arial Narrow" w:hAnsi="Arial Narrow" w:cs="Arial Narrow"/>
          <w:b/>
          <w:caps/>
          <w:color w:val="0000FF"/>
        </w:rPr>
        <w:t>COUNCIL</w:t>
      </w:r>
      <w:r w:rsidRPr="00B9582C">
        <w:rPr>
          <w:rFonts w:ascii="Arial Narrow" w:hAnsi="Arial Narrow" w:cs="Arial Narrow"/>
          <w:b/>
          <w:caps/>
          <w:color w:val="0000FF"/>
        </w:rPr>
        <w:t xml:space="preserve"> Action:</w:t>
      </w:r>
      <w:r w:rsidRPr="00B9582C">
        <w:rPr>
          <w:rFonts w:ascii="Arial Narrow" w:hAnsi="Arial Narrow" w:cs="Arial Narrow"/>
          <w:bCs/>
          <w:iCs/>
        </w:rPr>
        <w:t xml:space="preserve"> </w:t>
      </w:r>
      <w:r w:rsidR="00263709">
        <w:rPr>
          <w:rFonts w:ascii="Arial Narrow" w:hAnsi="Arial Narrow" w:cs="Arial Narrow"/>
          <w:i/>
          <w:iCs/>
        </w:rPr>
        <w:t>A vote was not required</w:t>
      </w:r>
      <w:r w:rsidRPr="00B9582C">
        <w:rPr>
          <w:rFonts w:ascii="Arial Narrow" w:hAnsi="Arial Narrow" w:cs="Arial Narrow"/>
          <w:i/>
          <w:iCs/>
        </w:rPr>
        <w:t>.</w:t>
      </w:r>
      <w:r>
        <w:rPr>
          <w:rFonts w:ascii="Arial Narrow" w:hAnsi="Arial Narrow" w:cs="Arial Narrow"/>
          <w:i/>
          <w:iCs/>
        </w:rPr>
        <w:t xml:space="preserve"> </w:t>
      </w:r>
    </w:p>
    <w:p w14:paraId="7C5E435F" w14:textId="77777777" w:rsidR="00E2071D" w:rsidRDefault="00E2071D">
      <w:pPr>
        <w:rPr>
          <w:rFonts w:ascii="Arial Narrow" w:hAnsi="Arial Narrow" w:cs="Arial Narrow"/>
          <w:i/>
          <w:iCs/>
          <w:color w:val="000000"/>
        </w:rPr>
      </w:pPr>
      <w:r>
        <w:rPr>
          <w:rFonts w:ascii="Arial Narrow" w:hAnsi="Arial Narrow" w:cs="Arial Narrow"/>
          <w:i/>
          <w:iCs/>
        </w:rPr>
        <w:br w:type="page"/>
      </w:r>
    </w:p>
    <w:p w14:paraId="41194DD9" w14:textId="43826236" w:rsidR="00F923E7" w:rsidRPr="00645381" w:rsidRDefault="006D36A3" w:rsidP="006D36A3">
      <w:pPr>
        <w:pBdr>
          <w:top w:val="single" w:sz="18" w:space="1" w:color="auto" w:shadow="1"/>
          <w:left w:val="single" w:sz="18" w:space="4" w:color="auto" w:shadow="1"/>
          <w:bottom w:val="single" w:sz="18" w:space="1" w:color="auto" w:shadow="1"/>
          <w:right w:val="single" w:sz="18" w:space="4" w:color="auto" w:shadow="1"/>
        </w:pBdr>
        <w:spacing w:before="120"/>
        <w:jc w:val="center"/>
        <w:rPr>
          <w:rFonts w:ascii="Arial Narrow" w:hAnsi="Arial Narrow"/>
          <w:b/>
        </w:rPr>
      </w:pPr>
      <w:r>
        <w:rPr>
          <w:b/>
        </w:rPr>
        <w:lastRenderedPageBreak/>
        <w:t>Next Meeting</w:t>
      </w:r>
    </w:p>
    <w:p w14:paraId="6CF59073" w14:textId="0D59A302" w:rsidR="00F923E7" w:rsidRDefault="00F923E7" w:rsidP="00F923E7">
      <w:pPr>
        <w:pStyle w:val="Default"/>
        <w:spacing w:before="120"/>
        <w:jc w:val="both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T</w:t>
      </w:r>
      <w:r w:rsidR="006445A0">
        <w:rPr>
          <w:rFonts w:ascii="Arial Narrow" w:hAnsi="Arial Narrow" w:cs="Arial Narrow"/>
        </w:rPr>
        <w:t xml:space="preserve">he State Immigration Enforcement Council’s next meeting will be held virtually on </w:t>
      </w:r>
      <w:r w:rsidR="00E2071D">
        <w:rPr>
          <w:rFonts w:ascii="Arial Narrow" w:hAnsi="Arial Narrow" w:cs="Arial Narrow"/>
        </w:rPr>
        <w:t>Monday</w:t>
      </w:r>
      <w:r w:rsidR="006445A0">
        <w:rPr>
          <w:rFonts w:ascii="Arial Narrow" w:hAnsi="Arial Narrow" w:cs="Arial Narrow"/>
        </w:rPr>
        <w:t xml:space="preserve">, April </w:t>
      </w:r>
      <w:r w:rsidR="00E2071D">
        <w:rPr>
          <w:rFonts w:ascii="Arial Narrow" w:hAnsi="Arial Narrow" w:cs="Arial Narrow"/>
        </w:rPr>
        <w:t>21</w:t>
      </w:r>
      <w:r w:rsidR="006445A0">
        <w:rPr>
          <w:rFonts w:ascii="Arial Narrow" w:hAnsi="Arial Narrow" w:cs="Arial Narrow"/>
        </w:rPr>
        <w:t xml:space="preserve">, 2025, at </w:t>
      </w:r>
      <w:r w:rsidR="00E2071D">
        <w:rPr>
          <w:rFonts w:ascii="Arial Narrow" w:hAnsi="Arial Narrow" w:cs="Arial Narrow"/>
        </w:rPr>
        <w:t>2</w:t>
      </w:r>
      <w:r w:rsidR="006445A0">
        <w:rPr>
          <w:rFonts w:ascii="Arial Narrow" w:hAnsi="Arial Narrow" w:cs="Arial Narrow"/>
        </w:rPr>
        <w:t>:00 p.m. E.D.T.</w:t>
      </w:r>
    </w:p>
    <w:p w14:paraId="23CA1863" w14:textId="77777777" w:rsidR="00756A94" w:rsidRPr="006D36A3" w:rsidRDefault="00695212" w:rsidP="00107727">
      <w:pPr>
        <w:pBdr>
          <w:top w:val="single" w:sz="18" w:space="3" w:color="auto" w:shadow="1"/>
          <w:left w:val="single" w:sz="18" w:space="4" w:color="auto" w:shadow="1"/>
          <w:bottom w:val="single" w:sz="18" w:space="1" w:color="auto" w:shadow="1"/>
          <w:right w:val="single" w:sz="18" w:space="4" w:color="auto" w:shadow="1"/>
        </w:pBdr>
        <w:spacing w:before="120"/>
        <w:jc w:val="center"/>
        <w:rPr>
          <w:b/>
        </w:rPr>
      </w:pPr>
      <w:r w:rsidRPr="006D36A3">
        <w:rPr>
          <w:b/>
          <w:smallCaps/>
        </w:rPr>
        <w:t>Meeting</w:t>
      </w:r>
      <w:r w:rsidR="005D7CA8" w:rsidRPr="006D36A3">
        <w:rPr>
          <w:b/>
          <w:smallCaps/>
        </w:rPr>
        <w:t xml:space="preserve"> </w:t>
      </w:r>
      <w:r w:rsidR="00756A94" w:rsidRPr="006D36A3">
        <w:rPr>
          <w:b/>
          <w:smallCaps/>
        </w:rPr>
        <w:t>Adjourned</w:t>
      </w:r>
    </w:p>
    <w:p w14:paraId="44BEA556" w14:textId="2F65BFCF" w:rsidR="0067367F" w:rsidRPr="00F923E7" w:rsidRDefault="00073063" w:rsidP="00497900">
      <w:pPr>
        <w:spacing w:before="60" w:after="120"/>
        <w:jc w:val="both"/>
        <w:rPr>
          <w:rFonts w:ascii="Arial Narrow" w:hAnsi="Arial Narrow" w:cs="Arial Narrow"/>
          <w:b/>
          <w:i/>
        </w:rPr>
      </w:pPr>
      <w:bookmarkStart w:id="26" w:name="_Hlk69044251"/>
      <w:r w:rsidRPr="00F923E7">
        <w:rPr>
          <w:rFonts w:ascii="Arial Narrow" w:hAnsi="Arial Narrow"/>
        </w:rPr>
        <w:t xml:space="preserve">Chairman </w:t>
      </w:r>
      <w:r w:rsidR="00F923E7">
        <w:rPr>
          <w:rFonts w:ascii="Arial Narrow" w:hAnsi="Arial Narrow"/>
        </w:rPr>
        <w:t>Judd</w:t>
      </w:r>
      <w:r w:rsidR="003B1DA9" w:rsidRPr="00F923E7">
        <w:rPr>
          <w:rFonts w:ascii="Arial Narrow" w:hAnsi="Arial Narrow"/>
        </w:rPr>
        <w:t xml:space="preserve"> </w:t>
      </w:r>
      <w:r w:rsidR="006D36A3">
        <w:rPr>
          <w:rFonts w:ascii="Arial Narrow" w:hAnsi="Arial Narrow"/>
        </w:rPr>
        <w:t xml:space="preserve">requested a motion to adjourn, and </w:t>
      </w:r>
      <w:r w:rsidR="006D36A3" w:rsidRPr="00E2071D">
        <w:rPr>
          <w:rFonts w:ascii="Arial Narrow" w:hAnsi="Arial Narrow"/>
          <w:i/>
          <w:iCs/>
        </w:rPr>
        <w:t>Councilman Goerke</w:t>
      </w:r>
      <w:r w:rsidR="00E937C8" w:rsidRPr="00E2071D">
        <w:rPr>
          <w:rFonts w:ascii="Arial Narrow" w:hAnsi="Arial Narrow"/>
          <w:i/>
          <w:iCs/>
        </w:rPr>
        <w:t xml:space="preserve"> moved that the Council adjourn the meeting; seconded by Councilman Dominguez;</w:t>
      </w:r>
      <w:r w:rsidR="00AB6069" w:rsidRPr="00E2071D">
        <w:rPr>
          <w:rFonts w:ascii="Arial Narrow" w:hAnsi="Arial Narrow"/>
          <w:i/>
          <w:iCs/>
        </w:rPr>
        <w:t xml:space="preserve"> the</w:t>
      </w:r>
      <w:r w:rsidR="00E937C8" w:rsidRPr="00E2071D">
        <w:rPr>
          <w:rFonts w:ascii="Arial Narrow" w:hAnsi="Arial Narrow"/>
          <w:i/>
          <w:iCs/>
        </w:rPr>
        <w:t xml:space="preserve"> motion carried.</w:t>
      </w:r>
      <w:bookmarkEnd w:id="26"/>
    </w:p>
    <w:p w14:paraId="23780B21" w14:textId="681775FF" w:rsidR="0067367F" w:rsidRPr="00F923E7" w:rsidRDefault="0067367F">
      <w:pPr>
        <w:rPr>
          <w:rFonts w:ascii="Arial Narrow" w:hAnsi="Arial Narrow" w:cs="Arial Narrow"/>
          <w:b/>
        </w:rPr>
      </w:pPr>
    </w:p>
    <w:p w14:paraId="2394DFC3" w14:textId="2CA86584" w:rsidR="003B06DD" w:rsidRPr="00C139A2" w:rsidRDefault="00936547" w:rsidP="00D3285C">
      <w:pPr>
        <w:spacing w:before="120"/>
        <w:jc w:val="both"/>
        <w:rPr>
          <w:rFonts w:ascii="Arial Narrow" w:hAnsi="Arial Narrow"/>
        </w:rPr>
      </w:pPr>
      <w:bookmarkStart w:id="27" w:name="_Hlk88469581"/>
      <w:r w:rsidRPr="00C139A2">
        <w:rPr>
          <w:rFonts w:ascii="Arial Narrow" w:hAnsi="Arial Narrow"/>
        </w:rPr>
        <w:t xml:space="preserve">The </w:t>
      </w:r>
      <w:r w:rsidR="0032048B" w:rsidRPr="00C139A2">
        <w:rPr>
          <w:rFonts w:ascii="Arial Narrow" w:hAnsi="Arial Narrow"/>
        </w:rPr>
        <w:t>minutes were prepared by</w:t>
      </w:r>
      <w:r w:rsidR="00D91C1C" w:rsidRPr="00C139A2">
        <w:rPr>
          <w:rFonts w:ascii="Arial Narrow" w:hAnsi="Arial Narrow"/>
        </w:rPr>
        <w:t xml:space="preserve"> </w:t>
      </w:r>
      <w:r w:rsidR="00C139A2">
        <w:rPr>
          <w:rFonts w:ascii="Arial Narrow" w:hAnsi="Arial Narrow"/>
        </w:rPr>
        <w:t>Government Operations Consultant</w:t>
      </w:r>
      <w:r w:rsidR="0032048B" w:rsidRPr="00C139A2">
        <w:rPr>
          <w:rFonts w:ascii="Arial Narrow" w:hAnsi="Arial Narrow"/>
        </w:rPr>
        <w:t xml:space="preserve"> </w:t>
      </w:r>
      <w:r w:rsidR="00503153" w:rsidRPr="00C139A2">
        <w:rPr>
          <w:rFonts w:ascii="Arial Narrow" w:hAnsi="Arial Narrow"/>
        </w:rPr>
        <w:t xml:space="preserve">Kim Rowell </w:t>
      </w:r>
      <w:r w:rsidR="0032048B" w:rsidRPr="00C139A2">
        <w:rPr>
          <w:rFonts w:ascii="Arial Narrow" w:hAnsi="Arial Narrow"/>
        </w:rPr>
        <w:t>of the Florida Department of Law Enforcement, Criminal Justice Professionalism, Post Office Box 1489, Tallahassee, Florida 32302.</w:t>
      </w:r>
      <w:bookmarkEnd w:id="27"/>
    </w:p>
    <w:sectPr w:rsidR="003B06DD" w:rsidRPr="00C139A2" w:rsidSect="00251ADD">
      <w:headerReference w:type="even" r:id="rId10"/>
      <w:footerReference w:type="default" r:id="rId11"/>
      <w:type w:val="continuous"/>
      <w:pgSz w:w="12240" w:h="15840" w:code="1"/>
      <w:pgMar w:top="1080" w:right="1080" w:bottom="1080" w:left="1080" w:header="720" w:footer="720" w:gutter="0"/>
      <w:paperSrc w:first="7" w:other="7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5B9D13" w14:textId="77777777" w:rsidR="00C96087" w:rsidRDefault="00C96087" w:rsidP="00C62D4E">
      <w:r>
        <w:separator/>
      </w:r>
    </w:p>
    <w:p w14:paraId="71A5CF5F" w14:textId="77777777" w:rsidR="00C96087" w:rsidRDefault="00C96087"/>
    <w:p w14:paraId="011157D1" w14:textId="77777777" w:rsidR="00C96087" w:rsidRDefault="00C96087"/>
  </w:endnote>
  <w:endnote w:type="continuationSeparator" w:id="0">
    <w:p w14:paraId="0ECA6B71" w14:textId="77777777" w:rsidR="00C96087" w:rsidRDefault="00C96087" w:rsidP="00C62D4E">
      <w:r>
        <w:continuationSeparator/>
      </w:r>
    </w:p>
    <w:p w14:paraId="06887CFF" w14:textId="77777777" w:rsidR="00C96087" w:rsidRDefault="00C96087"/>
    <w:p w14:paraId="3D30018A" w14:textId="77777777" w:rsidR="00C96087" w:rsidRDefault="00C960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D9EED" w14:textId="3F406A7A" w:rsidR="009B7001" w:rsidRDefault="009B7001" w:rsidP="00385CF4">
    <w:pPr>
      <w:pStyle w:val="Footer"/>
      <w:tabs>
        <w:tab w:val="clear" w:pos="4320"/>
        <w:tab w:val="clear" w:pos="8640"/>
        <w:tab w:val="center" w:pos="5423"/>
        <w:tab w:val="right" w:pos="10098"/>
      </w:tabs>
      <w:spacing w:before="240"/>
      <w:rPr>
        <w:rFonts w:ascii="Arial Narrow" w:hAnsi="Arial Narrow"/>
        <w:b/>
        <w:noProof/>
      </w:rPr>
    </w:pPr>
    <w:r>
      <w:rPr>
        <w:rFonts w:ascii="Arial Narrow" w:hAnsi="Arial Narrow"/>
        <w:b/>
      </w:rPr>
      <w:t>Pending approval during the</w:t>
    </w:r>
    <w:r w:rsidRPr="00D7617A">
      <w:rPr>
        <w:rFonts w:ascii="Arial Narrow" w:hAnsi="Arial Narrow"/>
        <w:b/>
      </w:rPr>
      <w:tab/>
    </w:r>
    <w:r w:rsidRPr="00D7617A">
      <w:rPr>
        <w:rStyle w:val="PageNumber"/>
        <w:rFonts w:ascii="Arial Narrow" w:hAnsi="Arial Narrow"/>
        <w:b/>
      </w:rPr>
      <w:fldChar w:fldCharType="begin"/>
    </w:r>
    <w:r w:rsidRPr="00D7617A">
      <w:rPr>
        <w:rStyle w:val="PageNumber"/>
        <w:rFonts w:ascii="Arial Narrow" w:hAnsi="Arial Narrow"/>
        <w:b/>
      </w:rPr>
      <w:instrText xml:space="preserve"> PAGE </w:instrText>
    </w:r>
    <w:r w:rsidRPr="00D7617A">
      <w:rPr>
        <w:rStyle w:val="PageNumber"/>
        <w:rFonts w:ascii="Arial Narrow" w:hAnsi="Arial Narrow"/>
        <w:b/>
      </w:rPr>
      <w:fldChar w:fldCharType="separate"/>
    </w:r>
    <w:r>
      <w:rPr>
        <w:rStyle w:val="PageNumber"/>
        <w:rFonts w:ascii="Arial Narrow" w:hAnsi="Arial Narrow"/>
        <w:b/>
      </w:rPr>
      <w:t>1</w:t>
    </w:r>
    <w:r w:rsidRPr="00D7617A">
      <w:rPr>
        <w:rStyle w:val="PageNumber"/>
        <w:rFonts w:ascii="Arial Narrow" w:hAnsi="Arial Narrow"/>
        <w:b/>
      </w:rPr>
      <w:fldChar w:fldCharType="end"/>
    </w:r>
    <w:r w:rsidRPr="00D7617A">
      <w:rPr>
        <w:rFonts w:ascii="Arial Narrow" w:hAnsi="Arial Narrow"/>
        <w:b/>
      </w:rPr>
      <w:tab/>
    </w:r>
    <w:r w:rsidR="00C12AB7">
      <w:rPr>
        <w:rFonts w:ascii="Arial Narrow" w:hAnsi="Arial Narrow"/>
        <w:b/>
      </w:rPr>
      <w:t>April 9,</w:t>
    </w:r>
    <w:r>
      <w:rPr>
        <w:rFonts w:ascii="Arial Narrow" w:hAnsi="Arial Narrow"/>
        <w:b/>
      </w:rPr>
      <w:t xml:space="preserve"> </w:t>
    </w:r>
    <w:proofErr w:type="gramStart"/>
    <w:r>
      <w:rPr>
        <w:rFonts w:ascii="Arial Narrow" w:hAnsi="Arial Narrow"/>
        <w:b/>
      </w:rPr>
      <w:t>202</w:t>
    </w:r>
    <w:r w:rsidR="00C02B6B">
      <w:rPr>
        <w:rFonts w:ascii="Arial Narrow" w:hAnsi="Arial Narrow"/>
        <w:b/>
      </w:rPr>
      <w:t>5</w:t>
    </w:r>
    <w:proofErr w:type="gramEnd"/>
    <w:r w:rsidRPr="00D7617A">
      <w:rPr>
        <w:rFonts w:ascii="Arial Narrow" w:hAnsi="Arial Narrow"/>
        <w:b/>
        <w:noProof/>
      </w:rPr>
      <w:t xml:space="preserve"> Minutes</w:t>
    </w:r>
  </w:p>
  <w:p w14:paraId="6096F0D1" w14:textId="7571DE7B" w:rsidR="009B7001" w:rsidRPr="00D63713" w:rsidRDefault="006B47A9" w:rsidP="00385CF4">
    <w:pPr>
      <w:pStyle w:val="Footer"/>
      <w:tabs>
        <w:tab w:val="clear" w:pos="4320"/>
        <w:tab w:val="clear" w:pos="8640"/>
        <w:tab w:val="center" w:pos="5423"/>
        <w:tab w:val="right" w:pos="10098"/>
      </w:tabs>
      <w:rPr>
        <w:rFonts w:ascii="Arial Narrow" w:hAnsi="Arial Narrow"/>
      </w:rPr>
    </w:pPr>
    <w:r>
      <w:rPr>
        <w:rFonts w:ascii="Arial Narrow" w:hAnsi="Arial Narrow"/>
        <w:b/>
      </w:rPr>
      <w:t>April</w:t>
    </w:r>
    <w:r w:rsidR="00C12AB7">
      <w:rPr>
        <w:rFonts w:ascii="Arial Narrow" w:hAnsi="Arial Narrow"/>
        <w:b/>
      </w:rPr>
      <w:t xml:space="preserve"> 30,</w:t>
    </w:r>
    <w:r w:rsidR="009B7001">
      <w:rPr>
        <w:rFonts w:ascii="Arial Narrow" w:hAnsi="Arial Narrow"/>
        <w:b/>
      </w:rPr>
      <w:t xml:space="preserve"> </w:t>
    </w:r>
    <w:proofErr w:type="gramStart"/>
    <w:r w:rsidR="009B7001">
      <w:rPr>
        <w:rFonts w:ascii="Arial Narrow" w:hAnsi="Arial Narrow"/>
        <w:b/>
      </w:rPr>
      <w:t>202</w:t>
    </w:r>
    <w:r w:rsidR="00C02B6B">
      <w:rPr>
        <w:rFonts w:ascii="Arial Narrow" w:hAnsi="Arial Narrow"/>
        <w:b/>
      </w:rPr>
      <w:t>5</w:t>
    </w:r>
    <w:proofErr w:type="gramEnd"/>
    <w:r w:rsidR="009B7001">
      <w:rPr>
        <w:rFonts w:ascii="Arial Narrow" w:hAnsi="Arial Narrow"/>
        <w:b/>
      </w:rPr>
      <w:t xml:space="preserve"> </w:t>
    </w:r>
    <w:r w:rsidR="009B7001" w:rsidRPr="00D7617A">
      <w:rPr>
        <w:rFonts w:ascii="Arial Narrow" w:hAnsi="Arial Narrow"/>
        <w:b/>
      </w:rPr>
      <w:t>Co</w:t>
    </w:r>
    <w:r>
      <w:rPr>
        <w:rFonts w:ascii="Arial Narrow" w:hAnsi="Arial Narrow"/>
        <w:b/>
      </w:rPr>
      <w:t>uncil</w:t>
    </w:r>
    <w:r w:rsidR="009B7001" w:rsidRPr="00D7617A">
      <w:rPr>
        <w:rFonts w:ascii="Arial Narrow" w:hAnsi="Arial Narrow"/>
        <w:b/>
      </w:rPr>
      <w:t xml:space="preserve"> </w:t>
    </w:r>
    <w:r w:rsidR="009B7001" w:rsidRPr="00D63713">
      <w:rPr>
        <w:rFonts w:ascii="Arial Narrow" w:hAnsi="Arial Narrow"/>
        <w:b/>
      </w:rPr>
      <w:t>Meeting</w:t>
    </w:r>
  </w:p>
  <w:p w14:paraId="19A1728C" w14:textId="77777777" w:rsidR="009B7001" w:rsidRPr="00385CF4" w:rsidRDefault="009B7001" w:rsidP="00385C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129BF" w14:textId="183F2A88" w:rsidR="009B7001" w:rsidRDefault="009B7001" w:rsidP="00CD0DD4">
    <w:pPr>
      <w:pStyle w:val="Footer"/>
      <w:tabs>
        <w:tab w:val="clear" w:pos="4320"/>
        <w:tab w:val="clear" w:pos="8640"/>
        <w:tab w:val="center" w:pos="5423"/>
        <w:tab w:val="right" w:pos="10098"/>
      </w:tabs>
      <w:spacing w:before="240"/>
      <w:ind w:left="-270" w:right="180"/>
      <w:rPr>
        <w:rFonts w:ascii="Arial Narrow" w:hAnsi="Arial Narrow"/>
        <w:b/>
        <w:noProof/>
      </w:rPr>
    </w:pPr>
    <w:r>
      <w:rPr>
        <w:rFonts w:ascii="Arial Narrow" w:hAnsi="Arial Narrow"/>
        <w:b/>
      </w:rPr>
      <w:t>Pending Commission approval during the</w:t>
    </w:r>
    <w:r w:rsidRPr="00D7617A">
      <w:rPr>
        <w:rFonts w:ascii="Arial Narrow" w:hAnsi="Arial Narrow"/>
        <w:b/>
      </w:rPr>
      <w:tab/>
    </w:r>
    <w:r w:rsidRPr="00D7617A">
      <w:rPr>
        <w:rStyle w:val="PageNumber"/>
        <w:rFonts w:ascii="Arial Narrow" w:hAnsi="Arial Narrow"/>
        <w:b/>
      </w:rPr>
      <w:fldChar w:fldCharType="begin"/>
    </w:r>
    <w:r w:rsidRPr="00D7617A">
      <w:rPr>
        <w:rStyle w:val="PageNumber"/>
        <w:rFonts w:ascii="Arial Narrow" w:hAnsi="Arial Narrow"/>
        <w:b/>
      </w:rPr>
      <w:instrText xml:space="preserve"> PAGE </w:instrText>
    </w:r>
    <w:r w:rsidRPr="00D7617A">
      <w:rPr>
        <w:rStyle w:val="PageNumber"/>
        <w:rFonts w:ascii="Arial Narrow" w:hAnsi="Arial Narrow"/>
        <w:b/>
      </w:rPr>
      <w:fldChar w:fldCharType="separate"/>
    </w:r>
    <w:r>
      <w:rPr>
        <w:rStyle w:val="PageNumber"/>
        <w:b/>
      </w:rPr>
      <w:t>1</w:t>
    </w:r>
    <w:r w:rsidRPr="00D7617A">
      <w:rPr>
        <w:rStyle w:val="PageNumber"/>
        <w:rFonts w:ascii="Arial Narrow" w:hAnsi="Arial Narrow"/>
        <w:b/>
      </w:rPr>
      <w:fldChar w:fldCharType="end"/>
    </w:r>
    <w:r>
      <w:rPr>
        <w:rStyle w:val="PageNumber"/>
        <w:rFonts w:ascii="Arial Narrow" w:hAnsi="Arial Narrow"/>
        <w:b/>
      </w:rPr>
      <w:tab/>
    </w:r>
    <w:r w:rsidR="00B62A44">
      <w:rPr>
        <w:rFonts w:ascii="Arial Narrow" w:hAnsi="Arial Narrow"/>
        <w:b/>
      </w:rPr>
      <w:t>February</w:t>
    </w:r>
    <w:r>
      <w:rPr>
        <w:rFonts w:ascii="Arial Narrow" w:hAnsi="Arial Narrow"/>
        <w:b/>
      </w:rPr>
      <w:t xml:space="preserve"> 202</w:t>
    </w:r>
    <w:r w:rsidR="00B62A44">
      <w:rPr>
        <w:rFonts w:ascii="Arial Narrow" w:hAnsi="Arial Narrow"/>
        <w:b/>
      </w:rPr>
      <w:t>5</w:t>
    </w:r>
    <w:r w:rsidRPr="00D7617A">
      <w:rPr>
        <w:rFonts w:ascii="Arial Narrow" w:hAnsi="Arial Narrow"/>
        <w:b/>
        <w:noProof/>
      </w:rPr>
      <w:t xml:space="preserve"> Minutes</w:t>
    </w:r>
  </w:p>
  <w:p w14:paraId="52FB6DCF" w14:textId="40D82CA2" w:rsidR="009B7001" w:rsidRPr="00D63713" w:rsidRDefault="00B62A44" w:rsidP="00DE5E26">
    <w:pPr>
      <w:pStyle w:val="Footer"/>
      <w:tabs>
        <w:tab w:val="clear" w:pos="4320"/>
        <w:tab w:val="clear" w:pos="8640"/>
        <w:tab w:val="left" w:pos="0"/>
        <w:tab w:val="center" w:pos="5423"/>
        <w:tab w:val="right" w:pos="10098"/>
      </w:tabs>
      <w:ind w:left="-270" w:right="180"/>
      <w:rPr>
        <w:rFonts w:ascii="Arial Narrow" w:hAnsi="Arial Narrow"/>
      </w:rPr>
    </w:pPr>
    <w:r>
      <w:rPr>
        <w:rFonts w:ascii="Arial Narrow" w:hAnsi="Arial Narrow"/>
        <w:b/>
      </w:rPr>
      <w:t>May</w:t>
    </w:r>
    <w:r w:rsidR="009B7001">
      <w:rPr>
        <w:rFonts w:ascii="Arial Narrow" w:hAnsi="Arial Narrow"/>
        <w:b/>
      </w:rPr>
      <w:t xml:space="preserve"> 202</w:t>
    </w:r>
    <w:r w:rsidR="00432615">
      <w:rPr>
        <w:rFonts w:ascii="Arial Narrow" w:hAnsi="Arial Narrow"/>
        <w:b/>
      </w:rPr>
      <w:t>5</w:t>
    </w:r>
    <w:r w:rsidR="009B7001">
      <w:rPr>
        <w:rFonts w:ascii="Arial Narrow" w:hAnsi="Arial Narrow"/>
        <w:b/>
      </w:rPr>
      <w:t xml:space="preserve"> </w:t>
    </w:r>
    <w:r w:rsidR="009B7001" w:rsidRPr="00D7617A">
      <w:rPr>
        <w:rFonts w:ascii="Arial Narrow" w:hAnsi="Arial Narrow"/>
        <w:b/>
      </w:rPr>
      <w:t xml:space="preserve">Commission </w:t>
    </w:r>
    <w:r w:rsidR="009B7001" w:rsidRPr="00D63713">
      <w:rPr>
        <w:rFonts w:ascii="Arial Narrow" w:hAnsi="Arial Narrow"/>
        <w:b/>
      </w:rPr>
      <w:t>Meeting</w:t>
    </w:r>
  </w:p>
  <w:p w14:paraId="12B08DD8" w14:textId="77777777" w:rsidR="009B7001" w:rsidRPr="00385CF4" w:rsidRDefault="009B7001" w:rsidP="00C75A71">
    <w:pPr>
      <w:pStyle w:val="Footer"/>
      <w:tabs>
        <w:tab w:val="left" w:pos="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4FAA8" w14:textId="029DA012" w:rsidR="009B7001" w:rsidRPr="00B35734" w:rsidRDefault="009B7001" w:rsidP="00384C2A">
    <w:pPr>
      <w:pStyle w:val="Footer"/>
      <w:tabs>
        <w:tab w:val="clear" w:pos="4320"/>
        <w:tab w:val="clear" w:pos="8640"/>
        <w:tab w:val="center" w:pos="5400"/>
      </w:tabs>
      <w:ind w:right="-180"/>
      <w:rPr>
        <w:rFonts w:ascii="Arial Narrow" w:hAnsi="Arial Narrow"/>
      </w:rPr>
    </w:pPr>
    <w:r>
      <w:rPr>
        <w:rFonts w:ascii="Arial Narrow" w:hAnsi="Arial Narrow"/>
        <w:b/>
      </w:rPr>
      <w:t xml:space="preserve">Pending </w:t>
    </w:r>
    <w:r w:rsidR="0093451B">
      <w:rPr>
        <w:rFonts w:ascii="Arial Narrow" w:hAnsi="Arial Narrow"/>
        <w:b/>
      </w:rPr>
      <w:t xml:space="preserve">Council </w:t>
    </w:r>
    <w:r>
      <w:rPr>
        <w:rFonts w:ascii="Arial Narrow" w:hAnsi="Arial Narrow"/>
        <w:b/>
      </w:rPr>
      <w:t>approval during the</w:t>
    </w:r>
    <w:r w:rsidRPr="00D7617A">
      <w:rPr>
        <w:rFonts w:ascii="Arial Narrow" w:hAnsi="Arial Narrow"/>
        <w:b/>
      </w:rPr>
      <w:tab/>
    </w:r>
    <w:r w:rsidRPr="00D7617A">
      <w:rPr>
        <w:rStyle w:val="PageNumber"/>
        <w:rFonts w:ascii="Arial Narrow" w:hAnsi="Arial Narrow"/>
        <w:b/>
      </w:rPr>
      <w:fldChar w:fldCharType="begin"/>
    </w:r>
    <w:r w:rsidRPr="00D7617A">
      <w:rPr>
        <w:rStyle w:val="PageNumber"/>
        <w:rFonts w:ascii="Arial Narrow" w:hAnsi="Arial Narrow"/>
        <w:b/>
      </w:rPr>
      <w:instrText xml:space="preserve"> PAGE </w:instrText>
    </w:r>
    <w:r w:rsidRPr="00D7617A">
      <w:rPr>
        <w:rStyle w:val="PageNumber"/>
        <w:rFonts w:ascii="Arial Narrow" w:hAnsi="Arial Narrow"/>
        <w:b/>
      </w:rPr>
      <w:fldChar w:fldCharType="separate"/>
    </w:r>
    <w:r>
      <w:rPr>
        <w:rStyle w:val="PageNumber"/>
        <w:rFonts w:ascii="Arial Narrow" w:hAnsi="Arial Narrow"/>
        <w:b/>
      </w:rPr>
      <w:t>13</w:t>
    </w:r>
    <w:r w:rsidRPr="00D7617A">
      <w:rPr>
        <w:rStyle w:val="PageNumber"/>
        <w:rFonts w:ascii="Arial Narrow" w:hAnsi="Arial Narrow"/>
        <w:b/>
      </w:rPr>
      <w:fldChar w:fldCharType="end"/>
    </w:r>
    <w:r w:rsidRPr="00D7617A">
      <w:rPr>
        <w:rFonts w:ascii="Arial Narrow" w:hAnsi="Arial Narrow"/>
        <w:b/>
      </w:rPr>
      <w:tab/>
    </w:r>
    <w:r>
      <w:rPr>
        <w:rFonts w:ascii="Arial Narrow" w:hAnsi="Arial Narrow"/>
        <w:b/>
      </w:rPr>
      <w:tab/>
    </w:r>
    <w:r>
      <w:rPr>
        <w:rFonts w:ascii="Arial Narrow" w:hAnsi="Arial Narrow"/>
        <w:b/>
      </w:rPr>
      <w:tab/>
    </w:r>
    <w:r>
      <w:rPr>
        <w:rFonts w:ascii="Arial Narrow" w:hAnsi="Arial Narrow"/>
        <w:b/>
      </w:rPr>
      <w:tab/>
      <w:t xml:space="preserve"> </w:t>
    </w:r>
    <w:r w:rsidR="0093451B">
      <w:rPr>
        <w:rFonts w:ascii="Arial Narrow" w:hAnsi="Arial Narrow"/>
        <w:b/>
      </w:rPr>
      <w:t>March</w:t>
    </w:r>
    <w:r>
      <w:rPr>
        <w:rFonts w:ascii="Arial Narrow" w:hAnsi="Arial Narrow"/>
        <w:b/>
      </w:rPr>
      <w:t xml:space="preserve"> 202</w:t>
    </w:r>
    <w:r w:rsidR="0005395C">
      <w:rPr>
        <w:rFonts w:ascii="Arial Narrow" w:hAnsi="Arial Narrow"/>
        <w:b/>
      </w:rPr>
      <w:t>5</w:t>
    </w:r>
    <w:r w:rsidRPr="00D7617A">
      <w:rPr>
        <w:rFonts w:ascii="Arial Narrow" w:hAnsi="Arial Narrow"/>
        <w:b/>
        <w:noProof/>
      </w:rPr>
      <w:t xml:space="preserve"> Minutes</w:t>
    </w:r>
  </w:p>
  <w:p w14:paraId="29C0CAEF" w14:textId="74128D5B" w:rsidR="009B7001" w:rsidRPr="00D63713" w:rsidRDefault="0093451B" w:rsidP="00B35734">
    <w:pPr>
      <w:pStyle w:val="Footer"/>
      <w:tabs>
        <w:tab w:val="clear" w:pos="4320"/>
        <w:tab w:val="clear" w:pos="8640"/>
        <w:tab w:val="center" w:pos="5423"/>
        <w:tab w:val="right" w:pos="10098"/>
      </w:tabs>
      <w:rPr>
        <w:rFonts w:ascii="Arial Narrow" w:hAnsi="Arial Narrow"/>
      </w:rPr>
    </w:pPr>
    <w:r>
      <w:rPr>
        <w:rFonts w:ascii="Arial Narrow" w:hAnsi="Arial Narrow"/>
        <w:b/>
      </w:rPr>
      <w:t>April</w:t>
    </w:r>
    <w:r w:rsidR="009B7001">
      <w:rPr>
        <w:rFonts w:ascii="Arial Narrow" w:hAnsi="Arial Narrow"/>
        <w:b/>
      </w:rPr>
      <w:t xml:space="preserve"> 202</w:t>
    </w:r>
    <w:r w:rsidR="0005395C">
      <w:rPr>
        <w:rFonts w:ascii="Arial Narrow" w:hAnsi="Arial Narrow"/>
        <w:b/>
      </w:rPr>
      <w:t>5</w:t>
    </w:r>
    <w:r w:rsidR="009B7001">
      <w:rPr>
        <w:rFonts w:ascii="Arial Narrow" w:hAnsi="Arial Narrow"/>
        <w:b/>
      </w:rPr>
      <w:t xml:space="preserve"> </w:t>
    </w:r>
    <w:r w:rsidR="009B7001" w:rsidRPr="00D63713">
      <w:rPr>
        <w:rFonts w:ascii="Arial Narrow" w:hAnsi="Arial Narrow"/>
        <w:b/>
      </w:rPr>
      <w:t>Meeting</w:t>
    </w:r>
  </w:p>
  <w:p w14:paraId="64360CBC" w14:textId="77777777" w:rsidR="009B7001" w:rsidRPr="00385CF4" w:rsidRDefault="009B7001" w:rsidP="00B35734">
    <w:pPr>
      <w:pStyle w:val="Footer"/>
    </w:pPr>
  </w:p>
  <w:p w14:paraId="6A21FAC9" w14:textId="77777777" w:rsidR="009B7001" w:rsidRDefault="009B700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E8DE4" w14:textId="77777777" w:rsidR="00C96087" w:rsidRDefault="00C96087" w:rsidP="00C62D4E">
      <w:r>
        <w:separator/>
      </w:r>
    </w:p>
    <w:p w14:paraId="19F6507A" w14:textId="77777777" w:rsidR="00C96087" w:rsidRDefault="00C96087"/>
    <w:p w14:paraId="197A1A56" w14:textId="77777777" w:rsidR="00C96087" w:rsidRDefault="00C96087"/>
  </w:footnote>
  <w:footnote w:type="continuationSeparator" w:id="0">
    <w:p w14:paraId="4BEDAAD5" w14:textId="77777777" w:rsidR="00C96087" w:rsidRDefault="00C96087" w:rsidP="00C62D4E">
      <w:r>
        <w:continuationSeparator/>
      </w:r>
    </w:p>
    <w:p w14:paraId="77BF9DFE" w14:textId="77777777" w:rsidR="00C96087" w:rsidRDefault="00C96087"/>
    <w:p w14:paraId="0D1D19B4" w14:textId="77777777" w:rsidR="00C96087" w:rsidRDefault="00C960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2CB69" w14:textId="77777777" w:rsidR="009B7001" w:rsidRDefault="009B7001">
    <w:pPr>
      <w:pStyle w:val="Header"/>
    </w:pPr>
  </w:p>
  <w:p w14:paraId="5C9237AF" w14:textId="77777777" w:rsidR="009B7001" w:rsidRDefault="009B7001"/>
  <w:p w14:paraId="706F2BC8" w14:textId="77777777" w:rsidR="009B7001" w:rsidRDefault="009B7001"/>
  <w:p w14:paraId="73EF977B" w14:textId="77777777" w:rsidR="009B7001" w:rsidRDefault="009B7001"/>
  <w:p w14:paraId="49934564" w14:textId="77777777" w:rsidR="009B7001" w:rsidRDefault="009B7001"/>
  <w:p w14:paraId="31D9E2F9" w14:textId="77777777" w:rsidR="009B7001" w:rsidRDefault="009B7001"/>
  <w:p w14:paraId="757DB2D8" w14:textId="77777777" w:rsidR="009B7001" w:rsidRDefault="009B70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2520"/>
    <w:multiLevelType w:val="hybridMultilevel"/>
    <w:tmpl w:val="021EAFE2"/>
    <w:lvl w:ilvl="0" w:tplc="396673E2">
      <w:start w:val="1"/>
      <w:numFmt w:val="decimal"/>
      <w:lvlText w:val="%1."/>
      <w:lvlJc w:val="left"/>
      <w:pPr>
        <w:ind w:left="1035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1070" w:hanging="360"/>
      </w:pPr>
    </w:lvl>
    <w:lvl w:ilvl="2" w:tplc="0409001B" w:tentative="1">
      <w:start w:val="1"/>
      <w:numFmt w:val="lowerRoman"/>
      <w:lvlText w:val="%3."/>
      <w:lvlJc w:val="right"/>
      <w:pPr>
        <w:ind w:left="11790" w:hanging="180"/>
      </w:pPr>
    </w:lvl>
    <w:lvl w:ilvl="3" w:tplc="0409000F" w:tentative="1">
      <w:start w:val="1"/>
      <w:numFmt w:val="decimal"/>
      <w:lvlText w:val="%4."/>
      <w:lvlJc w:val="left"/>
      <w:pPr>
        <w:ind w:left="12510" w:hanging="360"/>
      </w:pPr>
    </w:lvl>
    <w:lvl w:ilvl="4" w:tplc="04090019" w:tentative="1">
      <w:start w:val="1"/>
      <w:numFmt w:val="lowerLetter"/>
      <w:lvlText w:val="%5."/>
      <w:lvlJc w:val="left"/>
      <w:pPr>
        <w:ind w:left="13230" w:hanging="360"/>
      </w:pPr>
    </w:lvl>
    <w:lvl w:ilvl="5" w:tplc="0409001B" w:tentative="1">
      <w:start w:val="1"/>
      <w:numFmt w:val="lowerRoman"/>
      <w:lvlText w:val="%6."/>
      <w:lvlJc w:val="right"/>
      <w:pPr>
        <w:ind w:left="13950" w:hanging="180"/>
      </w:pPr>
    </w:lvl>
    <w:lvl w:ilvl="6" w:tplc="0409000F" w:tentative="1">
      <w:start w:val="1"/>
      <w:numFmt w:val="decimal"/>
      <w:lvlText w:val="%7."/>
      <w:lvlJc w:val="left"/>
      <w:pPr>
        <w:ind w:left="14670" w:hanging="360"/>
      </w:pPr>
    </w:lvl>
    <w:lvl w:ilvl="7" w:tplc="04090019" w:tentative="1">
      <w:start w:val="1"/>
      <w:numFmt w:val="lowerLetter"/>
      <w:lvlText w:val="%8."/>
      <w:lvlJc w:val="left"/>
      <w:pPr>
        <w:ind w:left="15390" w:hanging="360"/>
      </w:pPr>
    </w:lvl>
    <w:lvl w:ilvl="8" w:tplc="0409001B" w:tentative="1">
      <w:start w:val="1"/>
      <w:numFmt w:val="lowerRoman"/>
      <w:lvlText w:val="%9."/>
      <w:lvlJc w:val="right"/>
      <w:pPr>
        <w:ind w:left="16110" w:hanging="180"/>
      </w:pPr>
    </w:lvl>
  </w:abstractNum>
  <w:abstractNum w:abstractNumId="1" w15:restartNumberingAfterBreak="0">
    <w:nsid w:val="04B66D76"/>
    <w:multiLevelType w:val="hybridMultilevel"/>
    <w:tmpl w:val="0C708F50"/>
    <w:lvl w:ilvl="0" w:tplc="E636454A">
      <w:numFmt w:val="bullet"/>
      <w:lvlText w:val="•"/>
      <w:lvlJc w:val="left"/>
      <w:pPr>
        <w:ind w:left="180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5786F0C"/>
    <w:multiLevelType w:val="hybridMultilevel"/>
    <w:tmpl w:val="CB4A8B10"/>
    <w:lvl w:ilvl="0" w:tplc="E636454A">
      <w:numFmt w:val="bullet"/>
      <w:lvlText w:val="•"/>
      <w:lvlJc w:val="left"/>
      <w:pPr>
        <w:ind w:left="1085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5" w:hanging="360"/>
      </w:pPr>
      <w:rPr>
        <w:rFonts w:ascii="Wingdings" w:hAnsi="Wingdings" w:hint="default"/>
      </w:rPr>
    </w:lvl>
  </w:abstractNum>
  <w:abstractNum w:abstractNumId="3" w15:restartNumberingAfterBreak="0">
    <w:nsid w:val="0620204E"/>
    <w:multiLevelType w:val="hybridMultilevel"/>
    <w:tmpl w:val="4056729A"/>
    <w:lvl w:ilvl="0" w:tplc="4AD8D5F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color w:val="auto"/>
        <w:sz w:val="28"/>
        <w:szCs w:val="28"/>
        <w14:shadow w14:blurRad="0" w14:dist="0" w14:dir="0" w14:sx="0" w14:sy="0" w14:kx="0" w14:ky="0" w14:algn="none">
          <w14:srgbClr w14:val="000000"/>
        </w14:shadow>
      </w:rPr>
    </w:lvl>
    <w:lvl w:ilvl="1" w:tplc="DF36B9D0">
      <w:start w:val="1"/>
      <w:numFmt w:val="decimal"/>
      <w:pStyle w:val="Style5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i w:val="0"/>
        <w:color w:val="FF0000"/>
        <w:sz w:val="24"/>
      </w:rPr>
    </w:lvl>
    <w:lvl w:ilvl="2" w:tplc="0F20A266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b/>
        <w:i w:val="0"/>
        <w:color w:val="auto"/>
        <w:sz w:val="24"/>
        <w:szCs w:val="22"/>
      </w:rPr>
    </w:lvl>
    <w:lvl w:ilvl="3" w:tplc="F94C75B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Arial Narrow" w:hAnsi="Arial Narrow" w:hint="default"/>
        <w:b/>
        <w:i w:val="0"/>
        <w:color w:val="auto"/>
        <w:sz w:val="24"/>
        <w:szCs w:val="24"/>
      </w:rPr>
    </w:lvl>
    <w:lvl w:ilvl="4" w:tplc="5400E81E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b/>
        <w:i w:val="0"/>
        <w:color w:val="auto"/>
        <w:sz w:val="24"/>
        <w:szCs w:val="22"/>
      </w:rPr>
    </w:lvl>
    <w:lvl w:ilvl="5" w:tplc="2DCEB1D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  <w:b/>
        <w:i w:val="0"/>
        <w:strike w:val="0"/>
        <w:color w:val="auto"/>
        <w:sz w:val="24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985689"/>
    <w:multiLevelType w:val="hybridMultilevel"/>
    <w:tmpl w:val="DC9030AC"/>
    <w:lvl w:ilvl="0" w:tplc="E636454A">
      <w:numFmt w:val="bullet"/>
      <w:lvlText w:val="•"/>
      <w:lvlJc w:val="left"/>
      <w:pPr>
        <w:ind w:left="216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F2F228A"/>
    <w:multiLevelType w:val="hybridMultilevel"/>
    <w:tmpl w:val="A5927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8E35BF"/>
    <w:multiLevelType w:val="hybridMultilevel"/>
    <w:tmpl w:val="463A7CDE"/>
    <w:lvl w:ilvl="0" w:tplc="E636454A">
      <w:numFmt w:val="bullet"/>
      <w:lvlText w:val="•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E5733BC"/>
    <w:multiLevelType w:val="hybridMultilevel"/>
    <w:tmpl w:val="5B44D094"/>
    <w:lvl w:ilvl="0" w:tplc="C8D0792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18E770E"/>
    <w:multiLevelType w:val="hybridMultilevel"/>
    <w:tmpl w:val="631CC1AC"/>
    <w:lvl w:ilvl="0" w:tplc="E636454A">
      <w:numFmt w:val="bullet"/>
      <w:lvlText w:val="•"/>
      <w:lvlJc w:val="left"/>
      <w:pPr>
        <w:ind w:left="288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9" w15:restartNumberingAfterBreak="0">
    <w:nsid w:val="28E22BBD"/>
    <w:multiLevelType w:val="hybridMultilevel"/>
    <w:tmpl w:val="7028436E"/>
    <w:lvl w:ilvl="0" w:tplc="E636454A">
      <w:numFmt w:val="bullet"/>
      <w:lvlText w:val="•"/>
      <w:lvlJc w:val="left"/>
      <w:pPr>
        <w:ind w:left="216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2CF74CE5"/>
    <w:multiLevelType w:val="hybridMultilevel"/>
    <w:tmpl w:val="87E6E3E4"/>
    <w:lvl w:ilvl="0" w:tplc="E636454A">
      <w:numFmt w:val="bullet"/>
      <w:lvlText w:val="•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EAF3394"/>
    <w:multiLevelType w:val="hybridMultilevel"/>
    <w:tmpl w:val="9278A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581EDA"/>
    <w:multiLevelType w:val="hybridMultilevel"/>
    <w:tmpl w:val="7A441ECE"/>
    <w:lvl w:ilvl="0" w:tplc="E636454A">
      <w:numFmt w:val="bullet"/>
      <w:lvlText w:val="•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ED0799"/>
    <w:multiLevelType w:val="multilevel"/>
    <w:tmpl w:val="6BCCF472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 Narrow" w:hAnsi="Arial Narrow" w:hint="default"/>
        <w:b/>
        <w:i w:val="0"/>
        <w:sz w:val="22"/>
        <w:szCs w:val="22"/>
      </w:rPr>
    </w:lvl>
    <w:lvl w:ilvl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/>
        <w:i w:val="0"/>
        <w:sz w:val="24"/>
        <w:szCs w:val="22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744CFA"/>
    <w:multiLevelType w:val="hybridMultilevel"/>
    <w:tmpl w:val="CE3EDB16"/>
    <w:lvl w:ilvl="0" w:tplc="E636454A">
      <w:numFmt w:val="bullet"/>
      <w:lvlText w:val="•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A7E2E68"/>
    <w:multiLevelType w:val="hybridMultilevel"/>
    <w:tmpl w:val="E43C6EAE"/>
    <w:lvl w:ilvl="0" w:tplc="E636454A">
      <w:numFmt w:val="bullet"/>
      <w:lvlText w:val="•"/>
      <w:lvlJc w:val="left"/>
      <w:pPr>
        <w:ind w:left="2160" w:hanging="360"/>
      </w:pPr>
      <w:rPr>
        <w:rFonts w:ascii="Arial Narrow" w:eastAsia="Times New Roman" w:hAnsi="Arial Narrow" w:cs="Times New Roman" w:hint="default"/>
      </w:rPr>
    </w:lvl>
    <w:lvl w:ilvl="1" w:tplc="FFFFFFFF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3DC32AA7"/>
    <w:multiLevelType w:val="hybridMultilevel"/>
    <w:tmpl w:val="24DEBC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8035990"/>
    <w:multiLevelType w:val="hybridMultilevel"/>
    <w:tmpl w:val="3AE8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F8139F"/>
    <w:multiLevelType w:val="hybridMultilevel"/>
    <w:tmpl w:val="DA382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381F41"/>
    <w:multiLevelType w:val="hybridMultilevel"/>
    <w:tmpl w:val="55286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C672B4"/>
    <w:multiLevelType w:val="hybridMultilevel"/>
    <w:tmpl w:val="58EE011A"/>
    <w:lvl w:ilvl="0" w:tplc="A0C429C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6F56916C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5844C5AC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D3C01452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F578A708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7A00B9CA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2D3CE160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DDB2B1D0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03981A12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0C6529"/>
    <w:multiLevelType w:val="hybridMultilevel"/>
    <w:tmpl w:val="1EE23DB2"/>
    <w:lvl w:ilvl="0" w:tplc="E636454A">
      <w:numFmt w:val="bullet"/>
      <w:lvlText w:val="•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5987427"/>
    <w:multiLevelType w:val="hybridMultilevel"/>
    <w:tmpl w:val="55C4D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36454A">
      <w:numFmt w:val="bullet"/>
      <w:lvlText w:val="•"/>
      <w:lvlJc w:val="left"/>
      <w:pPr>
        <w:ind w:left="2160" w:hanging="360"/>
      </w:pPr>
      <w:rPr>
        <w:rFonts w:ascii="Arial Narrow" w:eastAsia="Times New Roman" w:hAnsi="Arial Narrow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0E70C7"/>
    <w:multiLevelType w:val="hybridMultilevel"/>
    <w:tmpl w:val="24A67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36454A">
      <w:numFmt w:val="bullet"/>
      <w:lvlText w:val="•"/>
      <w:lvlJc w:val="left"/>
      <w:pPr>
        <w:ind w:left="4410" w:hanging="360"/>
      </w:pPr>
      <w:rPr>
        <w:rFonts w:ascii="Arial Narrow" w:eastAsia="Times New Roman" w:hAnsi="Arial Narrow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1C0A48"/>
    <w:multiLevelType w:val="hybridMultilevel"/>
    <w:tmpl w:val="56AA4F38"/>
    <w:lvl w:ilvl="0" w:tplc="E636454A">
      <w:numFmt w:val="bullet"/>
      <w:lvlText w:val="•"/>
      <w:lvlJc w:val="left"/>
      <w:pPr>
        <w:ind w:left="216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5F6C6C3D"/>
    <w:multiLevelType w:val="hybridMultilevel"/>
    <w:tmpl w:val="6CB0FB80"/>
    <w:lvl w:ilvl="0" w:tplc="E636454A">
      <w:numFmt w:val="bullet"/>
      <w:lvlText w:val="•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2E45DB"/>
    <w:multiLevelType w:val="hybridMultilevel"/>
    <w:tmpl w:val="42A63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3CE1060"/>
    <w:multiLevelType w:val="hybridMultilevel"/>
    <w:tmpl w:val="E4E6F2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B043DFC"/>
    <w:multiLevelType w:val="hybridMultilevel"/>
    <w:tmpl w:val="CBFAF148"/>
    <w:lvl w:ilvl="0" w:tplc="43206E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EDE0CE9"/>
    <w:multiLevelType w:val="hybridMultilevel"/>
    <w:tmpl w:val="518841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E636454A">
      <w:numFmt w:val="bullet"/>
      <w:lvlText w:val="•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F363201"/>
    <w:multiLevelType w:val="hybridMultilevel"/>
    <w:tmpl w:val="106C4A1A"/>
    <w:lvl w:ilvl="0" w:tplc="E636454A">
      <w:numFmt w:val="bullet"/>
      <w:lvlText w:val="•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7210158"/>
    <w:multiLevelType w:val="hybridMultilevel"/>
    <w:tmpl w:val="CE94B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525210"/>
    <w:multiLevelType w:val="hybridMultilevel"/>
    <w:tmpl w:val="0FFA58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94F2D29"/>
    <w:multiLevelType w:val="hybridMultilevel"/>
    <w:tmpl w:val="71380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737AC2"/>
    <w:multiLevelType w:val="hybridMultilevel"/>
    <w:tmpl w:val="4B4408D8"/>
    <w:lvl w:ilvl="0" w:tplc="E636454A">
      <w:numFmt w:val="bullet"/>
      <w:lvlText w:val="•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CF9401C"/>
    <w:multiLevelType w:val="hybridMultilevel"/>
    <w:tmpl w:val="819262F0"/>
    <w:lvl w:ilvl="0" w:tplc="E636454A">
      <w:numFmt w:val="bullet"/>
      <w:lvlText w:val="•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71966158">
    <w:abstractNumId w:val="3"/>
  </w:num>
  <w:num w:numId="2" w16cid:durableId="17128710">
    <w:abstractNumId w:val="13"/>
  </w:num>
  <w:num w:numId="3" w16cid:durableId="1711762154">
    <w:abstractNumId w:val="31"/>
  </w:num>
  <w:num w:numId="4" w16cid:durableId="525291018">
    <w:abstractNumId w:val="0"/>
  </w:num>
  <w:num w:numId="5" w16cid:durableId="652105756">
    <w:abstractNumId w:val="7"/>
  </w:num>
  <w:num w:numId="6" w16cid:durableId="1480268061">
    <w:abstractNumId w:val="11"/>
  </w:num>
  <w:num w:numId="7" w16cid:durableId="192765870">
    <w:abstractNumId w:val="22"/>
  </w:num>
  <w:num w:numId="8" w16cid:durableId="1396703717">
    <w:abstractNumId w:val="29"/>
  </w:num>
  <w:num w:numId="9" w16cid:durableId="384138775">
    <w:abstractNumId w:val="4"/>
  </w:num>
  <w:num w:numId="10" w16cid:durableId="1315909907">
    <w:abstractNumId w:val="24"/>
  </w:num>
  <w:num w:numId="11" w16cid:durableId="1531062905">
    <w:abstractNumId w:val="8"/>
  </w:num>
  <w:num w:numId="12" w16cid:durableId="148837820">
    <w:abstractNumId w:val="15"/>
  </w:num>
  <w:num w:numId="13" w16cid:durableId="544490050">
    <w:abstractNumId w:val="10"/>
  </w:num>
  <w:num w:numId="14" w16cid:durableId="1605726969">
    <w:abstractNumId w:val="34"/>
  </w:num>
  <w:num w:numId="15" w16cid:durableId="1946882769">
    <w:abstractNumId w:val="1"/>
  </w:num>
  <w:num w:numId="16" w16cid:durableId="262882546">
    <w:abstractNumId w:val="17"/>
  </w:num>
  <w:num w:numId="17" w16cid:durableId="1006782814">
    <w:abstractNumId w:val="25"/>
  </w:num>
  <w:num w:numId="18" w16cid:durableId="706762798">
    <w:abstractNumId w:val="28"/>
  </w:num>
  <w:num w:numId="19" w16cid:durableId="1515604">
    <w:abstractNumId w:val="27"/>
  </w:num>
  <w:num w:numId="20" w16cid:durableId="217910009">
    <w:abstractNumId w:val="12"/>
  </w:num>
  <w:num w:numId="21" w16cid:durableId="481584824">
    <w:abstractNumId w:val="23"/>
  </w:num>
  <w:num w:numId="22" w16cid:durableId="701637666">
    <w:abstractNumId w:val="26"/>
  </w:num>
  <w:num w:numId="23" w16cid:durableId="1754234777">
    <w:abstractNumId w:val="32"/>
  </w:num>
  <w:num w:numId="24" w16cid:durableId="1776636938">
    <w:abstractNumId w:val="18"/>
  </w:num>
  <w:num w:numId="25" w16cid:durableId="537934977">
    <w:abstractNumId w:val="21"/>
  </w:num>
  <w:num w:numId="26" w16cid:durableId="1897356280">
    <w:abstractNumId w:val="33"/>
  </w:num>
  <w:num w:numId="27" w16cid:durableId="1628589567">
    <w:abstractNumId w:val="2"/>
  </w:num>
  <w:num w:numId="28" w16cid:durableId="1403062282">
    <w:abstractNumId w:val="5"/>
  </w:num>
  <w:num w:numId="29" w16cid:durableId="1738741858">
    <w:abstractNumId w:val="9"/>
  </w:num>
  <w:num w:numId="30" w16cid:durableId="1116370781">
    <w:abstractNumId w:val="30"/>
  </w:num>
  <w:num w:numId="31" w16cid:durableId="1188644110">
    <w:abstractNumId w:val="35"/>
  </w:num>
  <w:num w:numId="32" w16cid:durableId="2082633667">
    <w:abstractNumId w:val="14"/>
  </w:num>
  <w:num w:numId="33" w16cid:durableId="1569222139">
    <w:abstractNumId w:val="6"/>
  </w:num>
  <w:num w:numId="34" w16cid:durableId="1438988181">
    <w:abstractNumId w:val="20"/>
  </w:num>
  <w:num w:numId="35" w16cid:durableId="508181936">
    <w:abstractNumId w:val="19"/>
  </w:num>
  <w:num w:numId="36" w16cid:durableId="213976245">
    <w:abstractNumId w:val="16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720"/>
  <w:drawingGridHorizontalSpacing w:val="115"/>
  <w:drawingGridVerticalSpacing w:val="187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jS3AFJmJoamRko6SsGpxcWZ+XkgBYYmtQDJITaNLQAAAA=="/>
  </w:docVars>
  <w:rsids>
    <w:rsidRoot w:val="00CC25AF"/>
    <w:rsid w:val="000008EB"/>
    <w:rsid w:val="00000914"/>
    <w:rsid w:val="00000928"/>
    <w:rsid w:val="0000096D"/>
    <w:rsid w:val="00000A70"/>
    <w:rsid w:val="00000F54"/>
    <w:rsid w:val="000014C7"/>
    <w:rsid w:val="000016BF"/>
    <w:rsid w:val="000018FF"/>
    <w:rsid w:val="0000191D"/>
    <w:rsid w:val="00001A61"/>
    <w:rsid w:val="00001B25"/>
    <w:rsid w:val="00001FDA"/>
    <w:rsid w:val="0000233B"/>
    <w:rsid w:val="0000277F"/>
    <w:rsid w:val="00002A0E"/>
    <w:rsid w:val="00002B3B"/>
    <w:rsid w:val="0000308D"/>
    <w:rsid w:val="0000332B"/>
    <w:rsid w:val="0000351B"/>
    <w:rsid w:val="00003772"/>
    <w:rsid w:val="000038EB"/>
    <w:rsid w:val="00003995"/>
    <w:rsid w:val="000039FB"/>
    <w:rsid w:val="00003B77"/>
    <w:rsid w:val="00003DF3"/>
    <w:rsid w:val="00003F38"/>
    <w:rsid w:val="00003F3A"/>
    <w:rsid w:val="000040B6"/>
    <w:rsid w:val="000041B3"/>
    <w:rsid w:val="00004586"/>
    <w:rsid w:val="00004592"/>
    <w:rsid w:val="000045CB"/>
    <w:rsid w:val="00004710"/>
    <w:rsid w:val="000047D7"/>
    <w:rsid w:val="0000496F"/>
    <w:rsid w:val="00004AA9"/>
    <w:rsid w:val="00004B3D"/>
    <w:rsid w:val="00004F64"/>
    <w:rsid w:val="000051D3"/>
    <w:rsid w:val="00005397"/>
    <w:rsid w:val="000054B2"/>
    <w:rsid w:val="000058BD"/>
    <w:rsid w:val="0000594D"/>
    <w:rsid w:val="000059DC"/>
    <w:rsid w:val="00005B41"/>
    <w:rsid w:val="00005BAB"/>
    <w:rsid w:val="00005BC6"/>
    <w:rsid w:val="00005C16"/>
    <w:rsid w:val="00005E46"/>
    <w:rsid w:val="00006079"/>
    <w:rsid w:val="0000646F"/>
    <w:rsid w:val="000065F2"/>
    <w:rsid w:val="00006677"/>
    <w:rsid w:val="0000674B"/>
    <w:rsid w:val="00006AFA"/>
    <w:rsid w:val="00007133"/>
    <w:rsid w:val="0000715A"/>
    <w:rsid w:val="0000799B"/>
    <w:rsid w:val="00007ADB"/>
    <w:rsid w:val="0001021D"/>
    <w:rsid w:val="0001028B"/>
    <w:rsid w:val="00010536"/>
    <w:rsid w:val="000106BD"/>
    <w:rsid w:val="00010832"/>
    <w:rsid w:val="00010A50"/>
    <w:rsid w:val="00010AD6"/>
    <w:rsid w:val="000112A6"/>
    <w:rsid w:val="0001140F"/>
    <w:rsid w:val="000114F4"/>
    <w:rsid w:val="00011752"/>
    <w:rsid w:val="00011779"/>
    <w:rsid w:val="00011B23"/>
    <w:rsid w:val="00011DCD"/>
    <w:rsid w:val="00011EE5"/>
    <w:rsid w:val="00011F90"/>
    <w:rsid w:val="000124A7"/>
    <w:rsid w:val="000125D9"/>
    <w:rsid w:val="00012824"/>
    <w:rsid w:val="00012872"/>
    <w:rsid w:val="000128BC"/>
    <w:rsid w:val="00012955"/>
    <w:rsid w:val="00012A6D"/>
    <w:rsid w:val="00012A8E"/>
    <w:rsid w:val="00012BA1"/>
    <w:rsid w:val="00013169"/>
    <w:rsid w:val="0001396A"/>
    <w:rsid w:val="000139A4"/>
    <w:rsid w:val="00013E95"/>
    <w:rsid w:val="00014484"/>
    <w:rsid w:val="00014529"/>
    <w:rsid w:val="00014A9C"/>
    <w:rsid w:val="00014C62"/>
    <w:rsid w:val="00014F2E"/>
    <w:rsid w:val="00015404"/>
    <w:rsid w:val="000155B5"/>
    <w:rsid w:val="00015638"/>
    <w:rsid w:val="00015B07"/>
    <w:rsid w:val="00015B45"/>
    <w:rsid w:val="00015C26"/>
    <w:rsid w:val="0001607A"/>
    <w:rsid w:val="0001678F"/>
    <w:rsid w:val="00016A82"/>
    <w:rsid w:val="00016B53"/>
    <w:rsid w:val="00016D99"/>
    <w:rsid w:val="0001707F"/>
    <w:rsid w:val="00017158"/>
    <w:rsid w:val="000175D7"/>
    <w:rsid w:val="00017A0F"/>
    <w:rsid w:val="00017A13"/>
    <w:rsid w:val="00017CE4"/>
    <w:rsid w:val="00017F4B"/>
    <w:rsid w:val="000201E0"/>
    <w:rsid w:val="000202B0"/>
    <w:rsid w:val="00020405"/>
    <w:rsid w:val="00020822"/>
    <w:rsid w:val="00020915"/>
    <w:rsid w:val="000209F4"/>
    <w:rsid w:val="00020C94"/>
    <w:rsid w:val="00020CB0"/>
    <w:rsid w:val="00020CD4"/>
    <w:rsid w:val="00022002"/>
    <w:rsid w:val="000220EE"/>
    <w:rsid w:val="00022190"/>
    <w:rsid w:val="000222BB"/>
    <w:rsid w:val="00022433"/>
    <w:rsid w:val="00022521"/>
    <w:rsid w:val="00022818"/>
    <w:rsid w:val="00022A89"/>
    <w:rsid w:val="000230BE"/>
    <w:rsid w:val="0002394A"/>
    <w:rsid w:val="000239A3"/>
    <w:rsid w:val="00023B2C"/>
    <w:rsid w:val="00023CBE"/>
    <w:rsid w:val="00023D7E"/>
    <w:rsid w:val="00024189"/>
    <w:rsid w:val="000243AB"/>
    <w:rsid w:val="0002443B"/>
    <w:rsid w:val="00024490"/>
    <w:rsid w:val="00024838"/>
    <w:rsid w:val="0002496A"/>
    <w:rsid w:val="00024B5E"/>
    <w:rsid w:val="00024E02"/>
    <w:rsid w:val="00024E7C"/>
    <w:rsid w:val="00025216"/>
    <w:rsid w:val="00025B23"/>
    <w:rsid w:val="00025DE7"/>
    <w:rsid w:val="00025E36"/>
    <w:rsid w:val="0002641C"/>
    <w:rsid w:val="00026749"/>
    <w:rsid w:val="0002677E"/>
    <w:rsid w:val="00026929"/>
    <w:rsid w:val="00026A73"/>
    <w:rsid w:val="00026BA5"/>
    <w:rsid w:val="00026D88"/>
    <w:rsid w:val="0002711B"/>
    <w:rsid w:val="0002713A"/>
    <w:rsid w:val="00027251"/>
    <w:rsid w:val="000275F3"/>
    <w:rsid w:val="00027765"/>
    <w:rsid w:val="00027768"/>
    <w:rsid w:val="00027795"/>
    <w:rsid w:val="000279B6"/>
    <w:rsid w:val="00027B42"/>
    <w:rsid w:val="00027BCA"/>
    <w:rsid w:val="00027C98"/>
    <w:rsid w:val="00027D35"/>
    <w:rsid w:val="00027DC1"/>
    <w:rsid w:val="00027E14"/>
    <w:rsid w:val="00027F6C"/>
    <w:rsid w:val="000300E2"/>
    <w:rsid w:val="000300F1"/>
    <w:rsid w:val="0003012C"/>
    <w:rsid w:val="000301CC"/>
    <w:rsid w:val="0003025F"/>
    <w:rsid w:val="0003038D"/>
    <w:rsid w:val="000304AB"/>
    <w:rsid w:val="000304CC"/>
    <w:rsid w:val="00030636"/>
    <w:rsid w:val="000307BD"/>
    <w:rsid w:val="00030D41"/>
    <w:rsid w:val="00030E75"/>
    <w:rsid w:val="00031155"/>
    <w:rsid w:val="00031734"/>
    <w:rsid w:val="00031863"/>
    <w:rsid w:val="00031D8A"/>
    <w:rsid w:val="00031EEF"/>
    <w:rsid w:val="00031FCA"/>
    <w:rsid w:val="000321AB"/>
    <w:rsid w:val="000321FB"/>
    <w:rsid w:val="00032210"/>
    <w:rsid w:val="000322EA"/>
    <w:rsid w:val="00032357"/>
    <w:rsid w:val="000323E0"/>
    <w:rsid w:val="000325CF"/>
    <w:rsid w:val="000329D0"/>
    <w:rsid w:val="0003316F"/>
    <w:rsid w:val="000331B9"/>
    <w:rsid w:val="00033213"/>
    <w:rsid w:val="00033459"/>
    <w:rsid w:val="00033471"/>
    <w:rsid w:val="00033595"/>
    <w:rsid w:val="000336B4"/>
    <w:rsid w:val="000338B3"/>
    <w:rsid w:val="00033B97"/>
    <w:rsid w:val="00033CB6"/>
    <w:rsid w:val="00033D38"/>
    <w:rsid w:val="00033DAB"/>
    <w:rsid w:val="000344C2"/>
    <w:rsid w:val="000345F4"/>
    <w:rsid w:val="00034639"/>
    <w:rsid w:val="00034A9F"/>
    <w:rsid w:val="00034B23"/>
    <w:rsid w:val="00035005"/>
    <w:rsid w:val="000356D9"/>
    <w:rsid w:val="0003591B"/>
    <w:rsid w:val="00035B31"/>
    <w:rsid w:val="00035C99"/>
    <w:rsid w:val="0003620A"/>
    <w:rsid w:val="0003623E"/>
    <w:rsid w:val="0003625C"/>
    <w:rsid w:val="00036987"/>
    <w:rsid w:val="00036ED7"/>
    <w:rsid w:val="0003732E"/>
    <w:rsid w:val="000373EC"/>
    <w:rsid w:val="00037659"/>
    <w:rsid w:val="000377CD"/>
    <w:rsid w:val="00037BD2"/>
    <w:rsid w:val="00040502"/>
    <w:rsid w:val="00040506"/>
    <w:rsid w:val="000406B7"/>
    <w:rsid w:val="000407D0"/>
    <w:rsid w:val="00040852"/>
    <w:rsid w:val="00040988"/>
    <w:rsid w:val="00040B39"/>
    <w:rsid w:val="00040B41"/>
    <w:rsid w:val="00040CEA"/>
    <w:rsid w:val="00041211"/>
    <w:rsid w:val="0004135F"/>
    <w:rsid w:val="00041397"/>
    <w:rsid w:val="000416A3"/>
    <w:rsid w:val="0004178D"/>
    <w:rsid w:val="000424DA"/>
    <w:rsid w:val="000424EA"/>
    <w:rsid w:val="000429A5"/>
    <w:rsid w:val="00042B52"/>
    <w:rsid w:val="00042BDB"/>
    <w:rsid w:val="00042E28"/>
    <w:rsid w:val="00042F32"/>
    <w:rsid w:val="00042F52"/>
    <w:rsid w:val="000430C6"/>
    <w:rsid w:val="000431AD"/>
    <w:rsid w:val="00043211"/>
    <w:rsid w:val="0004330E"/>
    <w:rsid w:val="00043596"/>
    <w:rsid w:val="00043BC4"/>
    <w:rsid w:val="00043C0D"/>
    <w:rsid w:val="00043C9E"/>
    <w:rsid w:val="00043F18"/>
    <w:rsid w:val="00043F68"/>
    <w:rsid w:val="00043FA4"/>
    <w:rsid w:val="0004431E"/>
    <w:rsid w:val="0004443B"/>
    <w:rsid w:val="000444EA"/>
    <w:rsid w:val="00044693"/>
    <w:rsid w:val="00044AEC"/>
    <w:rsid w:val="00044C9E"/>
    <w:rsid w:val="00045012"/>
    <w:rsid w:val="00045111"/>
    <w:rsid w:val="00045653"/>
    <w:rsid w:val="00045728"/>
    <w:rsid w:val="00045B81"/>
    <w:rsid w:val="00045BB7"/>
    <w:rsid w:val="00045C2A"/>
    <w:rsid w:val="00045CF5"/>
    <w:rsid w:val="00045E12"/>
    <w:rsid w:val="00045F62"/>
    <w:rsid w:val="000461B8"/>
    <w:rsid w:val="00046248"/>
    <w:rsid w:val="0004626A"/>
    <w:rsid w:val="000466BD"/>
    <w:rsid w:val="000467BC"/>
    <w:rsid w:val="000473C7"/>
    <w:rsid w:val="000474ED"/>
    <w:rsid w:val="00047610"/>
    <w:rsid w:val="00047A82"/>
    <w:rsid w:val="00047DA5"/>
    <w:rsid w:val="00047FF1"/>
    <w:rsid w:val="00050064"/>
    <w:rsid w:val="000500EE"/>
    <w:rsid w:val="000501B4"/>
    <w:rsid w:val="00050297"/>
    <w:rsid w:val="00050389"/>
    <w:rsid w:val="00050510"/>
    <w:rsid w:val="00050635"/>
    <w:rsid w:val="000508AA"/>
    <w:rsid w:val="00050986"/>
    <w:rsid w:val="000509B4"/>
    <w:rsid w:val="00050A18"/>
    <w:rsid w:val="00050B63"/>
    <w:rsid w:val="00050E6F"/>
    <w:rsid w:val="00050F64"/>
    <w:rsid w:val="0005123C"/>
    <w:rsid w:val="00051C90"/>
    <w:rsid w:val="00051E0D"/>
    <w:rsid w:val="00051F68"/>
    <w:rsid w:val="000521F7"/>
    <w:rsid w:val="000522D7"/>
    <w:rsid w:val="00052301"/>
    <w:rsid w:val="00052527"/>
    <w:rsid w:val="00052D4B"/>
    <w:rsid w:val="00052E8E"/>
    <w:rsid w:val="000531DD"/>
    <w:rsid w:val="00053530"/>
    <w:rsid w:val="0005364D"/>
    <w:rsid w:val="0005390F"/>
    <w:rsid w:val="0005395C"/>
    <w:rsid w:val="00053B4C"/>
    <w:rsid w:val="00053DDD"/>
    <w:rsid w:val="00053EF7"/>
    <w:rsid w:val="0005445D"/>
    <w:rsid w:val="000545C7"/>
    <w:rsid w:val="0005491F"/>
    <w:rsid w:val="00054985"/>
    <w:rsid w:val="00054C56"/>
    <w:rsid w:val="00054FFA"/>
    <w:rsid w:val="0005515C"/>
    <w:rsid w:val="000551D6"/>
    <w:rsid w:val="0005520B"/>
    <w:rsid w:val="00055381"/>
    <w:rsid w:val="000553C1"/>
    <w:rsid w:val="000553E2"/>
    <w:rsid w:val="000556A8"/>
    <w:rsid w:val="000556AD"/>
    <w:rsid w:val="00055B8A"/>
    <w:rsid w:val="00055DC2"/>
    <w:rsid w:val="0005620D"/>
    <w:rsid w:val="00056366"/>
    <w:rsid w:val="0005637E"/>
    <w:rsid w:val="000563EB"/>
    <w:rsid w:val="000566FB"/>
    <w:rsid w:val="000568D3"/>
    <w:rsid w:val="00056E3F"/>
    <w:rsid w:val="00057363"/>
    <w:rsid w:val="00057496"/>
    <w:rsid w:val="0005798C"/>
    <w:rsid w:val="00057F92"/>
    <w:rsid w:val="0006001E"/>
    <w:rsid w:val="00060119"/>
    <w:rsid w:val="0006031E"/>
    <w:rsid w:val="000603C0"/>
    <w:rsid w:val="0006048F"/>
    <w:rsid w:val="000607D2"/>
    <w:rsid w:val="00060B5F"/>
    <w:rsid w:val="00060E1E"/>
    <w:rsid w:val="00060F9C"/>
    <w:rsid w:val="0006136D"/>
    <w:rsid w:val="000613F9"/>
    <w:rsid w:val="000614AA"/>
    <w:rsid w:val="0006180F"/>
    <w:rsid w:val="00061A31"/>
    <w:rsid w:val="00061B95"/>
    <w:rsid w:val="00061E35"/>
    <w:rsid w:val="00061EED"/>
    <w:rsid w:val="00061F4B"/>
    <w:rsid w:val="00061F78"/>
    <w:rsid w:val="000626D1"/>
    <w:rsid w:val="00062A1D"/>
    <w:rsid w:val="00062A34"/>
    <w:rsid w:val="00062F20"/>
    <w:rsid w:val="00062F40"/>
    <w:rsid w:val="00062FF3"/>
    <w:rsid w:val="000631F1"/>
    <w:rsid w:val="0006332F"/>
    <w:rsid w:val="0006370D"/>
    <w:rsid w:val="0006398A"/>
    <w:rsid w:val="00063D2C"/>
    <w:rsid w:val="00064282"/>
    <w:rsid w:val="00064341"/>
    <w:rsid w:val="00064408"/>
    <w:rsid w:val="00064527"/>
    <w:rsid w:val="000646CA"/>
    <w:rsid w:val="00064890"/>
    <w:rsid w:val="0006497E"/>
    <w:rsid w:val="0006498B"/>
    <w:rsid w:val="00064F7D"/>
    <w:rsid w:val="00064FDD"/>
    <w:rsid w:val="00065162"/>
    <w:rsid w:val="0006543C"/>
    <w:rsid w:val="00065666"/>
    <w:rsid w:val="0006566E"/>
    <w:rsid w:val="00065697"/>
    <w:rsid w:val="000658FC"/>
    <w:rsid w:val="00065B01"/>
    <w:rsid w:val="00065B73"/>
    <w:rsid w:val="00065E0F"/>
    <w:rsid w:val="0006605D"/>
    <w:rsid w:val="00066108"/>
    <w:rsid w:val="000663E3"/>
    <w:rsid w:val="00066701"/>
    <w:rsid w:val="000667F7"/>
    <w:rsid w:val="00066807"/>
    <w:rsid w:val="000669BF"/>
    <w:rsid w:val="00066D31"/>
    <w:rsid w:val="00066DD2"/>
    <w:rsid w:val="00066F57"/>
    <w:rsid w:val="00066FBF"/>
    <w:rsid w:val="00067256"/>
    <w:rsid w:val="00067268"/>
    <w:rsid w:val="0006777F"/>
    <w:rsid w:val="000678D8"/>
    <w:rsid w:val="00067923"/>
    <w:rsid w:val="00067991"/>
    <w:rsid w:val="00067F80"/>
    <w:rsid w:val="00070613"/>
    <w:rsid w:val="0007068B"/>
    <w:rsid w:val="00070764"/>
    <w:rsid w:val="00070A05"/>
    <w:rsid w:val="00070BF7"/>
    <w:rsid w:val="00070ED0"/>
    <w:rsid w:val="0007118F"/>
    <w:rsid w:val="000713F2"/>
    <w:rsid w:val="00071457"/>
    <w:rsid w:val="0007177B"/>
    <w:rsid w:val="00071CCE"/>
    <w:rsid w:val="00072568"/>
    <w:rsid w:val="00072729"/>
    <w:rsid w:val="00072827"/>
    <w:rsid w:val="00072AC1"/>
    <w:rsid w:val="00072BCF"/>
    <w:rsid w:val="00072CF9"/>
    <w:rsid w:val="00072D50"/>
    <w:rsid w:val="00072D71"/>
    <w:rsid w:val="00072F37"/>
    <w:rsid w:val="00072FF9"/>
    <w:rsid w:val="00073063"/>
    <w:rsid w:val="0007328D"/>
    <w:rsid w:val="000735A7"/>
    <w:rsid w:val="00073680"/>
    <w:rsid w:val="000736E0"/>
    <w:rsid w:val="0007387B"/>
    <w:rsid w:val="00073A7D"/>
    <w:rsid w:val="00073CB1"/>
    <w:rsid w:val="00073F07"/>
    <w:rsid w:val="0007409B"/>
    <w:rsid w:val="00074893"/>
    <w:rsid w:val="00074B5E"/>
    <w:rsid w:val="00074E99"/>
    <w:rsid w:val="00075084"/>
    <w:rsid w:val="00075170"/>
    <w:rsid w:val="0007536E"/>
    <w:rsid w:val="000753AB"/>
    <w:rsid w:val="00075E0F"/>
    <w:rsid w:val="00075E6C"/>
    <w:rsid w:val="00075E77"/>
    <w:rsid w:val="00076858"/>
    <w:rsid w:val="00076961"/>
    <w:rsid w:val="000769E9"/>
    <w:rsid w:val="00076B78"/>
    <w:rsid w:val="00076B7D"/>
    <w:rsid w:val="00076BDC"/>
    <w:rsid w:val="00076FA5"/>
    <w:rsid w:val="000771E7"/>
    <w:rsid w:val="00077337"/>
    <w:rsid w:val="00077421"/>
    <w:rsid w:val="0007761B"/>
    <w:rsid w:val="00077B7F"/>
    <w:rsid w:val="00077BE2"/>
    <w:rsid w:val="00077F40"/>
    <w:rsid w:val="00080138"/>
    <w:rsid w:val="0008024B"/>
    <w:rsid w:val="0008046E"/>
    <w:rsid w:val="000806FA"/>
    <w:rsid w:val="00080DC1"/>
    <w:rsid w:val="00080F3F"/>
    <w:rsid w:val="00081345"/>
    <w:rsid w:val="000816A6"/>
    <w:rsid w:val="00081905"/>
    <w:rsid w:val="00081B33"/>
    <w:rsid w:val="00081F75"/>
    <w:rsid w:val="00082058"/>
    <w:rsid w:val="0008210A"/>
    <w:rsid w:val="000826CE"/>
    <w:rsid w:val="00082927"/>
    <w:rsid w:val="00082D87"/>
    <w:rsid w:val="00082E6D"/>
    <w:rsid w:val="00082F63"/>
    <w:rsid w:val="000830BF"/>
    <w:rsid w:val="000830C2"/>
    <w:rsid w:val="000833D2"/>
    <w:rsid w:val="00083402"/>
    <w:rsid w:val="00083536"/>
    <w:rsid w:val="00083566"/>
    <w:rsid w:val="00083898"/>
    <w:rsid w:val="00083C8A"/>
    <w:rsid w:val="0008405E"/>
    <w:rsid w:val="00084100"/>
    <w:rsid w:val="0008418E"/>
    <w:rsid w:val="000843AF"/>
    <w:rsid w:val="000844BC"/>
    <w:rsid w:val="00084579"/>
    <w:rsid w:val="000846DC"/>
    <w:rsid w:val="000849E8"/>
    <w:rsid w:val="00084A40"/>
    <w:rsid w:val="00084ADB"/>
    <w:rsid w:val="00084B7B"/>
    <w:rsid w:val="00084F05"/>
    <w:rsid w:val="00084F3A"/>
    <w:rsid w:val="00085084"/>
    <w:rsid w:val="000853AE"/>
    <w:rsid w:val="0008562F"/>
    <w:rsid w:val="0008563B"/>
    <w:rsid w:val="0008595D"/>
    <w:rsid w:val="000859AE"/>
    <w:rsid w:val="00085BCD"/>
    <w:rsid w:val="00085EA9"/>
    <w:rsid w:val="00085EC4"/>
    <w:rsid w:val="00085F55"/>
    <w:rsid w:val="0008604C"/>
    <w:rsid w:val="000864EE"/>
    <w:rsid w:val="00086DD1"/>
    <w:rsid w:val="00086ECB"/>
    <w:rsid w:val="00086FA3"/>
    <w:rsid w:val="0008719C"/>
    <w:rsid w:val="00087331"/>
    <w:rsid w:val="00087445"/>
    <w:rsid w:val="00087506"/>
    <w:rsid w:val="00087A23"/>
    <w:rsid w:val="00087CF8"/>
    <w:rsid w:val="000900A4"/>
    <w:rsid w:val="0009019D"/>
    <w:rsid w:val="000901BE"/>
    <w:rsid w:val="000902DD"/>
    <w:rsid w:val="00090543"/>
    <w:rsid w:val="000905DE"/>
    <w:rsid w:val="000906CC"/>
    <w:rsid w:val="00090977"/>
    <w:rsid w:val="000909E9"/>
    <w:rsid w:val="00090B9E"/>
    <w:rsid w:val="00090D63"/>
    <w:rsid w:val="00090FDB"/>
    <w:rsid w:val="0009103A"/>
    <w:rsid w:val="000911A2"/>
    <w:rsid w:val="0009166B"/>
    <w:rsid w:val="0009172D"/>
    <w:rsid w:val="00091BEA"/>
    <w:rsid w:val="00091C8C"/>
    <w:rsid w:val="00091E8B"/>
    <w:rsid w:val="000928CD"/>
    <w:rsid w:val="000929ED"/>
    <w:rsid w:val="00092BB9"/>
    <w:rsid w:val="00092FCE"/>
    <w:rsid w:val="000930CE"/>
    <w:rsid w:val="00093716"/>
    <w:rsid w:val="00093847"/>
    <w:rsid w:val="00093AD8"/>
    <w:rsid w:val="00094081"/>
    <w:rsid w:val="000941DE"/>
    <w:rsid w:val="00094690"/>
    <w:rsid w:val="00094A2F"/>
    <w:rsid w:val="00094A32"/>
    <w:rsid w:val="00094DFA"/>
    <w:rsid w:val="00094F7C"/>
    <w:rsid w:val="00095098"/>
    <w:rsid w:val="000950A3"/>
    <w:rsid w:val="000950E2"/>
    <w:rsid w:val="00095172"/>
    <w:rsid w:val="00095658"/>
    <w:rsid w:val="0009597F"/>
    <w:rsid w:val="00095BA6"/>
    <w:rsid w:val="00095C1E"/>
    <w:rsid w:val="00095E66"/>
    <w:rsid w:val="00095EA4"/>
    <w:rsid w:val="00095EC6"/>
    <w:rsid w:val="00095FCD"/>
    <w:rsid w:val="000960C5"/>
    <w:rsid w:val="00096158"/>
    <w:rsid w:val="000961AD"/>
    <w:rsid w:val="0009643D"/>
    <w:rsid w:val="000964B5"/>
    <w:rsid w:val="0009699A"/>
    <w:rsid w:val="00096AB9"/>
    <w:rsid w:val="00096C2A"/>
    <w:rsid w:val="00096C87"/>
    <w:rsid w:val="00096D0F"/>
    <w:rsid w:val="00096E03"/>
    <w:rsid w:val="00096E61"/>
    <w:rsid w:val="00096E81"/>
    <w:rsid w:val="000970E3"/>
    <w:rsid w:val="00097320"/>
    <w:rsid w:val="000977E6"/>
    <w:rsid w:val="000979A3"/>
    <w:rsid w:val="00097A72"/>
    <w:rsid w:val="000A0267"/>
    <w:rsid w:val="000A07A6"/>
    <w:rsid w:val="000A089E"/>
    <w:rsid w:val="000A096C"/>
    <w:rsid w:val="000A09D3"/>
    <w:rsid w:val="000A0A50"/>
    <w:rsid w:val="000A0BDC"/>
    <w:rsid w:val="000A10A6"/>
    <w:rsid w:val="000A122B"/>
    <w:rsid w:val="000A12DB"/>
    <w:rsid w:val="000A16F4"/>
    <w:rsid w:val="000A25F1"/>
    <w:rsid w:val="000A27B8"/>
    <w:rsid w:val="000A2CC2"/>
    <w:rsid w:val="000A2E44"/>
    <w:rsid w:val="000A34CC"/>
    <w:rsid w:val="000A3D14"/>
    <w:rsid w:val="000A3E15"/>
    <w:rsid w:val="000A4092"/>
    <w:rsid w:val="000A40B5"/>
    <w:rsid w:val="000A4396"/>
    <w:rsid w:val="000A44F1"/>
    <w:rsid w:val="000A4936"/>
    <w:rsid w:val="000A4AC6"/>
    <w:rsid w:val="000A4B1A"/>
    <w:rsid w:val="000A4E0F"/>
    <w:rsid w:val="000A4E2D"/>
    <w:rsid w:val="000A4E99"/>
    <w:rsid w:val="000A4F15"/>
    <w:rsid w:val="000A538C"/>
    <w:rsid w:val="000A54E2"/>
    <w:rsid w:val="000A5858"/>
    <w:rsid w:val="000A5863"/>
    <w:rsid w:val="000A5BEF"/>
    <w:rsid w:val="000A5D0E"/>
    <w:rsid w:val="000A5E0F"/>
    <w:rsid w:val="000A6072"/>
    <w:rsid w:val="000A6149"/>
    <w:rsid w:val="000A63E2"/>
    <w:rsid w:val="000A6971"/>
    <w:rsid w:val="000A6B99"/>
    <w:rsid w:val="000A6D87"/>
    <w:rsid w:val="000A6E0E"/>
    <w:rsid w:val="000A6EB5"/>
    <w:rsid w:val="000A7027"/>
    <w:rsid w:val="000A70CB"/>
    <w:rsid w:val="000A744F"/>
    <w:rsid w:val="000A74C8"/>
    <w:rsid w:val="000A75E1"/>
    <w:rsid w:val="000A764E"/>
    <w:rsid w:val="000A7A82"/>
    <w:rsid w:val="000A7B0B"/>
    <w:rsid w:val="000B0159"/>
    <w:rsid w:val="000B0362"/>
    <w:rsid w:val="000B0374"/>
    <w:rsid w:val="000B0443"/>
    <w:rsid w:val="000B04C6"/>
    <w:rsid w:val="000B0577"/>
    <w:rsid w:val="000B0748"/>
    <w:rsid w:val="000B0E68"/>
    <w:rsid w:val="000B103C"/>
    <w:rsid w:val="000B11D8"/>
    <w:rsid w:val="000B153D"/>
    <w:rsid w:val="000B172E"/>
    <w:rsid w:val="000B19FF"/>
    <w:rsid w:val="000B1F62"/>
    <w:rsid w:val="000B2258"/>
    <w:rsid w:val="000B2297"/>
    <w:rsid w:val="000B2347"/>
    <w:rsid w:val="000B2483"/>
    <w:rsid w:val="000B265E"/>
    <w:rsid w:val="000B2E7A"/>
    <w:rsid w:val="000B355F"/>
    <w:rsid w:val="000B3B18"/>
    <w:rsid w:val="000B41B4"/>
    <w:rsid w:val="000B459D"/>
    <w:rsid w:val="000B4902"/>
    <w:rsid w:val="000B4A7C"/>
    <w:rsid w:val="000B4BFB"/>
    <w:rsid w:val="000B4E45"/>
    <w:rsid w:val="000B5114"/>
    <w:rsid w:val="000B5151"/>
    <w:rsid w:val="000B52B2"/>
    <w:rsid w:val="000B5348"/>
    <w:rsid w:val="000B539C"/>
    <w:rsid w:val="000B5608"/>
    <w:rsid w:val="000B5910"/>
    <w:rsid w:val="000B5924"/>
    <w:rsid w:val="000B5B60"/>
    <w:rsid w:val="000B5EAC"/>
    <w:rsid w:val="000B5F17"/>
    <w:rsid w:val="000B5FE0"/>
    <w:rsid w:val="000B61E5"/>
    <w:rsid w:val="000B62B8"/>
    <w:rsid w:val="000B6340"/>
    <w:rsid w:val="000B64E2"/>
    <w:rsid w:val="000B66C8"/>
    <w:rsid w:val="000B66DB"/>
    <w:rsid w:val="000B6C08"/>
    <w:rsid w:val="000B71D8"/>
    <w:rsid w:val="000B7371"/>
    <w:rsid w:val="000C0003"/>
    <w:rsid w:val="000C003F"/>
    <w:rsid w:val="000C00DF"/>
    <w:rsid w:val="000C01C7"/>
    <w:rsid w:val="000C03EA"/>
    <w:rsid w:val="000C057C"/>
    <w:rsid w:val="000C062B"/>
    <w:rsid w:val="000C066D"/>
    <w:rsid w:val="000C07A9"/>
    <w:rsid w:val="000C0D72"/>
    <w:rsid w:val="000C0F25"/>
    <w:rsid w:val="000C11B9"/>
    <w:rsid w:val="000C1498"/>
    <w:rsid w:val="000C1860"/>
    <w:rsid w:val="000C1948"/>
    <w:rsid w:val="000C1A79"/>
    <w:rsid w:val="000C1CBF"/>
    <w:rsid w:val="000C1E4D"/>
    <w:rsid w:val="000C1FAF"/>
    <w:rsid w:val="000C202E"/>
    <w:rsid w:val="000C2091"/>
    <w:rsid w:val="000C20C2"/>
    <w:rsid w:val="000C29EA"/>
    <w:rsid w:val="000C2B14"/>
    <w:rsid w:val="000C2B9F"/>
    <w:rsid w:val="000C2DFD"/>
    <w:rsid w:val="000C2E36"/>
    <w:rsid w:val="000C3D25"/>
    <w:rsid w:val="000C3ED5"/>
    <w:rsid w:val="000C3FC3"/>
    <w:rsid w:val="000C409A"/>
    <w:rsid w:val="000C40F3"/>
    <w:rsid w:val="000C42BB"/>
    <w:rsid w:val="000C44A0"/>
    <w:rsid w:val="000C4780"/>
    <w:rsid w:val="000C4B71"/>
    <w:rsid w:val="000C4D97"/>
    <w:rsid w:val="000C50E1"/>
    <w:rsid w:val="000C545D"/>
    <w:rsid w:val="000C56AF"/>
    <w:rsid w:val="000C587B"/>
    <w:rsid w:val="000C58FF"/>
    <w:rsid w:val="000C5AAB"/>
    <w:rsid w:val="000C5E1C"/>
    <w:rsid w:val="000C639A"/>
    <w:rsid w:val="000C640E"/>
    <w:rsid w:val="000C6728"/>
    <w:rsid w:val="000C681F"/>
    <w:rsid w:val="000C689E"/>
    <w:rsid w:val="000C6EF1"/>
    <w:rsid w:val="000C71E5"/>
    <w:rsid w:val="000C75B4"/>
    <w:rsid w:val="000C762C"/>
    <w:rsid w:val="000C782E"/>
    <w:rsid w:val="000C7A25"/>
    <w:rsid w:val="000C7AAE"/>
    <w:rsid w:val="000C7B65"/>
    <w:rsid w:val="000D00EE"/>
    <w:rsid w:val="000D0154"/>
    <w:rsid w:val="000D0212"/>
    <w:rsid w:val="000D0455"/>
    <w:rsid w:val="000D074B"/>
    <w:rsid w:val="000D07D1"/>
    <w:rsid w:val="000D0C16"/>
    <w:rsid w:val="000D13E8"/>
    <w:rsid w:val="000D13FE"/>
    <w:rsid w:val="000D16BF"/>
    <w:rsid w:val="000D16FC"/>
    <w:rsid w:val="000D179A"/>
    <w:rsid w:val="000D1892"/>
    <w:rsid w:val="000D198D"/>
    <w:rsid w:val="000D1A1B"/>
    <w:rsid w:val="000D1F1E"/>
    <w:rsid w:val="000D2214"/>
    <w:rsid w:val="000D2684"/>
    <w:rsid w:val="000D321D"/>
    <w:rsid w:val="000D329F"/>
    <w:rsid w:val="000D3455"/>
    <w:rsid w:val="000D34F5"/>
    <w:rsid w:val="000D3711"/>
    <w:rsid w:val="000D378E"/>
    <w:rsid w:val="000D38DB"/>
    <w:rsid w:val="000D3E22"/>
    <w:rsid w:val="000D4148"/>
    <w:rsid w:val="000D42CF"/>
    <w:rsid w:val="000D4363"/>
    <w:rsid w:val="000D482F"/>
    <w:rsid w:val="000D4996"/>
    <w:rsid w:val="000D4B1C"/>
    <w:rsid w:val="000D4B4C"/>
    <w:rsid w:val="000D4BD0"/>
    <w:rsid w:val="000D4BD2"/>
    <w:rsid w:val="000D4BF6"/>
    <w:rsid w:val="000D52B7"/>
    <w:rsid w:val="000D5314"/>
    <w:rsid w:val="000D5365"/>
    <w:rsid w:val="000D5A5E"/>
    <w:rsid w:val="000D5B5A"/>
    <w:rsid w:val="000D5EC2"/>
    <w:rsid w:val="000D6059"/>
    <w:rsid w:val="000D6649"/>
    <w:rsid w:val="000D6A82"/>
    <w:rsid w:val="000D6B26"/>
    <w:rsid w:val="000D6DFD"/>
    <w:rsid w:val="000D6E29"/>
    <w:rsid w:val="000D6E47"/>
    <w:rsid w:val="000D70F6"/>
    <w:rsid w:val="000D73C8"/>
    <w:rsid w:val="000D74B5"/>
    <w:rsid w:val="000D74CB"/>
    <w:rsid w:val="000D74FA"/>
    <w:rsid w:val="000D777E"/>
    <w:rsid w:val="000D790C"/>
    <w:rsid w:val="000D7B79"/>
    <w:rsid w:val="000D7C4B"/>
    <w:rsid w:val="000D7D02"/>
    <w:rsid w:val="000D7E31"/>
    <w:rsid w:val="000E001F"/>
    <w:rsid w:val="000E008B"/>
    <w:rsid w:val="000E013C"/>
    <w:rsid w:val="000E0183"/>
    <w:rsid w:val="000E03F6"/>
    <w:rsid w:val="000E0530"/>
    <w:rsid w:val="000E0C86"/>
    <w:rsid w:val="000E0CA5"/>
    <w:rsid w:val="000E0CD8"/>
    <w:rsid w:val="000E1019"/>
    <w:rsid w:val="000E1378"/>
    <w:rsid w:val="000E1421"/>
    <w:rsid w:val="000E1749"/>
    <w:rsid w:val="000E17BE"/>
    <w:rsid w:val="000E1A6B"/>
    <w:rsid w:val="000E2089"/>
    <w:rsid w:val="000E2712"/>
    <w:rsid w:val="000E2731"/>
    <w:rsid w:val="000E28F5"/>
    <w:rsid w:val="000E2987"/>
    <w:rsid w:val="000E2B5F"/>
    <w:rsid w:val="000E331E"/>
    <w:rsid w:val="000E3498"/>
    <w:rsid w:val="000E34D2"/>
    <w:rsid w:val="000E38B5"/>
    <w:rsid w:val="000E3C8B"/>
    <w:rsid w:val="000E3DC4"/>
    <w:rsid w:val="000E3DE2"/>
    <w:rsid w:val="000E3E23"/>
    <w:rsid w:val="000E3F63"/>
    <w:rsid w:val="000E3FD1"/>
    <w:rsid w:val="000E4075"/>
    <w:rsid w:val="000E4249"/>
    <w:rsid w:val="000E4526"/>
    <w:rsid w:val="000E45A0"/>
    <w:rsid w:val="000E48D5"/>
    <w:rsid w:val="000E4AE6"/>
    <w:rsid w:val="000E4D44"/>
    <w:rsid w:val="000E4F05"/>
    <w:rsid w:val="000E50BB"/>
    <w:rsid w:val="000E5141"/>
    <w:rsid w:val="000E5148"/>
    <w:rsid w:val="000E53EA"/>
    <w:rsid w:val="000E564B"/>
    <w:rsid w:val="000E57B8"/>
    <w:rsid w:val="000E5E98"/>
    <w:rsid w:val="000E617C"/>
    <w:rsid w:val="000E66B6"/>
    <w:rsid w:val="000E692D"/>
    <w:rsid w:val="000E69DB"/>
    <w:rsid w:val="000E6AB7"/>
    <w:rsid w:val="000E6D07"/>
    <w:rsid w:val="000E71D2"/>
    <w:rsid w:val="000E7272"/>
    <w:rsid w:val="000E72A4"/>
    <w:rsid w:val="000E73F5"/>
    <w:rsid w:val="000E7477"/>
    <w:rsid w:val="000E76E4"/>
    <w:rsid w:val="000E7777"/>
    <w:rsid w:val="000E7A6D"/>
    <w:rsid w:val="000F0DF3"/>
    <w:rsid w:val="000F0E2B"/>
    <w:rsid w:val="000F14CB"/>
    <w:rsid w:val="000F1685"/>
    <w:rsid w:val="000F1AD3"/>
    <w:rsid w:val="000F1B1F"/>
    <w:rsid w:val="000F1C40"/>
    <w:rsid w:val="000F22A3"/>
    <w:rsid w:val="000F263F"/>
    <w:rsid w:val="000F2662"/>
    <w:rsid w:val="000F2AAF"/>
    <w:rsid w:val="000F2ACC"/>
    <w:rsid w:val="000F2B3D"/>
    <w:rsid w:val="000F2D87"/>
    <w:rsid w:val="000F2E54"/>
    <w:rsid w:val="000F2E7B"/>
    <w:rsid w:val="000F2F5F"/>
    <w:rsid w:val="000F3065"/>
    <w:rsid w:val="000F3566"/>
    <w:rsid w:val="000F3636"/>
    <w:rsid w:val="000F36EF"/>
    <w:rsid w:val="000F39E1"/>
    <w:rsid w:val="000F3BA5"/>
    <w:rsid w:val="000F40CD"/>
    <w:rsid w:val="000F4152"/>
    <w:rsid w:val="000F437D"/>
    <w:rsid w:val="000F43FC"/>
    <w:rsid w:val="000F44F3"/>
    <w:rsid w:val="000F46C5"/>
    <w:rsid w:val="000F49CD"/>
    <w:rsid w:val="000F4B3E"/>
    <w:rsid w:val="000F4D1B"/>
    <w:rsid w:val="000F5052"/>
    <w:rsid w:val="000F509F"/>
    <w:rsid w:val="000F5138"/>
    <w:rsid w:val="000F59BC"/>
    <w:rsid w:val="000F5E9D"/>
    <w:rsid w:val="000F5FBD"/>
    <w:rsid w:val="000F602A"/>
    <w:rsid w:val="000F606A"/>
    <w:rsid w:val="000F6184"/>
    <w:rsid w:val="000F6316"/>
    <w:rsid w:val="000F6327"/>
    <w:rsid w:val="000F6405"/>
    <w:rsid w:val="000F64E4"/>
    <w:rsid w:val="000F65CE"/>
    <w:rsid w:val="000F67F4"/>
    <w:rsid w:val="000F6953"/>
    <w:rsid w:val="000F6DD6"/>
    <w:rsid w:val="000F6E95"/>
    <w:rsid w:val="000F7189"/>
    <w:rsid w:val="000F748A"/>
    <w:rsid w:val="000F7586"/>
    <w:rsid w:val="000F7603"/>
    <w:rsid w:val="000F7884"/>
    <w:rsid w:val="000F7D32"/>
    <w:rsid w:val="000F7D79"/>
    <w:rsid w:val="000F7DA5"/>
    <w:rsid w:val="00100133"/>
    <w:rsid w:val="001001D3"/>
    <w:rsid w:val="00100836"/>
    <w:rsid w:val="00100B1C"/>
    <w:rsid w:val="00100EEE"/>
    <w:rsid w:val="0010134A"/>
    <w:rsid w:val="00101558"/>
    <w:rsid w:val="001015B2"/>
    <w:rsid w:val="00101796"/>
    <w:rsid w:val="00101EC2"/>
    <w:rsid w:val="00102183"/>
    <w:rsid w:val="001022B7"/>
    <w:rsid w:val="0010263A"/>
    <w:rsid w:val="001026AB"/>
    <w:rsid w:val="001026B4"/>
    <w:rsid w:val="001027A9"/>
    <w:rsid w:val="00102A9E"/>
    <w:rsid w:val="00102AD2"/>
    <w:rsid w:val="00102B76"/>
    <w:rsid w:val="001030D7"/>
    <w:rsid w:val="00103608"/>
    <w:rsid w:val="0010369D"/>
    <w:rsid w:val="001038D1"/>
    <w:rsid w:val="00103924"/>
    <w:rsid w:val="00103FB1"/>
    <w:rsid w:val="00103FE7"/>
    <w:rsid w:val="00104022"/>
    <w:rsid w:val="0010429A"/>
    <w:rsid w:val="0010450B"/>
    <w:rsid w:val="00104667"/>
    <w:rsid w:val="00104929"/>
    <w:rsid w:val="00104CE5"/>
    <w:rsid w:val="00104DC5"/>
    <w:rsid w:val="00104E62"/>
    <w:rsid w:val="0010523D"/>
    <w:rsid w:val="00105341"/>
    <w:rsid w:val="001053DC"/>
    <w:rsid w:val="0010560A"/>
    <w:rsid w:val="00105A35"/>
    <w:rsid w:val="00105DAB"/>
    <w:rsid w:val="00105F10"/>
    <w:rsid w:val="001063FA"/>
    <w:rsid w:val="0010651B"/>
    <w:rsid w:val="001065BE"/>
    <w:rsid w:val="001068C1"/>
    <w:rsid w:val="00106E62"/>
    <w:rsid w:val="0010716F"/>
    <w:rsid w:val="001071C2"/>
    <w:rsid w:val="0010726D"/>
    <w:rsid w:val="001076C4"/>
    <w:rsid w:val="00107727"/>
    <w:rsid w:val="00107D20"/>
    <w:rsid w:val="00107D36"/>
    <w:rsid w:val="00107F6F"/>
    <w:rsid w:val="00110185"/>
    <w:rsid w:val="001101D2"/>
    <w:rsid w:val="00110388"/>
    <w:rsid w:val="00110595"/>
    <w:rsid w:val="00110822"/>
    <w:rsid w:val="00110B81"/>
    <w:rsid w:val="00110C3C"/>
    <w:rsid w:val="00111252"/>
    <w:rsid w:val="00111761"/>
    <w:rsid w:val="0011189B"/>
    <w:rsid w:val="00111B26"/>
    <w:rsid w:val="00111C56"/>
    <w:rsid w:val="00111DBE"/>
    <w:rsid w:val="00111E44"/>
    <w:rsid w:val="00112305"/>
    <w:rsid w:val="001126DF"/>
    <w:rsid w:val="00112799"/>
    <w:rsid w:val="00112B1F"/>
    <w:rsid w:val="00112C06"/>
    <w:rsid w:val="00112C2D"/>
    <w:rsid w:val="00112EB9"/>
    <w:rsid w:val="00113139"/>
    <w:rsid w:val="0011320F"/>
    <w:rsid w:val="00113426"/>
    <w:rsid w:val="00113905"/>
    <w:rsid w:val="00113ACE"/>
    <w:rsid w:val="00113F1C"/>
    <w:rsid w:val="00113F3D"/>
    <w:rsid w:val="00113F86"/>
    <w:rsid w:val="001142B3"/>
    <w:rsid w:val="001142F1"/>
    <w:rsid w:val="00114309"/>
    <w:rsid w:val="001144CF"/>
    <w:rsid w:val="0011467C"/>
    <w:rsid w:val="0011469F"/>
    <w:rsid w:val="00114AB9"/>
    <w:rsid w:val="0011502B"/>
    <w:rsid w:val="001151C1"/>
    <w:rsid w:val="001153D4"/>
    <w:rsid w:val="001154A9"/>
    <w:rsid w:val="0011555D"/>
    <w:rsid w:val="001155A9"/>
    <w:rsid w:val="001155E3"/>
    <w:rsid w:val="00115690"/>
    <w:rsid w:val="00115823"/>
    <w:rsid w:val="0011590C"/>
    <w:rsid w:val="00115A3D"/>
    <w:rsid w:val="00115B8E"/>
    <w:rsid w:val="00115EFA"/>
    <w:rsid w:val="001163C9"/>
    <w:rsid w:val="00116767"/>
    <w:rsid w:val="00116AFF"/>
    <w:rsid w:val="00116CDB"/>
    <w:rsid w:val="00116D92"/>
    <w:rsid w:val="0011727F"/>
    <w:rsid w:val="00117677"/>
    <w:rsid w:val="001176C2"/>
    <w:rsid w:val="00117965"/>
    <w:rsid w:val="00117A20"/>
    <w:rsid w:val="00117F72"/>
    <w:rsid w:val="001200E1"/>
    <w:rsid w:val="0012030D"/>
    <w:rsid w:val="00120637"/>
    <w:rsid w:val="00120B38"/>
    <w:rsid w:val="00120BC4"/>
    <w:rsid w:val="00120E0A"/>
    <w:rsid w:val="0012183A"/>
    <w:rsid w:val="00121D4C"/>
    <w:rsid w:val="00122243"/>
    <w:rsid w:val="0012244A"/>
    <w:rsid w:val="00122960"/>
    <w:rsid w:val="00122D87"/>
    <w:rsid w:val="00122E31"/>
    <w:rsid w:val="00122F96"/>
    <w:rsid w:val="001230A9"/>
    <w:rsid w:val="0012352D"/>
    <w:rsid w:val="001238FC"/>
    <w:rsid w:val="00123A69"/>
    <w:rsid w:val="00123B9E"/>
    <w:rsid w:val="00123C34"/>
    <w:rsid w:val="00123D65"/>
    <w:rsid w:val="00123E17"/>
    <w:rsid w:val="00123E33"/>
    <w:rsid w:val="00124291"/>
    <w:rsid w:val="0012446A"/>
    <w:rsid w:val="001244C1"/>
    <w:rsid w:val="001245AB"/>
    <w:rsid w:val="001245FD"/>
    <w:rsid w:val="00124628"/>
    <w:rsid w:val="00124738"/>
    <w:rsid w:val="001247D4"/>
    <w:rsid w:val="00124A56"/>
    <w:rsid w:val="00124B0C"/>
    <w:rsid w:val="00124F90"/>
    <w:rsid w:val="00124F96"/>
    <w:rsid w:val="00125200"/>
    <w:rsid w:val="0012532B"/>
    <w:rsid w:val="001255BC"/>
    <w:rsid w:val="001256E9"/>
    <w:rsid w:val="0012577F"/>
    <w:rsid w:val="00125843"/>
    <w:rsid w:val="00125927"/>
    <w:rsid w:val="00125DEA"/>
    <w:rsid w:val="00126176"/>
    <w:rsid w:val="00126236"/>
    <w:rsid w:val="0012623A"/>
    <w:rsid w:val="00126283"/>
    <w:rsid w:val="00126451"/>
    <w:rsid w:val="00126838"/>
    <w:rsid w:val="0012684A"/>
    <w:rsid w:val="001269E2"/>
    <w:rsid w:val="00126B79"/>
    <w:rsid w:val="00126EB4"/>
    <w:rsid w:val="001271CF"/>
    <w:rsid w:val="00127269"/>
    <w:rsid w:val="0012726A"/>
    <w:rsid w:val="0012729E"/>
    <w:rsid w:val="00127C88"/>
    <w:rsid w:val="0013056A"/>
    <w:rsid w:val="0013056C"/>
    <w:rsid w:val="001308C0"/>
    <w:rsid w:val="0013096E"/>
    <w:rsid w:val="00130D81"/>
    <w:rsid w:val="00130DF3"/>
    <w:rsid w:val="00131049"/>
    <w:rsid w:val="00131105"/>
    <w:rsid w:val="0013114C"/>
    <w:rsid w:val="001312A2"/>
    <w:rsid w:val="001313AA"/>
    <w:rsid w:val="00131730"/>
    <w:rsid w:val="00131835"/>
    <w:rsid w:val="00131891"/>
    <w:rsid w:val="00131972"/>
    <w:rsid w:val="00131C72"/>
    <w:rsid w:val="00132102"/>
    <w:rsid w:val="0013210E"/>
    <w:rsid w:val="0013217A"/>
    <w:rsid w:val="001325AF"/>
    <w:rsid w:val="0013268C"/>
    <w:rsid w:val="00132701"/>
    <w:rsid w:val="00132786"/>
    <w:rsid w:val="001327A9"/>
    <w:rsid w:val="00132C34"/>
    <w:rsid w:val="00132D2B"/>
    <w:rsid w:val="00132D96"/>
    <w:rsid w:val="00132ECF"/>
    <w:rsid w:val="00133500"/>
    <w:rsid w:val="00133C2D"/>
    <w:rsid w:val="00133C8F"/>
    <w:rsid w:val="00133CD6"/>
    <w:rsid w:val="00133E87"/>
    <w:rsid w:val="00134167"/>
    <w:rsid w:val="001344A3"/>
    <w:rsid w:val="00134558"/>
    <w:rsid w:val="00134684"/>
    <w:rsid w:val="001348AB"/>
    <w:rsid w:val="00134A27"/>
    <w:rsid w:val="00134CB4"/>
    <w:rsid w:val="00135229"/>
    <w:rsid w:val="00135447"/>
    <w:rsid w:val="00135732"/>
    <w:rsid w:val="0013575C"/>
    <w:rsid w:val="001358B7"/>
    <w:rsid w:val="00136156"/>
    <w:rsid w:val="00136364"/>
    <w:rsid w:val="00136601"/>
    <w:rsid w:val="001368D2"/>
    <w:rsid w:val="00136D5F"/>
    <w:rsid w:val="00136DB0"/>
    <w:rsid w:val="00136EF0"/>
    <w:rsid w:val="00136F10"/>
    <w:rsid w:val="00137178"/>
    <w:rsid w:val="001378E9"/>
    <w:rsid w:val="00137D70"/>
    <w:rsid w:val="00137EEE"/>
    <w:rsid w:val="001400B9"/>
    <w:rsid w:val="001401B3"/>
    <w:rsid w:val="0014027E"/>
    <w:rsid w:val="0014029D"/>
    <w:rsid w:val="001402B3"/>
    <w:rsid w:val="001406EE"/>
    <w:rsid w:val="0014075A"/>
    <w:rsid w:val="00140837"/>
    <w:rsid w:val="00140C78"/>
    <w:rsid w:val="00140DF9"/>
    <w:rsid w:val="00140EDA"/>
    <w:rsid w:val="00140F2C"/>
    <w:rsid w:val="0014138F"/>
    <w:rsid w:val="00141A1A"/>
    <w:rsid w:val="00141CE9"/>
    <w:rsid w:val="00141EF1"/>
    <w:rsid w:val="001423BB"/>
    <w:rsid w:val="001423EF"/>
    <w:rsid w:val="00142572"/>
    <w:rsid w:val="001425F3"/>
    <w:rsid w:val="0014262B"/>
    <w:rsid w:val="0014262C"/>
    <w:rsid w:val="00142BDD"/>
    <w:rsid w:val="00142DD8"/>
    <w:rsid w:val="00142F50"/>
    <w:rsid w:val="00143134"/>
    <w:rsid w:val="00143153"/>
    <w:rsid w:val="00143357"/>
    <w:rsid w:val="00143B2B"/>
    <w:rsid w:val="0014411D"/>
    <w:rsid w:val="00144512"/>
    <w:rsid w:val="00144B4D"/>
    <w:rsid w:val="00144BD5"/>
    <w:rsid w:val="00144C43"/>
    <w:rsid w:val="00144C5B"/>
    <w:rsid w:val="00144D00"/>
    <w:rsid w:val="0014505A"/>
    <w:rsid w:val="00145106"/>
    <w:rsid w:val="0014566D"/>
    <w:rsid w:val="001456BE"/>
    <w:rsid w:val="0014576D"/>
    <w:rsid w:val="001457A1"/>
    <w:rsid w:val="001458A4"/>
    <w:rsid w:val="001458FF"/>
    <w:rsid w:val="00145907"/>
    <w:rsid w:val="00145D61"/>
    <w:rsid w:val="0014629F"/>
    <w:rsid w:val="00146DB2"/>
    <w:rsid w:val="00146ECC"/>
    <w:rsid w:val="001472F0"/>
    <w:rsid w:val="0014734B"/>
    <w:rsid w:val="0014744F"/>
    <w:rsid w:val="00147623"/>
    <w:rsid w:val="0014781C"/>
    <w:rsid w:val="00147EEB"/>
    <w:rsid w:val="00147F95"/>
    <w:rsid w:val="0015038B"/>
    <w:rsid w:val="001504A5"/>
    <w:rsid w:val="00150724"/>
    <w:rsid w:val="0015077B"/>
    <w:rsid w:val="00150816"/>
    <w:rsid w:val="00150C26"/>
    <w:rsid w:val="00150CC6"/>
    <w:rsid w:val="00150FAA"/>
    <w:rsid w:val="00151077"/>
    <w:rsid w:val="001515B1"/>
    <w:rsid w:val="001517CE"/>
    <w:rsid w:val="00151A6E"/>
    <w:rsid w:val="00151EA0"/>
    <w:rsid w:val="00152178"/>
    <w:rsid w:val="001523AC"/>
    <w:rsid w:val="00152A24"/>
    <w:rsid w:val="00152A97"/>
    <w:rsid w:val="00152C68"/>
    <w:rsid w:val="0015322B"/>
    <w:rsid w:val="0015357F"/>
    <w:rsid w:val="00153722"/>
    <w:rsid w:val="00154427"/>
    <w:rsid w:val="001548E5"/>
    <w:rsid w:val="00154BE8"/>
    <w:rsid w:val="00154C74"/>
    <w:rsid w:val="00154E30"/>
    <w:rsid w:val="0015506D"/>
    <w:rsid w:val="0015517E"/>
    <w:rsid w:val="0015560D"/>
    <w:rsid w:val="001557DE"/>
    <w:rsid w:val="00155C59"/>
    <w:rsid w:val="00155EC6"/>
    <w:rsid w:val="0015613B"/>
    <w:rsid w:val="001562DC"/>
    <w:rsid w:val="00156338"/>
    <w:rsid w:val="00156391"/>
    <w:rsid w:val="001563BB"/>
    <w:rsid w:val="001563DF"/>
    <w:rsid w:val="001563E2"/>
    <w:rsid w:val="001564D6"/>
    <w:rsid w:val="00156C4F"/>
    <w:rsid w:val="00156E97"/>
    <w:rsid w:val="00157239"/>
    <w:rsid w:val="001575AF"/>
    <w:rsid w:val="00157D82"/>
    <w:rsid w:val="00157DC5"/>
    <w:rsid w:val="00157EEA"/>
    <w:rsid w:val="00157FD8"/>
    <w:rsid w:val="00157FE8"/>
    <w:rsid w:val="001600D7"/>
    <w:rsid w:val="00160182"/>
    <w:rsid w:val="00160735"/>
    <w:rsid w:val="001608AD"/>
    <w:rsid w:val="00160ACD"/>
    <w:rsid w:val="00160B19"/>
    <w:rsid w:val="00160BA9"/>
    <w:rsid w:val="00160BB8"/>
    <w:rsid w:val="00160CC0"/>
    <w:rsid w:val="0016123B"/>
    <w:rsid w:val="00161879"/>
    <w:rsid w:val="00161915"/>
    <w:rsid w:val="00161983"/>
    <w:rsid w:val="00161C3E"/>
    <w:rsid w:val="00161D74"/>
    <w:rsid w:val="00161F6D"/>
    <w:rsid w:val="00162089"/>
    <w:rsid w:val="00162173"/>
    <w:rsid w:val="00162384"/>
    <w:rsid w:val="001624C8"/>
    <w:rsid w:val="001626A3"/>
    <w:rsid w:val="00162A2A"/>
    <w:rsid w:val="00162AEC"/>
    <w:rsid w:val="00162ECE"/>
    <w:rsid w:val="00162FBC"/>
    <w:rsid w:val="0016310A"/>
    <w:rsid w:val="0016349A"/>
    <w:rsid w:val="001637EB"/>
    <w:rsid w:val="00163BFC"/>
    <w:rsid w:val="00163C8F"/>
    <w:rsid w:val="00163F5A"/>
    <w:rsid w:val="00164024"/>
    <w:rsid w:val="00164284"/>
    <w:rsid w:val="001646D6"/>
    <w:rsid w:val="00164892"/>
    <w:rsid w:val="0016497F"/>
    <w:rsid w:val="00164AD7"/>
    <w:rsid w:val="00164C52"/>
    <w:rsid w:val="00164E00"/>
    <w:rsid w:val="00165335"/>
    <w:rsid w:val="00165943"/>
    <w:rsid w:val="00165B0A"/>
    <w:rsid w:val="00165CC8"/>
    <w:rsid w:val="00165FD5"/>
    <w:rsid w:val="0016612A"/>
    <w:rsid w:val="00166135"/>
    <w:rsid w:val="0016617B"/>
    <w:rsid w:val="0016681D"/>
    <w:rsid w:val="00166937"/>
    <w:rsid w:val="00166A2C"/>
    <w:rsid w:val="00166C9F"/>
    <w:rsid w:val="00166DDA"/>
    <w:rsid w:val="00166E4F"/>
    <w:rsid w:val="00167253"/>
    <w:rsid w:val="001672CF"/>
    <w:rsid w:val="001675B7"/>
    <w:rsid w:val="00167608"/>
    <w:rsid w:val="0016765A"/>
    <w:rsid w:val="00167912"/>
    <w:rsid w:val="001679C4"/>
    <w:rsid w:val="00167BDB"/>
    <w:rsid w:val="00167D8B"/>
    <w:rsid w:val="0017011D"/>
    <w:rsid w:val="0017014E"/>
    <w:rsid w:val="001701B6"/>
    <w:rsid w:val="001703AA"/>
    <w:rsid w:val="00170419"/>
    <w:rsid w:val="001705A3"/>
    <w:rsid w:val="001705F9"/>
    <w:rsid w:val="0017065C"/>
    <w:rsid w:val="0017075D"/>
    <w:rsid w:val="001709D8"/>
    <w:rsid w:val="00170DF7"/>
    <w:rsid w:val="00170E77"/>
    <w:rsid w:val="00170E95"/>
    <w:rsid w:val="00170F33"/>
    <w:rsid w:val="0017140A"/>
    <w:rsid w:val="00171587"/>
    <w:rsid w:val="001717E4"/>
    <w:rsid w:val="001719A0"/>
    <w:rsid w:val="00171FB0"/>
    <w:rsid w:val="00171FCC"/>
    <w:rsid w:val="00171FFE"/>
    <w:rsid w:val="001727B6"/>
    <w:rsid w:val="0017290C"/>
    <w:rsid w:val="001729D2"/>
    <w:rsid w:val="00172A6C"/>
    <w:rsid w:val="00172BD2"/>
    <w:rsid w:val="00172C39"/>
    <w:rsid w:val="00173052"/>
    <w:rsid w:val="00173188"/>
    <w:rsid w:val="00173411"/>
    <w:rsid w:val="00173A2E"/>
    <w:rsid w:val="00173AB4"/>
    <w:rsid w:val="00173FA4"/>
    <w:rsid w:val="00173FCB"/>
    <w:rsid w:val="001741BE"/>
    <w:rsid w:val="00174475"/>
    <w:rsid w:val="001746A8"/>
    <w:rsid w:val="001746AA"/>
    <w:rsid w:val="001747A2"/>
    <w:rsid w:val="00174A39"/>
    <w:rsid w:val="00174F49"/>
    <w:rsid w:val="00175072"/>
    <w:rsid w:val="001752DF"/>
    <w:rsid w:val="00175733"/>
    <w:rsid w:val="00175948"/>
    <w:rsid w:val="00175A92"/>
    <w:rsid w:val="00176425"/>
    <w:rsid w:val="00176A96"/>
    <w:rsid w:val="00176BC9"/>
    <w:rsid w:val="0017755C"/>
    <w:rsid w:val="001775CB"/>
    <w:rsid w:val="001779A2"/>
    <w:rsid w:val="00177CCA"/>
    <w:rsid w:val="00177D48"/>
    <w:rsid w:val="00177F9B"/>
    <w:rsid w:val="001800A9"/>
    <w:rsid w:val="001801D3"/>
    <w:rsid w:val="00180254"/>
    <w:rsid w:val="00180CEA"/>
    <w:rsid w:val="001812B1"/>
    <w:rsid w:val="001817DB"/>
    <w:rsid w:val="00181A28"/>
    <w:rsid w:val="00181A6D"/>
    <w:rsid w:val="00181BB3"/>
    <w:rsid w:val="00181C88"/>
    <w:rsid w:val="00181D58"/>
    <w:rsid w:val="00181DA2"/>
    <w:rsid w:val="00181DD4"/>
    <w:rsid w:val="00181E07"/>
    <w:rsid w:val="00182177"/>
    <w:rsid w:val="00182620"/>
    <w:rsid w:val="00182B22"/>
    <w:rsid w:val="00182B7A"/>
    <w:rsid w:val="00182BE1"/>
    <w:rsid w:val="00182C3A"/>
    <w:rsid w:val="00182C51"/>
    <w:rsid w:val="0018316F"/>
    <w:rsid w:val="00183401"/>
    <w:rsid w:val="001837E8"/>
    <w:rsid w:val="001837F9"/>
    <w:rsid w:val="00183A6B"/>
    <w:rsid w:val="00183B5F"/>
    <w:rsid w:val="00183B9E"/>
    <w:rsid w:val="0018407B"/>
    <w:rsid w:val="0018419A"/>
    <w:rsid w:val="0018421D"/>
    <w:rsid w:val="00184293"/>
    <w:rsid w:val="001843A1"/>
    <w:rsid w:val="00184435"/>
    <w:rsid w:val="00184495"/>
    <w:rsid w:val="00184A12"/>
    <w:rsid w:val="00184B95"/>
    <w:rsid w:val="001851B2"/>
    <w:rsid w:val="001851BA"/>
    <w:rsid w:val="00185307"/>
    <w:rsid w:val="00185388"/>
    <w:rsid w:val="001853E1"/>
    <w:rsid w:val="00185609"/>
    <w:rsid w:val="00185610"/>
    <w:rsid w:val="0018561A"/>
    <w:rsid w:val="00186347"/>
    <w:rsid w:val="001864A4"/>
    <w:rsid w:val="001867C0"/>
    <w:rsid w:val="00186830"/>
    <w:rsid w:val="00186936"/>
    <w:rsid w:val="00186A36"/>
    <w:rsid w:val="00186A5E"/>
    <w:rsid w:val="00186C17"/>
    <w:rsid w:val="00186DB6"/>
    <w:rsid w:val="00187025"/>
    <w:rsid w:val="0018716F"/>
    <w:rsid w:val="001871B0"/>
    <w:rsid w:val="00187416"/>
    <w:rsid w:val="001874AD"/>
    <w:rsid w:val="001875C6"/>
    <w:rsid w:val="00187A41"/>
    <w:rsid w:val="00187BA9"/>
    <w:rsid w:val="00187BC7"/>
    <w:rsid w:val="00187C98"/>
    <w:rsid w:val="00187D1E"/>
    <w:rsid w:val="00187D42"/>
    <w:rsid w:val="0019029A"/>
    <w:rsid w:val="0019048C"/>
    <w:rsid w:val="001905D3"/>
    <w:rsid w:val="001905E1"/>
    <w:rsid w:val="00190CDE"/>
    <w:rsid w:val="0019102E"/>
    <w:rsid w:val="0019116D"/>
    <w:rsid w:val="001912AC"/>
    <w:rsid w:val="001912D0"/>
    <w:rsid w:val="00191375"/>
    <w:rsid w:val="00191398"/>
    <w:rsid w:val="00191505"/>
    <w:rsid w:val="00191788"/>
    <w:rsid w:val="0019197C"/>
    <w:rsid w:val="00191989"/>
    <w:rsid w:val="00191B99"/>
    <w:rsid w:val="00191C88"/>
    <w:rsid w:val="00192576"/>
    <w:rsid w:val="00192685"/>
    <w:rsid w:val="00192985"/>
    <w:rsid w:val="00192A18"/>
    <w:rsid w:val="00192A6E"/>
    <w:rsid w:val="00193187"/>
    <w:rsid w:val="001931E3"/>
    <w:rsid w:val="0019346B"/>
    <w:rsid w:val="0019346E"/>
    <w:rsid w:val="00193527"/>
    <w:rsid w:val="001937AD"/>
    <w:rsid w:val="00193B02"/>
    <w:rsid w:val="00193CD6"/>
    <w:rsid w:val="00193DD4"/>
    <w:rsid w:val="00193F41"/>
    <w:rsid w:val="00194466"/>
    <w:rsid w:val="0019496C"/>
    <w:rsid w:val="00194B4B"/>
    <w:rsid w:val="00194C46"/>
    <w:rsid w:val="001951B9"/>
    <w:rsid w:val="001951FB"/>
    <w:rsid w:val="0019542F"/>
    <w:rsid w:val="001954F8"/>
    <w:rsid w:val="00195578"/>
    <w:rsid w:val="001958A6"/>
    <w:rsid w:val="001958EC"/>
    <w:rsid w:val="00195A49"/>
    <w:rsid w:val="00195AC5"/>
    <w:rsid w:val="00195BEC"/>
    <w:rsid w:val="00195CBF"/>
    <w:rsid w:val="00195D14"/>
    <w:rsid w:val="0019621A"/>
    <w:rsid w:val="0019637B"/>
    <w:rsid w:val="001963A0"/>
    <w:rsid w:val="00196527"/>
    <w:rsid w:val="001965A2"/>
    <w:rsid w:val="001965F0"/>
    <w:rsid w:val="0019684B"/>
    <w:rsid w:val="00196B5B"/>
    <w:rsid w:val="00196CEC"/>
    <w:rsid w:val="0019746A"/>
    <w:rsid w:val="00197598"/>
    <w:rsid w:val="0019781E"/>
    <w:rsid w:val="0019783C"/>
    <w:rsid w:val="001A0234"/>
    <w:rsid w:val="001A0416"/>
    <w:rsid w:val="001A04DF"/>
    <w:rsid w:val="001A054A"/>
    <w:rsid w:val="001A0619"/>
    <w:rsid w:val="001A0A10"/>
    <w:rsid w:val="001A0ABD"/>
    <w:rsid w:val="001A0D50"/>
    <w:rsid w:val="001A0DAB"/>
    <w:rsid w:val="001A0F57"/>
    <w:rsid w:val="001A1035"/>
    <w:rsid w:val="001A180D"/>
    <w:rsid w:val="001A1860"/>
    <w:rsid w:val="001A189F"/>
    <w:rsid w:val="001A1B7B"/>
    <w:rsid w:val="001A1DD1"/>
    <w:rsid w:val="001A1F7E"/>
    <w:rsid w:val="001A1F98"/>
    <w:rsid w:val="001A1FCD"/>
    <w:rsid w:val="001A2029"/>
    <w:rsid w:val="001A22DB"/>
    <w:rsid w:val="001A2399"/>
    <w:rsid w:val="001A2597"/>
    <w:rsid w:val="001A26AF"/>
    <w:rsid w:val="001A27E3"/>
    <w:rsid w:val="001A29D4"/>
    <w:rsid w:val="001A2FAB"/>
    <w:rsid w:val="001A3079"/>
    <w:rsid w:val="001A3B1C"/>
    <w:rsid w:val="001A3CFD"/>
    <w:rsid w:val="001A3E3A"/>
    <w:rsid w:val="001A421E"/>
    <w:rsid w:val="001A42F4"/>
    <w:rsid w:val="001A43CC"/>
    <w:rsid w:val="001A485E"/>
    <w:rsid w:val="001A4908"/>
    <w:rsid w:val="001A4BD0"/>
    <w:rsid w:val="001A4D42"/>
    <w:rsid w:val="001A4FB3"/>
    <w:rsid w:val="001A544B"/>
    <w:rsid w:val="001A5E09"/>
    <w:rsid w:val="001A62B2"/>
    <w:rsid w:val="001A667C"/>
    <w:rsid w:val="001A6BCA"/>
    <w:rsid w:val="001A6C65"/>
    <w:rsid w:val="001A6D8D"/>
    <w:rsid w:val="001A6DAF"/>
    <w:rsid w:val="001A6DBF"/>
    <w:rsid w:val="001A6DE2"/>
    <w:rsid w:val="001A70C1"/>
    <w:rsid w:val="001A7126"/>
    <w:rsid w:val="001A7414"/>
    <w:rsid w:val="001A7565"/>
    <w:rsid w:val="001A75FD"/>
    <w:rsid w:val="001A7A31"/>
    <w:rsid w:val="001A7B0E"/>
    <w:rsid w:val="001B00AE"/>
    <w:rsid w:val="001B0276"/>
    <w:rsid w:val="001B0583"/>
    <w:rsid w:val="001B0616"/>
    <w:rsid w:val="001B0783"/>
    <w:rsid w:val="001B09F0"/>
    <w:rsid w:val="001B0BE2"/>
    <w:rsid w:val="001B0D52"/>
    <w:rsid w:val="001B0E30"/>
    <w:rsid w:val="001B0E59"/>
    <w:rsid w:val="001B1395"/>
    <w:rsid w:val="001B15F3"/>
    <w:rsid w:val="001B17B9"/>
    <w:rsid w:val="001B1836"/>
    <w:rsid w:val="001B1854"/>
    <w:rsid w:val="001B1A5D"/>
    <w:rsid w:val="001B1FE5"/>
    <w:rsid w:val="001B219E"/>
    <w:rsid w:val="001B257A"/>
    <w:rsid w:val="001B25E7"/>
    <w:rsid w:val="001B2950"/>
    <w:rsid w:val="001B2BD5"/>
    <w:rsid w:val="001B2EDE"/>
    <w:rsid w:val="001B2F9B"/>
    <w:rsid w:val="001B30DB"/>
    <w:rsid w:val="001B369E"/>
    <w:rsid w:val="001B37BD"/>
    <w:rsid w:val="001B3C4A"/>
    <w:rsid w:val="001B40F5"/>
    <w:rsid w:val="001B4156"/>
    <w:rsid w:val="001B41F2"/>
    <w:rsid w:val="001B4B3E"/>
    <w:rsid w:val="001B4C03"/>
    <w:rsid w:val="001B4E1C"/>
    <w:rsid w:val="001B4E53"/>
    <w:rsid w:val="001B4F39"/>
    <w:rsid w:val="001B524E"/>
    <w:rsid w:val="001B5497"/>
    <w:rsid w:val="001B5607"/>
    <w:rsid w:val="001B560A"/>
    <w:rsid w:val="001B59E6"/>
    <w:rsid w:val="001B5BDA"/>
    <w:rsid w:val="001B5EBE"/>
    <w:rsid w:val="001B5FB3"/>
    <w:rsid w:val="001B602B"/>
    <w:rsid w:val="001B63B1"/>
    <w:rsid w:val="001B6578"/>
    <w:rsid w:val="001B6649"/>
    <w:rsid w:val="001B6864"/>
    <w:rsid w:val="001B69BD"/>
    <w:rsid w:val="001B6A34"/>
    <w:rsid w:val="001B6E48"/>
    <w:rsid w:val="001B75B7"/>
    <w:rsid w:val="001B77CC"/>
    <w:rsid w:val="001B7961"/>
    <w:rsid w:val="001B7AD1"/>
    <w:rsid w:val="001B7B3E"/>
    <w:rsid w:val="001B7C93"/>
    <w:rsid w:val="001B7F35"/>
    <w:rsid w:val="001C01B4"/>
    <w:rsid w:val="001C0809"/>
    <w:rsid w:val="001C0827"/>
    <w:rsid w:val="001C0CDE"/>
    <w:rsid w:val="001C0DB7"/>
    <w:rsid w:val="001C0FDC"/>
    <w:rsid w:val="001C117E"/>
    <w:rsid w:val="001C15ED"/>
    <w:rsid w:val="001C1B57"/>
    <w:rsid w:val="001C2009"/>
    <w:rsid w:val="001C200F"/>
    <w:rsid w:val="001C21D3"/>
    <w:rsid w:val="001C220F"/>
    <w:rsid w:val="001C23A6"/>
    <w:rsid w:val="001C23DA"/>
    <w:rsid w:val="001C25ED"/>
    <w:rsid w:val="001C261D"/>
    <w:rsid w:val="001C26EC"/>
    <w:rsid w:val="001C2A6B"/>
    <w:rsid w:val="001C30A8"/>
    <w:rsid w:val="001C30AD"/>
    <w:rsid w:val="001C31ED"/>
    <w:rsid w:val="001C36C7"/>
    <w:rsid w:val="001C3927"/>
    <w:rsid w:val="001C3A2B"/>
    <w:rsid w:val="001C3A99"/>
    <w:rsid w:val="001C3B70"/>
    <w:rsid w:val="001C3D72"/>
    <w:rsid w:val="001C3DFD"/>
    <w:rsid w:val="001C3E6C"/>
    <w:rsid w:val="001C4055"/>
    <w:rsid w:val="001C462B"/>
    <w:rsid w:val="001C47B3"/>
    <w:rsid w:val="001C49AB"/>
    <w:rsid w:val="001C4CA2"/>
    <w:rsid w:val="001C4E5E"/>
    <w:rsid w:val="001C4FA0"/>
    <w:rsid w:val="001C5075"/>
    <w:rsid w:val="001C5161"/>
    <w:rsid w:val="001C550C"/>
    <w:rsid w:val="001C5673"/>
    <w:rsid w:val="001C5723"/>
    <w:rsid w:val="001C5927"/>
    <w:rsid w:val="001C599C"/>
    <w:rsid w:val="001C5AB7"/>
    <w:rsid w:val="001C5B12"/>
    <w:rsid w:val="001C5BFA"/>
    <w:rsid w:val="001C5D20"/>
    <w:rsid w:val="001C5F61"/>
    <w:rsid w:val="001C5F84"/>
    <w:rsid w:val="001C6074"/>
    <w:rsid w:val="001C6399"/>
    <w:rsid w:val="001C65A6"/>
    <w:rsid w:val="001C67F5"/>
    <w:rsid w:val="001C698B"/>
    <w:rsid w:val="001C6A25"/>
    <w:rsid w:val="001C6DD3"/>
    <w:rsid w:val="001C6F1F"/>
    <w:rsid w:val="001C71A5"/>
    <w:rsid w:val="001C71F1"/>
    <w:rsid w:val="001C742A"/>
    <w:rsid w:val="001C751C"/>
    <w:rsid w:val="001C79C3"/>
    <w:rsid w:val="001C7AB1"/>
    <w:rsid w:val="001C7BCC"/>
    <w:rsid w:val="001C7C22"/>
    <w:rsid w:val="001C7F34"/>
    <w:rsid w:val="001D0162"/>
    <w:rsid w:val="001D019A"/>
    <w:rsid w:val="001D0BC5"/>
    <w:rsid w:val="001D1107"/>
    <w:rsid w:val="001D15EA"/>
    <w:rsid w:val="001D17A2"/>
    <w:rsid w:val="001D1983"/>
    <w:rsid w:val="001D1BE1"/>
    <w:rsid w:val="001D1D24"/>
    <w:rsid w:val="001D1E5F"/>
    <w:rsid w:val="001D1EF8"/>
    <w:rsid w:val="001D20EC"/>
    <w:rsid w:val="001D2BAB"/>
    <w:rsid w:val="001D2CCB"/>
    <w:rsid w:val="001D2D6B"/>
    <w:rsid w:val="001D2E67"/>
    <w:rsid w:val="001D2ECD"/>
    <w:rsid w:val="001D2F2B"/>
    <w:rsid w:val="001D31F2"/>
    <w:rsid w:val="001D31FA"/>
    <w:rsid w:val="001D329C"/>
    <w:rsid w:val="001D3A7F"/>
    <w:rsid w:val="001D3AE6"/>
    <w:rsid w:val="001D3BD7"/>
    <w:rsid w:val="001D4212"/>
    <w:rsid w:val="001D444C"/>
    <w:rsid w:val="001D45BC"/>
    <w:rsid w:val="001D4EB5"/>
    <w:rsid w:val="001D5115"/>
    <w:rsid w:val="001D519F"/>
    <w:rsid w:val="001D52E4"/>
    <w:rsid w:val="001D588A"/>
    <w:rsid w:val="001D58C6"/>
    <w:rsid w:val="001D592C"/>
    <w:rsid w:val="001D5B41"/>
    <w:rsid w:val="001D5B4E"/>
    <w:rsid w:val="001D5CAA"/>
    <w:rsid w:val="001D5EA9"/>
    <w:rsid w:val="001D5F0B"/>
    <w:rsid w:val="001D646A"/>
    <w:rsid w:val="001D672E"/>
    <w:rsid w:val="001D68DD"/>
    <w:rsid w:val="001D69A0"/>
    <w:rsid w:val="001D69D7"/>
    <w:rsid w:val="001D6E98"/>
    <w:rsid w:val="001D715B"/>
    <w:rsid w:val="001D71F8"/>
    <w:rsid w:val="001D7394"/>
    <w:rsid w:val="001D779E"/>
    <w:rsid w:val="001D78C7"/>
    <w:rsid w:val="001D78D8"/>
    <w:rsid w:val="001D7B58"/>
    <w:rsid w:val="001D7B83"/>
    <w:rsid w:val="001D7EA8"/>
    <w:rsid w:val="001E08EE"/>
    <w:rsid w:val="001E0970"/>
    <w:rsid w:val="001E097E"/>
    <w:rsid w:val="001E099E"/>
    <w:rsid w:val="001E0AB7"/>
    <w:rsid w:val="001E0B5F"/>
    <w:rsid w:val="001E0CBD"/>
    <w:rsid w:val="001E13AD"/>
    <w:rsid w:val="001E17AB"/>
    <w:rsid w:val="001E1960"/>
    <w:rsid w:val="001E1D6C"/>
    <w:rsid w:val="001E252A"/>
    <w:rsid w:val="001E256F"/>
    <w:rsid w:val="001E2740"/>
    <w:rsid w:val="001E281E"/>
    <w:rsid w:val="001E282D"/>
    <w:rsid w:val="001E2972"/>
    <w:rsid w:val="001E2A6E"/>
    <w:rsid w:val="001E2B34"/>
    <w:rsid w:val="001E2B9C"/>
    <w:rsid w:val="001E30D5"/>
    <w:rsid w:val="001E3422"/>
    <w:rsid w:val="001E3534"/>
    <w:rsid w:val="001E3772"/>
    <w:rsid w:val="001E37BF"/>
    <w:rsid w:val="001E39EA"/>
    <w:rsid w:val="001E3E35"/>
    <w:rsid w:val="001E3E3C"/>
    <w:rsid w:val="001E3E5D"/>
    <w:rsid w:val="001E3EA3"/>
    <w:rsid w:val="001E3F12"/>
    <w:rsid w:val="001E3FA3"/>
    <w:rsid w:val="001E3FF1"/>
    <w:rsid w:val="001E484C"/>
    <w:rsid w:val="001E4B7C"/>
    <w:rsid w:val="001E4F05"/>
    <w:rsid w:val="001E52CA"/>
    <w:rsid w:val="001E53C6"/>
    <w:rsid w:val="001E542D"/>
    <w:rsid w:val="001E5685"/>
    <w:rsid w:val="001E56C1"/>
    <w:rsid w:val="001E5955"/>
    <w:rsid w:val="001E599F"/>
    <w:rsid w:val="001E6942"/>
    <w:rsid w:val="001E6DFC"/>
    <w:rsid w:val="001E6E62"/>
    <w:rsid w:val="001E7139"/>
    <w:rsid w:val="001E7387"/>
    <w:rsid w:val="001E7388"/>
    <w:rsid w:val="001E76E0"/>
    <w:rsid w:val="001E77CA"/>
    <w:rsid w:val="001E7953"/>
    <w:rsid w:val="001E7C37"/>
    <w:rsid w:val="001F03D3"/>
    <w:rsid w:val="001F07B1"/>
    <w:rsid w:val="001F0B85"/>
    <w:rsid w:val="001F0E08"/>
    <w:rsid w:val="001F0F74"/>
    <w:rsid w:val="001F1169"/>
    <w:rsid w:val="001F1591"/>
    <w:rsid w:val="001F159F"/>
    <w:rsid w:val="001F165B"/>
    <w:rsid w:val="001F16D8"/>
    <w:rsid w:val="001F1820"/>
    <w:rsid w:val="001F1935"/>
    <w:rsid w:val="001F1E6A"/>
    <w:rsid w:val="001F220F"/>
    <w:rsid w:val="001F2318"/>
    <w:rsid w:val="001F23F7"/>
    <w:rsid w:val="001F2648"/>
    <w:rsid w:val="001F2B3F"/>
    <w:rsid w:val="001F2FFB"/>
    <w:rsid w:val="001F302D"/>
    <w:rsid w:val="001F313A"/>
    <w:rsid w:val="001F32DD"/>
    <w:rsid w:val="001F36CA"/>
    <w:rsid w:val="001F3769"/>
    <w:rsid w:val="001F3B9F"/>
    <w:rsid w:val="001F3EC0"/>
    <w:rsid w:val="001F3EFB"/>
    <w:rsid w:val="001F419E"/>
    <w:rsid w:val="001F45F9"/>
    <w:rsid w:val="001F46C3"/>
    <w:rsid w:val="001F4766"/>
    <w:rsid w:val="001F482E"/>
    <w:rsid w:val="001F4A40"/>
    <w:rsid w:val="001F4B34"/>
    <w:rsid w:val="001F4E17"/>
    <w:rsid w:val="001F5383"/>
    <w:rsid w:val="001F5395"/>
    <w:rsid w:val="001F53A3"/>
    <w:rsid w:val="001F543C"/>
    <w:rsid w:val="001F5623"/>
    <w:rsid w:val="001F5677"/>
    <w:rsid w:val="001F56F1"/>
    <w:rsid w:val="001F57AF"/>
    <w:rsid w:val="001F59E5"/>
    <w:rsid w:val="001F5A53"/>
    <w:rsid w:val="001F5AD5"/>
    <w:rsid w:val="001F5B30"/>
    <w:rsid w:val="001F5B3C"/>
    <w:rsid w:val="001F5C51"/>
    <w:rsid w:val="001F5CD9"/>
    <w:rsid w:val="001F5DDD"/>
    <w:rsid w:val="001F5F04"/>
    <w:rsid w:val="001F5F74"/>
    <w:rsid w:val="001F6682"/>
    <w:rsid w:val="001F684D"/>
    <w:rsid w:val="001F68C9"/>
    <w:rsid w:val="001F6A87"/>
    <w:rsid w:val="001F725D"/>
    <w:rsid w:val="001F73A7"/>
    <w:rsid w:val="001F73EC"/>
    <w:rsid w:val="001F7453"/>
    <w:rsid w:val="001F75F9"/>
    <w:rsid w:val="001F7736"/>
    <w:rsid w:val="001F7B0A"/>
    <w:rsid w:val="001F7CA0"/>
    <w:rsid w:val="001F7CB1"/>
    <w:rsid w:val="001F7D15"/>
    <w:rsid w:val="001F7E94"/>
    <w:rsid w:val="00200481"/>
    <w:rsid w:val="0020048B"/>
    <w:rsid w:val="002004DF"/>
    <w:rsid w:val="00200E94"/>
    <w:rsid w:val="002016FA"/>
    <w:rsid w:val="00201B33"/>
    <w:rsid w:val="00201C95"/>
    <w:rsid w:val="00202072"/>
    <w:rsid w:val="0020226C"/>
    <w:rsid w:val="00202615"/>
    <w:rsid w:val="00202688"/>
    <w:rsid w:val="002028AF"/>
    <w:rsid w:val="00202C0B"/>
    <w:rsid w:val="00203818"/>
    <w:rsid w:val="00203824"/>
    <w:rsid w:val="00204069"/>
    <w:rsid w:val="002040C3"/>
    <w:rsid w:val="00204379"/>
    <w:rsid w:val="0020461F"/>
    <w:rsid w:val="00204689"/>
    <w:rsid w:val="00204942"/>
    <w:rsid w:val="002049A8"/>
    <w:rsid w:val="002049B9"/>
    <w:rsid w:val="00204C02"/>
    <w:rsid w:val="00204CE3"/>
    <w:rsid w:val="00204D9A"/>
    <w:rsid w:val="002051BC"/>
    <w:rsid w:val="00205644"/>
    <w:rsid w:val="002056B0"/>
    <w:rsid w:val="002062F7"/>
    <w:rsid w:val="00206505"/>
    <w:rsid w:val="00206628"/>
    <w:rsid w:val="00206668"/>
    <w:rsid w:val="00206921"/>
    <w:rsid w:val="00206B52"/>
    <w:rsid w:val="00206C1D"/>
    <w:rsid w:val="00206D29"/>
    <w:rsid w:val="00206EA0"/>
    <w:rsid w:val="00207098"/>
    <w:rsid w:val="0020720B"/>
    <w:rsid w:val="00207379"/>
    <w:rsid w:val="00207AD5"/>
    <w:rsid w:val="00207E66"/>
    <w:rsid w:val="00207F14"/>
    <w:rsid w:val="00207F8B"/>
    <w:rsid w:val="0021009A"/>
    <w:rsid w:val="002103F2"/>
    <w:rsid w:val="00210406"/>
    <w:rsid w:val="00210560"/>
    <w:rsid w:val="00210795"/>
    <w:rsid w:val="0021098C"/>
    <w:rsid w:val="00210AFD"/>
    <w:rsid w:val="00210D99"/>
    <w:rsid w:val="0021117B"/>
    <w:rsid w:val="0021137D"/>
    <w:rsid w:val="0021148B"/>
    <w:rsid w:val="00211654"/>
    <w:rsid w:val="00211670"/>
    <w:rsid w:val="00211774"/>
    <w:rsid w:val="0021187D"/>
    <w:rsid w:val="00211925"/>
    <w:rsid w:val="00211C63"/>
    <w:rsid w:val="00211CAE"/>
    <w:rsid w:val="00212328"/>
    <w:rsid w:val="0021266D"/>
    <w:rsid w:val="00212799"/>
    <w:rsid w:val="002128DF"/>
    <w:rsid w:val="00212DE6"/>
    <w:rsid w:val="002130F2"/>
    <w:rsid w:val="0021330B"/>
    <w:rsid w:val="00213576"/>
    <w:rsid w:val="002135D1"/>
    <w:rsid w:val="00213A68"/>
    <w:rsid w:val="00213ADD"/>
    <w:rsid w:val="00213F2F"/>
    <w:rsid w:val="00214208"/>
    <w:rsid w:val="0021466A"/>
    <w:rsid w:val="00214954"/>
    <w:rsid w:val="00214A56"/>
    <w:rsid w:val="00214A85"/>
    <w:rsid w:val="00214DC9"/>
    <w:rsid w:val="00215180"/>
    <w:rsid w:val="00215419"/>
    <w:rsid w:val="002155A4"/>
    <w:rsid w:val="00215CC6"/>
    <w:rsid w:val="00215CCE"/>
    <w:rsid w:val="00215FA3"/>
    <w:rsid w:val="00216319"/>
    <w:rsid w:val="0021651D"/>
    <w:rsid w:val="002168CF"/>
    <w:rsid w:val="0021690E"/>
    <w:rsid w:val="00216A50"/>
    <w:rsid w:val="00216CC8"/>
    <w:rsid w:val="00217282"/>
    <w:rsid w:val="002175AC"/>
    <w:rsid w:val="002175D2"/>
    <w:rsid w:val="002176C8"/>
    <w:rsid w:val="00217A77"/>
    <w:rsid w:val="00217D6F"/>
    <w:rsid w:val="00217E48"/>
    <w:rsid w:val="002202DE"/>
    <w:rsid w:val="002203B9"/>
    <w:rsid w:val="002204D4"/>
    <w:rsid w:val="0022062B"/>
    <w:rsid w:val="0022088F"/>
    <w:rsid w:val="00220D3D"/>
    <w:rsid w:val="00220E58"/>
    <w:rsid w:val="002211E0"/>
    <w:rsid w:val="002212F4"/>
    <w:rsid w:val="002214EB"/>
    <w:rsid w:val="00221682"/>
    <w:rsid w:val="00221696"/>
    <w:rsid w:val="00221925"/>
    <w:rsid w:val="00221BBB"/>
    <w:rsid w:val="00221EE3"/>
    <w:rsid w:val="00222959"/>
    <w:rsid w:val="00222A3B"/>
    <w:rsid w:val="0022308F"/>
    <w:rsid w:val="00223380"/>
    <w:rsid w:val="002237CB"/>
    <w:rsid w:val="00223A8D"/>
    <w:rsid w:val="00223B7D"/>
    <w:rsid w:val="0022424F"/>
    <w:rsid w:val="00224260"/>
    <w:rsid w:val="00224312"/>
    <w:rsid w:val="0022432B"/>
    <w:rsid w:val="00224512"/>
    <w:rsid w:val="00224587"/>
    <w:rsid w:val="002245D2"/>
    <w:rsid w:val="002245DF"/>
    <w:rsid w:val="00224A39"/>
    <w:rsid w:val="00224B2E"/>
    <w:rsid w:val="00224F9C"/>
    <w:rsid w:val="00225456"/>
    <w:rsid w:val="002255AB"/>
    <w:rsid w:val="00225CDA"/>
    <w:rsid w:val="00225F98"/>
    <w:rsid w:val="00226035"/>
    <w:rsid w:val="00226363"/>
    <w:rsid w:val="002263BB"/>
    <w:rsid w:val="0022665A"/>
    <w:rsid w:val="00226DED"/>
    <w:rsid w:val="00227097"/>
    <w:rsid w:val="00227126"/>
    <w:rsid w:val="002275A3"/>
    <w:rsid w:val="00227B44"/>
    <w:rsid w:val="00230317"/>
    <w:rsid w:val="00230A98"/>
    <w:rsid w:val="00230D41"/>
    <w:rsid w:val="00230E59"/>
    <w:rsid w:val="00231050"/>
    <w:rsid w:val="002315D2"/>
    <w:rsid w:val="002319C1"/>
    <w:rsid w:val="00231F8D"/>
    <w:rsid w:val="00231FB6"/>
    <w:rsid w:val="0023212A"/>
    <w:rsid w:val="00232567"/>
    <w:rsid w:val="00232780"/>
    <w:rsid w:val="00232E2C"/>
    <w:rsid w:val="00233560"/>
    <w:rsid w:val="002337EE"/>
    <w:rsid w:val="0023381C"/>
    <w:rsid w:val="00233A70"/>
    <w:rsid w:val="00233D98"/>
    <w:rsid w:val="00233ED9"/>
    <w:rsid w:val="00233F55"/>
    <w:rsid w:val="0023423B"/>
    <w:rsid w:val="002345C4"/>
    <w:rsid w:val="00234851"/>
    <w:rsid w:val="002348EF"/>
    <w:rsid w:val="00234982"/>
    <w:rsid w:val="00234B1A"/>
    <w:rsid w:val="00234CBA"/>
    <w:rsid w:val="0023518C"/>
    <w:rsid w:val="00235194"/>
    <w:rsid w:val="00235251"/>
    <w:rsid w:val="0023537D"/>
    <w:rsid w:val="0023547E"/>
    <w:rsid w:val="00235D7A"/>
    <w:rsid w:val="00235E58"/>
    <w:rsid w:val="002362D1"/>
    <w:rsid w:val="002363BB"/>
    <w:rsid w:val="002365B2"/>
    <w:rsid w:val="0023687A"/>
    <w:rsid w:val="00236C5A"/>
    <w:rsid w:val="00236CE1"/>
    <w:rsid w:val="0023727B"/>
    <w:rsid w:val="00237B44"/>
    <w:rsid w:val="002402DF"/>
    <w:rsid w:val="00240CF6"/>
    <w:rsid w:val="00240D15"/>
    <w:rsid w:val="00240EE4"/>
    <w:rsid w:val="00241331"/>
    <w:rsid w:val="00241389"/>
    <w:rsid w:val="0024141E"/>
    <w:rsid w:val="0024175B"/>
    <w:rsid w:val="00241853"/>
    <w:rsid w:val="00241BC9"/>
    <w:rsid w:val="00241C2F"/>
    <w:rsid w:val="00241DDB"/>
    <w:rsid w:val="00242271"/>
    <w:rsid w:val="002422AE"/>
    <w:rsid w:val="002422D3"/>
    <w:rsid w:val="00242AD3"/>
    <w:rsid w:val="00242B17"/>
    <w:rsid w:val="00242BC4"/>
    <w:rsid w:val="00242D0D"/>
    <w:rsid w:val="0024312F"/>
    <w:rsid w:val="0024322A"/>
    <w:rsid w:val="00243363"/>
    <w:rsid w:val="00243A00"/>
    <w:rsid w:val="00243B84"/>
    <w:rsid w:val="00243DF9"/>
    <w:rsid w:val="00243F63"/>
    <w:rsid w:val="00243F81"/>
    <w:rsid w:val="002441AF"/>
    <w:rsid w:val="0024469B"/>
    <w:rsid w:val="00244741"/>
    <w:rsid w:val="0024496C"/>
    <w:rsid w:val="00244D8F"/>
    <w:rsid w:val="00244E2B"/>
    <w:rsid w:val="002451A4"/>
    <w:rsid w:val="0024521E"/>
    <w:rsid w:val="002453BE"/>
    <w:rsid w:val="002456BC"/>
    <w:rsid w:val="00245940"/>
    <w:rsid w:val="002460EE"/>
    <w:rsid w:val="00246273"/>
    <w:rsid w:val="00246649"/>
    <w:rsid w:val="00246976"/>
    <w:rsid w:val="00246A30"/>
    <w:rsid w:val="00246A82"/>
    <w:rsid w:val="00246A9D"/>
    <w:rsid w:val="00246AA0"/>
    <w:rsid w:val="00246D77"/>
    <w:rsid w:val="00246F9D"/>
    <w:rsid w:val="002470E3"/>
    <w:rsid w:val="0024751F"/>
    <w:rsid w:val="002475B0"/>
    <w:rsid w:val="00247985"/>
    <w:rsid w:val="00247AC5"/>
    <w:rsid w:val="00247CE3"/>
    <w:rsid w:val="00247FD6"/>
    <w:rsid w:val="0025017E"/>
    <w:rsid w:val="002502E9"/>
    <w:rsid w:val="00250861"/>
    <w:rsid w:val="00250B32"/>
    <w:rsid w:val="00250D9F"/>
    <w:rsid w:val="00251060"/>
    <w:rsid w:val="0025122E"/>
    <w:rsid w:val="0025143D"/>
    <w:rsid w:val="00251701"/>
    <w:rsid w:val="00251ADD"/>
    <w:rsid w:val="00251BA9"/>
    <w:rsid w:val="00251C41"/>
    <w:rsid w:val="00251C9C"/>
    <w:rsid w:val="00251DBA"/>
    <w:rsid w:val="002522D6"/>
    <w:rsid w:val="0025231C"/>
    <w:rsid w:val="0025235E"/>
    <w:rsid w:val="00252A87"/>
    <w:rsid w:val="00252BAD"/>
    <w:rsid w:val="00252EE9"/>
    <w:rsid w:val="002531A9"/>
    <w:rsid w:val="002534F7"/>
    <w:rsid w:val="002536F8"/>
    <w:rsid w:val="0025389D"/>
    <w:rsid w:val="00253C82"/>
    <w:rsid w:val="00253DDB"/>
    <w:rsid w:val="00253DFC"/>
    <w:rsid w:val="00254088"/>
    <w:rsid w:val="0025424D"/>
    <w:rsid w:val="002547B1"/>
    <w:rsid w:val="00254BA1"/>
    <w:rsid w:val="00254FFA"/>
    <w:rsid w:val="00255003"/>
    <w:rsid w:val="00255560"/>
    <w:rsid w:val="00255B55"/>
    <w:rsid w:val="0025628E"/>
    <w:rsid w:val="002562C6"/>
    <w:rsid w:val="00256323"/>
    <w:rsid w:val="002563FA"/>
    <w:rsid w:val="0025650D"/>
    <w:rsid w:val="00256B64"/>
    <w:rsid w:val="00256C9A"/>
    <w:rsid w:val="00257365"/>
    <w:rsid w:val="002574E2"/>
    <w:rsid w:val="002576F4"/>
    <w:rsid w:val="00257707"/>
    <w:rsid w:val="00257850"/>
    <w:rsid w:val="002578BE"/>
    <w:rsid w:val="0025797E"/>
    <w:rsid w:val="002579C7"/>
    <w:rsid w:val="00257A5B"/>
    <w:rsid w:val="00257AA5"/>
    <w:rsid w:val="00257DB2"/>
    <w:rsid w:val="00257F7F"/>
    <w:rsid w:val="00260084"/>
    <w:rsid w:val="002603B3"/>
    <w:rsid w:val="00260A14"/>
    <w:rsid w:val="00260C18"/>
    <w:rsid w:val="002610BA"/>
    <w:rsid w:val="00261836"/>
    <w:rsid w:val="002618E3"/>
    <w:rsid w:val="00261A47"/>
    <w:rsid w:val="00262116"/>
    <w:rsid w:val="002621D8"/>
    <w:rsid w:val="00262383"/>
    <w:rsid w:val="002623E5"/>
    <w:rsid w:val="00262420"/>
    <w:rsid w:val="00262591"/>
    <w:rsid w:val="002626AA"/>
    <w:rsid w:val="00262950"/>
    <w:rsid w:val="002629CA"/>
    <w:rsid w:val="002629D5"/>
    <w:rsid w:val="00262AC5"/>
    <w:rsid w:val="00262B67"/>
    <w:rsid w:val="00263300"/>
    <w:rsid w:val="002635EA"/>
    <w:rsid w:val="00263709"/>
    <w:rsid w:val="0026375C"/>
    <w:rsid w:val="00263A3A"/>
    <w:rsid w:val="00263BDB"/>
    <w:rsid w:val="0026423E"/>
    <w:rsid w:val="00264261"/>
    <w:rsid w:val="0026435E"/>
    <w:rsid w:val="002646CE"/>
    <w:rsid w:val="002649AC"/>
    <w:rsid w:val="00264A7E"/>
    <w:rsid w:val="00264E79"/>
    <w:rsid w:val="00265045"/>
    <w:rsid w:val="00265463"/>
    <w:rsid w:val="002654F3"/>
    <w:rsid w:val="00265682"/>
    <w:rsid w:val="002657E4"/>
    <w:rsid w:val="002659B0"/>
    <w:rsid w:val="00265A23"/>
    <w:rsid w:val="00265DA1"/>
    <w:rsid w:val="00265DB0"/>
    <w:rsid w:val="00265EEE"/>
    <w:rsid w:val="002664BA"/>
    <w:rsid w:val="00266DA5"/>
    <w:rsid w:val="002674F9"/>
    <w:rsid w:val="00267631"/>
    <w:rsid w:val="002679DA"/>
    <w:rsid w:val="00267B53"/>
    <w:rsid w:val="00267F5E"/>
    <w:rsid w:val="0027026E"/>
    <w:rsid w:val="00270398"/>
    <w:rsid w:val="0027049A"/>
    <w:rsid w:val="00270582"/>
    <w:rsid w:val="00270594"/>
    <w:rsid w:val="00270937"/>
    <w:rsid w:val="00270BC9"/>
    <w:rsid w:val="00270D47"/>
    <w:rsid w:val="0027108B"/>
    <w:rsid w:val="0027130D"/>
    <w:rsid w:val="00271373"/>
    <w:rsid w:val="002713EB"/>
    <w:rsid w:val="00271FA5"/>
    <w:rsid w:val="002725FF"/>
    <w:rsid w:val="00272BBC"/>
    <w:rsid w:val="00272CBE"/>
    <w:rsid w:val="00272D0A"/>
    <w:rsid w:val="00272DE1"/>
    <w:rsid w:val="00273040"/>
    <w:rsid w:val="0027370A"/>
    <w:rsid w:val="0027377E"/>
    <w:rsid w:val="00273796"/>
    <w:rsid w:val="002737B4"/>
    <w:rsid w:val="00273AD9"/>
    <w:rsid w:val="00273C03"/>
    <w:rsid w:val="00273C82"/>
    <w:rsid w:val="00273DA3"/>
    <w:rsid w:val="00273F5E"/>
    <w:rsid w:val="0027414B"/>
    <w:rsid w:val="00274417"/>
    <w:rsid w:val="00274476"/>
    <w:rsid w:val="00274660"/>
    <w:rsid w:val="00274922"/>
    <w:rsid w:val="00274BB5"/>
    <w:rsid w:val="0027502C"/>
    <w:rsid w:val="002750DC"/>
    <w:rsid w:val="0027510C"/>
    <w:rsid w:val="002752D0"/>
    <w:rsid w:val="002756E7"/>
    <w:rsid w:val="00275A53"/>
    <w:rsid w:val="00275FCD"/>
    <w:rsid w:val="002760E4"/>
    <w:rsid w:val="00276835"/>
    <w:rsid w:val="0027689D"/>
    <w:rsid w:val="002768A1"/>
    <w:rsid w:val="002768FE"/>
    <w:rsid w:val="00276D35"/>
    <w:rsid w:val="00276F3B"/>
    <w:rsid w:val="0027723D"/>
    <w:rsid w:val="00277240"/>
    <w:rsid w:val="00277283"/>
    <w:rsid w:val="002772FA"/>
    <w:rsid w:val="00277461"/>
    <w:rsid w:val="0027749D"/>
    <w:rsid w:val="00277CA5"/>
    <w:rsid w:val="00277CB3"/>
    <w:rsid w:val="00277DC7"/>
    <w:rsid w:val="00277F67"/>
    <w:rsid w:val="00277F74"/>
    <w:rsid w:val="0028026F"/>
    <w:rsid w:val="002802FA"/>
    <w:rsid w:val="002802FF"/>
    <w:rsid w:val="0028037B"/>
    <w:rsid w:val="00280533"/>
    <w:rsid w:val="002805D5"/>
    <w:rsid w:val="00280997"/>
    <w:rsid w:val="002809FC"/>
    <w:rsid w:val="00280AE2"/>
    <w:rsid w:val="00280B94"/>
    <w:rsid w:val="002810F3"/>
    <w:rsid w:val="00281538"/>
    <w:rsid w:val="0028169E"/>
    <w:rsid w:val="00281822"/>
    <w:rsid w:val="00281837"/>
    <w:rsid w:val="00281A6A"/>
    <w:rsid w:val="00281BA8"/>
    <w:rsid w:val="00282182"/>
    <w:rsid w:val="00282188"/>
    <w:rsid w:val="00282604"/>
    <w:rsid w:val="00282C15"/>
    <w:rsid w:val="00282D37"/>
    <w:rsid w:val="002830FA"/>
    <w:rsid w:val="0028341A"/>
    <w:rsid w:val="002834B0"/>
    <w:rsid w:val="002834D5"/>
    <w:rsid w:val="002837E5"/>
    <w:rsid w:val="00283AC3"/>
    <w:rsid w:val="00283AC9"/>
    <w:rsid w:val="00283C4D"/>
    <w:rsid w:val="00283D9A"/>
    <w:rsid w:val="00283E81"/>
    <w:rsid w:val="00283E86"/>
    <w:rsid w:val="00283FE5"/>
    <w:rsid w:val="0028424A"/>
    <w:rsid w:val="002845FA"/>
    <w:rsid w:val="002848B5"/>
    <w:rsid w:val="00284D43"/>
    <w:rsid w:val="00284D6F"/>
    <w:rsid w:val="0028521D"/>
    <w:rsid w:val="00285410"/>
    <w:rsid w:val="00285415"/>
    <w:rsid w:val="00285462"/>
    <w:rsid w:val="002854B5"/>
    <w:rsid w:val="00286498"/>
    <w:rsid w:val="00286733"/>
    <w:rsid w:val="00286767"/>
    <w:rsid w:val="00286809"/>
    <w:rsid w:val="002868CE"/>
    <w:rsid w:val="00286C53"/>
    <w:rsid w:val="0028700B"/>
    <w:rsid w:val="00287397"/>
    <w:rsid w:val="002874B8"/>
    <w:rsid w:val="0028771B"/>
    <w:rsid w:val="00287A9B"/>
    <w:rsid w:val="00287BAA"/>
    <w:rsid w:val="00287CF5"/>
    <w:rsid w:val="00287E26"/>
    <w:rsid w:val="0029067D"/>
    <w:rsid w:val="00290A63"/>
    <w:rsid w:val="00290F7F"/>
    <w:rsid w:val="00291022"/>
    <w:rsid w:val="002911D5"/>
    <w:rsid w:val="00291381"/>
    <w:rsid w:val="00291646"/>
    <w:rsid w:val="002916FE"/>
    <w:rsid w:val="00291762"/>
    <w:rsid w:val="00291861"/>
    <w:rsid w:val="00291B48"/>
    <w:rsid w:val="00292147"/>
    <w:rsid w:val="002923C4"/>
    <w:rsid w:val="002925BA"/>
    <w:rsid w:val="002925C6"/>
    <w:rsid w:val="00292A8B"/>
    <w:rsid w:val="00292B44"/>
    <w:rsid w:val="00292C24"/>
    <w:rsid w:val="00292C72"/>
    <w:rsid w:val="00293072"/>
    <w:rsid w:val="002930C5"/>
    <w:rsid w:val="00293709"/>
    <w:rsid w:val="00293759"/>
    <w:rsid w:val="00293B7D"/>
    <w:rsid w:val="00293E3F"/>
    <w:rsid w:val="00293EC6"/>
    <w:rsid w:val="00293EDB"/>
    <w:rsid w:val="00294031"/>
    <w:rsid w:val="00294139"/>
    <w:rsid w:val="00294186"/>
    <w:rsid w:val="002942F0"/>
    <w:rsid w:val="0029458D"/>
    <w:rsid w:val="002949C1"/>
    <w:rsid w:val="00295419"/>
    <w:rsid w:val="0029565D"/>
    <w:rsid w:val="00295818"/>
    <w:rsid w:val="002958B2"/>
    <w:rsid w:val="00295AD1"/>
    <w:rsid w:val="00295AFA"/>
    <w:rsid w:val="00295FF6"/>
    <w:rsid w:val="0029605B"/>
    <w:rsid w:val="002962E4"/>
    <w:rsid w:val="0029635A"/>
    <w:rsid w:val="0029666B"/>
    <w:rsid w:val="00296916"/>
    <w:rsid w:val="00296D61"/>
    <w:rsid w:val="0029705B"/>
    <w:rsid w:val="0029756E"/>
    <w:rsid w:val="00297893"/>
    <w:rsid w:val="002978F0"/>
    <w:rsid w:val="00297928"/>
    <w:rsid w:val="00297AB6"/>
    <w:rsid w:val="00297B86"/>
    <w:rsid w:val="00297E17"/>
    <w:rsid w:val="00297FF8"/>
    <w:rsid w:val="002A00DE"/>
    <w:rsid w:val="002A022C"/>
    <w:rsid w:val="002A023B"/>
    <w:rsid w:val="002A076A"/>
    <w:rsid w:val="002A084B"/>
    <w:rsid w:val="002A085F"/>
    <w:rsid w:val="002A12C7"/>
    <w:rsid w:val="002A13D8"/>
    <w:rsid w:val="002A1413"/>
    <w:rsid w:val="002A14E7"/>
    <w:rsid w:val="002A156A"/>
    <w:rsid w:val="002A16B3"/>
    <w:rsid w:val="002A177A"/>
    <w:rsid w:val="002A1AAA"/>
    <w:rsid w:val="002A1BAD"/>
    <w:rsid w:val="002A1CDD"/>
    <w:rsid w:val="002A1D54"/>
    <w:rsid w:val="002A1F06"/>
    <w:rsid w:val="002A2442"/>
    <w:rsid w:val="002A26D5"/>
    <w:rsid w:val="002A2BFA"/>
    <w:rsid w:val="002A2FE3"/>
    <w:rsid w:val="002A31F3"/>
    <w:rsid w:val="002A343D"/>
    <w:rsid w:val="002A3566"/>
    <w:rsid w:val="002A3576"/>
    <w:rsid w:val="002A35B5"/>
    <w:rsid w:val="002A37B3"/>
    <w:rsid w:val="002A38F3"/>
    <w:rsid w:val="002A3A72"/>
    <w:rsid w:val="002A3D13"/>
    <w:rsid w:val="002A3D78"/>
    <w:rsid w:val="002A3D94"/>
    <w:rsid w:val="002A428D"/>
    <w:rsid w:val="002A47DC"/>
    <w:rsid w:val="002A47E6"/>
    <w:rsid w:val="002A4816"/>
    <w:rsid w:val="002A48A2"/>
    <w:rsid w:val="002A491D"/>
    <w:rsid w:val="002A49A8"/>
    <w:rsid w:val="002A4D5C"/>
    <w:rsid w:val="002A524B"/>
    <w:rsid w:val="002A5521"/>
    <w:rsid w:val="002A5BC6"/>
    <w:rsid w:val="002A5BE1"/>
    <w:rsid w:val="002A5C3E"/>
    <w:rsid w:val="002A5CA4"/>
    <w:rsid w:val="002A5F0D"/>
    <w:rsid w:val="002A63AA"/>
    <w:rsid w:val="002A6716"/>
    <w:rsid w:val="002A68AC"/>
    <w:rsid w:val="002A6C22"/>
    <w:rsid w:val="002A6CBA"/>
    <w:rsid w:val="002A6D71"/>
    <w:rsid w:val="002A6EF8"/>
    <w:rsid w:val="002A7191"/>
    <w:rsid w:val="002A749A"/>
    <w:rsid w:val="002A7F76"/>
    <w:rsid w:val="002A7FD1"/>
    <w:rsid w:val="002B03EB"/>
    <w:rsid w:val="002B05CE"/>
    <w:rsid w:val="002B09D4"/>
    <w:rsid w:val="002B0AAA"/>
    <w:rsid w:val="002B0BC3"/>
    <w:rsid w:val="002B0E25"/>
    <w:rsid w:val="002B114A"/>
    <w:rsid w:val="002B1233"/>
    <w:rsid w:val="002B13D8"/>
    <w:rsid w:val="002B171D"/>
    <w:rsid w:val="002B221B"/>
    <w:rsid w:val="002B23D6"/>
    <w:rsid w:val="002B2CF4"/>
    <w:rsid w:val="002B2D2E"/>
    <w:rsid w:val="002B2D8F"/>
    <w:rsid w:val="002B2F85"/>
    <w:rsid w:val="002B3024"/>
    <w:rsid w:val="002B30BB"/>
    <w:rsid w:val="002B320B"/>
    <w:rsid w:val="002B3248"/>
    <w:rsid w:val="002B3324"/>
    <w:rsid w:val="002B3822"/>
    <w:rsid w:val="002B3AAE"/>
    <w:rsid w:val="002B4222"/>
    <w:rsid w:val="002B47F9"/>
    <w:rsid w:val="002B486D"/>
    <w:rsid w:val="002B4948"/>
    <w:rsid w:val="002B4B3F"/>
    <w:rsid w:val="002B4D14"/>
    <w:rsid w:val="002B4F88"/>
    <w:rsid w:val="002B4FEC"/>
    <w:rsid w:val="002B52F6"/>
    <w:rsid w:val="002B5331"/>
    <w:rsid w:val="002B53B6"/>
    <w:rsid w:val="002B53C8"/>
    <w:rsid w:val="002B570E"/>
    <w:rsid w:val="002B58A3"/>
    <w:rsid w:val="002B5B8E"/>
    <w:rsid w:val="002B60BC"/>
    <w:rsid w:val="002B6838"/>
    <w:rsid w:val="002B691B"/>
    <w:rsid w:val="002B6A1F"/>
    <w:rsid w:val="002B6A6A"/>
    <w:rsid w:val="002B6F37"/>
    <w:rsid w:val="002B721D"/>
    <w:rsid w:val="002B7895"/>
    <w:rsid w:val="002B7902"/>
    <w:rsid w:val="002B796E"/>
    <w:rsid w:val="002B7B81"/>
    <w:rsid w:val="002B7D3A"/>
    <w:rsid w:val="002B7D3B"/>
    <w:rsid w:val="002B7EB7"/>
    <w:rsid w:val="002B7FAA"/>
    <w:rsid w:val="002C007D"/>
    <w:rsid w:val="002C0144"/>
    <w:rsid w:val="002C01E6"/>
    <w:rsid w:val="002C02DC"/>
    <w:rsid w:val="002C04D8"/>
    <w:rsid w:val="002C04DC"/>
    <w:rsid w:val="002C0A73"/>
    <w:rsid w:val="002C0A84"/>
    <w:rsid w:val="002C0B59"/>
    <w:rsid w:val="002C0BDD"/>
    <w:rsid w:val="002C101B"/>
    <w:rsid w:val="002C10E3"/>
    <w:rsid w:val="002C11CD"/>
    <w:rsid w:val="002C1326"/>
    <w:rsid w:val="002C148E"/>
    <w:rsid w:val="002C14B0"/>
    <w:rsid w:val="002C1CBD"/>
    <w:rsid w:val="002C20CD"/>
    <w:rsid w:val="002C2147"/>
    <w:rsid w:val="002C2365"/>
    <w:rsid w:val="002C29A2"/>
    <w:rsid w:val="002C2B1C"/>
    <w:rsid w:val="002C2CB5"/>
    <w:rsid w:val="002C2CD1"/>
    <w:rsid w:val="002C2EA4"/>
    <w:rsid w:val="002C2F3A"/>
    <w:rsid w:val="002C3347"/>
    <w:rsid w:val="002C34F3"/>
    <w:rsid w:val="002C3861"/>
    <w:rsid w:val="002C3AD2"/>
    <w:rsid w:val="002C3B2D"/>
    <w:rsid w:val="002C3DC8"/>
    <w:rsid w:val="002C3EEB"/>
    <w:rsid w:val="002C413A"/>
    <w:rsid w:val="002C41FB"/>
    <w:rsid w:val="002C440E"/>
    <w:rsid w:val="002C4741"/>
    <w:rsid w:val="002C4ADB"/>
    <w:rsid w:val="002C5011"/>
    <w:rsid w:val="002C5029"/>
    <w:rsid w:val="002C518F"/>
    <w:rsid w:val="002C5290"/>
    <w:rsid w:val="002C535B"/>
    <w:rsid w:val="002C55DA"/>
    <w:rsid w:val="002C5BAA"/>
    <w:rsid w:val="002C5E1D"/>
    <w:rsid w:val="002C5E3F"/>
    <w:rsid w:val="002C612A"/>
    <w:rsid w:val="002C6134"/>
    <w:rsid w:val="002C674D"/>
    <w:rsid w:val="002C6E4D"/>
    <w:rsid w:val="002C6E85"/>
    <w:rsid w:val="002C737E"/>
    <w:rsid w:val="002C78A0"/>
    <w:rsid w:val="002C7AE9"/>
    <w:rsid w:val="002C7B22"/>
    <w:rsid w:val="002C7B30"/>
    <w:rsid w:val="002C7CF0"/>
    <w:rsid w:val="002C7D02"/>
    <w:rsid w:val="002D0B9D"/>
    <w:rsid w:val="002D0CC0"/>
    <w:rsid w:val="002D0F62"/>
    <w:rsid w:val="002D1553"/>
    <w:rsid w:val="002D176B"/>
    <w:rsid w:val="002D1802"/>
    <w:rsid w:val="002D1B0A"/>
    <w:rsid w:val="002D1C00"/>
    <w:rsid w:val="002D1C58"/>
    <w:rsid w:val="002D1E84"/>
    <w:rsid w:val="002D20AA"/>
    <w:rsid w:val="002D23BC"/>
    <w:rsid w:val="002D28BF"/>
    <w:rsid w:val="002D2C9B"/>
    <w:rsid w:val="002D2E7A"/>
    <w:rsid w:val="002D3589"/>
    <w:rsid w:val="002D3974"/>
    <w:rsid w:val="002D3A1D"/>
    <w:rsid w:val="002D3DCF"/>
    <w:rsid w:val="002D411E"/>
    <w:rsid w:val="002D42BF"/>
    <w:rsid w:val="002D4528"/>
    <w:rsid w:val="002D46A3"/>
    <w:rsid w:val="002D4F87"/>
    <w:rsid w:val="002D56A5"/>
    <w:rsid w:val="002D5885"/>
    <w:rsid w:val="002D5886"/>
    <w:rsid w:val="002D6837"/>
    <w:rsid w:val="002D6D09"/>
    <w:rsid w:val="002D6EB1"/>
    <w:rsid w:val="002D7073"/>
    <w:rsid w:val="002D73C0"/>
    <w:rsid w:val="002D7C54"/>
    <w:rsid w:val="002D7C6E"/>
    <w:rsid w:val="002D7C78"/>
    <w:rsid w:val="002E0183"/>
    <w:rsid w:val="002E0283"/>
    <w:rsid w:val="002E072B"/>
    <w:rsid w:val="002E09A3"/>
    <w:rsid w:val="002E0ADF"/>
    <w:rsid w:val="002E0DA3"/>
    <w:rsid w:val="002E11CF"/>
    <w:rsid w:val="002E1210"/>
    <w:rsid w:val="002E131D"/>
    <w:rsid w:val="002E1483"/>
    <w:rsid w:val="002E14A9"/>
    <w:rsid w:val="002E179C"/>
    <w:rsid w:val="002E17CE"/>
    <w:rsid w:val="002E18D4"/>
    <w:rsid w:val="002E18E4"/>
    <w:rsid w:val="002E18EB"/>
    <w:rsid w:val="002E1C0A"/>
    <w:rsid w:val="002E1E01"/>
    <w:rsid w:val="002E2251"/>
    <w:rsid w:val="002E2602"/>
    <w:rsid w:val="002E2635"/>
    <w:rsid w:val="002E2A30"/>
    <w:rsid w:val="002E3534"/>
    <w:rsid w:val="002E35C9"/>
    <w:rsid w:val="002E385A"/>
    <w:rsid w:val="002E3A75"/>
    <w:rsid w:val="002E3B84"/>
    <w:rsid w:val="002E3EC4"/>
    <w:rsid w:val="002E41B3"/>
    <w:rsid w:val="002E42A0"/>
    <w:rsid w:val="002E4BB4"/>
    <w:rsid w:val="002E4D56"/>
    <w:rsid w:val="002E4D85"/>
    <w:rsid w:val="002E4E34"/>
    <w:rsid w:val="002E5278"/>
    <w:rsid w:val="002E5495"/>
    <w:rsid w:val="002E54E3"/>
    <w:rsid w:val="002E552C"/>
    <w:rsid w:val="002E5559"/>
    <w:rsid w:val="002E5734"/>
    <w:rsid w:val="002E57B4"/>
    <w:rsid w:val="002E5959"/>
    <w:rsid w:val="002E5A59"/>
    <w:rsid w:val="002E5B49"/>
    <w:rsid w:val="002E5E02"/>
    <w:rsid w:val="002E5F19"/>
    <w:rsid w:val="002E5FC3"/>
    <w:rsid w:val="002E6114"/>
    <w:rsid w:val="002E627D"/>
    <w:rsid w:val="002E65EF"/>
    <w:rsid w:val="002E6663"/>
    <w:rsid w:val="002E6684"/>
    <w:rsid w:val="002E6709"/>
    <w:rsid w:val="002E6ABD"/>
    <w:rsid w:val="002E6AE0"/>
    <w:rsid w:val="002E6B62"/>
    <w:rsid w:val="002E6C15"/>
    <w:rsid w:val="002E6DBD"/>
    <w:rsid w:val="002E6E29"/>
    <w:rsid w:val="002E6F21"/>
    <w:rsid w:val="002E6F50"/>
    <w:rsid w:val="002E707C"/>
    <w:rsid w:val="002E7150"/>
    <w:rsid w:val="002E730F"/>
    <w:rsid w:val="002E75E9"/>
    <w:rsid w:val="002E76C2"/>
    <w:rsid w:val="002E776D"/>
    <w:rsid w:val="002E7BD9"/>
    <w:rsid w:val="002E7EA6"/>
    <w:rsid w:val="002F00BD"/>
    <w:rsid w:val="002F00DF"/>
    <w:rsid w:val="002F00FF"/>
    <w:rsid w:val="002F07E0"/>
    <w:rsid w:val="002F0987"/>
    <w:rsid w:val="002F0BEB"/>
    <w:rsid w:val="002F0F10"/>
    <w:rsid w:val="002F0F81"/>
    <w:rsid w:val="002F0F99"/>
    <w:rsid w:val="002F105D"/>
    <w:rsid w:val="002F12A4"/>
    <w:rsid w:val="002F13F9"/>
    <w:rsid w:val="002F15F2"/>
    <w:rsid w:val="002F1619"/>
    <w:rsid w:val="002F1D2E"/>
    <w:rsid w:val="002F2070"/>
    <w:rsid w:val="002F21CF"/>
    <w:rsid w:val="002F2243"/>
    <w:rsid w:val="002F2298"/>
    <w:rsid w:val="002F22F2"/>
    <w:rsid w:val="002F2568"/>
    <w:rsid w:val="002F25B1"/>
    <w:rsid w:val="002F2BE8"/>
    <w:rsid w:val="002F2D7C"/>
    <w:rsid w:val="002F305E"/>
    <w:rsid w:val="002F365D"/>
    <w:rsid w:val="002F371E"/>
    <w:rsid w:val="002F3AE2"/>
    <w:rsid w:val="002F3D92"/>
    <w:rsid w:val="002F3E1C"/>
    <w:rsid w:val="002F4518"/>
    <w:rsid w:val="002F45FC"/>
    <w:rsid w:val="002F48E5"/>
    <w:rsid w:val="002F4D31"/>
    <w:rsid w:val="002F4DCC"/>
    <w:rsid w:val="002F4EED"/>
    <w:rsid w:val="002F4F63"/>
    <w:rsid w:val="002F545A"/>
    <w:rsid w:val="002F5501"/>
    <w:rsid w:val="002F5BE2"/>
    <w:rsid w:val="002F5D31"/>
    <w:rsid w:val="002F5DDC"/>
    <w:rsid w:val="002F5E9D"/>
    <w:rsid w:val="002F5ED8"/>
    <w:rsid w:val="002F5F24"/>
    <w:rsid w:val="002F5F41"/>
    <w:rsid w:val="002F6103"/>
    <w:rsid w:val="002F6667"/>
    <w:rsid w:val="002F69F4"/>
    <w:rsid w:val="002F6A0C"/>
    <w:rsid w:val="002F6A66"/>
    <w:rsid w:val="002F7001"/>
    <w:rsid w:val="002F71E1"/>
    <w:rsid w:val="002F72CD"/>
    <w:rsid w:val="002F7E29"/>
    <w:rsid w:val="002F7F7E"/>
    <w:rsid w:val="002F7FB0"/>
    <w:rsid w:val="00300410"/>
    <w:rsid w:val="00300687"/>
    <w:rsid w:val="0030074E"/>
    <w:rsid w:val="0030090E"/>
    <w:rsid w:val="00300E43"/>
    <w:rsid w:val="003016E7"/>
    <w:rsid w:val="00301731"/>
    <w:rsid w:val="003017ED"/>
    <w:rsid w:val="00301921"/>
    <w:rsid w:val="00301BE2"/>
    <w:rsid w:val="00301C0B"/>
    <w:rsid w:val="00301D9E"/>
    <w:rsid w:val="00301F80"/>
    <w:rsid w:val="003024ED"/>
    <w:rsid w:val="003026F4"/>
    <w:rsid w:val="003028A8"/>
    <w:rsid w:val="00302A40"/>
    <w:rsid w:val="00302C8D"/>
    <w:rsid w:val="00302FAF"/>
    <w:rsid w:val="0030322A"/>
    <w:rsid w:val="00303307"/>
    <w:rsid w:val="00303441"/>
    <w:rsid w:val="0030391C"/>
    <w:rsid w:val="0030392B"/>
    <w:rsid w:val="00303A43"/>
    <w:rsid w:val="00303E22"/>
    <w:rsid w:val="00304240"/>
    <w:rsid w:val="003042D9"/>
    <w:rsid w:val="00304662"/>
    <w:rsid w:val="00304711"/>
    <w:rsid w:val="0030495E"/>
    <w:rsid w:val="00304970"/>
    <w:rsid w:val="00304BBD"/>
    <w:rsid w:val="00304D57"/>
    <w:rsid w:val="00304D9D"/>
    <w:rsid w:val="00304E54"/>
    <w:rsid w:val="00304F2C"/>
    <w:rsid w:val="00304FA4"/>
    <w:rsid w:val="0030517A"/>
    <w:rsid w:val="0030543F"/>
    <w:rsid w:val="00305481"/>
    <w:rsid w:val="003057AE"/>
    <w:rsid w:val="003059A7"/>
    <w:rsid w:val="00305F19"/>
    <w:rsid w:val="003060FF"/>
    <w:rsid w:val="003064F5"/>
    <w:rsid w:val="003066F3"/>
    <w:rsid w:val="00306AA8"/>
    <w:rsid w:val="00306E46"/>
    <w:rsid w:val="00306FCE"/>
    <w:rsid w:val="00307340"/>
    <w:rsid w:val="00307362"/>
    <w:rsid w:val="003073F4"/>
    <w:rsid w:val="003078D0"/>
    <w:rsid w:val="003079BA"/>
    <w:rsid w:val="0031026F"/>
    <w:rsid w:val="003104A8"/>
    <w:rsid w:val="00310F5E"/>
    <w:rsid w:val="00310F6D"/>
    <w:rsid w:val="00310F6F"/>
    <w:rsid w:val="00311537"/>
    <w:rsid w:val="003115E4"/>
    <w:rsid w:val="003115E5"/>
    <w:rsid w:val="003117F2"/>
    <w:rsid w:val="003119B6"/>
    <w:rsid w:val="003119D7"/>
    <w:rsid w:val="00311EFD"/>
    <w:rsid w:val="003121FC"/>
    <w:rsid w:val="003123FB"/>
    <w:rsid w:val="00312D26"/>
    <w:rsid w:val="00312D28"/>
    <w:rsid w:val="003135A2"/>
    <w:rsid w:val="0031379A"/>
    <w:rsid w:val="003138E7"/>
    <w:rsid w:val="00313E7E"/>
    <w:rsid w:val="00313E85"/>
    <w:rsid w:val="00313EF3"/>
    <w:rsid w:val="00313FEC"/>
    <w:rsid w:val="003140C2"/>
    <w:rsid w:val="00314486"/>
    <w:rsid w:val="003148FC"/>
    <w:rsid w:val="00314CAD"/>
    <w:rsid w:val="00314F9E"/>
    <w:rsid w:val="00315242"/>
    <w:rsid w:val="00315266"/>
    <w:rsid w:val="00315411"/>
    <w:rsid w:val="003155C2"/>
    <w:rsid w:val="0031562F"/>
    <w:rsid w:val="003157AF"/>
    <w:rsid w:val="003157C9"/>
    <w:rsid w:val="003158F9"/>
    <w:rsid w:val="003159BD"/>
    <w:rsid w:val="00315B2E"/>
    <w:rsid w:val="00315CDC"/>
    <w:rsid w:val="00315D47"/>
    <w:rsid w:val="00315E87"/>
    <w:rsid w:val="00315FE7"/>
    <w:rsid w:val="00316440"/>
    <w:rsid w:val="0031668B"/>
    <w:rsid w:val="00316894"/>
    <w:rsid w:val="003168CF"/>
    <w:rsid w:val="00316F91"/>
    <w:rsid w:val="00317127"/>
    <w:rsid w:val="00317334"/>
    <w:rsid w:val="00317462"/>
    <w:rsid w:val="0031792F"/>
    <w:rsid w:val="00317B9C"/>
    <w:rsid w:val="00317D66"/>
    <w:rsid w:val="003203FC"/>
    <w:rsid w:val="0032048B"/>
    <w:rsid w:val="003206C4"/>
    <w:rsid w:val="003207D4"/>
    <w:rsid w:val="00320DEA"/>
    <w:rsid w:val="00320E0B"/>
    <w:rsid w:val="00320E23"/>
    <w:rsid w:val="00321222"/>
    <w:rsid w:val="00321225"/>
    <w:rsid w:val="003216C8"/>
    <w:rsid w:val="00321836"/>
    <w:rsid w:val="0032188F"/>
    <w:rsid w:val="00321A5E"/>
    <w:rsid w:val="00321B23"/>
    <w:rsid w:val="00321C9F"/>
    <w:rsid w:val="00321D62"/>
    <w:rsid w:val="003220C0"/>
    <w:rsid w:val="0032247E"/>
    <w:rsid w:val="003224D8"/>
    <w:rsid w:val="003225EA"/>
    <w:rsid w:val="00322850"/>
    <w:rsid w:val="00322910"/>
    <w:rsid w:val="00322971"/>
    <w:rsid w:val="00322B61"/>
    <w:rsid w:val="00322C5B"/>
    <w:rsid w:val="00322DA6"/>
    <w:rsid w:val="00322E27"/>
    <w:rsid w:val="00322FE9"/>
    <w:rsid w:val="00323191"/>
    <w:rsid w:val="0032324F"/>
    <w:rsid w:val="0032369D"/>
    <w:rsid w:val="003236D6"/>
    <w:rsid w:val="003239CE"/>
    <w:rsid w:val="00324811"/>
    <w:rsid w:val="00324BEB"/>
    <w:rsid w:val="00324EE6"/>
    <w:rsid w:val="00325A00"/>
    <w:rsid w:val="00325D82"/>
    <w:rsid w:val="00325EB3"/>
    <w:rsid w:val="003260C8"/>
    <w:rsid w:val="003260DF"/>
    <w:rsid w:val="0032614A"/>
    <w:rsid w:val="00326497"/>
    <w:rsid w:val="003267BA"/>
    <w:rsid w:val="003267DC"/>
    <w:rsid w:val="00326921"/>
    <w:rsid w:val="003269AB"/>
    <w:rsid w:val="00326E8E"/>
    <w:rsid w:val="00326E9D"/>
    <w:rsid w:val="00326FD2"/>
    <w:rsid w:val="00327540"/>
    <w:rsid w:val="0032769B"/>
    <w:rsid w:val="00327FAA"/>
    <w:rsid w:val="0033024E"/>
    <w:rsid w:val="0033026F"/>
    <w:rsid w:val="003303A9"/>
    <w:rsid w:val="0033066F"/>
    <w:rsid w:val="00330BF7"/>
    <w:rsid w:val="00330C1F"/>
    <w:rsid w:val="00330C96"/>
    <w:rsid w:val="00330D15"/>
    <w:rsid w:val="00330DC5"/>
    <w:rsid w:val="00330DEF"/>
    <w:rsid w:val="00330F6B"/>
    <w:rsid w:val="00331492"/>
    <w:rsid w:val="00331AF5"/>
    <w:rsid w:val="00331E1A"/>
    <w:rsid w:val="0033236D"/>
    <w:rsid w:val="0033238A"/>
    <w:rsid w:val="003325EE"/>
    <w:rsid w:val="003327FE"/>
    <w:rsid w:val="0033285D"/>
    <w:rsid w:val="003328E1"/>
    <w:rsid w:val="00332C5F"/>
    <w:rsid w:val="003333F3"/>
    <w:rsid w:val="00333C97"/>
    <w:rsid w:val="00333F47"/>
    <w:rsid w:val="00333F9A"/>
    <w:rsid w:val="0033473C"/>
    <w:rsid w:val="0033498A"/>
    <w:rsid w:val="00334ACF"/>
    <w:rsid w:val="00334AD4"/>
    <w:rsid w:val="00334B45"/>
    <w:rsid w:val="00334DDA"/>
    <w:rsid w:val="00335441"/>
    <w:rsid w:val="00335452"/>
    <w:rsid w:val="003354D1"/>
    <w:rsid w:val="00335615"/>
    <w:rsid w:val="00335701"/>
    <w:rsid w:val="00335BA7"/>
    <w:rsid w:val="00335C46"/>
    <w:rsid w:val="00335DA0"/>
    <w:rsid w:val="0033636C"/>
    <w:rsid w:val="003368EC"/>
    <w:rsid w:val="003370FC"/>
    <w:rsid w:val="00337AD6"/>
    <w:rsid w:val="00337CAF"/>
    <w:rsid w:val="00337EA9"/>
    <w:rsid w:val="003400FF"/>
    <w:rsid w:val="00340522"/>
    <w:rsid w:val="003405F9"/>
    <w:rsid w:val="0034065C"/>
    <w:rsid w:val="00340987"/>
    <w:rsid w:val="00340DCA"/>
    <w:rsid w:val="00340E24"/>
    <w:rsid w:val="00341425"/>
    <w:rsid w:val="00341854"/>
    <w:rsid w:val="00341A5D"/>
    <w:rsid w:val="00341B5A"/>
    <w:rsid w:val="00341D26"/>
    <w:rsid w:val="00342072"/>
    <w:rsid w:val="00342256"/>
    <w:rsid w:val="003426D8"/>
    <w:rsid w:val="00342882"/>
    <w:rsid w:val="00342B34"/>
    <w:rsid w:val="00343190"/>
    <w:rsid w:val="00343228"/>
    <w:rsid w:val="003432EC"/>
    <w:rsid w:val="00343686"/>
    <w:rsid w:val="00343897"/>
    <w:rsid w:val="00343955"/>
    <w:rsid w:val="00343AAB"/>
    <w:rsid w:val="00343B11"/>
    <w:rsid w:val="00343B17"/>
    <w:rsid w:val="00343E1E"/>
    <w:rsid w:val="00343E4E"/>
    <w:rsid w:val="00343F75"/>
    <w:rsid w:val="00344240"/>
    <w:rsid w:val="003448F6"/>
    <w:rsid w:val="003449F6"/>
    <w:rsid w:val="00344CB6"/>
    <w:rsid w:val="00345068"/>
    <w:rsid w:val="00345093"/>
    <w:rsid w:val="00345624"/>
    <w:rsid w:val="003457F4"/>
    <w:rsid w:val="00345840"/>
    <w:rsid w:val="00345BE2"/>
    <w:rsid w:val="0034600D"/>
    <w:rsid w:val="00346092"/>
    <w:rsid w:val="00346364"/>
    <w:rsid w:val="00346496"/>
    <w:rsid w:val="0034685A"/>
    <w:rsid w:val="00346953"/>
    <w:rsid w:val="00346B16"/>
    <w:rsid w:val="00346DEE"/>
    <w:rsid w:val="00346FEF"/>
    <w:rsid w:val="00347434"/>
    <w:rsid w:val="003474C9"/>
    <w:rsid w:val="0034782F"/>
    <w:rsid w:val="00347919"/>
    <w:rsid w:val="00347B82"/>
    <w:rsid w:val="003500DB"/>
    <w:rsid w:val="003502A7"/>
    <w:rsid w:val="003505E5"/>
    <w:rsid w:val="00350A8D"/>
    <w:rsid w:val="00350BE2"/>
    <w:rsid w:val="00350F3D"/>
    <w:rsid w:val="003511DB"/>
    <w:rsid w:val="0035131D"/>
    <w:rsid w:val="00351443"/>
    <w:rsid w:val="00351884"/>
    <w:rsid w:val="00351965"/>
    <w:rsid w:val="00351A57"/>
    <w:rsid w:val="00351C8D"/>
    <w:rsid w:val="00351D86"/>
    <w:rsid w:val="00351DCE"/>
    <w:rsid w:val="0035246D"/>
    <w:rsid w:val="00352501"/>
    <w:rsid w:val="003525E3"/>
    <w:rsid w:val="00352620"/>
    <w:rsid w:val="0035267E"/>
    <w:rsid w:val="00352A82"/>
    <w:rsid w:val="00352B56"/>
    <w:rsid w:val="00352F2D"/>
    <w:rsid w:val="00353055"/>
    <w:rsid w:val="00353070"/>
    <w:rsid w:val="003530AA"/>
    <w:rsid w:val="003538FF"/>
    <w:rsid w:val="00353922"/>
    <w:rsid w:val="00353CF4"/>
    <w:rsid w:val="00353E08"/>
    <w:rsid w:val="00354174"/>
    <w:rsid w:val="003541D3"/>
    <w:rsid w:val="003545F5"/>
    <w:rsid w:val="003546CE"/>
    <w:rsid w:val="00354893"/>
    <w:rsid w:val="00354A16"/>
    <w:rsid w:val="00354B2A"/>
    <w:rsid w:val="00354BB5"/>
    <w:rsid w:val="00354EFF"/>
    <w:rsid w:val="00355135"/>
    <w:rsid w:val="003551A0"/>
    <w:rsid w:val="0035523D"/>
    <w:rsid w:val="0035526D"/>
    <w:rsid w:val="003553CA"/>
    <w:rsid w:val="003558B5"/>
    <w:rsid w:val="003558BE"/>
    <w:rsid w:val="0035594B"/>
    <w:rsid w:val="00355B43"/>
    <w:rsid w:val="00356228"/>
    <w:rsid w:val="00356255"/>
    <w:rsid w:val="00356931"/>
    <w:rsid w:val="00356B2D"/>
    <w:rsid w:val="00356D7D"/>
    <w:rsid w:val="00356DAC"/>
    <w:rsid w:val="0035737D"/>
    <w:rsid w:val="003577AE"/>
    <w:rsid w:val="00357A2F"/>
    <w:rsid w:val="00357D4C"/>
    <w:rsid w:val="00357F2C"/>
    <w:rsid w:val="00357F45"/>
    <w:rsid w:val="00360A36"/>
    <w:rsid w:val="00360D38"/>
    <w:rsid w:val="00360FC6"/>
    <w:rsid w:val="0036139D"/>
    <w:rsid w:val="0036150A"/>
    <w:rsid w:val="003615C5"/>
    <w:rsid w:val="00361666"/>
    <w:rsid w:val="00361792"/>
    <w:rsid w:val="003619B8"/>
    <w:rsid w:val="00361BD4"/>
    <w:rsid w:val="00361E0B"/>
    <w:rsid w:val="00361F8C"/>
    <w:rsid w:val="00362070"/>
    <w:rsid w:val="0036212B"/>
    <w:rsid w:val="00362215"/>
    <w:rsid w:val="00362EE8"/>
    <w:rsid w:val="003631BC"/>
    <w:rsid w:val="003632C5"/>
    <w:rsid w:val="0036355A"/>
    <w:rsid w:val="003636C6"/>
    <w:rsid w:val="00363738"/>
    <w:rsid w:val="00363AB6"/>
    <w:rsid w:val="00363C57"/>
    <w:rsid w:val="00363EB6"/>
    <w:rsid w:val="0036424C"/>
    <w:rsid w:val="00364272"/>
    <w:rsid w:val="00364771"/>
    <w:rsid w:val="003647F8"/>
    <w:rsid w:val="0036498B"/>
    <w:rsid w:val="00364ACA"/>
    <w:rsid w:val="00364B9C"/>
    <w:rsid w:val="00364FE0"/>
    <w:rsid w:val="003652B5"/>
    <w:rsid w:val="00365363"/>
    <w:rsid w:val="0036555C"/>
    <w:rsid w:val="003657F2"/>
    <w:rsid w:val="003658E2"/>
    <w:rsid w:val="00365F62"/>
    <w:rsid w:val="003663B9"/>
    <w:rsid w:val="003668EA"/>
    <w:rsid w:val="0036725F"/>
    <w:rsid w:val="003673F7"/>
    <w:rsid w:val="00367563"/>
    <w:rsid w:val="003679E3"/>
    <w:rsid w:val="00367E90"/>
    <w:rsid w:val="00367F30"/>
    <w:rsid w:val="0037049E"/>
    <w:rsid w:val="00370880"/>
    <w:rsid w:val="00370973"/>
    <w:rsid w:val="00370C31"/>
    <w:rsid w:val="00370DC7"/>
    <w:rsid w:val="003710ED"/>
    <w:rsid w:val="00371182"/>
    <w:rsid w:val="003712B3"/>
    <w:rsid w:val="00371449"/>
    <w:rsid w:val="003714B4"/>
    <w:rsid w:val="00371B55"/>
    <w:rsid w:val="00371E39"/>
    <w:rsid w:val="00371E50"/>
    <w:rsid w:val="0037236E"/>
    <w:rsid w:val="003723E7"/>
    <w:rsid w:val="0037284C"/>
    <w:rsid w:val="00372F95"/>
    <w:rsid w:val="0037304D"/>
    <w:rsid w:val="003730C2"/>
    <w:rsid w:val="003732D0"/>
    <w:rsid w:val="0037343D"/>
    <w:rsid w:val="00373603"/>
    <w:rsid w:val="00373CC8"/>
    <w:rsid w:val="00374496"/>
    <w:rsid w:val="00374651"/>
    <w:rsid w:val="00374693"/>
    <w:rsid w:val="00374755"/>
    <w:rsid w:val="00374BB7"/>
    <w:rsid w:val="003750BA"/>
    <w:rsid w:val="00375137"/>
    <w:rsid w:val="003752AB"/>
    <w:rsid w:val="003753E5"/>
    <w:rsid w:val="0037570F"/>
    <w:rsid w:val="00375897"/>
    <w:rsid w:val="003759A9"/>
    <w:rsid w:val="003759F6"/>
    <w:rsid w:val="00375EAB"/>
    <w:rsid w:val="00375F8B"/>
    <w:rsid w:val="00376005"/>
    <w:rsid w:val="00376816"/>
    <w:rsid w:val="00376948"/>
    <w:rsid w:val="00376DA4"/>
    <w:rsid w:val="00376E23"/>
    <w:rsid w:val="00376E64"/>
    <w:rsid w:val="00376FD6"/>
    <w:rsid w:val="003772BB"/>
    <w:rsid w:val="00377340"/>
    <w:rsid w:val="003778CE"/>
    <w:rsid w:val="003778F2"/>
    <w:rsid w:val="00377D77"/>
    <w:rsid w:val="003802B7"/>
    <w:rsid w:val="00380494"/>
    <w:rsid w:val="00380832"/>
    <w:rsid w:val="0038085D"/>
    <w:rsid w:val="00380BBE"/>
    <w:rsid w:val="00380DC8"/>
    <w:rsid w:val="003812BE"/>
    <w:rsid w:val="00381405"/>
    <w:rsid w:val="00381620"/>
    <w:rsid w:val="003816AB"/>
    <w:rsid w:val="00381914"/>
    <w:rsid w:val="00381F76"/>
    <w:rsid w:val="003821ED"/>
    <w:rsid w:val="00382324"/>
    <w:rsid w:val="00382325"/>
    <w:rsid w:val="00382AC2"/>
    <w:rsid w:val="00382B37"/>
    <w:rsid w:val="00382E0B"/>
    <w:rsid w:val="00382E6E"/>
    <w:rsid w:val="00382E9F"/>
    <w:rsid w:val="00382FB6"/>
    <w:rsid w:val="00383162"/>
    <w:rsid w:val="00383443"/>
    <w:rsid w:val="00383466"/>
    <w:rsid w:val="00383918"/>
    <w:rsid w:val="00383FF9"/>
    <w:rsid w:val="00384010"/>
    <w:rsid w:val="003840F7"/>
    <w:rsid w:val="0038416C"/>
    <w:rsid w:val="0038449A"/>
    <w:rsid w:val="003845FE"/>
    <w:rsid w:val="00384C2A"/>
    <w:rsid w:val="00384DB6"/>
    <w:rsid w:val="003859D1"/>
    <w:rsid w:val="00385BC4"/>
    <w:rsid w:val="00385CB7"/>
    <w:rsid w:val="00385CF4"/>
    <w:rsid w:val="00385DFE"/>
    <w:rsid w:val="00386087"/>
    <w:rsid w:val="00386096"/>
    <w:rsid w:val="003860BC"/>
    <w:rsid w:val="00386146"/>
    <w:rsid w:val="0038623F"/>
    <w:rsid w:val="0038631C"/>
    <w:rsid w:val="0038651B"/>
    <w:rsid w:val="0038695D"/>
    <w:rsid w:val="0038702F"/>
    <w:rsid w:val="0038719D"/>
    <w:rsid w:val="003876D3"/>
    <w:rsid w:val="003877AC"/>
    <w:rsid w:val="0039010A"/>
    <w:rsid w:val="00390305"/>
    <w:rsid w:val="0039079A"/>
    <w:rsid w:val="00390A77"/>
    <w:rsid w:val="00390DB7"/>
    <w:rsid w:val="00390ED5"/>
    <w:rsid w:val="003916BC"/>
    <w:rsid w:val="0039182A"/>
    <w:rsid w:val="00391A39"/>
    <w:rsid w:val="00391B85"/>
    <w:rsid w:val="00391EC3"/>
    <w:rsid w:val="00392ABD"/>
    <w:rsid w:val="00392BF8"/>
    <w:rsid w:val="00392BFC"/>
    <w:rsid w:val="00392E1B"/>
    <w:rsid w:val="00392E71"/>
    <w:rsid w:val="00393185"/>
    <w:rsid w:val="00393371"/>
    <w:rsid w:val="00393384"/>
    <w:rsid w:val="003933BC"/>
    <w:rsid w:val="00393A22"/>
    <w:rsid w:val="00393C9C"/>
    <w:rsid w:val="00393E4C"/>
    <w:rsid w:val="00393F33"/>
    <w:rsid w:val="00394B05"/>
    <w:rsid w:val="00394BF2"/>
    <w:rsid w:val="00394C99"/>
    <w:rsid w:val="0039531A"/>
    <w:rsid w:val="003957C0"/>
    <w:rsid w:val="003958BD"/>
    <w:rsid w:val="003959AE"/>
    <w:rsid w:val="00395AF7"/>
    <w:rsid w:val="00395BEC"/>
    <w:rsid w:val="00396347"/>
    <w:rsid w:val="003963AA"/>
    <w:rsid w:val="003963C0"/>
    <w:rsid w:val="003964DE"/>
    <w:rsid w:val="003969FA"/>
    <w:rsid w:val="00396B11"/>
    <w:rsid w:val="00396D0E"/>
    <w:rsid w:val="00396E27"/>
    <w:rsid w:val="00397109"/>
    <w:rsid w:val="003973BE"/>
    <w:rsid w:val="0039793F"/>
    <w:rsid w:val="00397CCD"/>
    <w:rsid w:val="00397D06"/>
    <w:rsid w:val="00397E55"/>
    <w:rsid w:val="00397FE5"/>
    <w:rsid w:val="003A004A"/>
    <w:rsid w:val="003A0185"/>
    <w:rsid w:val="003A03EC"/>
    <w:rsid w:val="003A0581"/>
    <w:rsid w:val="003A080C"/>
    <w:rsid w:val="003A0D1F"/>
    <w:rsid w:val="003A0D6F"/>
    <w:rsid w:val="003A0FB0"/>
    <w:rsid w:val="003A105E"/>
    <w:rsid w:val="003A1192"/>
    <w:rsid w:val="003A1824"/>
    <w:rsid w:val="003A1A67"/>
    <w:rsid w:val="003A1B4D"/>
    <w:rsid w:val="003A1C37"/>
    <w:rsid w:val="003A1E0C"/>
    <w:rsid w:val="003A1FB2"/>
    <w:rsid w:val="003A2031"/>
    <w:rsid w:val="003A24EA"/>
    <w:rsid w:val="003A256D"/>
    <w:rsid w:val="003A3600"/>
    <w:rsid w:val="003A3A82"/>
    <w:rsid w:val="003A3A8F"/>
    <w:rsid w:val="003A3BD7"/>
    <w:rsid w:val="003A3D25"/>
    <w:rsid w:val="003A3D4E"/>
    <w:rsid w:val="003A3D57"/>
    <w:rsid w:val="003A3D5B"/>
    <w:rsid w:val="003A3FF2"/>
    <w:rsid w:val="003A4588"/>
    <w:rsid w:val="003A47B5"/>
    <w:rsid w:val="003A4805"/>
    <w:rsid w:val="003A4898"/>
    <w:rsid w:val="003A4AD1"/>
    <w:rsid w:val="003A4D84"/>
    <w:rsid w:val="003A4E7A"/>
    <w:rsid w:val="003A513A"/>
    <w:rsid w:val="003A514A"/>
    <w:rsid w:val="003A54DB"/>
    <w:rsid w:val="003A5557"/>
    <w:rsid w:val="003A56E5"/>
    <w:rsid w:val="003A57F3"/>
    <w:rsid w:val="003A58AA"/>
    <w:rsid w:val="003A5A62"/>
    <w:rsid w:val="003A5AF5"/>
    <w:rsid w:val="003A5C79"/>
    <w:rsid w:val="003A61D2"/>
    <w:rsid w:val="003A62E2"/>
    <w:rsid w:val="003A63C2"/>
    <w:rsid w:val="003A690D"/>
    <w:rsid w:val="003A7119"/>
    <w:rsid w:val="003A73B6"/>
    <w:rsid w:val="003A7752"/>
    <w:rsid w:val="003A7845"/>
    <w:rsid w:val="003A7E4F"/>
    <w:rsid w:val="003A7EA3"/>
    <w:rsid w:val="003A7ED2"/>
    <w:rsid w:val="003A7F14"/>
    <w:rsid w:val="003B0189"/>
    <w:rsid w:val="003B01F8"/>
    <w:rsid w:val="003B02B2"/>
    <w:rsid w:val="003B03CC"/>
    <w:rsid w:val="003B06DD"/>
    <w:rsid w:val="003B08CC"/>
    <w:rsid w:val="003B0D27"/>
    <w:rsid w:val="003B0EED"/>
    <w:rsid w:val="003B11EB"/>
    <w:rsid w:val="003B1437"/>
    <w:rsid w:val="003B1447"/>
    <w:rsid w:val="003B14C4"/>
    <w:rsid w:val="003B165E"/>
    <w:rsid w:val="003B16E0"/>
    <w:rsid w:val="003B1849"/>
    <w:rsid w:val="003B193E"/>
    <w:rsid w:val="003B1AF8"/>
    <w:rsid w:val="003B1B9C"/>
    <w:rsid w:val="003B1D03"/>
    <w:rsid w:val="003B1D41"/>
    <w:rsid w:val="003B1DA9"/>
    <w:rsid w:val="003B1E51"/>
    <w:rsid w:val="003B1F31"/>
    <w:rsid w:val="003B2566"/>
    <w:rsid w:val="003B2E9A"/>
    <w:rsid w:val="003B2FF8"/>
    <w:rsid w:val="003B326D"/>
    <w:rsid w:val="003B3470"/>
    <w:rsid w:val="003B35D0"/>
    <w:rsid w:val="003B3705"/>
    <w:rsid w:val="003B3A28"/>
    <w:rsid w:val="003B3E06"/>
    <w:rsid w:val="003B4073"/>
    <w:rsid w:val="003B4B60"/>
    <w:rsid w:val="003B5152"/>
    <w:rsid w:val="003B519E"/>
    <w:rsid w:val="003B5381"/>
    <w:rsid w:val="003B56A7"/>
    <w:rsid w:val="003B576A"/>
    <w:rsid w:val="003B5D61"/>
    <w:rsid w:val="003B639A"/>
    <w:rsid w:val="003B63DA"/>
    <w:rsid w:val="003B671C"/>
    <w:rsid w:val="003B6DFB"/>
    <w:rsid w:val="003B7341"/>
    <w:rsid w:val="003B7422"/>
    <w:rsid w:val="003B7471"/>
    <w:rsid w:val="003B7520"/>
    <w:rsid w:val="003B7650"/>
    <w:rsid w:val="003B76C9"/>
    <w:rsid w:val="003B77CF"/>
    <w:rsid w:val="003B78AA"/>
    <w:rsid w:val="003B7BA2"/>
    <w:rsid w:val="003C0215"/>
    <w:rsid w:val="003C06CF"/>
    <w:rsid w:val="003C088E"/>
    <w:rsid w:val="003C09DC"/>
    <w:rsid w:val="003C0B0C"/>
    <w:rsid w:val="003C0D0C"/>
    <w:rsid w:val="003C0DA6"/>
    <w:rsid w:val="003C0FBE"/>
    <w:rsid w:val="003C1033"/>
    <w:rsid w:val="003C10B6"/>
    <w:rsid w:val="003C10F8"/>
    <w:rsid w:val="003C14FA"/>
    <w:rsid w:val="003C15B7"/>
    <w:rsid w:val="003C20DA"/>
    <w:rsid w:val="003C253C"/>
    <w:rsid w:val="003C28C8"/>
    <w:rsid w:val="003C2958"/>
    <w:rsid w:val="003C2CEB"/>
    <w:rsid w:val="003C31C1"/>
    <w:rsid w:val="003C3318"/>
    <w:rsid w:val="003C344F"/>
    <w:rsid w:val="003C35E8"/>
    <w:rsid w:val="003C3634"/>
    <w:rsid w:val="003C38B5"/>
    <w:rsid w:val="003C39BE"/>
    <w:rsid w:val="003C3BA1"/>
    <w:rsid w:val="003C4029"/>
    <w:rsid w:val="003C4A84"/>
    <w:rsid w:val="003C4C32"/>
    <w:rsid w:val="003C4E04"/>
    <w:rsid w:val="003C4EBB"/>
    <w:rsid w:val="003C53B6"/>
    <w:rsid w:val="003C575B"/>
    <w:rsid w:val="003C5827"/>
    <w:rsid w:val="003C5952"/>
    <w:rsid w:val="003C5B17"/>
    <w:rsid w:val="003C5BB7"/>
    <w:rsid w:val="003C6412"/>
    <w:rsid w:val="003C64E7"/>
    <w:rsid w:val="003C6602"/>
    <w:rsid w:val="003C6605"/>
    <w:rsid w:val="003C683D"/>
    <w:rsid w:val="003C6A88"/>
    <w:rsid w:val="003C6BE7"/>
    <w:rsid w:val="003C6CDE"/>
    <w:rsid w:val="003C6EA6"/>
    <w:rsid w:val="003C7134"/>
    <w:rsid w:val="003C7365"/>
    <w:rsid w:val="003C73FC"/>
    <w:rsid w:val="003C7495"/>
    <w:rsid w:val="003C74E1"/>
    <w:rsid w:val="003C79FF"/>
    <w:rsid w:val="003C7A38"/>
    <w:rsid w:val="003D034B"/>
    <w:rsid w:val="003D03D2"/>
    <w:rsid w:val="003D0D5D"/>
    <w:rsid w:val="003D10C5"/>
    <w:rsid w:val="003D1261"/>
    <w:rsid w:val="003D1826"/>
    <w:rsid w:val="003D19B7"/>
    <w:rsid w:val="003D1BF1"/>
    <w:rsid w:val="003D1D3A"/>
    <w:rsid w:val="003D1DA1"/>
    <w:rsid w:val="003D1FF4"/>
    <w:rsid w:val="003D26D7"/>
    <w:rsid w:val="003D271B"/>
    <w:rsid w:val="003D27A9"/>
    <w:rsid w:val="003D2C97"/>
    <w:rsid w:val="003D2CD8"/>
    <w:rsid w:val="003D2F34"/>
    <w:rsid w:val="003D30A4"/>
    <w:rsid w:val="003D326B"/>
    <w:rsid w:val="003D32B9"/>
    <w:rsid w:val="003D333D"/>
    <w:rsid w:val="003D3C2A"/>
    <w:rsid w:val="003D3C83"/>
    <w:rsid w:val="003D3DDB"/>
    <w:rsid w:val="003D3ED1"/>
    <w:rsid w:val="003D4712"/>
    <w:rsid w:val="003D482B"/>
    <w:rsid w:val="003D4A70"/>
    <w:rsid w:val="003D4A9F"/>
    <w:rsid w:val="003D4AF0"/>
    <w:rsid w:val="003D4B20"/>
    <w:rsid w:val="003D4C02"/>
    <w:rsid w:val="003D4C21"/>
    <w:rsid w:val="003D4CCD"/>
    <w:rsid w:val="003D50DA"/>
    <w:rsid w:val="003D515A"/>
    <w:rsid w:val="003D52A2"/>
    <w:rsid w:val="003D5801"/>
    <w:rsid w:val="003D58D9"/>
    <w:rsid w:val="003D5987"/>
    <w:rsid w:val="003D5B37"/>
    <w:rsid w:val="003D5BE6"/>
    <w:rsid w:val="003D5CD8"/>
    <w:rsid w:val="003D5ED8"/>
    <w:rsid w:val="003D63CC"/>
    <w:rsid w:val="003D6A77"/>
    <w:rsid w:val="003D6D64"/>
    <w:rsid w:val="003D6F2E"/>
    <w:rsid w:val="003D6F95"/>
    <w:rsid w:val="003D7129"/>
    <w:rsid w:val="003D7221"/>
    <w:rsid w:val="003D73AA"/>
    <w:rsid w:val="003D7795"/>
    <w:rsid w:val="003D79FC"/>
    <w:rsid w:val="003D7A33"/>
    <w:rsid w:val="003D7A70"/>
    <w:rsid w:val="003D7AB2"/>
    <w:rsid w:val="003D7CAF"/>
    <w:rsid w:val="003E0156"/>
    <w:rsid w:val="003E03DB"/>
    <w:rsid w:val="003E0572"/>
    <w:rsid w:val="003E061C"/>
    <w:rsid w:val="003E0676"/>
    <w:rsid w:val="003E07C8"/>
    <w:rsid w:val="003E0817"/>
    <w:rsid w:val="003E082B"/>
    <w:rsid w:val="003E0B9C"/>
    <w:rsid w:val="003E104E"/>
    <w:rsid w:val="003E1308"/>
    <w:rsid w:val="003E1727"/>
    <w:rsid w:val="003E18EF"/>
    <w:rsid w:val="003E197F"/>
    <w:rsid w:val="003E19D7"/>
    <w:rsid w:val="003E1A3F"/>
    <w:rsid w:val="003E1AF6"/>
    <w:rsid w:val="003E1C12"/>
    <w:rsid w:val="003E20CC"/>
    <w:rsid w:val="003E2619"/>
    <w:rsid w:val="003E2663"/>
    <w:rsid w:val="003E27FD"/>
    <w:rsid w:val="003E28BA"/>
    <w:rsid w:val="003E29ED"/>
    <w:rsid w:val="003E2E15"/>
    <w:rsid w:val="003E30B5"/>
    <w:rsid w:val="003E3238"/>
    <w:rsid w:val="003E39FE"/>
    <w:rsid w:val="003E3A1D"/>
    <w:rsid w:val="003E3B59"/>
    <w:rsid w:val="003E3C6F"/>
    <w:rsid w:val="003E3D24"/>
    <w:rsid w:val="003E40F1"/>
    <w:rsid w:val="003E438B"/>
    <w:rsid w:val="003E4437"/>
    <w:rsid w:val="003E4539"/>
    <w:rsid w:val="003E47D4"/>
    <w:rsid w:val="003E4DB5"/>
    <w:rsid w:val="003E4DDF"/>
    <w:rsid w:val="003E50A0"/>
    <w:rsid w:val="003E511C"/>
    <w:rsid w:val="003E5263"/>
    <w:rsid w:val="003E5278"/>
    <w:rsid w:val="003E5324"/>
    <w:rsid w:val="003E591F"/>
    <w:rsid w:val="003E5996"/>
    <w:rsid w:val="003E5B14"/>
    <w:rsid w:val="003E5BE2"/>
    <w:rsid w:val="003E5E8D"/>
    <w:rsid w:val="003E63C9"/>
    <w:rsid w:val="003E6459"/>
    <w:rsid w:val="003E6831"/>
    <w:rsid w:val="003E6BCC"/>
    <w:rsid w:val="003E7160"/>
    <w:rsid w:val="003E7E03"/>
    <w:rsid w:val="003E7EFF"/>
    <w:rsid w:val="003E7FF9"/>
    <w:rsid w:val="003F01FB"/>
    <w:rsid w:val="003F03A1"/>
    <w:rsid w:val="003F0802"/>
    <w:rsid w:val="003F0D31"/>
    <w:rsid w:val="003F1AAD"/>
    <w:rsid w:val="003F1ABD"/>
    <w:rsid w:val="003F1C60"/>
    <w:rsid w:val="003F217D"/>
    <w:rsid w:val="003F29B6"/>
    <w:rsid w:val="003F2D61"/>
    <w:rsid w:val="003F2FD8"/>
    <w:rsid w:val="003F33AC"/>
    <w:rsid w:val="003F3448"/>
    <w:rsid w:val="003F3490"/>
    <w:rsid w:val="003F34BB"/>
    <w:rsid w:val="003F34D4"/>
    <w:rsid w:val="003F372D"/>
    <w:rsid w:val="003F3B15"/>
    <w:rsid w:val="003F3BAE"/>
    <w:rsid w:val="003F3EAB"/>
    <w:rsid w:val="003F3F46"/>
    <w:rsid w:val="003F4075"/>
    <w:rsid w:val="003F450E"/>
    <w:rsid w:val="003F45BA"/>
    <w:rsid w:val="003F4B4A"/>
    <w:rsid w:val="003F4C37"/>
    <w:rsid w:val="003F4D44"/>
    <w:rsid w:val="003F509E"/>
    <w:rsid w:val="003F5477"/>
    <w:rsid w:val="003F5A11"/>
    <w:rsid w:val="003F5B49"/>
    <w:rsid w:val="003F626B"/>
    <w:rsid w:val="003F640F"/>
    <w:rsid w:val="003F64F0"/>
    <w:rsid w:val="003F6783"/>
    <w:rsid w:val="003F6785"/>
    <w:rsid w:val="003F6C73"/>
    <w:rsid w:val="003F6CA0"/>
    <w:rsid w:val="003F6E37"/>
    <w:rsid w:val="003F6F2A"/>
    <w:rsid w:val="003F6F53"/>
    <w:rsid w:val="003F7348"/>
    <w:rsid w:val="003F7940"/>
    <w:rsid w:val="003F7A5B"/>
    <w:rsid w:val="003F7A89"/>
    <w:rsid w:val="003F7D06"/>
    <w:rsid w:val="003F7F8F"/>
    <w:rsid w:val="00400132"/>
    <w:rsid w:val="004005C8"/>
    <w:rsid w:val="0040064A"/>
    <w:rsid w:val="004006A5"/>
    <w:rsid w:val="0040082B"/>
    <w:rsid w:val="004009DE"/>
    <w:rsid w:val="00400E9A"/>
    <w:rsid w:val="0040118D"/>
    <w:rsid w:val="0040130F"/>
    <w:rsid w:val="00401397"/>
    <w:rsid w:val="00401CF5"/>
    <w:rsid w:val="00401E75"/>
    <w:rsid w:val="004025B6"/>
    <w:rsid w:val="00402900"/>
    <w:rsid w:val="00402ABD"/>
    <w:rsid w:val="00402B5C"/>
    <w:rsid w:val="00402D46"/>
    <w:rsid w:val="00402E75"/>
    <w:rsid w:val="00402E89"/>
    <w:rsid w:val="00403066"/>
    <w:rsid w:val="0040315E"/>
    <w:rsid w:val="0040328F"/>
    <w:rsid w:val="004032D2"/>
    <w:rsid w:val="0040342F"/>
    <w:rsid w:val="00403501"/>
    <w:rsid w:val="00403C36"/>
    <w:rsid w:val="00403CB9"/>
    <w:rsid w:val="00404094"/>
    <w:rsid w:val="004040D7"/>
    <w:rsid w:val="0040426E"/>
    <w:rsid w:val="00404273"/>
    <w:rsid w:val="00404396"/>
    <w:rsid w:val="00404474"/>
    <w:rsid w:val="004046C3"/>
    <w:rsid w:val="00404C7F"/>
    <w:rsid w:val="00405013"/>
    <w:rsid w:val="0040583A"/>
    <w:rsid w:val="0040596F"/>
    <w:rsid w:val="00405E57"/>
    <w:rsid w:val="004060FF"/>
    <w:rsid w:val="00406328"/>
    <w:rsid w:val="00406409"/>
    <w:rsid w:val="00406FCD"/>
    <w:rsid w:val="00407625"/>
    <w:rsid w:val="00407B45"/>
    <w:rsid w:val="00407BB5"/>
    <w:rsid w:val="00407C3F"/>
    <w:rsid w:val="0041000D"/>
    <w:rsid w:val="004101BE"/>
    <w:rsid w:val="0041025E"/>
    <w:rsid w:val="00410344"/>
    <w:rsid w:val="0041038B"/>
    <w:rsid w:val="004105C8"/>
    <w:rsid w:val="00410CFF"/>
    <w:rsid w:val="00410D2E"/>
    <w:rsid w:val="00410F0C"/>
    <w:rsid w:val="00411037"/>
    <w:rsid w:val="004110CD"/>
    <w:rsid w:val="0041164B"/>
    <w:rsid w:val="004116E4"/>
    <w:rsid w:val="004118FE"/>
    <w:rsid w:val="00411C60"/>
    <w:rsid w:val="00411CC8"/>
    <w:rsid w:val="00412095"/>
    <w:rsid w:val="004120CF"/>
    <w:rsid w:val="004123A0"/>
    <w:rsid w:val="004125E7"/>
    <w:rsid w:val="00412617"/>
    <w:rsid w:val="004126C4"/>
    <w:rsid w:val="00412724"/>
    <w:rsid w:val="0041279D"/>
    <w:rsid w:val="00412D8C"/>
    <w:rsid w:val="00412DED"/>
    <w:rsid w:val="00412ED6"/>
    <w:rsid w:val="00412F7C"/>
    <w:rsid w:val="00413002"/>
    <w:rsid w:val="00413281"/>
    <w:rsid w:val="00413380"/>
    <w:rsid w:val="00413471"/>
    <w:rsid w:val="00413935"/>
    <w:rsid w:val="00414307"/>
    <w:rsid w:val="00414598"/>
    <w:rsid w:val="004146EB"/>
    <w:rsid w:val="0041492B"/>
    <w:rsid w:val="00414AA2"/>
    <w:rsid w:val="00414C6F"/>
    <w:rsid w:val="00414DCF"/>
    <w:rsid w:val="00414F78"/>
    <w:rsid w:val="0041500C"/>
    <w:rsid w:val="004150F4"/>
    <w:rsid w:val="0041567C"/>
    <w:rsid w:val="00415732"/>
    <w:rsid w:val="00415A70"/>
    <w:rsid w:val="00415B0C"/>
    <w:rsid w:val="00415B4F"/>
    <w:rsid w:val="00415F13"/>
    <w:rsid w:val="0041625F"/>
    <w:rsid w:val="004162C7"/>
    <w:rsid w:val="00416650"/>
    <w:rsid w:val="00416782"/>
    <w:rsid w:val="0041678D"/>
    <w:rsid w:val="00416DB0"/>
    <w:rsid w:val="00416ED0"/>
    <w:rsid w:val="004173D2"/>
    <w:rsid w:val="004174E2"/>
    <w:rsid w:val="00417584"/>
    <w:rsid w:val="00417AA9"/>
    <w:rsid w:val="00417B22"/>
    <w:rsid w:val="00417E1B"/>
    <w:rsid w:val="00417FD1"/>
    <w:rsid w:val="0042027B"/>
    <w:rsid w:val="00420601"/>
    <w:rsid w:val="00420CEF"/>
    <w:rsid w:val="00420D30"/>
    <w:rsid w:val="00421194"/>
    <w:rsid w:val="004212B9"/>
    <w:rsid w:val="004218FE"/>
    <w:rsid w:val="00421956"/>
    <w:rsid w:val="004219A9"/>
    <w:rsid w:val="00421A32"/>
    <w:rsid w:val="00421CAE"/>
    <w:rsid w:val="00421CD3"/>
    <w:rsid w:val="00422143"/>
    <w:rsid w:val="00422171"/>
    <w:rsid w:val="00422815"/>
    <w:rsid w:val="00422ED8"/>
    <w:rsid w:val="00422FBE"/>
    <w:rsid w:val="004231CC"/>
    <w:rsid w:val="0042338C"/>
    <w:rsid w:val="004234C0"/>
    <w:rsid w:val="004234E0"/>
    <w:rsid w:val="0042395C"/>
    <w:rsid w:val="00423DB7"/>
    <w:rsid w:val="00423FCF"/>
    <w:rsid w:val="0042410A"/>
    <w:rsid w:val="004246E0"/>
    <w:rsid w:val="00424872"/>
    <w:rsid w:val="00424987"/>
    <w:rsid w:val="00424D4D"/>
    <w:rsid w:val="00424EC2"/>
    <w:rsid w:val="004250C2"/>
    <w:rsid w:val="00425556"/>
    <w:rsid w:val="004256D7"/>
    <w:rsid w:val="0042599C"/>
    <w:rsid w:val="00425A00"/>
    <w:rsid w:val="00425C99"/>
    <w:rsid w:val="00426017"/>
    <w:rsid w:val="00426549"/>
    <w:rsid w:val="004269EF"/>
    <w:rsid w:val="00426A70"/>
    <w:rsid w:val="00426ACA"/>
    <w:rsid w:val="00426E40"/>
    <w:rsid w:val="004270E4"/>
    <w:rsid w:val="004271FF"/>
    <w:rsid w:val="00427201"/>
    <w:rsid w:val="0042725B"/>
    <w:rsid w:val="00427428"/>
    <w:rsid w:val="0042753C"/>
    <w:rsid w:val="00427A72"/>
    <w:rsid w:val="00427C92"/>
    <w:rsid w:val="00427F9B"/>
    <w:rsid w:val="00427FFE"/>
    <w:rsid w:val="00430075"/>
    <w:rsid w:val="00430755"/>
    <w:rsid w:val="00430C59"/>
    <w:rsid w:val="00430D54"/>
    <w:rsid w:val="004310AD"/>
    <w:rsid w:val="0043119A"/>
    <w:rsid w:val="00431251"/>
    <w:rsid w:val="00431267"/>
    <w:rsid w:val="00431356"/>
    <w:rsid w:val="00431668"/>
    <w:rsid w:val="004316D3"/>
    <w:rsid w:val="0043181B"/>
    <w:rsid w:val="00431920"/>
    <w:rsid w:val="004319B7"/>
    <w:rsid w:val="00431A4B"/>
    <w:rsid w:val="00431AC5"/>
    <w:rsid w:val="00431D47"/>
    <w:rsid w:val="004323DB"/>
    <w:rsid w:val="00432420"/>
    <w:rsid w:val="00432615"/>
    <w:rsid w:val="00432690"/>
    <w:rsid w:val="004326C9"/>
    <w:rsid w:val="00432B3B"/>
    <w:rsid w:val="00432B6A"/>
    <w:rsid w:val="00432BA6"/>
    <w:rsid w:val="00432BE5"/>
    <w:rsid w:val="00432D08"/>
    <w:rsid w:val="00432DDB"/>
    <w:rsid w:val="00433144"/>
    <w:rsid w:val="0043316E"/>
    <w:rsid w:val="00433483"/>
    <w:rsid w:val="00433603"/>
    <w:rsid w:val="00433632"/>
    <w:rsid w:val="00433928"/>
    <w:rsid w:val="00433AC6"/>
    <w:rsid w:val="00433B1C"/>
    <w:rsid w:val="00433BDE"/>
    <w:rsid w:val="004342CC"/>
    <w:rsid w:val="004342E1"/>
    <w:rsid w:val="00434581"/>
    <w:rsid w:val="00434A1F"/>
    <w:rsid w:val="00434C49"/>
    <w:rsid w:val="00434C7C"/>
    <w:rsid w:val="00435050"/>
    <w:rsid w:val="004350DA"/>
    <w:rsid w:val="00435365"/>
    <w:rsid w:val="00435404"/>
    <w:rsid w:val="00435982"/>
    <w:rsid w:val="00435AC7"/>
    <w:rsid w:val="00435AD2"/>
    <w:rsid w:val="00435D02"/>
    <w:rsid w:val="00435E0E"/>
    <w:rsid w:val="004361FF"/>
    <w:rsid w:val="004362DB"/>
    <w:rsid w:val="00436360"/>
    <w:rsid w:val="004364A6"/>
    <w:rsid w:val="00436584"/>
    <w:rsid w:val="004365FF"/>
    <w:rsid w:val="00436989"/>
    <w:rsid w:val="004369AB"/>
    <w:rsid w:val="004369B5"/>
    <w:rsid w:val="00436BB0"/>
    <w:rsid w:val="00436DBB"/>
    <w:rsid w:val="00436F1D"/>
    <w:rsid w:val="00437267"/>
    <w:rsid w:val="0043758E"/>
    <w:rsid w:val="004375B7"/>
    <w:rsid w:val="004375FE"/>
    <w:rsid w:val="00437854"/>
    <w:rsid w:val="00437860"/>
    <w:rsid w:val="00437B94"/>
    <w:rsid w:val="00437CE8"/>
    <w:rsid w:val="00437D65"/>
    <w:rsid w:val="00437E7E"/>
    <w:rsid w:val="004405ED"/>
    <w:rsid w:val="00440640"/>
    <w:rsid w:val="0044078C"/>
    <w:rsid w:val="004408A2"/>
    <w:rsid w:val="004408AC"/>
    <w:rsid w:val="00440A55"/>
    <w:rsid w:val="00441360"/>
    <w:rsid w:val="00441990"/>
    <w:rsid w:val="004419FC"/>
    <w:rsid w:val="00441AB4"/>
    <w:rsid w:val="00441B2A"/>
    <w:rsid w:val="00441B99"/>
    <w:rsid w:val="00441BA7"/>
    <w:rsid w:val="00441FF9"/>
    <w:rsid w:val="004424B7"/>
    <w:rsid w:val="004426D9"/>
    <w:rsid w:val="00442700"/>
    <w:rsid w:val="004428AF"/>
    <w:rsid w:val="004428B5"/>
    <w:rsid w:val="00442976"/>
    <w:rsid w:val="00442B89"/>
    <w:rsid w:val="00442C3A"/>
    <w:rsid w:val="00442CE6"/>
    <w:rsid w:val="00442DB1"/>
    <w:rsid w:val="004431F3"/>
    <w:rsid w:val="00443348"/>
    <w:rsid w:val="004433E1"/>
    <w:rsid w:val="004434A7"/>
    <w:rsid w:val="00443606"/>
    <w:rsid w:val="00443753"/>
    <w:rsid w:val="00443DE7"/>
    <w:rsid w:val="00443E8E"/>
    <w:rsid w:val="00444032"/>
    <w:rsid w:val="004441DC"/>
    <w:rsid w:val="00444375"/>
    <w:rsid w:val="004446AA"/>
    <w:rsid w:val="00444747"/>
    <w:rsid w:val="00444901"/>
    <w:rsid w:val="00444A2A"/>
    <w:rsid w:val="00444A8C"/>
    <w:rsid w:val="00444BD0"/>
    <w:rsid w:val="00444D4C"/>
    <w:rsid w:val="0044553A"/>
    <w:rsid w:val="0044585F"/>
    <w:rsid w:val="004458D6"/>
    <w:rsid w:val="00445971"/>
    <w:rsid w:val="004459D7"/>
    <w:rsid w:val="004459DE"/>
    <w:rsid w:val="00445AEC"/>
    <w:rsid w:val="00445BF3"/>
    <w:rsid w:val="00445CBE"/>
    <w:rsid w:val="00445E47"/>
    <w:rsid w:val="00445E75"/>
    <w:rsid w:val="00445EF1"/>
    <w:rsid w:val="0044602F"/>
    <w:rsid w:val="0044603F"/>
    <w:rsid w:val="004460B2"/>
    <w:rsid w:val="00446429"/>
    <w:rsid w:val="00446576"/>
    <w:rsid w:val="00446714"/>
    <w:rsid w:val="00446B88"/>
    <w:rsid w:val="00446BF7"/>
    <w:rsid w:val="00446FC4"/>
    <w:rsid w:val="00447429"/>
    <w:rsid w:val="00447BD4"/>
    <w:rsid w:val="00447CCE"/>
    <w:rsid w:val="00447D6A"/>
    <w:rsid w:val="00447F1A"/>
    <w:rsid w:val="00447F3D"/>
    <w:rsid w:val="00447FA5"/>
    <w:rsid w:val="00450166"/>
    <w:rsid w:val="0045028F"/>
    <w:rsid w:val="00450325"/>
    <w:rsid w:val="00450541"/>
    <w:rsid w:val="0045078F"/>
    <w:rsid w:val="00450C1D"/>
    <w:rsid w:val="00450EA5"/>
    <w:rsid w:val="00451056"/>
    <w:rsid w:val="004510DD"/>
    <w:rsid w:val="00451149"/>
    <w:rsid w:val="00451250"/>
    <w:rsid w:val="00451304"/>
    <w:rsid w:val="0045156B"/>
    <w:rsid w:val="004516A2"/>
    <w:rsid w:val="004517DF"/>
    <w:rsid w:val="004519B9"/>
    <w:rsid w:val="00451B73"/>
    <w:rsid w:val="00452082"/>
    <w:rsid w:val="00452176"/>
    <w:rsid w:val="0045217B"/>
    <w:rsid w:val="004521C2"/>
    <w:rsid w:val="004522F9"/>
    <w:rsid w:val="00452A11"/>
    <w:rsid w:val="00452E21"/>
    <w:rsid w:val="00452E5B"/>
    <w:rsid w:val="004532EA"/>
    <w:rsid w:val="004538C9"/>
    <w:rsid w:val="0045490C"/>
    <w:rsid w:val="0045496B"/>
    <w:rsid w:val="00454D31"/>
    <w:rsid w:val="00454DD6"/>
    <w:rsid w:val="004550F3"/>
    <w:rsid w:val="00455134"/>
    <w:rsid w:val="0045550E"/>
    <w:rsid w:val="0045572B"/>
    <w:rsid w:val="00455751"/>
    <w:rsid w:val="004558A8"/>
    <w:rsid w:val="00455CDC"/>
    <w:rsid w:val="00455D34"/>
    <w:rsid w:val="00455D51"/>
    <w:rsid w:val="00455F13"/>
    <w:rsid w:val="004563A3"/>
    <w:rsid w:val="004563B7"/>
    <w:rsid w:val="00456700"/>
    <w:rsid w:val="00456FFD"/>
    <w:rsid w:val="00457183"/>
    <w:rsid w:val="00457195"/>
    <w:rsid w:val="004571B5"/>
    <w:rsid w:val="004578EA"/>
    <w:rsid w:val="00457EF4"/>
    <w:rsid w:val="004600E2"/>
    <w:rsid w:val="0046042F"/>
    <w:rsid w:val="00460D06"/>
    <w:rsid w:val="0046115F"/>
    <w:rsid w:val="00461374"/>
    <w:rsid w:val="004614AF"/>
    <w:rsid w:val="00461816"/>
    <w:rsid w:val="00461A92"/>
    <w:rsid w:val="00461AED"/>
    <w:rsid w:val="00461DE7"/>
    <w:rsid w:val="0046211B"/>
    <w:rsid w:val="004622ED"/>
    <w:rsid w:val="004623DE"/>
    <w:rsid w:val="00462745"/>
    <w:rsid w:val="00462851"/>
    <w:rsid w:val="00462ACF"/>
    <w:rsid w:val="00462DDB"/>
    <w:rsid w:val="00462E07"/>
    <w:rsid w:val="00462FE6"/>
    <w:rsid w:val="00463026"/>
    <w:rsid w:val="004634E7"/>
    <w:rsid w:val="00463616"/>
    <w:rsid w:val="00463B1A"/>
    <w:rsid w:val="00463E20"/>
    <w:rsid w:val="00463E75"/>
    <w:rsid w:val="004640EC"/>
    <w:rsid w:val="00464293"/>
    <w:rsid w:val="004646C2"/>
    <w:rsid w:val="00464ACE"/>
    <w:rsid w:val="00464CA6"/>
    <w:rsid w:val="00465002"/>
    <w:rsid w:val="00465653"/>
    <w:rsid w:val="0046565E"/>
    <w:rsid w:val="00465980"/>
    <w:rsid w:val="00465D38"/>
    <w:rsid w:val="004661D7"/>
    <w:rsid w:val="00466C7D"/>
    <w:rsid w:val="0046701A"/>
    <w:rsid w:val="00467026"/>
    <w:rsid w:val="00467049"/>
    <w:rsid w:val="00467312"/>
    <w:rsid w:val="00467405"/>
    <w:rsid w:val="004677CA"/>
    <w:rsid w:val="0046788B"/>
    <w:rsid w:val="004678FA"/>
    <w:rsid w:val="00467AAC"/>
    <w:rsid w:val="00467CEC"/>
    <w:rsid w:val="00467E2E"/>
    <w:rsid w:val="0047028F"/>
    <w:rsid w:val="0047029F"/>
    <w:rsid w:val="004705E3"/>
    <w:rsid w:val="004708A7"/>
    <w:rsid w:val="00470B83"/>
    <w:rsid w:val="00470D3A"/>
    <w:rsid w:val="004710B2"/>
    <w:rsid w:val="00471389"/>
    <w:rsid w:val="00471424"/>
    <w:rsid w:val="004717CF"/>
    <w:rsid w:val="004717DF"/>
    <w:rsid w:val="0047181B"/>
    <w:rsid w:val="004723B6"/>
    <w:rsid w:val="00472579"/>
    <w:rsid w:val="0047299D"/>
    <w:rsid w:val="00472A05"/>
    <w:rsid w:val="00472E80"/>
    <w:rsid w:val="00473183"/>
    <w:rsid w:val="0047318A"/>
    <w:rsid w:val="00473311"/>
    <w:rsid w:val="00473800"/>
    <w:rsid w:val="004738B6"/>
    <w:rsid w:val="00473A12"/>
    <w:rsid w:val="00474096"/>
    <w:rsid w:val="00474297"/>
    <w:rsid w:val="004748DB"/>
    <w:rsid w:val="00474AF6"/>
    <w:rsid w:val="004750F3"/>
    <w:rsid w:val="00475631"/>
    <w:rsid w:val="004756D6"/>
    <w:rsid w:val="004757F0"/>
    <w:rsid w:val="00475D3E"/>
    <w:rsid w:val="00475DE4"/>
    <w:rsid w:val="00475DF0"/>
    <w:rsid w:val="00475F74"/>
    <w:rsid w:val="0047662F"/>
    <w:rsid w:val="00476C46"/>
    <w:rsid w:val="00476D02"/>
    <w:rsid w:val="00476D14"/>
    <w:rsid w:val="00477243"/>
    <w:rsid w:val="00477321"/>
    <w:rsid w:val="0047737F"/>
    <w:rsid w:val="004773E1"/>
    <w:rsid w:val="004776F2"/>
    <w:rsid w:val="0047783A"/>
    <w:rsid w:val="0047793F"/>
    <w:rsid w:val="00477950"/>
    <w:rsid w:val="00477A7B"/>
    <w:rsid w:val="00477B10"/>
    <w:rsid w:val="00477BC7"/>
    <w:rsid w:val="00477EE3"/>
    <w:rsid w:val="00477F3A"/>
    <w:rsid w:val="00477FC6"/>
    <w:rsid w:val="00480023"/>
    <w:rsid w:val="004800F0"/>
    <w:rsid w:val="004801C5"/>
    <w:rsid w:val="00480472"/>
    <w:rsid w:val="0048074C"/>
    <w:rsid w:val="00481253"/>
    <w:rsid w:val="004812ED"/>
    <w:rsid w:val="0048136D"/>
    <w:rsid w:val="00481A0F"/>
    <w:rsid w:val="00481A1F"/>
    <w:rsid w:val="00481E49"/>
    <w:rsid w:val="00481F19"/>
    <w:rsid w:val="00482023"/>
    <w:rsid w:val="004825A0"/>
    <w:rsid w:val="00482673"/>
    <w:rsid w:val="00482796"/>
    <w:rsid w:val="0048297B"/>
    <w:rsid w:val="004830F8"/>
    <w:rsid w:val="00483108"/>
    <w:rsid w:val="004833B2"/>
    <w:rsid w:val="0048348C"/>
    <w:rsid w:val="004834D2"/>
    <w:rsid w:val="004834EF"/>
    <w:rsid w:val="00483729"/>
    <w:rsid w:val="0048390B"/>
    <w:rsid w:val="00483E55"/>
    <w:rsid w:val="004840A1"/>
    <w:rsid w:val="004840DB"/>
    <w:rsid w:val="00484241"/>
    <w:rsid w:val="00484367"/>
    <w:rsid w:val="004844A3"/>
    <w:rsid w:val="00484633"/>
    <w:rsid w:val="004849FF"/>
    <w:rsid w:val="00484AF0"/>
    <w:rsid w:val="004853AC"/>
    <w:rsid w:val="00485719"/>
    <w:rsid w:val="00485AAB"/>
    <w:rsid w:val="00485DA5"/>
    <w:rsid w:val="00485E73"/>
    <w:rsid w:val="00485EE4"/>
    <w:rsid w:val="00485F13"/>
    <w:rsid w:val="00485FA7"/>
    <w:rsid w:val="00485FC9"/>
    <w:rsid w:val="004863AE"/>
    <w:rsid w:val="0048683B"/>
    <w:rsid w:val="00486910"/>
    <w:rsid w:val="00486B42"/>
    <w:rsid w:val="00486D7C"/>
    <w:rsid w:val="00486DEB"/>
    <w:rsid w:val="004870B1"/>
    <w:rsid w:val="004874E7"/>
    <w:rsid w:val="00487747"/>
    <w:rsid w:val="00487B16"/>
    <w:rsid w:val="00487CAA"/>
    <w:rsid w:val="00487CF4"/>
    <w:rsid w:val="00490080"/>
    <w:rsid w:val="004907D3"/>
    <w:rsid w:val="0049082E"/>
    <w:rsid w:val="0049097D"/>
    <w:rsid w:val="00490A91"/>
    <w:rsid w:val="00490F5B"/>
    <w:rsid w:val="00491107"/>
    <w:rsid w:val="004911FE"/>
    <w:rsid w:val="00491462"/>
    <w:rsid w:val="0049156F"/>
    <w:rsid w:val="00491E68"/>
    <w:rsid w:val="00491ECB"/>
    <w:rsid w:val="004920C2"/>
    <w:rsid w:val="0049222E"/>
    <w:rsid w:val="004922A3"/>
    <w:rsid w:val="00492498"/>
    <w:rsid w:val="00492A01"/>
    <w:rsid w:val="00492ABE"/>
    <w:rsid w:val="00492C5E"/>
    <w:rsid w:val="0049328E"/>
    <w:rsid w:val="0049354B"/>
    <w:rsid w:val="00493640"/>
    <w:rsid w:val="00493A5D"/>
    <w:rsid w:val="00493BF6"/>
    <w:rsid w:val="0049441E"/>
    <w:rsid w:val="004944B8"/>
    <w:rsid w:val="00494842"/>
    <w:rsid w:val="00494CBA"/>
    <w:rsid w:val="0049546D"/>
    <w:rsid w:val="004955CF"/>
    <w:rsid w:val="004958AD"/>
    <w:rsid w:val="00495928"/>
    <w:rsid w:val="004959D2"/>
    <w:rsid w:val="00495AEE"/>
    <w:rsid w:val="00495CCA"/>
    <w:rsid w:val="00495FA5"/>
    <w:rsid w:val="00495FB3"/>
    <w:rsid w:val="00495FCF"/>
    <w:rsid w:val="00496438"/>
    <w:rsid w:val="004965DA"/>
    <w:rsid w:val="00496C60"/>
    <w:rsid w:val="00496D00"/>
    <w:rsid w:val="00496D68"/>
    <w:rsid w:val="00497063"/>
    <w:rsid w:val="00497190"/>
    <w:rsid w:val="0049750F"/>
    <w:rsid w:val="0049756A"/>
    <w:rsid w:val="00497740"/>
    <w:rsid w:val="00497900"/>
    <w:rsid w:val="00497BFB"/>
    <w:rsid w:val="00497CFC"/>
    <w:rsid w:val="00497D57"/>
    <w:rsid w:val="00497D7E"/>
    <w:rsid w:val="00497E8B"/>
    <w:rsid w:val="004A0067"/>
    <w:rsid w:val="004A0182"/>
    <w:rsid w:val="004A035E"/>
    <w:rsid w:val="004A09FA"/>
    <w:rsid w:val="004A0A9A"/>
    <w:rsid w:val="004A0CD1"/>
    <w:rsid w:val="004A0EE2"/>
    <w:rsid w:val="004A0F26"/>
    <w:rsid w:val="004A1189"/>
    <w:rsid w:val="004A15A5"/>
    <w:rsid w:val="004A1823"/>
    <w:rsid w:val="004A2377"/>
    <w:rsid w:val="004A26BB"/>
    <w:rsid w:val="004A2788"/>
    <w:rsid w:val="004A2CAC"/>
    <w:rsid w:val="004A2F3A"/>
    <w:rsid w:val="004A31EB"/>
    <w:rsid w:val="004A334D"/>
    <w:rsid w:val="004A3499"/>
    <w:rsid w:val="004A38E2"/>
    <w:rsid w:val="004A39C3"/>
    <w:rsid w:val="004A3DAA"/>
    <w:rsid w:val="004A4111"/>
    <w:rsid w:val="004A44E1"/>
    <w:rsid w:val="004A4E03"/>
    <w:rsid w:val="004A5094"/>
    <w:rsid w:val="004A5236"/>
    <w:rsid w:val="004A5300"/>
    <w:rsid w:val="004A5552"/>
    <w:rsid w:val="004A558D"/>
    <w:rsid w:val="004A55A6"/>
    <w:rsid w:val="004A5A31"/>
    <w:rsid w:val="004A5C00"/>
    <w:rsid w:val="004A5C9C"/>
    <w:rsid w:val="004A5E14"/>
    <w:rsid w:val="004A5F49"/>
    <w:rsid w:val="004A60F4"/>
    <w:rsid w:val="004A621D"/>
    <w:rsid w:val="004A6351"/>
    <w:rsid w:val="004A638A"/>
    <w:rsid w:val="004A6B53"/>
    <w:rsid w:val="004A6D74"/>
    <w:rsid w:val="004A7594"/>
    <w:rsid w:val="004A78BF"/>
    <w:rsid w:val="004A78C7"/>
    <w:rsid w:val="004A7A7C"/>
    <w:rsid w:val="004A7B16"/>
    <w:rsid w:val="004A7D50"/>
    <w:rsid w:val="004A7E42"/>
    <w:rsid w:val="004A7EB6"/>
    <w:rsid w:val="004A7FA4"/>
    <w:rsid w:val="004B0520"/>
    <w:rsid w:val="004B073E"/>
    <w:rsid w:val="004B087F"/>
    <w:rsid w:val="004B0E68"/>
    <w:rsid w:val="004B0EE1"/>
    <w:rsid w:val="004B0F9E"/>
    <w:rsid w:val="004B0FE3"/>
    <w:rsid w:val="004B1329"/>
    <w:rsid w:val="004B135E"/>
    <w:rsid w:val="004B14B1"/>
    <w:rsid w:val="004B1AB3"/>
    <w:rsid w:val="004B1F1A"/>
    <w:rsid w:val="004B222E"/>
    <w:rsid w:val="004B228F"/>
    <w:rsid w:val="004B22FA"/>
    <w:rsid w:val="004B239C"/>
    <w:rsid w:val="004B23B1"/>
    <w:rsid w:val="004B2B8C"/>
    <w:rsid w:val="004B2CB8"/>
    <w:rsid w:val="004B2D8F"/>
    <w:rsid w:val="004B2DDF"/>
    <w:rsid w:val="004B309E"/>
    <w:rsid w:val="004B31E3"/>
    <w:rsid w:val="004B3558"/>
    <w:rsid w:val="004B358E"/>
    <w:rsid w:val="004B3602"/>
    <w:rsid w:val="004B3FC7"/>
    <w:rsid w:val="004B400C"/>
    <w:rsid w:val="004B41D5"/>
    <w:rsid w:val="004B45D9"/>
    <w:rsid w:val="004B484C"/>
    <w:rsid w:val="004B4BC6"/>
    <w:rsid w:val="004B4E2E"/>
    <w:rsid w:val="004B4EBD"/>
    <w:rsid w:val="004B5416"/>
    <w:rsid w:val="004B5460"/>
    <w:rsid w:val="004B54A4"/>
    <w:rsid w:val="004B5828"/>
    <w:rsid w:val="004B5A48"/>
    <w:rsid w:val="004B5E58"/>
    <w:rsid w:val="004B606D"/>
    <w:rsid w:val="004B625C"/>
    <w:rsid w:val="004B6527"/>
    <w:rsid w:val="004B65BC"/>
    <w:rsid w:val="004B686B"/>
    <w:rsid w:val="004B68DE"/>
    <w:rsid w:val="004B6E48"/>
    <w:rsid w:val="004B6F19"/>
    <w:rsid w:val="004B77FA"/>
    <w:rsid w:val="004B79C4"/>
    <w:rsid w:val="004B7B44"/>
    <w:rsid w:val="004B7B66"/>
    <w:rsid w:val="004C0026"/>
    <w:rsid w:val="004C0126"/>
    <w:rsid w:val="004C050F"/>
    <w:rsid w:val="004C0515"/>
    <w:rsid w:val="004C0571"/>
    <w:rsid w:val="004C0914"/>
    <w:rsid w:val="004C09CE"/>
    <w:rsid w:val="004C0A4C"/>
    <w:rsid w:val="004C0A67"/>
    <w:rsid w:val="004C0BA7"/>
    <w:rsid w:val="004C0D01"/>
    <w:rsid w:val="004C1462"/>
    <w:rsid w:val="004C161A"/>
    <w:rsid w:val="004C1863"/>
    <w:rsid w:val="004C1AE7"/>
    <w:rsid w:val="004C1BFE"/>
    <w:rsid w:val="004C1CBD"/>
    <w:rsid w:val="004C222C"/>
    <w:rsid w:val="004C2370"/>
    <w:rsid w:val="004C2386"/>
    <w:rsid w:val="004C2649"/>
    <w:rsid w:val="004C264C"/>
    <w:rsid w:val="004C292F"/>
    <w:rsid w:val="004C2B0A"/>
    <w:rsid w:val="004C2DCF"/>
    <w:rsid w:val="004C2DDF"/>
    <w:rsid w:val="004C2EB5"/>
    <w:rsid w:val="004C2F4C"/>
    <w:rsid w:val="004C38C7"/>
    <w:rsid w:val="004C3B08"/>
    <w:rsid w:val="004C3BEF"/>
    <w:rsid w:val="004C3E64"/>
    <w:rsid w:val="004C402B"/>
    <w:rsid w:val="004C4070"/>
    <w:rsid w:val="004C4441"/>
    <w:rsid w:val="004C450B"/>
    <w:rsid w:val="004C47A8"/>
    <w:rsid w:val="004C4C90"/>
    <w:rsid w:val="004C4CEC"/>
    <w:rsid w:val="004C4D51"/>
    <w:rsid w:val="004C4FBD"/>
    <w:rsid w:val="004C5191"/>
    <w:rsid w:val="004C598C"/>
    <w:rsid w:val="004C5A32"/>
    <w:rsid w:val="004C5DFE"/>
    <w:rsid w:val="004C5E13"/>
    <w:rsid w:val="004C5E91"/>
    <w:rsid w:val="004C6010"/>
    <w:rsid w:val="004C614A"/>
    <w:rsid w:val="004C62E4"/>
    <w:rsid w:val="004C6390"/>
    <w:rsid w:val="004C63A3"/>
    <w:rsid w:val="004C640F"/>
    <w:rsid w:val="004C6D6C"/>
    <w:rsid w:val="004C7172"/>
    <w:rsid w:val="004C72D6"/>
    <w:rsid w:val="004C73B5"/>
    <w:rsid w:val="004C7AF8"/>
    <w:rsid w:val="004C7E2B"/>
    <w:rsid w:val="004D0075"/>
    <w:rsid w:val="004D0099"/>
    <w:rsid w:val="004D02B4"/>
    <w:rsid w:val="004D05B8"/>
    <w:rsid w:val="004D099E"/>
    <w:rsid w:val="004D0ADD"/>
    <w:rsid w:val="004D0AE1"/>
    <w:rsid w:val="004D0D16"/>
    <w:rsid w:val="004D1017"/>
    <w:rsid w:val="004D15E7"/>
    <w:rsid w:val="004D1746"/>
    <w:rsid w:val="004D1F8E"/>
    <w:rsid w:val="004D2765"/>
    <w:rsid w:val="004D27B8"/>
    <w:rsid w:val="004D285D"/>
    <w:rsid w:val="004D2896"/>
    <w:rsid w:val="004D2955"/>
    <w:rsid w:val="004D2BCE"/>
    <w:rsid w:val="004D2F11"/>
    <w:rsid w:val="004D3079"/>
    <w:rsid w:val="004D32E7"/>
    <w:rsid w:val="004D32FC"/>
    <w:rsid w:val="004D35F7"/>
    <w:rsid w:val="004D3670"/>
    <w:rsid w:val="004D36BD"/>
    <w:rsid w:val="004D38F2"/>
    <w:rsid w:val="004D3FD6"/>
    <w:rsid w:val="004D418C"/>
    <w:rsid w:val="004D4242"/>
    <w:rsid w:val="004D4244"/>
    <w:rsid w:val="004D42C7"/>
    <w:rsid w:val="004D44E2"/>
    <w:rsid w:val="004D4523"/>
    <w:rsid w:val="004D45CF"/>
    <w:rsid w:val="004D49D9"/>
    <w:rsid w:val="004D4D3F"/>
    <w:rsid w:val="004D4D92"/>
    <w:rsid w:val="004D4FAE"/>
    <w:rsid w:val="004D532E"/>
    <w:rsid w:val="004D5C54"/>
    <w:rsid w:val="004D5DC8"/>
    <w:rsid w:val="004D61AB"/>
    <w:rsid w:val="004D63C9"/>
    <w:rsid w:val="004D647A"/>
    <w:rsid w:val="004D6A35"/>
    <w:rsid w:val="004D6DF3"/>
    <w:rsid w:val="004D6E9B"/>
    <w:rsid w:val="004D6F2C"/>
    <w:rsid w:val="004D7089"/>
    <w:rsid w:val="004D7195"/>
    <w:rsid w:val="004D7822"/>
    <w:rsid w:val="004D7AAB"/>
    <w:rsid w:val="004D7B16"/>
    <w:rsid w:val="004D7B9F"/>
    <w:rsid w:val="004D7EB3"/>
    <w:rsid w:val="004E017B"/>
    <w:rsid w:val="004E0395"/>
    <w:rsid w:val="004E0A17"/>
    <w:rsid w:val="004E0AE9"/>
    <w:rsid w:val="004E0B37"/>
    <w:rsid w:val="004E0E55"/>
    <w:rsid w:val="004E1C66"/>
    <w:rsid w:val="004E1CB1"/>
    <w:rsid w:val="004E1EA2"/>
    <w:rsid w:val="004E1F14"/>
    <w:rsid w:val="004E1FED"/>
    <w:rsid w:val="004E20CB"/>
    <w:rsid w:val="004E216E"/>
    <w:rsid w:val="004E223D"/>
    <w:rsid w:val="004E2435"/>
    <w:rsid w:val="004E2625"/>
    <w:rsid w:val="004E2950"/>
    <w:rsid w:val="004E2A48"/>
    <w:rsid w:val="004E2B65"/>
    <w:rsid w:val="004E2E38"/>
    <w:rsid w:val="004E2F3D"/>
    <w:rsid w:val="004E3071"/>
    <w:rsid w:val="004E30DB"/>
    <w:rsid w:val="004E31F5"/>
    <w:rsid w:val="004E3399"/>
    <w:rsid w:val="004E3B2C"/>
    <w:rsid w:val="004E3C49"/>
    <w:rsid w:val="004E46C1"/>
    <w:rsid w:val="004E493B"/>
    <w:rsid w:val="004E563E"/>
    <w:rsid w:val="004E56A6"/>
    <w:rsid w:val="004E5B75"/>
    <w:rsid w:val="004E6520"/>
    <w:rsid w:val="004E660E"/>
    <w:rsid w:val="004E66B7"/>
    <w:rsid w:val="004E67F5"/>
    <w:rsid w:val="004E7A0C"/>
    <w:rsid w:val="004E7CE9"/>
    <w:rsid w:val="004F07F9"/>
    <w:rsid w:val="004F0A47"/>
    <w:rsid w:val="004F0B40"/>
    <w:rsid w:val="004F0C29"/>
    <w:rsid w:val="004F0EE8"/>
    <w:rsid w:val="004F11E3"/>
    <w:rsid w:val="004F1443"/>
    <w:rsid w:val="004F178F"/>
    <w:rsid w:val="004F1ADE"/>
    <w:rsid w:val="004F218A"/>
    <w:rsid w:val="004F2AEB"/>
    <w:rsid w:val="004F2D28"/>
    <w:rsid w:val="004F2E70"/>
    <w:rsid w:val="004F37EE"/>
    <w:rsid w:val="004F3821"/>
    <w:rsid w:val="004F3952"/>
    <w:rsid w:val="004F3EE2"/>
    <w:rsid w:val="004F412B"/>
    <w:rsid w:val="004F4170"/>
    <w:rsid w:val="004F4176"/>
    <w:rsid w:val="004F4345"/>
    <w:rsid w:val="004F4399"/>
    <w:rsid w:val="004F45D0"/>
    <w:rsid w:val="004F46D4"/>
    <w:rsid w:val="004F4CC5"/>
    <w:rsid w:val="004F4D12"/>
    <w:rsid w:val="004F4D7C"/>
    <w:rsid w:val="004F4FEC"/>
    <w:rsid w:val="004F51B0"/>
    <w:rsid w:val="004F54D6"/>
    <w:rsid w:val="004F5513"/>
    <w:rsid w:val="004F56D5"/>
    <w:rsid w:val="004F56D7"/>
    <w:rsid w:val="004F58DC"/>
    <w:rsid w:val="004F59E0"/>
    <w:rsid w:val="004F5BB8"/>
    <w:rsid w:val="004F5FB8"/>
    <w:rsid w:val="004F60FA"/>
    <w:rsid w:val="004F65F6"/>
    <w:rsid w:val="004F684B"/>
    <w:rsid w:val="004F68AF"/>
    <w:rsid w:val="004F68D9"/>
    <w:rsid w:val="004F68E9"/>
    <w:rsid w:val="004F6AAA"/>
    <w:rsid w:val="004F6C8C"/>
    <w:rsid w:val="004F6CC8"/>
    <w:rsid w:val="004F6D2A"/>
    <w:rsid w:val="004F6F43"/>
    <w:rsid w:val="004F6F7F"/>
    <w:rsid w:val="004F7230"/>
    <w:rsid w:val="004F76EF"/>
    <w:rsid w:val="004F7E06"/>
    <w:rsid w:val="00500641"/>
    <w:rsid w:val="00500975"/>
    <w:rsid w:val="00500A8B"/>
    <w:rsid w:val="00500C0F"/>
    <w:rsid w:val="00500D2B"/>
    <w:rsid w:val="00501519"/>
    <w:rsid w:val="005016F4"/>
    <w:rsid w:val="00501845"/>
    <w:rsid w:val="00501F00"/>
    <w:rsid w:val="00501F76"/>
    <w:rsid w:val="00502127"/>
    <w:rsid w:val="00502138"/>
    <w:rsid w:val="0050256A"/>
    <w:rsid w:val="00502758"/>
    <w:rsid w:val="005027B1"/>
    <w:rsid w:val="00502CE6"/>
    <w:rsid w:val="00502D71"/>
    <w:rsid w:val="00502D7C"/>
    <w:rsid w:val="00503153"/>
    <w:rsid w:val="0050321C"/>
    <w:rsid w:val="0050350E"/>
    <w:rsid w:val="005035B5"/>
    <w:rsid w:val="005037A1"/>
    <w:rsid w:val="00503B2B"/>
    <w:rsid w:val="00503D15"/>
    <w:rsid w:val="00503F48"/>
    <w:rsid w:val="005041D3"/>
    <w:rsid w:val="005043C4"/>
    <w:rsid w:val="005044CB"/>
    <w:rsid w:val="00504704"/>
    <w:rsid w:val="00504745"/>
    <w:rsid w:val="005049DD"/>
    <w:rsid w:val="00504BD8"/>
    <w:rsid w:val="0050533A"/>
    <w:rsid w:val="00505427"/>
    <w:rsid w:val="00505817"/>
    <w:rsid w:val="00505B97"/>
    <w:rsid w:val="00505E4E"/>
    <w:rsid w:val="00505E5F"/>
    <w:rsid w:val="005060F1"/>
    <w:rsid w:val="005062B8"/>
    <w:rsid w:val="005062C6"/>
    <w:rsid w:val="00506680"/>
    <w:rsid w:val="00506AB0"/>
    <w:rsid w:val="00506AD1"/>
    <w:rsid w:val="00506D9D"/>
    <w:rsid w:val="00506E14"/>
    <w:rsid w:val="00506EEE"/>
    <w:rsid w:val="00506FFD"/>
    <w:rsid w:val="0050744D"/>
    <w:rsid w:val="00507935"/>
    <w:rsid w:val="00507EA7"/>
    <w:rsid w:val="00507EDA"/>
    <w:rsid w:val="00507EF1"/>
    <w:rsid w:val="0051009E"/>
    <w:rsid w:val="0051029A"/>
    <w:rsid w:val="005103D0"/>
    <w:rsid w:val="0051056B"/>
    <w:rsid w:val="005108F5"/>
    <w:rsid w:val="00510EC3"/>
    <w:rsid w:val="00510EF6"/>
    <w:rsid w:val="00511364"/>
    <w:rsid w:val="00511A63"/>
    <w:rsid w:val="00511F3C"/>
    <w:rsid w:val="00512638"/>
    <w:rsid w:val="0051290F"/>
    <w:rsid w:val="00512DC6"/>
    <w:rsid w:val="005133B5"/>
    <w:rsid w:val="005134C9"/>
    <w:rsid w:val="00513712"/>
    <w:rsid w:val="0051389D"/>
    <w:rsid w:val="00513928"/>
    <w:rsid w:val="00513CBF"/>
    <w:rsid w:val="00513FA8"/>
    <w:rsid w:val="00514205"/>
    <w:rsid w:val="0051420A"/>
    <w:rsid w:val="00514C00"/>
    <w:rsid w:val="00514C82"/>
    <w:rsid w:val="00515099"/>
    <w:rsid w:val="00515167"/>
    <w:rsid w:val="00515370"/>
    <w:rsid w:val="005155A4"/>
    <w:rsid w:val="00515854"/>
    <w:rsid w:val="005159A4"/>
    <w:rsid w:val="005159BD"/>
    <w:rsid w:val="00515BFA"/>
    <w:rsid w:val="00515D00"/>
    <w:rsid w:val="00515D3C"/>
    <w:rsid w:val="00515E0F"/>
    <w:rsid w:val="005165ED"/>
    <w:rsid w:val="00516895"/>
    <w:rsid w:val="00516AA6"/>
    <w:rsid w:val="00517075"/>
    <w:rsid w:val="00517082"/>
    <w:rsid w:val="005176E8"/>
    <w:rsid w:val="00517872"/>
    <w:rsid w:val="00517A5F"/>
    <w:rsid w:val="0052006B"/>
    <w:rsid w:val="005203E7"/>
    <w:rsid w:val="0052045B"/>
    <w:rsid w:val="0052055E"/>
    <w:rsid w:val="005206BF"/>
    <w:rsid w:val="00520898"/>
    <w:rsid w:val="00520F5A"/>
    <w:rsid w:val="0052105A"/>
    <w:rsid w:val="00521160"/>
    <w:rsid w:val="00521198"/>
    <w:rsid w:val="00521271"/>
    <w:rsid w:val="005216F4"/>
    <w:rsid w:val="00521807"/>
    <w:rsid w:val="0052187D"/>
    <w:rsid w:val="00521A13"/>
    <w:rsid w:val="00521A5A"/>
    <w:rsid w:val="00521AB4"/>
    <w:rsid w:val="00521E32"/>
    <w:rsid w:val="00521F9B"/>
    <w:rsid w:val="00522440"/>
    <w:rsid w:val="00522AF2"/>
    <w:rsid w:val="00522EEB"/>
    <w:rsid w:val="0052334A"/>
    <w:rsid w:val="00523397"/>
    <w:rsid w:val="00523562"/>
    <w:rsid w:val="0052377E"/>
    <w:rsid w:val="00523BE7"/>
    <w:rsid w:val="00523E1C"/>
    <w:rsid w:val="0052423C"/>
    <w:rsid w:val="00524541"/>
    <w:rsid w:val="005246FC"/>
    <w:rsid w:val="00524888"/>
    <w:rsid w:val="005248E8"/>
    <w:rsid w:val="0052492C"/>
    <w:rsid w:val="0052496E"/>
    <w:rsid w:val="00524A16"/>
    <w:rsid w:val="00524A78"/>
    <w:rsid w:val="00524D1A"/>
    <w:rsid w:val="00524D2F"/>
    <w:rsid w:val="00524DC5"/>
    <w:rsid w:val="00524EE0"/>
    <w:rsid w:val="0052557E"/>
    <w:rsid w:val="00525848"/>
    <w:rsid w:val="005258BB"/>
    <w:rsid w:val="00525A1D"/>
    <w:rsid w:val="00525A25"/>
    <w:rsid w:val="00525A30"/>
    <w:rsid w:val="00525C06"/>
    <w:rsid w:val="00525C82"/>
    <w:rsid w:val="0052604F"/>
    <w:rsid w:val="00526232"/>
    <w:rsid w:val="0052669E"/>
    <w:rsid w:val="005267B1"/>
    <w:rsid w:val="00526AD0"/>
    <w:rsid w:val="00526BE4"/>
    <w:rsid w:val="00526F27"/>
    <w:rsid w:val="00526FA2"/>
    <w:rsid w:val="005270D2"/>
    <w:rsid w:val="00527333"/>
    <w:rsid w:val="005277B5"/>
    <w:rsid w:val="00527870"/>
    <w:rsid w:val="0052789B"/>
    <w:rsid w:val="00527B4B"/>
    <w:rsid w:val="00527C9D"/>
    <w:rsid w:val="00527CAF"/>
    <w:rsid w:val="00527D04"/>
    <w:rsid w:val="00527F05"/>
    <w:rsid w:val="0053018F"/>
    <w:rsid w:val="00530727"/>
    <w:rsid w:val="00530739"/>
    <w:rsid w:val="005307F4"/>
    <w:rsid w:val="0053087F"/>
    <w:rsid w:val="00530C11"/>
    <w:rsid w:val="00530D1A"/>
    <w:rsid w:val="00530DF3"/>
    <w:rsid w:val="00530DF8"/>
    <w:rsid w:val="00530E46"/>
    <w:rsid w:val="005310EE"/>
    <w:rsid w:val="005311F1"/>
    <w:rsid w:val="005314C9"/>
    <w:rsid w:val="0053166F"/>
    <w:rsid w:val="00531947"/>
    <w:rsid w:val="0053231B"/>
    <w:rsid w:val="005325DA"/>
    <w:rsid w:val="005326CC"/>
    <w:rsid w:val="0053270F"/>
    <w:rsid w:val="00532CCB"/>
    <w:rsid w:val="005332B0"/>
    <w:rsid w:val="005332CA"/>
    <w:rsid w:val="005335C7"/>
    <w:rsid w:val="00533855"/>
    <w:rsid w:val="00533922"/>
    <w:rsid w:val="00533F2E"/>
    <w:rsid w:val="00534197"/>
    <w:rsid w:val="005342B0"/>
    <w:rsid w:val="005342F3"/>
    <w:rsid w:val="00534425"/>
    <w:rsid w:val="00534532"/>
    <w:rsid w:val="0053490C"/>
    <w:rsid w:val="00534DBA"/>
    <w:rsid w:val="00534DD7"/>
    <w:rsid w:val="005350BE"/>
    <w:rsid w:val="0053512D"/>
    <w:rsid w:val="00535ADB"/>
    <w:rsid w:val="00535DAF"/>
    <w:rsid w:val="00535E32"/>
    <w:rsid w:val="00535EFC"/>
    <w:rsid w:val="00536917"/>
    <w:rsid w:val="0053704B"/>
    <w:rsid w:val="00537251"/>
    <w:rsid w:val="005375EE"/>
    <w:rsid w:val="005376E2"/>
    <w:rsid w:val="0053785C"/>
    <w:rsid w:val="00537DDC"/>
    <w:rsid w:val="00537E4B"/>
    <w:rsid w:val="00540069"/>
    <w:rsid w:val="00540104"/>
    <w:rsid w:val="005406E7"/>
    <w:rsid w:val="00540A84"/>
    <w:rsid w:val="00540D44"/>
    <w:rsid w:val="00541095"/>
    <w:rsid w:val="00541160"/>
    <w:rsid w:val="00541895"/>
    <w:rsid w:val="00541AE6"/>
    <w:rsid w:val="00541AF4"/>
    <w:rsid w:val="00541B7B"/>
    <w:rsid w:val="00541C4F"/>
    <w:rsid w:val="0054203F"/>
    <w:rsid w:val="0054214F"/>
    <w:rsid w:val="005421B3"/>
    <w:rsid w:val="0054236E"/>
    <w:rsid w:val="005424A1"/>
    <w:rsid w:val="0054257F"/>
    <w:rsid w:val="0054287A"/>
    <w:rsid w:val="00542BA0"/>
    <w:rsid w:val="00542BDA"/>
    <w:rsid w:val="00542C61"/>
    <w:rsid w:val="00542C8B"/>
    <w:rsid w:val="00542D73"/>
    <w:rsid w:val="00542DEC"/>
    <w:rsid w:val="00543345"/>
    <w:rsid w:val="00543978"/>
    <w:rsid w:val="00543E40"/>
    <w:rsid w:val="00544086"/>
    <w:rsid w:val="00544209"/>
    <w:rsid w:val="005444CE"/>
    <w:rsid w:val="00544559"/>
    <w:rsid w:val="005445CA"/>
    <w:rsid w:val="00544C24"/>
    <w:rsid w:val="00544D6D"/>
    <w:rsid w:val="00544FE8"/>
    <w:rsid w:val="005451B2"/>
    <w:rsid w:val="005452D2"/>
    <w:rsid w:val="00545685"/>
    <w:rsid w:val="00545695"/>
    <w:rsid w:val="005457D4"/>
    <w:rsid w:val="0054593A"/>
    <w:rsid w:val="00545974"/>
    <w:rsid w:val="00545C60"/>
    <w:rsid w:val="00545C89"/>
    <w:rsid w:val="00545DBF"/>
    <w:rsid w:val="00545E3A"/>
    <w:rsid w:val="00545E84"/>
    <w:rsid w:val="00546025"/>
    <w:rsid w:val="005465D2"/>
    <w:rsid w:val="005467C7"/>
    <w:rsid w:val="0054689E"/>
    <w:rsid w:val="00546A59"/>
    <w:rsid w:val="00546AB1"/>
    <w:rsid w:val="00546E7A"/>
    <w:rsid w:val="00546E8F"/>
    <w:rsid w:val="00546FA9"/>
    <w:rsid w:val="005470C1"/>
    <w:rsid w:val="00547120"/>
    <w:rsid w:val="00547448"/>
    <w:rsid w:val="00547486"/>
    <w:rsid w:val="005474FA"/>
    <w:rsid w:val="005475CF"/>
    <w:rsid w:val="00547951"/>
    <w:rsid w:val="00547BC5"/>
    <w:rsid w:val="00547D32"/>
    <w:rsid w:val="00547D39"/>
    <w:rsid w:val="00547D94"/>
    <w:rsid w:val="00547E8B"/>
    <w:rsid w:val="00547F94"/>
    <w:rsid w:val="005501D1"/>
    <w:rsid w:val="005502D2"/>
    <w:rsid w:val="0055041E"/>
    <w:rsid w:val="00550498"/>
    <w:rsid w:val="005506E0"/>
    <w:rsid w:val="00550816"/>
    <w:rsid w:val="00550965"/>
    <w:rsid w:val="00550A58"/>
    <w:rsid w:val="00550B31"/>
    <w:rsid w:val="00550F9A"/>
    <w:rsid w:val="0055182E"/>
    <w:rsid w:val="00551847"/>
    <w:rsid w:val="00551D44"/>
    <w:rsid w:val="005521E4"/>
    <w:rsid w:val="00552525"/>
    <w:rsid w:val="0055348B"/>
    <w:rsid w:val="00553638"/>
    <w:rsid w:val="00553727"/>
    <w:rsid w:val="00553D9D"/>
    <w:rsid w:val="00553E89"/>
    <w:rsid w:val="00554170"/>
    <w:rsid w:val="005546C4"/>
    <w:rsid w:val="00554AEA"/>
    <w:rsid w:val="00554CEC"/>
    <w:rsid w:val="0055513C"/>
    <w:rsid w:val="00555190"/>
    <w:rsid w:val="0055526F"/>
    <w:rsid w:val="00555291"/>
    <w:rsid w:val="00555373"/>
    <w:rsid w:val="005558D5"/>
    <w:rsid w:val="00555930"/>
    <w:rsid w:val="00555A4C"/>
    <w:rsid w:val="00555DD5"/>
    <w:rsid w:val="005560CD"/>
    <w:rsid w:val="00556133"/>
    <w:rsid w:val="00556381"/>
    <w:rsid w:val="00556437"/>
    <w:rsid w:val="00556469"/>
    <w:rsid w:val="00556A26"/>
    <w:rsid w:val="00556A3A"/>
    <w:rsid w:val="00556B5F"/>
    <w:rsid w:val="00556B68"/>
    <w:rsid w:val="00556FCF"/>
    <w:rsid w:val="005570D5"/>
    <w:rsid w:val="005572C7"/>
    <w:rsid w:val="00557BA6"/>
    <w:rsid w:val="00557BB8"/>
    <w:rsid w:val="00560426"/>
    <w:rsid w:val="005604EA"/>
    <w:rsid w:val="00560644"/>
    <w:rsid w:val="005606FD"/>
    <w:rsid w:val="005608BE"/>
    <w:rsid w:val="00560A73"/>
    <w:rsid w:val="00560B24"/>
    <w:rsid w:val="00560E03"/>
    <w:rsid w:val="00560F5A"/>
    <w:rsid w:val="0056150D"/>
    <w:rsid w:val="00561516"/>
    <w:rsid w:val="0056181E"/>
    <w:rsid w:val="00561912"/>
    <w:rsid w:val="00562284"/>
    <w:rsid w:val="005622CB"/>
    <w:rsid w:val="005624DA"/>
    <w:rsid w:val="0056250E"/>
    <w:rsid w:val="00562574"/>
    <w:rsid w:val="00562917"/>
    <w:rsid w:val="005629E4"/>
    <w:rsid w:val="00563051"/>
    <w:rsid w:val="0056336B"/>
    <w:rsid w:val="0056353E"/>
    <w:rsid w:val="0056372A"/>
    <w:rsid w:val="00563A15"/>
    <w:rsid w:val="00563B95"/>
    <w:rsid w:val="00563D8D"/>
    <w:rsid w:val="00563EB1"/>
    <w:rsid w:val="0056414E"/>
    <w:rsid w:val="005641E5"/>
    <w:rsid w:val="00564669"/>
    <w:rsid w:val="00564890"/>
    <w:rsid w:val="00564A33"/>
    <w:rsid w:val="00564AD5"/>
    <w:rsid w:val="00564FBE"/>
    <w:rsid w:val="005652BA"/>
    <w:rsid w:val="005653E6"/>
    <w:rsid w:val="005657E0"/>
    <w:rsid w:val="0056592A"/>
    <w:rsid w:val="005659C0"/>
    <w:rsid w:val="00565C3F"/>
    <w:rsid w:val="00565DDE"/>
    <w:rsid w:val="00565EB9"/>
    <w:rsid w:val="00565F37"/>
    <w:rsid w:val="00566069"/>
    <w:rsid w:val="00566071"/>
    <w:rsid w:val="005662D9"/>
    <w:rsid w:val="00566668"/>
    <w:rsid w:val="00566A93"/>
    <w:rsid w:val="00566EE5"/>
    <w:rsid w:val="005671A2"/>
    <w:rsid w:val="005671CB"/>
    <w:rsid w:val="0056741C"/>
    <w:rsid w:val="005676B5"/>
    <w:rsid w:val="00567839"/>
    <w:rsid w:val="00567986"/>
    <w:rsid w:val="00567A8D"/>
    <w:rsid w:val="00567C39"/>
    <w:rsid w:val="00567D2C"/>
    <w:rsid w:val="00567DE7"/>
    <w:rsid w:val="0057061E"/>
    <w:rsid w:val="005708DE"/>
    <w:rsid w:val="00570983"/>
    <w:rsid w:val="00570E40"/>
    <w:rsid w:val="00570F72"/>
    <w:rsid w:val="005712C7"/>
    <w:rsid w:val="005713C4"/>
    <w:rsid w:val="00572053"/>
    <w:rsid w:val="005720C9"/>
    <w:rsid w:val="005723A2"/>
    <w:rsid w:val="00572521"/>
    <w:rsid w:val="0057263B"/>
    <w:rsid w:val="005728A9"/>
    <w:rsid w:val="00572922"/>
    <w:rsid w:val="00572A74"/>
    <w:rsid w:val="00572B49"/>
    <w:rsid w:val="00573321"/>
    <w:rsid w:val="005735FC"/>
    <w:rsid w:val="005737F2"/>
    <w:rsid w:val="005738CA"/>
    <w:rsid w:val="00573AE1"/>
    <w:rsid w:val="00573C67"/>
    <w:rsid w:val="00573C6E"/>
    <w:rsid w:val="00573FE9"/>
    <w:rsid w:val="00574110"/>
    <w:rsid w:val="00574277"/>
    <w:rsid w:val="00574547"/>
    <w:rsid w:val="0057462B"/>
    <w:rsid w:val="00574B90"/>
    <w:rsid w:val="00574C47"/>
    <w:rsid w:val="00574E06"/>
    <w:rsid w:val="00574F0A"/>
    <w:rsid w:val="00575033"/>
    <w:rsid w:val="00575375"/>
    <w:rsid w:val="00575475"/>
    <w:rsid w:val="00575546"/>
    <w:rsid w:val="005759C7"/>
    <w:rsid w:val="00575A0A"/>
    <w:rsid w:val="00576365"/>
    <w:rsid w:val="005763A6"/>
    <w:rsid w:val="005768C7"/>
    <w:rsid w:val="00576989"/>
    <w:rsid w:val="00576CD1"/>
    <w:rsid w:val="005772CA"/>
    <w:rsid w:val="005773C1"/>
    <w:rsid w:val="005775CC"/>
    <w:rsid w:val="005775F0"/>
    <w:rsid w:val="005778CC"/>
    <w:rsid w:val="00577D2A"/>
    <w:rsid w:val="00577D3E"/>
    <w:rsid w:val="00577E22"/>
    <w:rsid w:val="00577E9D"/>
    <w:rsid w:val="0058013E"/>
    <w:rsid w:val="00580769"/>
    <w:rsid w:val="00580B34"/>
    <w:rsid w:val="005810F8"/>
    <w:rsid w:val="00581227"/>
    <w:rsid w:val="0058150D"/>
    <w:rsid w:val="00581D96"/>
    <w:rsid w:val="00582289"/>
    <w:rsid w:val="00582348"/>
    <w:rsid w:val="00582517"/>
    <w:rsid w:val="005825A4"/>
    <w:rsid w:val="005826D8"/>
    <w:rsid w:val="00582901"/>
    <w:rsid w:val="00582930"/>
    <w:rsid w:val="00582BE6"/>
    <w:rsid w:val="00583047"/>
    <w:rsid w:val="005830C6"/>
    <w:rsid w:val="00583C78"/>
    <w:rsid w:val="00583D32"/>
    <w:rsid w:val="00583E7E"/>
    <w:rsid w:val="00584106"/>
    <w:rsid w:val="0058441E"/>
    <w:rsid w:val="0058453C"/>
    <w:rsid w:val="0058466C"/>
    <w:rsid w:val="00584671"/>
    <w:rsid w:val="00584915"/>
    <w:rsid w:val="00584AB9"/>
    <w:rsid w:val="00584ADF"/>
    <w:rsid w:val="00584BBA"/>
    <w:rsid w:val="00584BD4"/>
    <w:rsid w:val="00584F2F"/>
    <w:rsid w:val="0058510C"/>
    <w:rsid w:val="0058511A"/>
    <w:rsid w:val="005857D2"/>
    <w:rsid w:val="005857EE"/>
    <w:rsid w:val="00585853"/>
    <w:rsid w:val="00585A92"/>
    <w:rsid w:val="00585D7D"/>
    <w:rsid w:val="005860EC"/>
    <w:rsid w:val="0058615B"/>
    <w:rsid w:val="00586609"/>
    <w:rsid w:val="0058684E"/>
    <w:rsid w:val="00586867"/>
    <w:rsid w:val="00586AAB"/>
    <w:rsid w:val="00586C30"/>
    <w:rsid w:val="005872BB"/>
    <w:rsid w:val="0058740C"/>
    <w:rsid w:val="005878E8"/>
    <w:rsid w:val="00587DF8"/>
    <w:rsid w:val="00587E10"/>
    <w:rsid w:val="005901DA"/>
    <w:rsid w:val="0059063A"/>
    <w:rsid w:val="005907E5"/>
    <w:rsid w:val="00590EFD"/>
    <w:rsid w:val="005913FB"/>
    <w:rsid w:val="00591535"/>
    <w:rsid w:val="0059188D"/>
    <w:rsid w:val="00591A7E"/>
    <w:rsid w:val="00591BDA"/>
    <w:rsid w:val="00591C69"/>
    <w:rsid w:val="00592050"/>
    <w:rsid w:val="005920CD"/>
    <w:rsid w:val="00592237"/>
    <w:rsid w:val="005922C5"/>
    <w:rsid w:val="00592528"/>
    <w:rsid w:val="0059271F"/>
    <w:rsid w:val="00592867"/>
    <w:rsid w:val="00592A7E"/>
    <w:rsid w:val="00592B59"/>
    <w:rsid w:val="00592D46"/>
    <w:rsid w:val="00592E38"/>
    <w:rsid w:val="005934EB"/>
    <w:rsid w:val="0059360F"/>
    <w:rsid w:val="0059370B"/>
    <w:rsid w:val="00593942"/>
    <w:rsid w:val="00593B7B"/>
    <w:rsid w:val="00593C29"/>
    <w:rsid w:val="00593CD2"/>
    <w:rsid w:val="00593D5B"/>
    <w:rsid w:val="00593F21"/>
    <w:rsid w:val="005943DD"/>
    <w:rsid w:val="0059465C"/>
    <w:rsid w:val="005947D5"/>
    <w:rsid w:val="00594992"/>
    <w:rsid w:val="00594B92"/>
    <w:rsid w:val="00594BA4"/>
    <w:rsid w:val="00594DF2"/>
    <w:rsid w:val="00594EF2"/>
    <w:rsid w:val="005951C4"/>
    <w:rsid w:val="005957D9"/>
    <w:rsid w:val="00595883"/>
    <w:rsid w:val="005959DD"/>
    <w:rsid w:val="00595A94"/>
    <w:rsid w:val="00595ACE"/>
    <w:rsid w:val="00595B3D"/>
    <w:rsid w:val="00595CC5"/>
    <w:rsid w:val="00595D49"/>
    <w:rsid w:val="005966A3"/>
    <w:rsid w:val="00596908"/>
    <w:rsid w:val="00596CC5"/>
    <w:rsid w:val="00596E87"/>
    <w:rsid w:val="0059730C"/>
    <w:rsid w:val="0059734D"/>
    <w:rsid w:val="0059751D"/>
    <w:rsid w:val="005975DC"/>
    <w:rsid w:val="00597620"/>
    <w:rsid w:val="005977BF"/>
    <w:rsid w:val="00597AA6"/>
    <w:rsid w:val="00597BE6"/>
    <w:rsid w:val="00597CF3"/>
    <w:rsid w:val="00597DE1"/>
    <w:rsid w:val="00597E05"/>
    <w:rsid w:val="005A0071"/>
    <w:rsid w:val="005A065A"/>
    <w:rsid w:val="005A0712"/>
    <w:rsid w:val="005A071E"/>
    <w:rsid w:val="005A0A30"/>
    <w:rsid w:val="005A0B90"/>
    <w:rsid w:val="005A11D1"/>
    <w:rsid w:val="005A1259"/>
    <w:rsid w:val="005A1747"/>
    <w:rsid w:val="005A174E"/>
    <w:rsid w:val="005A1A02"/>
    <w:rsid w:val="005A1CFC"/>
    <w:rsid w:val="005A1E32"/>
    <w:rsid w:val="005A224C"/>
    <w:rsid w:val="005A22D0"/>
    <w:rsid w:val="005A232A"/>
    <w:rsid w:val="005A256E"/>
    <w:rsid w:val="005A25BA"/>
    <w:rsid w:val="005A2767"/>
    <w:rsid w:val="005A2793"/>
    <w:rsid w:val="005A287D"/>
    <w:rsid w:val="005A2A24"/>
    <w:rsid w:val="005A2B7F"/>
    <w:rsid w:val="005A2D28"/>
    <w:rsid w:val="005A2F08"/>
    <w:rsid w:val="005A2FC4"/>
    <w:rsid w:val="005A3187"/>
    <w:rsid w:val="005A373F"/>
    <w:rsid w:val="005A3837"/>
    <w:rsid w:val="005A4358"/>
    <w:rsid w:val="005A4B29"/>
    <w:rsid w:val="005A4CDB"/>
    <w:rsid w:val="005A4FDA"/>
    <w:rsid w:val="005A512C"/>
    <w:rsid w:val="005A546A"/>
    <w:rsid w:val="005A59DF"/>
    <w:rsid w:val="005A5A89"/>
    <w:rsid w:val="005A5A8E"/>
    <w:rsid w:val="005A5D8B"/>
    <w:rsid w:val="005A5F22"/>
    <w:rsid w:val="005A6196"/>
    <w:rsid w:val="005A6343"/>
    <w:rsid w:val="005A64B6"/>
    <w:rsid w:val="005A686B"/>
    <w:rsid w:val="005A6896"/>
    <w:rsid w:val="005A69B5"/>
    <w:rsid w:val="005A69F8"/>
    <w:rsid w:val="005A6B4E"/>
    <w:rsid w:val="005A6DD9"/>
    <w:rsid w:val="005A6F1B"/>
    <w:rsid w:val="005A6FF1"/>
    <w:rsid w:val="005A71A8"/>
    <w:rsid w:val="005A7222"/>
    <w:rsid w:val="005A795E"/>
    <w:rsid w:val="005A7A57"/>
    <w:rsid w:val="005A7ADF"/>
    <w:rsid w:val="005A7BC3"/>
    <w:rsid w:val="005A7C2F"/>
    <w:rsid w:val="005A7D3E"/>
    <w:rsid w:val="005A7F4B"/>
    <w:rsid w:val="005B0345"/>
    <w:rsid w:val="005B0484"/>
    <w:rsid w:val="005B0568"/>
    <w:rsid w:val="005B0644"/>
    <w:rsid w:val="005B076E"/>
    <w:rsid w:val="005B0909"/>
    <w:rsid w:val="005B164F"/>
    <w:rsid w:val="005B16B3"/>
    <w:rsid w:val="005B16ED"/>
    <w:rsid w:val="005B1A4A"/>
    <w:rsid w:val="005B1B2B"/>
    <w:rsid w:val="005B1C4F"/>
    <w:rsid w:val="005B20D8"/>
    <w:rsid w:val="005B2A1A"/>
    <w:rsid w:val="005B2A2F"/>
    <w:rsid w:val="005B2D09"/>
    <w:rsid w:val="005B3470"/>
    <w:rsid w:val="005B3681"/>
    <w:rsid w:val="005B3A91"/>
    <w:rsid w:val="005B3ADA"/>
    <w:rsid w:val="005B3CEC"/>
    <w:rsid w:val="005B3DC0"/>
    <w:rsid w:val="005B41C4"/>
    <w:rsid w:val="005B423B"/>
    <w:rsid w:val="005B4273"/>
    <w:rsid w:val="005B431C"/>
    <w:rsid w:val="005B4969"/>
    <w:rsid w:val="005B49FA"/>
    <w:rsid w:val="005B4ACC"/>
    <w:rsid w:val="005B4BA2"/>
    <w:rsid w:val="005B4C30"/>
    <w:rsid w:val="005B4DDA"/>
    <w:rsid w:val="005B5034"/>
    <w:rsid w:val="005B5046"/>
    <w:rsid w:val="005B532D"/>
    <w:rsid w:val="005B5771"/>
    <w:rsid w:val="005B5BA5"/>
    <w:rsid w:val="005B5C09"/>
    <w:rsid w:val="005B5FAD"/>
    <w:rsid w:val="005B6064"/>
    <w:rsid w:val="005B617F"/>
    <w:rsid w:val="005B638F"/>
    <w:rsid w:val="005B6448"/>
    <w:rsid w:val="005B66C1"/>
    <w:rsid w:val="005B6DF7"/>
    <w:rsid w:val="005B6E2F"/>
    <w:rsid w:val="005B70D8"/>
    <w:rsid w:val="005B72C5"/>
    <w:rsid w:val="005B74AE"/>
    <w:rsid w:val="005B7A21"/>
    <w:rsid w:val="005B7C7D"/>
    <w:rsid w:val="005B7E33"/>
    <w:rsid w:val="005C0536"/>
    <w:rsid w:val="005C05FE"/>
    <w:rsid w:val="005C0861"/>
    <w:rsid w:val="005C0926"/>
    <w:rsid w:val="005C09CF"/>
    <w:rsid w:val="005C0C89"/>
    <w:rsid w:val="005C0CDE"/>
    <w:rsid w:val="005C0E77"/>
    <w:rsid w:val="005C131A"/>
    <w:rsid w:val="005C15E5"/>
    <w:rsid w:val="005C1647"/>
    <w:rsid w:val="005C1660"/>
    <w:rsid w:val="005C17ED"/>
    <w:rsid w:val="005C1C27"/>
    <w:rsid w:val="005C1D6D"/>
    <w:rsid w:val="005C1EF0"/>
    <w:rsid w:val="005C2337"/>
    <w:rsid w:val="005C2433"/>
    <w:rsid w:val="005C2618"/>
    <w:rsid w:val="005C2650"/>
    <w:rsid w:val="005C2A68"/>
    <w:rsid w:val="005C2E75"/>
    <w:rsid w:val="005C2E81"/>
    <w:rsid w:val="005C3125"/>
    <w:rsid w:val="005C322A"/>
    <w:rsid w:val="005C32EB"/>
    <w:rsid w:val="005C36A8"/>
    <w:rsid w:val="005C38FC"/>
    <w:rsid w:val="005C3A6C"/>
    <w:rsid w:val="005C4372"/>
    <w:rsid w:val="005C43C5"/>
    <w:rsid w:val="005C4582"/>
    <w:rsid w:val="005C47A3"/>
    <w:rsid w:val="005C49F5"/>
    <w:rsid w:val="005C4AED"/>
    <w:rsid w:val="005C4EB4"/>
    <w:rsid w:val="005C4F41"/>
    <w:rsid w:val="005C4FA6"/>
    <w:rsid w:val="005C5090"/>
    <w:rsid w:val="005C577D"/>
    <w:rsid w:val="005C5A18"/>
    <w:rsid w:val="005C5A71"/>
    <w:rsid w:val="005C5C52"/>
    <w:rsid w:val="005C60CF"/>
    <w:rsid w:val="005C63AA"/>
    <w:rsid w:val="005C6441"/>
    <w:rsid w:val="005C68C4"/>
    <w:rsid w:val="005C691D"/>
    <w:rsid w:val="005C6967"/>
    <w:rsid w:val="005C69F2"/>
    <w:rsid w:val="005C6BAA"/>
    <w:rsid w:val="005C73E6"/>
    <w:rsid w:val="005C74E7"/>
    <w:rsid w:val="005C75B8"/>
    <w:rsid w:val="005C7883"/>
    <w:rsid w:val="005C7A32"/>
    <w:rsid w:val="005C7A98"/>
    <w:rsid w:val="005C7B34"/>
    <w:rsid w:val="005C7E0E"/>
    <w:rsid w:val="005C7F3B"/>
    <w:rsid w:val="005C7F7B"/>
    <w:rsid w:val="005D011F"/>
    <w:rsid w:val="005D02C9"/>
    <w:rsid w:val="005D04BA"/>
    <w:rsid w:val="005D0C16"/>
    <w:rsid w:val="005D100E"/>
    <w:rsid w:val="005D134F"/>
    <w:rsid w:val="005D1894"/>
    <w:rsid w:val="005D1B33"/>
    <w:rsid w:val="005D1E5B"/>
    <w:rsid w:val="005D1FA8"/>
    <w:rsid w:val="005D22FA"/>
    <w:rsid w:val="005D257C"/>
    <w:rsid w:val="005D262F"/>
    <w:rsid w:val="005D26D9"/>
    <w:rsid w:val="005D2A5F"/>
    <w:rsid w:val="005D2D89"/>
    <w:rsid w:val="005D2EAB"/>
    <w:rsid w:val="005D2F98"/>
    <w:rsid w:val="005D31CA"/>
    <w:rsid w:val="005D32CA"/>
    <w:rsid w:val="005D3740"/>
    <w:rsid w:val="005D399F"/>
    <w:rsid w:val="005D473F"/>
    <w:rsid w:val="005D4BE6"/>
    <w:rsid w:val="005D4EF0"/>
    <w:rsid w:val="005D5006"/>
    <w:rsid w:val="005D5161"/>
    <w:rsid w:val="005D5247"/>
    <w:rsid w:val="005D54F1"/>
    <w:rsid w:val="005D55BB"/>
    <w:rsid w:val="005D5601"/>
    <w:rsid w:val="005D5F66"/>
    <w:rsid w:val="005D5FE2"/>
    <w:rsid w:val="005D6461"/>
    <w:rsid w:val="005D682C"/>
    <w:rsid w:val="005D7110"/>
    <w:rsid w:val="005D712E"/>
    <w:rsid w:val="005D71AC"/>
    <w:rsid w:val="005D75A0"/>
    <w:rsid w:val="005D775F"/>
    <w:rsid w:val="005D7808"/>
    <w:rsid w:val="005D7CA8"/>
    <w:rsid w:val="005D7DEB"/>
    <w:rsid w:val="005D7E4B"/>
    <w:rsid w:val="005E007F"/>
    <w:rsid w:val="005E0322"/>
    <w:rsid w:val="005E03C6"/>
    <w:rsid w:val="005E054A"/>
    <w:rsid w:val="005E0889"/>
    <w:rsid w:val="005E0903"/>
    <w:rsid w:val="005E0919"/>
    <w:rsid w:val="005E094C"/>
    <w:rsid w:val="005E09F3"/>
    <w:rsid w:val="005E0C28"/>
    <w:rsid w:val="005E0EBE"/>
    <w:rsid w:val="005E0F1F"/>
    <w:rsid w:val="005E1566"/>
    <w:rsid w:val="005E166E"/>
    <w:rsid w:val="005E16AD"/>
    <w:rsid w:val="005E193A"/>
    <w:rsid w:val="005E198A"/>
    <w:rsid w:val="005E1A0E"/>
    <w:rsid w:val="005E21CE"/>
    <w:rsid w:val="005E2223"/>
    <w:rsid w:val="005E223B"/>
    <w:rsid w:val="005E23D6"/>
    <w:rsid w:val="005E2526"/>
    <w:rsid w:val="005E2840"/>
    <w:rsid w:val="005E28E4"/>
    <w:rsid w:val="005E2A99"/>
    <w:rsid w:val="005E2FCC"/>
    <w:rsid w:val="005E338D"/>
    <w:rsid w:val="005E345F"/>
    <w:rsid w:val="005E3604"/>
    <w:rsid w:val="005E37E7"/>
    <w:rsid w:val="005E37F8"/>
    <w:rsid w:val="005E4213"/>
    <w:rsid w:val="005E4A4A"/>
    <w:rsid w:val="005E502F"/>
    <w:rsid w:val="005E514C"/>
    <w:rsid w:val="005E5491"/>
    <w:rsid w:val="005E55C6"/>
    <w:rsid w:val="005E5A43"/>
    <w:rsid w:val="005E5B99"/>
    <w:rsid w:val="005E5F42"/>
    <w:rsid w:val="005E6086"/>
    <w:rsid w:val="005E61B2"/>
    <w:rsid w:val="005E641F"/>
    <w:rsid w:val="005E6619"/>
    <w:rsid w:val="005E6870"/>
    <w:rsid w:val="005E6990"/>
    <w:rsid w:val="005E6BB9"/>
    <w:rsid w:val="005E6C38"/>
    <w:rsid w:val="005E712D"/>
    <w:rsid w:val="005E742A"/>
    <w:rsid w:val="005E772C"/>
    <w:rsid w:val="005E78FB"/>
    <w:rsid w:val="005E7905"/>
    <w:rsid w:val="005E7A17"/>
    <w:rsid w:val="005E7A30"/>
    <w:rsid w:val="005E7ADE"/>
    <w:rsid w:val="005F0041"/>
    <w:rsid w:val="005F0A52"/>
    <w:rsid w:val="005F1047"/>
    <w:rsid w:val="005F1182"/>
    <w:rsid w:val="005F1265"/>
    <w:rsid w:val="005F160C"/>
    <w:rsid w:val="005F1891"/>
    <w:rsid w:val="005F1C26"/>
    <w:rsid w:val="005F20C8"/>
    <w:rsid w:val="005F23FF"/>
    <w:rsid w:val="005F2490"/>
    <w:rsid w:val="005F281A"/>
    <w:rsid w:val="005F28DC"/>
    <w:rsid w:val="005F2AD3"/>
    <w:rsid w:val="005F2D8E"/>
    <w:rsid w:val="005F2DC4"/>
    <w:rsid w:val="005F2F1C"/>
    <w:rsid w:val="005F3146"/>
    <w:rsid w:val="005F315A"/>
    <w:rsid w:val="005F31A4"/>
    <w:rsid w:val="005F3272"/>
    <w:rsid w:val="005F342C"/>
    <w:rsid w:val="005F3461"/>
    <w:rsid w:val="005F356F"/>
    <w:rsid w:val="005F3720"/>
    <w:rsid w:val="005F395B"/>
    <w:rsid w:val="005F3D92"/>
    <w:rsid w:val="005F3DED"/>
    <w:rsid w:val="005F40EB"/>
    <w:rsid w:val="005F417A"/>
    <w:rsid w:val="005F41BD"/>
    <w:rsid w:val="005F4283"/>
    <w:rsid w:val="005F45D9"/>
    <w:rsid w:val="005F46D8"/>
    <w:rsid w:val="005F4783"/>
    <w:rsid w:val="005F4BF0"/>
    <w:rsid w:val="005F4F90"/>
    <w:rsid w:val="005F52C5"/>
    <w:rsid w:val="005F54B0"/>
    <w:rsid w:val="005F5568"/>
    <w:rsid w:val="005F5B70"/>
    <w:rsid w:val="005F5FB2"/>
    <w:rsid w:val="005F60A2"/>
    <w:rsid w:val="005F615B"/>
    <w:rsid w:val="005F63B7"/>
    <w:rsid w:val="005F6403"/>
    <w:rsid w:val="005F68B8"/>
    <w:rsid w:val="005F6ADF"/>
    <w:rsid w:val="005F6B24"/>
    <w:rsid w:val="005F6EB6"/>
    <w:rsid w:val="005F6EFA"/>
    <w:rsid w:val="005F6FA6"/>
    <w:rsid w:val="005F72A4"/>
    <w:rsid w:val="005F7394"/>
    <w:rsid w:val="005F750C"/>
    <w:rsid w:val="005F7665"/>
    <w:rsid w:val="005F789C"/>
    <w:rsid w:val="005F7C72"/>
    <w:rsid w:val="005F7C91"/>
    <w:rsid w:val="005F7DC8"/>
    <w:rsid w:val="005F7E03"/>
    <w:rsid w:val="005F7E18"/>
    <w:rsid w:val="00600015"/>
    <w:rsid w:val="006000EC"/>
    <w:rsid w:val="00600104"/>
    <w:rsid w:val="00600DC6"/>
    <w:rsid w:val="00600E6B"/>
    <w:rsid w:val="006010FD"/>
    <w:rsid w:val="006011BC"/>
    <w:rsid w:val="00601667"/>
    <w:rsid w:val="00601741"/>
    <w:rsid w:val="00601771"/>
    <w:rsid w:val="006018E9"/>
    <w:rsid w:val="00601CCE"/>
    <w:rsid w:val="00601FE5"/>
    <w:rsid w:val="00601FF0"/>
    <w:rsid w:val="00602032"/>
    <w:rsid w:val="006021FA"/>
    <w:rsid w:val="0060282E"/>
    <w:rsid w:val="00602AF2"/>
    <w:rsid w:val="00602D12"/>
    <w:rsid w:val="00602D9B"/>
    <w:rsid w:val="0060306C"/>
    <w:rsid w:val="0060322E"/>
    <w:rsid w:val="006035F9"/>
    <w:rsid w:val="0060362D"/>
    <w:rsid w:val="0060375A"/>
    <w:rsid w:val="00603769"/>
    <w:rsid w:val="006037F5"/>
    <w:rsid w:val="00603AE3"/>
    <w:rsid w:val="00603E37"/>
    <w:rsid w:val="00603FE2"/>
    <w:rsid w:val="006045F4"/>
    <w:rsid w:val="006048F2"/>
    <w:rsid w:val="00604EBB"/>
    <w:rsid w:val="006054C8"/>
    <w:rsid w:val="0060571B"/>
    <w:rsid w:val="0060598A"/>
    <w:rsid w:val="00605C76"/>
    <w:rsid w:val="00605FD9"/>
    <w:rsid w:val="006065ED"/>
    <w:rsid w:val="006068BE"/>
    <w:rsid w:val="00606B2D"/>
    <w:rsid w:val="00606BE5"/>
    <w:rsid w:val="00607042"/>
    <w:rsid w:val="0060721F"/>
    <w:rsid w:val="0060770A"/>
    <w:rsid w:val="00607758"/>
    <w:rsid w:val="00607B70"/>
    <w:rsid w:val="00607CA3"/>
    <w:rsid w:val="00607CEF"/>
    <w:rsid w:val="00607EC2"/>
    <w:rsid w:val="00607FC7"/>
    <w:rsid w:val="00610266"/>
    <w:rsid w:val="006102B0"/>
    <w:rsid w:val="006103EE"/>
    <w:rsid w:val="006106F4"/>
    <w:rsid w:val="0061072D"/>
    <w:rsid w:val="00610E14"/>
    <w:rsid w:val="00610E94"/>
    <w:rsid w:val="00610FAA"/>
    <w:rsid w:val="00611920"/>
    <w:rsid w:val="00611D08"/>
    <w:rsid w:val="00611ED8"/>
    <w:rsid w:val="0061201C"/>
    <w:rsid w:val="00612949"/>
    <w:rsid w:val="006129A3"/>
    <w:rsid w:val="00612E37"/>
    <w:rsid w:val="00612F33"/>
    <w:rsid w:val="00612F80"/>
    <w:rsid w:val="00612F9A"/>
    <w:rsid w:val="0061326E"/>
    <w:rsid w:val="00613300"/>
    <w:rsid w:val="00613580"/>
    <w:rsid w:val="00613636"/>
    <w:rsid w:val="006137BD"/>
    <w:rsid w:val="00613830"/>
    <w:rsid w:val="00613923"/>
    <w:rsid w:val="0061398E"/>
    <w:rsid w:val="006139C8"/>
    <w:rsid w:val="00613A55"/>
    <w:rsid w:val="006141D6"/>
    <w:rsid w:val="00614422"/>
    <w:rsid w:val="00614641"/>
    <w:rsid w:val="00614747"/>
    <w:rsid w:val="0061477A"/>
    <w:rsid w:val="00614898"/>
    <w:rsid w:val="00614A22"/>
    <w:rsid w:val="00614BBF"/>
    <w:rsid w:val="00614D04"/>
    <w:rsid w:val="00615101"/>
    <w:rsid w:val="00615597"/>
    <w:rsid w:val="0061598B"/>
    <w:rsid w:val="00615BF1"/>
    <w:rsid w:val="00615C3E"/>
    <w:rsid w:val="00616599"/>
    <w:rsid w:val="00616D78"/>
    <w:rsid w:val="006171CD"/>
    <w:rsid w:val="00617816"/>
    <w:rsid w:val="00617B18"/>
    <w:rsid w:val="00617BB2"/>
    <w:rsid w:val="00617E3D"/>
    <w:rsid w:val="006203AC"/>
    <w:rsid w:val="006204D7"/>
    <w:rsid w:val="00620506"/>
    <w:rsid w:val="00620508"/>
    <w:rsid w:val="006209A5"/>
    <w:rsid w:val="00620CC2"/>
    <w:rsid w:val="006210B9"/>
    <w:rsid w:val="00621439"/>
    <w:rsid w:val="00621492"/>
    <w:rsid w:val="00621C24"/>
    <w:rsid w:val="0062211A"/>
    <w:rsid w:val="0062215F"/>
    <w:rsid w:val="006222E0"/>
    <w:rsid w:val="00622523"/>
    <w:rsid w:val="00622619"/>
    <w:rsid w:val="006228F4"/>
    <w:rsid w:val="00622FF3"/>
    <w:rsid w:val="006234CB"/>
    <w:rsid w:val="00623708"/>
    <w:rsid w:val="0062389D"/>
    <w:rsid w:val="00623A00"/>
    <w:rsid w:val="00623DAE"/>
    <w:rsid w:val="00623E72"/>
    <w:rsid w:val="00623EC1"/>
    <w:rsid w:val="00623FA7"/>
    <w:rsid w:val="00624258"/>
    <w:rsid w:val="006244C2"/>
    <w:rsid w:val="006245A9"/>
    <w:rsid w:val="00624708"/>
    <w:rsid w:val="00624726"/>
    <w:rsid w:val="00624C5F"/>
    <w:rsid w:val="00624ED0"/>
    <w:rsid w:val="00625346"/>
    <w:rsid w:val="006257FF"/>
    <w:rsid w:val="00625C4A"/>
    <w:rsid w:val="00625E4E"/>
    <w:rsid w:val="00625F75"/>
    <w:rsid w:val="006267F1"/>
    <w:rsid w:val="0062685D"/>
    <w:rsid w:val="0062686F"/>
    <w:rsid w:val="00626A46"/>
    <w:rsid w:val="00626FDC"/>
    <w:rsid w:val="00627256"/>
    <w:rsid w:val="00627378"/>
    <w:rsid w:val="0062768C"/>
    <w:rsid w:val="006277F3"/>
    <w:rsid w:val="00627889"/>
    <w:rsid w:val="00627D0F"/>
    <w:rsid w:val="00630018"/>
    <w:rsid w:val="00630444"/>
    <w:rsid w:val="00630602"/>
    <w:rsid w:val="00630976"/>
    <w:rsid w:val="00630B41"/>
    <w:rsid w:val="006312C5"/>
    <w:rsid w:val="006312EB"/>
    <w:rsid w:val="006313C4"/>
    <w:rsid w:val="00631410"/>
    <w:rsid w:val="00631477"/>
    <w:rsid w:val="00631876"/>
    <w:rsid w:val="00631B35"/>
    <w:rsid w:val="00631E08"/>
    <w:rsid w:val="00631EEF"/>
    <w:rsid w:val="0063210C"/>
    <w:rsid w:val="006321B6"/>
    <w:rsid w:val="006322CF"/>
    <w:rsid w:val="006323CB"/>
    <w:rsid w:val="006324BF"/>
    <w:rsid w:val="00632EDB"/>
    <w:rsid w:val="0063314F"/>
    <w:rsid w:val="00633525"/>
    <w:rsid w:val="00633977"/>
    <w:rsid w:val="00633A5F"/>
    <w:rsid w:val="006344F4"/>
    <w:rsid w:val="00634978"/>
    <w:rsid w:val="006349CF"/>
    <w:rsid w:val="00634C8F"/>
    <w:rsid w:val="00635057"/>
    <w:rsid w:val="00635150"/>
    <w:rsid w:val="006351CB"/>
    <w:rsid w:val="00635735"/>
    <w:rsid w:val="00635E11"/>
    <w:rsid w:val="00635E33"/>
    <w:rsid w:val="0063611E"/>
    <w:rsid w:val="0063656B"/>
    <w:rsid w:val="006366DA"/>
    <w:rsid w:val="00636A15"/>
    <w:rsid w:val="00636A18"/>
    <w:rsid w:val="0063709F"/>
    <w:rsid w:val="006372C2"/>
    <w:rsid w:val="006373FD"/>
    <w:rsid w:val="00637580"/>
    <w:rsid w:val="006377CD"/>
    <w:rsid w:val="0063783B"/>
    <w:rsid w:val="00637BD9"/>
    <w:rsid w:val="00637DF0"/>
    <w:rsid w:val="006401C4"/>
    <w:rsid w:val="006402B2"/>
    <w:rsid w:val="00640526"/>
    <w:rsid w:val="00640745"/>
    <w:rsid w:val="006407FC"/>
    <w:rsid w:val="00640855"/>
    <w:rsid w:val="00640BDF"/>
    <w:rsid w:val="00640CA8"/>
    <w:rsid w:val="00640CBB"/>
    <w:rsid w:val="00640DC0"/>
    <w:rsid w:val="0064100F"/>
    <w:rsid w:val="00641167"/>
    <w:rsid w:val="00641172"/>
    <w:rsid w:val="00641461"/>
    <w:rsid w:val="006422D9"/>
    <w:rsid w:val="0064236D"/>
    <w:rsid w:val="00642405"/>
    <w:rsid w:val="00642C61"/>
    <w:rsid w:val="00642D08"/>
    <w:rsid w:val="00642D51"/>
    <w:rsid w:val="00642DA1"/>
    <w:rsid w:val="00642DFA"/>
    <w:rsid w:val="00642E80"/>
    <w:rsid w:val="00642F8D"/>
    <w:rsid w:val="006430EC"/>
    <w:rsid w:val="006433C9"/>
    <w:rsid w:val="006435A6"/>
    <w:rsid w:val="006436FB"/>
    <w:rsid w:val="00643AC9"/>
    <w:rsid w:val="00643C6C"/>
    <w:rsid w:val="00643DDC"/>
    <w:rsid w:val="00643F10"/>
    <w:rsid w:val="00644013"/>
    <w:rsid w:val="00644181"/>
    <w:rsid w:val="006443EF"/>
    <w:rsid w:val="00644554"/>
    <w:rsid w:val="006445A0"/>
    <w:rsid w:val="006446A3"/>
    <w:rsid w:val="00644B57"/>
    <w:rsid w:val="00644D1E"/>
    <w:rsid w:val="00644D84"/>
    <w:rsid w:val="0064509B"/>
    <w:rsid w:val="00645343"/>
    <w:rsid w:val="00645381"/>
    <w:rsid w:val="00645849"/>
    <w:rsid w:val="00645BCD"/>
    <w:rsid w:val="0064601F"/>
    <w:rsid w:val="006463AA"/>
    <w:rsid w:val="006466B6"/>
    <w:rsid w:val="00646777"/>
    <w:rsid w:val="006468ED"/>
    <w:rsid w:val="00646A80"/>
    <w:rsid w:val="00646AF7"/>
    <w:rsid w:val="00646B33"/>
    <w:rsid w:val="0064726F"/>
    <w:rsid w:val="006477BC"/>
    <w:rsid w:val="00647937"/>
    <w:rsid w:val="00647CC1"/>
    <w:rsid w:val="00650224"/>
    <w:rsid w:val="006502B8"/>
    <w:rsid w:val="00650943"/>
    <w:rsid w:val="00650C26"/>
    <w:rsid w:val="00651821"/>
    <w:rsid w:val="00651CC2"/>
    <w:rsid w:val="00651D8D"/>
    <w:rsid w:val="006525EA"/>
    <w:rsid w:val="00652845"/>
    <w:rsid w:val="00652A43"/>
    <w:rsid w:val="00652A9E"/>
    <w:rsid w:val="00652C89"/>
    <w:rsid w:val="00652E32"/>
    <w:rsid w:val="00652EE1"/>
    <w:rsid w:val="0065304A"/>
    <w:rsid w:val="0065335F"/>
    <w:rsid w:val="00653659"/>
    <w:rsid w:val="00653AE9"/>
    <w:rsid w:val="00653D28"/>
    <w:rsid w:val="00653FFB"/>
    <w:rsid w:val="006544BA"/>
    <w:rsid w:val="006544E9"/>
    <w:rsid w:val="006546A4"/>
    <w:rsid w:val="006548C1"/>
    <w:rsid w:val="00654ADF"/>
    <w:rsid w:val="00654D21"/>
    <w:rsid w:val="00654F00"/>
    <w:rsid w:val="006551DD"/>
    <w:rsid w:val="00655905"/>
    <w:rsid w:val="00655A9B"/>
    <w:rsid w:val="00655B36"/>
    <w:rsid w:val="00655C9E"/>
    <w:rsid w:val="00655E2F"/>
    <w:rsid w:val="00655E3B"/>
    <w:rsid w:val="00655F00"/>
    <w:rsid w:val="00655F55"/>
    <w:rsid w:val="00656040"/>
    <w:rsid w:val="006561AA"/>
    <w:rsid w:val="006561B0"/>
    <w:rsid w:val="006561B1"/>
    <w:rsid w:val="00656836"/>
    <w:rsid w:val="00656BC0"/>
    <w:rsid w:val="00656E16"/>
    <w:rsid w:val="00657491"/>
    <w:rsid w:val="006574F9"/>
    <w:rsid w:val="006575AA"/>
    <w:rsid w:val="00657795"/>
    <w:rsid w:val="00657A00"/>
    <w:rsid w:val="00657F71"/>
    <w:rsid w:val="00660039"/>
    <w:rsid w:val="006601B3"/>
    <w:rsid w:val="006602DF"/>
    <w:rsid w:val="00660314"/>
    <w:rsid w:val="006605A1"/>
    <w:rsid w:val="006607E1"/>
    <w:rsid w:val="00660E93"/>
    <w:rsid w:val="00660F49"/>
    <w:rsid w:val="00661009"/>
    <w:rsid w:val="006610F9"/>
    <w:rsid w:val="00661226"/>
    <w:rsid w:val="00661890"/>
    <w:rsid w:val="00661D08"/>
    <w:rsid w:val="00661EC0"/>
    <w:rsid w:val="00661F45"/>
    <w:rsid w:val="00661F71"/>
    <w:rsid w:val="00661FDF"/>
    <w:rsid w:val="00662175"/>
    <w:rsid w:val="00662EB8"/>
    <w:rsid w:val="00663585"/>
    <w:rsid w:val="006635D7"/>
    <w:rsid w:val="00663625"/>
    <w:rsid w:val="00663A6A"/>
    <w:rsid w:val="00663D70"/>
    <w:rsid w:val="00663F2C"/>
    <w:rsid w:val="00663FFA"/>
    <w:rsid w:val="00664147"/>
    <w:rsid w:val="006643B0"/>
    <w:rsid w:val="006643DA"/>
    <w:rsid w:val="006644A1"/>
    <w:rsid w:val="00664516"/>
    <w:rsid w:val="00664A5A"/>
    <w:rsid w:val="00665099"/>
    <w:rsid w:val="006653E2"/>
    <w:rsid w:val="006658DD"/>
    <w:rsid w:val="0066674D"/>
    <w:rsid w:val="00666FA0"/>
    <w:rsid w:val="00667303"/>
    <w:rsid w:val="00667710"/>
    <w:rsid w:val="00667BC3"/>
    <w:rsid w:val="00667D7E"/>
    <w:rsid w:val="00667F8C"/>
    <w:rsid w:val="00670058"/>
    <w:rsid w:val="00670407"/>
    <w:rsid w:val="00670899"/>
    <w:rsid w:val="00670F2F"/>
    <w:rsid w:val="006715A8"/>
    <w:rsid w:val="006716B9"/>
    <w:rsid w:val="00671A4A"/>
    <w:rsid w:val="00671B62"/>
    <w:rsid w:val="00671D40"/>
    <w:rsid w:val="00671EBC"/>
    <w:rsid w:val="00671F79"/>
    <w:rsid w:val="006721B2"/>
    <w:rsid w:val="00672296"/>
    <w:rsid w:val="00672387"/>
    <w:rsid w:val="0067263A"/>
    <w:rsid w:val="0067291E"/>
    <w:rsid w:val="00672B73"/>
    <w:rsid w:val="00672B82"/>
    <w:rsid w:val="00672B8F"/>
    <w:rsid w:val="006730F3"/>
    <w:rsid w:val="006732FC"/>
    <w:rsid w:val="006733C0"/>
    <w:rsid w:val="00673448"/>
    <w:rsid w:val="006734EE"/>
    <w:rsid w:val="0067367F"/>
    <w:rsid w:val="006736E0"/>
    <w:rsid w:val="0067371D"/>
    <w:rsid w:val="00673794"/>
    <w:rsid w:val="0067384E"/>
    <w:rsid w:val="00673B3E"/>
    <w:rsid w:val="00673D34"/>
    <w:rsid w:val="00673F26"/>
    <w:rsid w:val="00673F64"/>
    <w:rsid w:val="0067403D"/>
    <w:rsid w:val="00674093"/>
    <w:rsid w:val="00674810"/>
    <w:rsid w:val="00674D90"/>
    <w:rsid w:val="00674EFB"/>
    <w:rsid w:val="0067535D"/>
    <w:rsid w:val="00675783"/>
    <w:rsid w:val="006758FF"/>
    <w:rsid w:val="00675A02"/>
    <w:rsid w:val="00675A37"/>
    <w:rsid w:val="00675A4B"/>
    <w:rsid w:val="00675B4E"/>
    <w:rsid w:val="00675DF7"/>
    <w:rsid w:val="00676042"/>
    <w:rsid w:val="00676142"/>
    <w:rsid w:val="00676193"/>
    <w:rsid w:val="006762EC"/>
    <w:rsid w:val="0067698D"/>
    <w:rsid w:val="006769D9"/>
    <w:rsid w:val="00676C33"/>
    <w:rsid w:val="006770AD"/>
    <w:rsid w:val="006771BE"/>
    <w:rsid w:val="0067723D"/>
    <w:rsid w:val="006772A7"/>
    <w:rsid w:val="006772BE"/>
    <w:rsid w:val="006772FB"/>
    <w:rsid w:val="00677310"/>
    <w:rsid w:val="006774D3"/>
    <w:rsid w:val="0067790D"/>
    <w:rsid w:val="006804D6"/>
    <w:rsid w:val="00680614"/>
    <w:rsid w:val="0068063D"/>
    <w:rsid w:val="0068078C"/>
    <w:rsid w:val="0068089C"/>
    <w:rsid w:val="00680CE4"/>
    <w:rsid w:val="006811EC"/>
    <w:rsid w:val="006813CD"/>
    <w:rsid w:val="006816D9"/>
    <w:rsid w:val="00681CD4"/>
    <w:rsid w:val="00681F29"/>
    <w:rsid w:val="00682432"/>
    <w:rsid w:val="006825DE"/>
    <w:rsid w:val="006826D2"/>
    <w:rsid w:val="00682BBE"/>
    <w:rsid w:val="00682F04"/>
    <w:rsid w:val="00683BC9"/>
    <w:rsid w:val="00683BE1"/>
    <w:rsid w:val="00683DE5"/>
    <w:rsid w:val="00683E1C"/>
    <w:rsid w:val="0068422F"/>
    <w:rsid w:val="0068429C"/>
    <w:rsid w:val="00684497"/>
    <w:rsid w:val="006844C1"/>
    <w:rsid w:val="00684896"/>
    <w:rsid w:val="00684B75"/>
    <w:rsid w:val="00684FB0"/>
    <w:rsid w:val="006850AB"/>
    <w:rsid w:val="0068517F"/>
    <w:rsid w:val="0068529B"/>
    <w:rsid w:val="006852E6"/>
    <w:rsid w:val="006853C4"/>
    <w:rsid w:val="0068563D"/>
    <w:rsid w:val="006856ED"/>
    <w:rsid w:val="0068571E"/>
    <w:rsid w:val="00685892"/>
    <w:rsid w:val="00685CB8"/>
    <w:rsid w:val="00685DA3"/>
    <w:rsid w:val="0068609C"/>
    <w:rsid w:val="006862B8"/>
    <w:rsid w:val="006865AD"/>
    <w:rsid w:val="00686644"/>
    <w:rsid w:val="00686A6E"/>
    <w:rsid w:val="00686BB0"/>
    <w:rsid w:val="00686FDF"/>
    <w:rsid w:val="00687101"/>
    <w:rsid w:val="0068713C"/>
    <w:rsid w:val="006871E2"/>
    <w:rsid w:val="006873BA"/>
    <w:rsid w:val="0068742F"/>
    <w:rsid w:val="006875FA"/>
    <w:rsid w:val="00687954"/>
    <w:rsid w:val="006879B6"/>
    <w:rsid w:val="00687A6E"/>
    <w:rsid w:val="00687B10"/>
    <w:rsid w:val="006901A9"/>
    <w:rsid w:val="006902C5"/>
    <w:rsid w:val="0069032D"/>
    <w:rsid w:val="00690A93"/>
    <w:rsid w:val="00691585"/>
    <w:rsid w:val="006919BA"/>
    <w:rsid w:val="00691EF6"/>
    <w:rsid w:val="0069204D"/>
    <w:rsid w:val="0069211C"/>
    <w:rsid w:val="00692239"/>
    <w:rsid w:val="006926EE"/>
    <w:rsid w:val="00692770"/>
    <w:rsid w:val="0069284D"/>
    <w:rsid w:val="00692CC1"/>
    <w:rsid w:val="00692D00"/>
    <w:rsid w:val="00692D4F"/>
    <w:rsid w:val="0069346C"/>
    <w:rsid w:val="006935F2"/>
    <w:rsid w:val="00693616"/>
    <w:rsid w:val="006936C6"/>
    <w:rsid w:val="00693972"/>
    <w:rsid w:val="00693AAA"/>
    <w:rsid w:val="006941E1"/>
    <w:rsid w:val="0069442E"/>
    <w:rsid w:val="0069455E"/>
    <w:rsid w:val="00694707"/>
    <w:rsid w:val="00694735"/>
    <w:rsid w:val="00694871"/>
    <w:rsid w:val="00694948"/>
    <w:rsid w:val="00694B63"/>
    <w:rsid w:val="00694C33"/>
    <w:rsid w:val="00694E0B"/>
    <w:rsid w:val="0069506A"/>
    <w:rsid w:val="00695184"/>
    <w:rsid w:val="006951D0"/>
    <w:rsid w:val="00695212"/>
    <w:rsid w:val="00695241"/>
    <w:rsid w:val="006952C7"/>
    <w:rsid w:val="006955FC"/>
    <w:rsid w:val="00695997"/>
    <w:rsid w:val="00695B72"/>
    <w:rsid w:val="00695C2E"/>
    <w:rsid w:val="00695D24"/>
    <w:rsid w:val="00695ED2"/>
    <w:rsid w:val="0069622F"/>
    <w:rsid w:val="00696244"/>
    <w:rsid w:val="00696751"/>
    <w:rsid w:val="00696A5C"/>
    <w:rsid w:val="00696B2B"/>
    <w:rsid w:val="00696C12"/>
    <w:rsid w:val="00696D08"/>
    <w:rsid w:val="00696D15"/>
    <w:rsid w:val="00696D81"/>
    <w:rsid w:val="00697176"/>
    <w:rsid w:val="006973C9"/>
    <w:rsid w:val="00697692"/>
    <w:rsid w:val="006977AC"/>
    <w:rsid w:val="006979BD"/>
    <w:rsid w:val="006A0399"/>
    <w:rsid w:val="006A0647"/>
    <w:rsid w:val="006A0664"/>
    <w:rsid w:val="006A0BC1"/>
    <w:rsid w:val="006A0D17"/>
    <w:rsid w:val="006A0DE9"/>
    <w:rsid w:val="006A0E92"/>
    <w:rsid w:val="006A0F35"/>
    <w:rsid w:val="006A15E4"/>
    <w:rsid w:val="006A161F"/>
    <w:rsid w:val="006A1655"/>
    <w:rsid w:val="006A1727"/>
    <w:rsid w:val="006A18CA"/>
    <w:rsid w:val="006A197C"/>
    <w:rsid w:val="006A1ECF"/>
    <w:rsid w:val="006A230D"/>
    <w:rsid w:val="006A23C2"/>
    <w:rsid w:val="006A241B"/>
    <w:rsid w:val="006A2B78"/>
    <w:rsid w:val="006A2EAC"/>
    <w:rsid w:val="006A3287"/>
    <w:rsid w:val="006A3550"/>
    <w:rsid w:val="006A35CE"/>
    <w:rsid w:val="006A3887"/>
    <w:rsid w:val="006A3A4C"/>
    <w:rsid w:val="006A3B0F"/>
    <w:rsid w:val="006A3BF0"/>
    <w:rsid w:val="006A3C0D"/>
    <w:rsid w:val="006A3D67"/>
    <w:rsid w:val="006A410D"/>
    <w:rsid w:val="006A46BE"/>
    <w:rsid w:val="006A4926"/>
    <w:rsid w:val="006A4BB3"/>
    <w:rsid w:val="006A4C81"/>
    <w:rsid w:val="006A4F2E"/>
    <w:rsid w:val="006A5084"/>
    <w:rsid w:val="006A5173"/>
    <w:rsid w:val="006A51D1"/>
    <w:rsid w:val="006A544E"/>
    <w:rsid w:val="006A54AB"/>
    <w:rsid w:val="006A586D"/>
    <w:rsid w:val="006A5A10"/>
    <w:rsid w:val="006A5D65"/>
    <w:rsid w:val="006A5DB1"/>
    <w:rsid w:val="006A6709"/>
    <w:rsid w:val="006A685C"/>
    <w:rsid w:val="006A6D2C"/>
    <w:rsid w:val="006A6E69"/>
    <w:rsid w:val="006A6E8A"/>
    <w:rsid w:val="006A6ED2"/>
    <w:rsid w:val="006A77CE"/>
    <w:rsid w:val="006A7845"/>
    <w:rsid w:val="006A79C1"/>
    <w:rsid w:val="006A79CA"/>
    <w:rsid w:val="006A7B62"/>
    <w:rsid w:val="006A7EBD"/>
    <w:rsid w:val="006B01D5"/>
    <w:rsid w:val="006B041E"/>
    <w:rsid w:val="006B0475"/>
    <w:rsid w:val="006B04FF"/>
    <w:rsid w:val="006B0511"/>
    <w:rsid w:val="006B0871"/>
    <w:rsid w:val="006B0A65"/>
    <w:rsid w:val="006B0B10"/>
    <w:rsid w:val="006B0B45"/>
    <w:rsid w:val="006B0C5A"/>
    <w:rsid w:val="006B0CA1"/>
    <w:rsid w:val="006B0D07"/>
    <w:rsid w:val="006B0E59"/>
    <w:rsid w:val="006B11D1"/>
    <w:rsid w:val="006B1364"/>
    <w:rsid w:val="006B13C8"/>
    <w:rsid w:val="006B13F4"/>
    <w:rsid w:val="006B14CE"/>
    <w:rsid w:val="006B1A20"/>
    <w:rsid w:val="006B1DC2"/>
    <w:rsid w:val="006B1F09"/>
    <w:rsid w:val="006B1F41"/>
    <w:rsid w:val="006B1FEF"/>
    <w:rsid w:val="006B20A0"/>
    <w:rsid w:val="006B213F"/>
    <w:rsid w:val="006B2144"/>
    <w:rsid w:val="006B288E"/>
    <w:rsid w:val="006B2B7A"/>
    <w:rsid w:val="006B2D2A"/>
    <w:rsid w:val="006B2E44"/>
    <w:rsid w:val="006B2E9B"/>
    <w:rsid w:val="006B2F39"/>
    <w:rsid w:val="006B3216"/>
    <w:rsid w:val="006B382B"/>
    <w:rsid w:val="006B3B35"/>
    <w:rsid w:val="006B3CBB"/>
    <w:rsid w:val="006B4072"/>
    <w:rsid w:val="006B416B"/>
    <w:rsid w:val="006B44B5"/>
    <w:rsid w:val="006B47A9"/>
    <w:rsid w:val="006B491E"/>
    <w:rsid w:val="006B4C9F"/>
    <w:rsid w:val="006B5642"/>
    <w:rsid w:val="006B57EB"/>
    <w:rsid w:val="006B5CD2"/>
    <w:rsid w:val="006B5D73"/>
    <w:rsid w:val="006B5D80"/>
    <w:rsid w:val="006B6279"/>
    <w:rsid w:val="006B657F"/>
    <w:rsid w:val="006B6697"/>
    <w:rsid w:val="006B6A87"/>
    <w:rsid w:val="006B6D5F"/>
    <w:rsid w:val="006B6DF0"/>
    <w:rsid w:val="006B6EE1"/>
    <w:rsid w:val="006B6F87"/>
    <w:rsid w:val="006B7129"/>
    <w:rsid w:val="006B7134"/>
    <w:rsid w:val="006B7188"/>
    <w:rsid w:val="006B7209"/>
    <w:rsid w:val="006B73E6"/>
    <w:rsid w:val="006B73F3"/>
    <w:rsid w:val="006B74DA"/>
    <w:rsid w:val="006B79C8"/>
    <w:rsid w:val="006B79D2"/>
    <w:rsid w:val="006B7E49"/>
    <w:rsid w:val="006C0103"/>
    <w:rsid w:val="006C0107"/>
    <w:rsid w:val="006C0210"/>
    <w:rsid w:val="006C02A2"/>
    <w:rsid w:val="006C0655"/>
    <w:rsid w:val="006C06B2"/>
    <w:rsid w:val="006C06D6"/>
    <w:rsid w:val="006C07F4"/>
    <w:rsid w:val="006C08E7"/>
    <w:rsid w:val="006C09D0"/>
    <w:rsid w:val="006C0E18"/>
    <w:rsid w:val="006C10DE"/>
    <w:rsid w:val="006C11A2"/>
    <w:rsid w:val="006C1250"/>
    <w:rsid w:val="006C14BE"/>
    <w:rsid w:val="006C1A58"/>
    <w:rsid w:val="006C1CA1"/>
    <w:rsid w:val="006C1F70"/>
    <w:rsid w:val="006C22B1"/>
    <w:rsid w:val="006C26B3"/>
    <w:rsid w:val="006C26D3"/>
    <w:rsid w:val="006C2CED"/>
    <w:rsid w:val="006C315B"/>
    <w:rsid w:val="006C33EF"/>
    <w:rsid w:val="006C358E"/>
    <w:rsid w:val="006C38E2"/>
    <w:rsid w:val="006C39CE"/>
    <w:rsid w:val="006C3A77"/>
    <w:rsid w:val="006C3C3D"/>
    <w:rsid w:val="006C3C68"/>
    <w:rsid w:val="006C3D32"/>
    <w:rsid w:val="006C409F"/>
    <w:rsid w:val="006C4256"/>
    <w:rsid w:val="006C4334"/>
    <w:rsid w:val="006C44A0"/>
    <w:rsid w:val="006C46F5"/>
    <w:rsid w:val="006C488B"/>
    <w:rsid w:val="006C4B48"/>
    <w:rsid w:val="006C4F96"/>
    <w:rsid w:val="006C4FAC"/>
    <w:rsid w:val="006C5636"/>
    <w:rsid w:val="006C56FD"/>
    <w:rsid w:val="006C57F8"/>
    <w:rsid w:val="006C596B"/>
    <w:rsid w:val="006C59CF"/>
    <w:rsid w:val="006C59DD"/>
    <w:rsid w:val="006C60FE"/>
    <w:rsid w:val="006C65F5"/>
    <w:rsid w:val="006C67CB"/>
    <w:rsid w:val="006C6913"/>
    <w:rsid w:val="006C6952"/>
    <w:rsid w:val="006C6B93"/>
    <w:rsid w:val="006C6CDD"/>
    <w:rsid w:val="006C6D20"/>
    <w:rsid w:val="006C7312"/>
    <w:rsid w:val="006C73F0"/>
    <w:rsid w:val="006C74BC"/>
    <w:rsid w:val="006C79BB"/>
    <w:rsid w:val="006C7A32"/>
    <w:rsid w:val="006C7EF6"/>
    <w:rsid w:val="006D00B1"/>
    <w:rsid w:val="006D0AC9"/>
    <w:rsid w:val="006D0B69"/>
    <w:rsid w:val="006D0D06"/>
    <w:rsid w:val="006D0EE4"/>
    <w:rsid w:val="006D100A"/>
    <w:rsid w:val="006D1405"/>
    <w:rsid w:val="006D15B3"/>
    <w:rsid w:val="006D1684"/>
    <w:rsid w:val="006D1C46"/>
    <w:rsid w:val="006D221C"/>
    <w:rsid w:val="006D22D3"/>
    <w:rsid w:val="006D247E"/>
    <w:rsid w:val="006D25B2"/>
    <w:rsid w:val="006D2A89"/>
    <w:rsid w:val="006D2D86"/>
    <w:rsid w:val="006D2DDD"/>
    <w:rsid w:val="006D2E59"/>
    <w:rsid w:val="006D3198"/>
    <w:rsid w:val="006D36A3"/>
    <w:rsid w:val="006D3839"/>
    <w:rsid w:val="006D392A"/>
    <w:rsid w:val="006D3F64"/>
    <w:rsid w:val="006D418A"/>
    <w:rsid w:val="006D44D4"/>
    <w:rsid w:val="006D4B6A"/>
    <w:rsid w:val="006D4BF6"/>
    <w:rsid w:val="006D526C"/>
    <w:rsid w:val="006D5B27"/>
    <w:rsid w:val="006D5C17"/>
    <w:rsid w:val="006D5D6C"/>
    <w:rsid w:val="006D5F70"/>
    <w:rsid w:val="006D60EE"/>
    <w:rsid w:val="006D6539"/>
    <w:rsid w:val="006D6813"/>
    <w:rsid w:val="006D6BEE"/>
    <w:rsid w:val="006D6D68"/>
    <w:rsid w:val="006D6DA5"/>
    <w:rsid w:val="006D6F6C"/>
    <w:rsid w:val="006D6F8D"/>
    <w:rsid w:val="006D735E"/>
    <w:rsid w:val="006D7634"/>
    <w:rsid w:val="006D7686"/>
    <w:rsid w:val="006D77FB"/>
    <w:rsid w:val="006D7AAF"/>
    <w:rsid w:val="006D7C59"/>
    <w:rsid w:val="006D7CCC"/>
    <w:rsid w:val="006D7D9C"/>
    <w:rsid w:val="006D7F71"/>
    <w:rsid w:val="006E055F"/>
    <w:rsid w:val="006E073F"/>
    <w:rsid w:val="006E0B4A"/>
    <w:rsid w:val="006E0CBB"/>
    <w:rsid w:val="006E104E"/>
    <w:rsid w:val="006E1416"/>
    <w:rsid w:val="006E1512"/>
    <w:rsid w:val="006E1C47"/>
    <w:rsid w:val="006E1CEC"/>
    <w:rsid w:val="006E1DDD"/>
    <w:rsid w:val="006E1E68"/>
    <w:rsid w:val="006E2140"/>
    <w:rsid w:val="006E24D8"/>
    <w:rsid w:val="006E2599"/>
    <w:rsid w:val="006E2A23"/>
    <w:rsid w:val="006E2DC0"/>
    <w:rsid w:val="006E31CA"/>
    <w:rsid w:val="006E3832"/>
    <w:rsid w:val="006E38F3"/>
    <w:rsid w:val="006E3C5E"/>
    <w:rsid w:val="006E3D96"/>
    <w:rsid w:val="006E3F8D"/>
    <w:rsid w:val="006E42AB"/>
    <w:rsid w:val="006E46B5"/>
    <w:rsid w:val="006E46C3"/>
    <w:rsid w:val="006E4861"/>
    <w:rsid w:val="006E48A1"/>
    <w:rsid w:val="006E491B"/>
    <w:rsid w:val="006E496A"/>
    <w:rsid w:val="006E4CFE"/>
    <w:rsid w:val="006E4F3E"/>
    <w:rsid w:val="006E51E0"/>
    <w:rsid w:val="006E5335"/>
    <w:rsid w:val="006E5367"/>
    <w:rsid w:val="006E59C5"/>
    <w:rsid w:val="006E5D31"/>
    <w:rsid w:val="006E5E53"/>
    <w:rsid w:val="006E61AB"/>
    <w:rsid w:val="006E6792"/>
    <w:rsid w:val="006E6996"/>
    <w:rsid w:val="006E6B59"/>
    <w:rsid w:val="006E6CAF"/>
    <w:rsid w:val="006E7104"/>
    <w:rsid w:val="006E728E"/>
    <w:rsid w:val="006E73AC"/>
    <w:rsid w:val="006E73E7"/>
    <w:rsid w:val="006E759B"/>
    <w:rsid w:val="006F006A"/>
    <w:rsid w:val="006F01E2"/>
    <w:rsid w:val="006F021E"/>
    <w:rsid w:val="006F03B1"/>
    <w:rsid w:val="006F06C5"/>
    <w:rsid w:val="006F0DFD"/>
    <w:rsid w:val="006F1131"/>
    <w:rsid w:val="006F181E"/>
    <w:rsid w:val="006F18AD"/>
    <w:rsid w:val="006F18CF"/>
    <w:rsid w:val="006F19C9"/>
    <w:rsid w:val="006F1B52"/>
    <w:rsid w:val="006F1C93"/>
    <w:rsid w:val="006F1D52"/>
    <w:rsid w:val="006F1F34"/>
    <w:rsid w:val="006F2090"/>
    <w:rsid w:val="006F209C"/>
    <w:rsid w:val="006F2196"/>
    <w:rsid w:val="006F232E"/>
    <w:rsid w:val="006F2457"/>
    <w:rsid w:val="006F25F1"/>
    <w:rsid w:val="006F27B1"/>
    <w:rsid w:val="006F291F"/>
    <w:rsid w:val="006F2C78"/>
    <w:rsid w:val="006F2D11"/>
    <w:rsid w:val="006F2D28"/>
    <w:rsid w:val="006F30D7"/>
    <w:rsid w:val="006F3108"/>
    <w:rsid w:val="006F3112"/>
    <w:rsid w:val="006F33A8"/>
    <w:rsid w:val="006F36C8"/>
    <w:rsid w:val="006F372F"/>
    <w:rsid w:val="006F3D9C"/>
    <w:rsid w:val="006F402C"/>
    <w:rsid w:val="006F49DB"/>
    <w:rsid w:val="006F4D81"/>
    <w:rsid w:val="006F4F86"/>
    <w:rsid w:val="006F526F"/>
    <w:rsid w:val="006F5615"/>
    <w:rsid w:val="006F5A0F"/>
    <w:rsid w:val="006F5AC7"/>
    <w:rsid w:val="006F5CC2"/>
    <w:rsid w:val="006F5CDD"/>
    <w:rsid w:val="006F5E7B"/>
    <w:rsid w:val="006F5F20"/>
    <w:rsid w:val="006F5FDF"/>
    <w:rsid w:val="006F60F7"/>
    <w:rsid w:val="006F635E"/>
    <w:rsid w:val="006F63C9"/>
    <w:rsid w:val="006F64F6"/>
    <w:rsid w:val="006F6507"/>
    <w:rsid w:val="006F6547"/>
    <w:rsid w:val="006F68CF"/>
    <w:rsid w:val="006F6A08"/>
    <w:rsid w:val="006F6CBC"/>
    <w:rsid w:val="006F6E24"/>
    <w:rsid w:val="006F7085"/>
    <w:rsid w:val="006F72E9"/>
    <w:rsid w:val="006F73D2"/>
    <w:rsid w:val="006F73D9"/>
    <w:rsid w:val="006F7A42"/>
    <w:rsid w:val="006F7CD4"/>
    <w:rsid w:val="006F7D5D"/>
    <w:rsid w:val="006F7FC8"/>
    <w:rsid w:val="007000E3"/>
    <w:rsid w:val="0070050A"/>
    <w:rsid w:val="007005BE"/>
    <w:rsid w:val="007008AC"/>
    <w:rsid w:val="0070090F"/>
    <w:rsid w:val="007009EA"/>
    <w:rsid w:val="00700BF6"/>
    <w:rsid w:val="00700C29"/>
    <w:rsid w:val="007011AB"/>
    <w:rsid w:val="0070127D"/>
    <w:rsid w:val="0070151F"/>
    <w:rsid w:val="00701523"/>
    <w:rsid w:val="00701541"/>
    <w:rsid w:val="00701A62"/>
    <w:rsid w:val="00701D1A"/>
    <w:rsid w:val="00701E2D"/>
    <w:rsid w:val="0070203E"/>
    <w:rsid w:val="00702155"/>
    <w:rsid w:val="0070220C"/>
    <w:rsid w:val="007023F6"/>
    <w:rsid w:val="007025E8"/>
    <w:rsid w:val="00702725"/>
    <w:rsid w:val="00702ECB"/>
    <w:rsid w:val="00703005"/>
    <w:rsid w:val="0070319C"/>
    <w:rsid w:val="00703208"/>
    <w:rsid w:val="00703495"/>
    <w:rsid w:val="007036F5"/>
    <w:rsid w:val="0070371C"/>
    <w:rsid w:val="007039C3"/>
    <w:rsid w:val="00703BD9"/>
    <w:rsid w:val="00703D4C"/>
    <w:rsid w:val="00703E42"/>
    <w:rsid w:val="00703F5A"/>
    <w:rsid w:val="00704193"/>
    <w:rsid w:val="007042F7"/>
    <w:rsid w:val="00704542"/>
    <w:rsid w:val="00704784"/>
    <w:rsid w:val="007047E5"/>
    <w:rsid w:val="007048A8"/>
    <w:rsid w:val="0070538E"/>
    <w:rsid w:val="00705581"/>
    <w:rsid w:val="00705AF6"/>
    <w:rsid w:val="00705CA6"/>
    <w:rsid w:val="0070601B"/>
    <w:rsid w:val="0070666D"/>
    <w:rsid w:val="00706951"/>
    <w:rsid w:val="00706B0F"/>
    <w:rsid w:val="00706D88"/>
    <w:rsid w:val="00707370"/>
    <w:rsid w:val="007073B2"/>
    <w:rsid w:val="007074BF"/>
    <w:rsid w:val="0070750A"/>
    <w:rsid w:val="0070793E"/>
    <w:rsid w:val="00707C87"/>
    <w:rsid w:val="00707D17"/>
    <w:rsid w:val="00707F46"/>
    <w:rsid w:val="00710073"/>
    <w:rsid w:val="0071029D"/>
    <w:rsid w:val="0071073B"/>
    <w:rsid w:val="007107AF"/>
    <w:rsid w:val="00710CC1"/>
    <w:rsid w:val="00710D2A"/>
    <w:rsid w:val="00710D6E"/>
    <w:rsid w:val="00710E4A"/>
    <w:rsid w:val="007112D1"/>
    <w:rsid w:val="007112FB"/>
    <w:rsid w:val="007115E9"/>
    <w:rsid w:val="007119FE"/>
    <w:rsid w:val="00711C25"/>
    <w:rsid w:val="00711DA1"/>
    <w:rsid w:val="00712735"/>
    <w:rsid w:val="00712973"/>
    <w:rsid w:val="00712F79"/>
    <w:rsid w:val="0071334D"/>
    <w:rsid w:val="0071350D"/>
    <w:rsid w:val="00713C67"/>
    <w:rsid w:val="00713E50"/>
    <w:rsid w:val="00714013"/>
    <w:rsid w:val="0071408A"/>
    <w:rsid w:val="00714275"/>
    <w:rsid w:val="00714637"/>
    <w:rsid w:val="0071476D"/>
    <w:rsid w:val="007147C1"/>
    <w:rsid w:val="00714AF3"/>
    <w:rsid w:val="00714BA0"/>
    <w:rsid w:val="007150CD"/>
    <w:rsid w:val="00715C67"/>
    <w:rsid w:val="00715DAA"/>
    <w:rsid w:val="00715DB9"/>
    <w:rsid w:val="00715E58"/>
    <w:rsid w:val="0071613E"/>
    <w:rsid w:val="00716368"/>
    <w:rsid w:val="00716877"/>
    <w:rsid w:val="007169E9"/>
    <w:rsid w:val="00716A86"/>
    <w:rsid w:val="00716C06"/>
    <w:rsid w:val="007173BC"/>
    <w:rsid w:val="0071771B"/>
    <w:rsid w:val="007179F9"/>
    <w:rsid w:val="007204AF"/>
    <w:rsid w:val="00720573"/>
    <w:rsid w:val="00720609"/>
    <w:rsid w:val="0072062E"/>
    <w:rsid w:val="0072079C"/>
    <w:rsid w:val="00720975"/>
    <w:rsid w:val="007209E3"/>
    <w:rsid w:val="007211DC"/>
    <w:rsid w:val="007215CC"/>
    <w:rsid w:val="00721728"/>
    <w:rsid w:val="00721A3A"/>
    <w:rsid w:val="00721DEB"/>
    <w:rsid w:val="00721E75"/>
    <w:rsid w:val="007220A5"/>
    <w:rsid w:val="00722223"/>
    <w:rsid w:val="0072238C"/>
    <w:rsid w:val="00722484"/>
    <w:rsid w:val="00722629"/>
    <w:rsid w:val="00722744"/>
    <w:rsid w:val="007229F2"/>
    <w:rsid w:val="00722A84"/>
    <w:rsid w:val="00722D62"/>
    <w:rsid w:val="007231B3"/>
    <w:rsid w:val="00723353"/>
    <w:rsid w:val="00723554"/>
    <w:rsid w:val="00723697"/>
    <w:rsid w:val="007236FB"/>
    <w:rsid w:val="007237EC"/>
    <w:rsid w:val="007238AE"/>
    <w:rsid w:val="00723CE5"/>
    <w:rsid w:val="00723D05"/>
    <w:rsid w:val="00724114"/>
    <w:rsid w:val="00724169"/>
    <w:rsid w:val="0072440A"/>
    <w:rsid w:val="00724668"/>
    <w:rsid w:val="007248AA"/>
    <w:rsid w:val="007248CF"/>
    <w:rsid w:val="007249B4"/>
    <w:rsid w:val="00724A25"/>
    <w:rsid w:val="00724AD9"/>
    <w:rsid w:val="00724BB3"/>
    <w:rsid w:val="00724C5A"/>
    <w:rsid w:val="00724DA8"/>
    <w:rsid w:val="00724F35"/>
    <w:rsid w:val="007252AE"/>
    <w:rsid w:val="007258FF"/>
    <w:rsid w:val="00725A10"/>
    <w:rsid w:val="00725C00"/>
    <w:rsid w:val="00725C44"/>
    <w:rsid w:val="00725E24"/>
    <w:rsid w:val="007260FB"/>
    <w:rsid w:val="00726231"/>
    <w:rsid w:val="0072632B"/>
    <w:rsid w:val="007264E9"/>
    <w:rsid w:val="0072667F"/>
    <w:rsid w:val="0072669F"/>
    <w:rsid w:val="007268E9"/>
    <w:rsid w:val="007269FC"/>
    <w:rsid w:val="00726CD7"/>
    <w:rsid w:val="00726D6D"/>
    <w:rsid w:val="00726D6F"/>
    <w:rsid w:val="0072727E"/>
    <w:rsid w:val="00727320"/>
    <w:rsid w:val="00727410"/>
    <w:rsid w:val="007274A4"/>
    <w:rsid w:val="007277C3"/>
    <w:rsid w:val="0072793D"/>
    <w:rsid w:val="00727C87"/>
    <w:rsid w:val="00727FA9"/>
    <w:rsid w:val="00730416"/>
    <w:rsid w:val="00730433"/>
    <w:rsid w:val="007305C4"/>
    <w:rsid w:val="00730D1E"/>
    <w:rsid w:val="0073112A"/>
    <w:rsid w:val="007314BD"/>
    <w:rsid w:val="007315A8"/>
    <w:rsid w:val="0073172C"/>
    <w:rsid w:val="00731908"/>
    <w:rsid w:val="00731926"/>
    <w:rsid w:val="00731AB7"/>
    <w:rsid w:val="00731C51"/>
    <w:rsid w:val="00731D55"/>
    <w:rsid w:val="00731EFD"/>
    <w:rsid w:val="00731FEB"/>
    <w:rsid w:val="007322C3"/>
    <w:rsid w:val="0073289A"/>
    <w:rsid w:val="007329C2"/>
    <w:rsid w:val="007329F9"/>
    <w:rsid w:val="00732B50"/>
    <w:rsid w:val="00732CB4"/>
    <w:rsid w:val="00732E86"/>
    <w:rsid w:val="007330FF"/>
    <w:rsid w:val="0073339B"/>
    <w:rsid w:val="00733459"/>
    <w:rsid w:val="00733B4E"/>
    <w:rsid w:val="00733DAA"/>
    <w:rsid w:val="00733F73"/>
    <w:rsid w:val="00734049"/>
    <w:rsid w:val="00734125"/>
    <w:rsid w:val="007349D3"/>
    <w:rsid w:val="00734BB9"/>
    <w:rsid w:val="00734D3B"/>
    <w:rsid w:val="00734DF6"/>
    <w:rsid w:val="007351F0"/>
    <w:rsid w:val="007352AC"/>
    <w:rsid w:val="00735389"/>
    <w:rsid w:val="007353B6"/>
    <w:rsid w:val="0073564A"/>
    <w:rsid w:val="00735F11"/>
    <w:rsid w:val="00735F2C"/>
    <w:rsid w:val="0073619D"/>
    <w:rsid w:val="007364E9"/>
    <w:rsid w:val="0073665A"/>
    <w:rsid w:val="00736BDE"/>
    <w:rsid w:val="00736C47"/>
    <w:rsid w:val="007370B3"/>
    <w:rsid w:val="0073715B"/>
    <w:rsid w:val="007372EF"/>
    <w:rsid w:val="007373F6"/>
    <w:rsid w:val="0073755D"/>
    <w:rsid w:val="00737794"/>
    <w:rsid w:val="007378B7"/>
    <w:rsid w:val="00740523"/>
    <w:rsid w:val="00740542"/>
    <w:rsid w:val="0074065C"/>
    <w:rsid w:val="00740710"/>
    <w:rsid w:val="007407BC"/>
    <w:rsid w:val="00740914"/>
    <w:rsid w:val="00740C8F"/>
    <w:rsid w:val="00740EE0"/>
    <w:rsid w:val="00740F39"/>
    <w:rsid w:val="00741088"/>
    <w:rsid w:val="00741559"/>
    <w:rsid w:val="00741EBC"/>
    <w:rsid w:val="00741FEC"/>
    <w:rsid w:val="007422A7"/>
    <w:rsid w:val="00742388"/>
    <w:rsid w:val="00742B0E"/>
    <w:rsid w:val="00742D0B"/>
    <w:rsid w:val="007430F6"/>
    <w:rsid w:val="0074326F"/>
    <w:rsid w:val="007433A2"/>
    <w:rsid w:val="007434A8"/>
    <w:rsid w:val="007434D3"/>
    <w:rsid w:val="00743542"/>
    <w:rsid w:val="007435F7"/>
    <w:rsid w:val="00743952"/>
    <w:rsid w:val="00743A3F"/>
    <w:rsid w:val="00743CA1"/>
    <w:rsid w:val="00743CCF"/>
    <w:rsid w:val="00743D48"/>
    <w:rsid w:val="00743E05"/>
    <w:rsid w:val="0074411B"/>
    <w:rsid w:val="00744294"/>
    <w:rsid w:val="0074435C"/>
    <w:rsid w:val="00744681"/>
    <w:rsid w:val="00744804"/>
    <w:rsid w:val="00744923"/>
    <w:rsid w:val="00744980"/>
    <w:rsid w:val="00744E72"/>
    <w:rsid w:val="00744F9E"/>
    <w:rsid w:val="0074515C"/>
    <w:rsid w:val="0074549D"/>
    <w:rsid w:val="0074555B"/>
    <w:rsid w:val="0074559B"/>
    <w:rsid w:val="0074574C"/>
    <w:rsid w:val="00745AB9"/>
    <w:rsid w:val="00745BD4"/>
    <w:rsid w:val="00745D32"/>
    <w:rsid w:val="00746380"/>
    <w:rsid w:val="00746648"/>
    <w:rsid w:val="007466EE"/>
    <w:rsid w:val="00746C3C"/>
    <w:rsid w:val="00746E01"/>
    <w:rsid w:val="00746E2D"/>
    <w:rsid w:val="00747223"/>
    <w:rsid w:val="00747275"/>
    <w:rsid w:val="00747325"/>
    <w:rsid w:val="0074743E"/>
    <w:rsid w:val="0074768D"/>
    <w:rsid w:val="0074773C"/>
    <w:rsid w:val="00747962"/>
    <w:rsid w:val="00747C15"/>
    <w:rsid w:val="00747F03"/>
    <w:rsid w:val="0075001B"/>
    <w:rsid w:val="007500A9"/>
    <w:rsid w:val="007501B4"/>
    <w:rsid w:val="007502B0"/>
    <w:rsid w:val="0075037B"/>
    <w:rsid w:val="007504ED"/>
    <w:rsid w:val="007505C5"/>
    <w:rsid w:val="00750751"/>
    <w:rsid w:val="0075086C"/>
    <w:rsid w:val="007508BE"/>
    <w:rsid w:val="00750BFC"/>
    <w:rsid w:val="00750DCA"/>
    <w:rsid w:val="007511C5"/>
    <w:rsid w:val="0075180B"/>
    <w:rsid w:val="00751981"/>
    <w:rsid w:val="00751A9C"/>
    <w:rsid w:val="00751B0C"/>
    <w:rsid w:val="00751D57"/>
    <w:rsid w:val="00752349"/>
    <w:rsid w:val="0075262D"/>
    <w:rsid w:val="007526C9"/>
    <w:rsid w:val="00752875"/>
    <w:rsid w:val="00752A06"/>
    <w:rsid w:val="00752ABE"/>
    <w:rsid w:val="00752BEE"/>
    <w:rsid w:val="00752C3A"/>
    <w:rsid w:val="00753434"/>
    <w:rsid w:val="007535DC"/>
    <w:rsid w:val="00753730"/>
    <w:rsid w:val="00753A0C"/>
    <w:rsid w:val="00753F00"/>
    <w:rsid w:val="00753F1B"/>
    <w:rsid w:val="00754164"/>
    <w:rsid w:val="0075466B"/>
    <w:rsid w:val="00754ABD"/>
    <w:rsid w:val="00754BF6"/>
    <w:rsid w:val="00754D06"/>
    <w:rsid w:val="00754F19"/>
    <w:rsid w:val="00754FEB"/>
    <w:rsid w:val="00755375"/>
    <w:rsid w:val="0075561F"/>
    <w:rsid w:val="0075570B"/>
    <w:rsid w:val="00755EEF"/>
    <w:rsid w:val="00755F69"/>
    <w:rsid w:val="007560BF"/>
    <w:rsid w:val="0075628A"/>
    <w:rsid w:val="0075639A"/>
    <w:rsid w:val="00756940"/>
    <w:rsid w:val="00756953"/>
    <w:rsid w:val="00756A8F"/>
    <w:rsid w:val="00756A94"/>
    <w:rsid w:val="007570CC"/>
    <w:rsid w:val="007572B1"/>
    <w:rsid w:val="007573F1"/>
    <w:rsid w:val="00757D3D"/>
    <w:rsid w:val="00757F5D"/>
    <w:rsid w:val="00760056"/>
    <w:rsid w:val="0076011D"/>
    <w:rsid w:val="007604DA"/>
    <w:rsid w:val="007604E1"/>
    <w:rsid w:val="00760D62"/>
    <w:rsid w:val="00760EB9"/>
    <w:rsid w:val="00761008"/>
    <w:rsid w:val="00761152"/>
    <w:rsid w:val="00761261"/>
    <w:rsid w:val="0076147A"/>
    <w:rsid w:val="00761931"/>
    <w:rsid w:val="007624D7"/>
    <w:rsid w:val="007627ED"/>
    <w:rsid w:val="00762D2C"/>
    <w:rsid w:val="00763031"/>
    <w:rsid w:val="007630BA"/>
    <w:rsid w:val="00763400"/>
    <w:rsid w:val="0076349D"/>
    <w:rsid w:val="0076366C"/>
    <w:rsid w:val="00763AA4"/>
    <w:rsid w:val="00763B1C"/>
    <w:rsid w:val="007640DC"/>
    <w:rsid w:val="00764663"/>
    <w:rsid w:val="00764E52"/>
    <w:rsid w:val="00764EFA"/>
    <w:rsid w:val="00764F46"/>
    <w:rsid w:val="00765363"/>
    <w:rsid w:val="00765379"/>
    <w:rsid w:val="00765469"/>
    <w:rsid w:val="007655CF"/>
    <w:rsid w:val="00765840"/>
    <w:rsid w:val="00765A3E"/>
    <w:rsid w:val="00765C15"/>
    <w:rsid w:val="00765E01"/>
    <w:rsid w:val="00765E4A"/>
    <w:rsid w:val="00765EF8"/>
    <w:rsid w:val="00765F13"/>
    <w:rsid w:val="007660DA"/>
    <w:rsid w:val="007660E0"/>
    <w:rsid w:val="00766154"/>
    <w:rsid w:val="007662D6"/>
    <w:rsid w:val="00766351"/>
    <w:rsid w:val="0076655D"/>
    <w:rsid w:val="0076671C"/>
    <w:rsid w:val="007668A6"/>
    <w:rsid w:val="0076711D"/>
    <w:rsid w:val="00767234"/>
    <w:rsid w:val="00767410"/>
    <w:rsid w:val="00767479"/>
    <w:rsid w:val="007674AF"/>
    <w:rsid w:val="00767655"/>
    <w:rsid w:val="007700AA"/>
    <w:rsid w:val="00770389"/>
    <w:rsid w:val="007704A4"/>
    <w:rsid w:val="0077072A"/>
    <w:rsid w:val="00770873"/>
    <w:rsid w:val="00770D96"/>
    <w:rsid w:val="00771116"/>
    <w:rsid w:val="0077113D"/>
    <w:rsid w:val="00771673"/>
    <w:rsid w:val="00771A27"/>
    <w:rsid w:val="00771CE4"/>
    <w:rsid w:val="00771E52"/>
    <w:rsid w:val="00771F94"/>
    <w:rsid w:val="007722BF"/>
    <w:rsid w:val="00772524"/>
    <w:rsid w:val="00772C06"/>
    <w:rsid w:val="00772C8D"/>
    <w:rsid w:val="00772EFE"/>
    <w:rsid w:val="00772F26"/>
    <w:rsid w:val="00773204"/>
    <w:rsid w:val="00773BD0"/>
    <w:rsid w:val="00774139"/>
    <w:rsid w:val="007742BF"/>
    <w:rsid w:val="00774379"/>
    <w:rsid w:val="007743BD"/>
    <w:rsid w:val="00774412"/>
    <w:rsid w:val="00774532"/>
    <w:rsid w:val="00774660"/>
    <w:rsid w:val="007746B3"/>
    <w:rsid w:val="0077490C"/>
    <w:rsid w:val="007749FE"/>
    <w:rsid w:val="00775251"/>
    <w:rsid w:val="00775680"/>
    <w:rsid w:val="007758AC"/>
    <w:rsid w:val="0077593F"/>
    <w:rsid w:val="00775C70"/>
    <w:rsid w:val="00776196"/>
    <w:rsid w:val="007767B4"/>
    <w:rsid w:val="00776911"/>
    <w:rsid w:val="00776949"/>
    <w:rsid w:val="00776A8B"/>
    <w:rsid w:val="00776EAE"/>
    <w:rsid w:val="00776F2D"/>
    <w:rsid w:val="00777067"/>
    <w:rsid w:val="00777152"/>
    <w:rsid w:val="00777275"/>
    <w:rsid w:val="007772DB"/>
    <w:rsid w:val="007774BB"/>
    <w:rsid w:val="00777693"/>
    <w:rsid w:val="007778D7"/>
    <w:rsid w:val="007778FE"/>
    <w:rsid w:val="00777DD6"/>
    <w:rsid w:val="00777E53"/>
    <w:rsid w:val="00780113"/>
    <w:rsid w:val="007803C9"/>
    <w:rsid w:val="00780514"/>
    <w:rsid w:val="0078061C"/>
    <w:rsid w:val="0078065F"/>
    <w:rsid w:val="007807EE"/>
    <w:rsid w:val="007808BB"/>
    <w:rsid w:val="0078091C"/>
    <w:rsid w:val="00780DE2"/>
    <w:rsid w:val="007811A2"/>
    <w:rsid w:val="007812E3"/>
    <w:rsid w:val="00781D0F"/>
    <w:rsid w:val="00781E3E"/>
    <w:rsid w:val="00781FA2"/>
    <w:rsid w:val="00781FC1"/>
    <w:rsid w:val="00782044"/>
    <w:rsid w:val="00782158"/>
    <w:rsid w:val="00782194"/>
    <w:rsid w:val="0078259B"/>
    <w:rsid w:val="00782D81"/>
    <w:rsid w:val="007830BF"/>
    <w:rsid w:val="007832B0"/>
    <w:rsid w:val="0078330D"/>
    <w:rsid w:val="007834C7"/>
    <w:rsid w:val="007836EA"/>
    <w:rsid w:val="00783957"/>
    <w:rsid w:val="00783AC9"/>
    <w:rsid w:val="00783D79"/>
    <w:rsid w:val="00783F76"/>
    <w:rsid w:val="007844B0"/>
    <w:rsid w:val="007844EF"/>
    <w:rsid w:val="007848A8"/>
    <w:rsid w:val="00784AFF"/>
    <w:rsid w:val="00784D8F"/>
    <w:rsid w:val="00784E5D"/>
    <w:rsid w:val="00784EF0"/>
    <w:rsid w:val="00784F12"/>
    <w:rsid w:val="00784FC9"/>
    <w:rsid w:val="00785015"/>
    <w:rsid w:val="007853CA"/>
    <w:rsid w:val="00785639"/>
    <w:rsid w:val="0078564B"/>
    <w:rsid w:val="00785F6E"/>
    <w:rsid w:val="007860F9"/>
    <w:rsid w:val="007863AD"/>
    <w:rsid w:val="00786568"/>
    <w:rsid w:val="00786578"/>
    <w:rsid w:val="007865DE"/>
    <w:rsid w:val="0078676D"/>
    <w:rsid w:val="00786901"/>
    <w:rsid w:val="00786A51"/>
    <w:rsid w:val="00787138"/>
    <w:rsid w:val="00787177"/>
    <w:rsid w:val="0078745F"/>
    <w:rsid w:val="007876DB"/>
    <w:rsid w:val="007878AF"/>
    <w:rsid w:val="00787CF2"/>
    <w:rsid w:val="00787F33"/>
    <w:rsid w:val="0079009E"/>
    <w:rsid w:val="007901D2"/>
    <w:rsid w:val="00790869"/>
    <w:rsid w:val="007908AF"/>
    <w:rsid w:val="00790D26"/>
    <w:rsid w:val="00790D53"/>
    <w:rsid w:val="00790E4E"/>
    <w:rsid w:val="00791328"/>
    <w:rsid w:val="0079133A"/>
    <w:rsid w:val="0079149D"/>
    <w:rsid w:val="00791658"/>
    <w:rsid w:val="00791A5B"/>
    <w:rsid w:val="00791B1C"/>
    <w:rsid w:val="00791BC9"/>
    <w:rsid w:val="00791C18"/>
    <w:rsid w:val="0079202A"/>
    <w:rsid w:val="007922B5"/>
    <w:rsid w:val="007925E8"/>
    <w:rsid w:val="00792FC4"/>
    <w:rsid w:val="007930F6"/>
    <w:rsid w:val="00793217"/>
    <w:rsid w:val="007933E3"/>
    <w:rsid w:val="00793ADB"/>
    <w:rsid w:val="00793C0C"/>
    <w:rsid w:val="00793CB0"/>
    <w:rsid w:val="00793DE7"/>
    <w:rsid w:val="00793FD5"/>
    <w:rsid w:val="0079404A"/>
    <w:rsid w:val="00794516"/>
    <w:rsid w:val="007946DC"/>
    <w:rsid w:val="0079497E"/>
    <w:rsid w:val="00794B8A"/>
    <w:rsid w:val="00794BD6"/>
    <w:rsid w:val="00794EC3"/>
    <w:rsid w:val="00794F12"/>
    <w:rsid w:val="007956B6"/>
    <w:rsid w:val="007956D2"/>
    <w:rsid w:val="007958A7"/>
    <w:rsid w:val="00795CED"/>
    <w:rsid w:val="00795EB7"/>
    <w:rsid w:val="00796611"/>
    <w:rsid w:val="007966B8"/>
    <w:rsid w:val="0079722C"/>
    <w:rsid w:val="00797574"/>
    <w:rsid w:val="00797642"/>
    <w:rsid w:val="007977BE"/>
    <w:rsid w:val="00797C48"/>
    <w:rsid w:val="00797E8A"/>
    <w:rsid w:val="007A0165"/>
    <w:rsid w:val="007A01FB"/>
    <w:rsid w:val="007A02A6"/>
    <w:rsid w:val="007A030A"/>
    <w:rsid w:val="007A04FD"/>
    <w:rsid w:val="007A0857"/>
    <w:rsid w:val="007A0DCD"/>
    <w:rsid w:val="007A0EF0"/>
    <w:rsid w:val="007A1033"/>
    <w:rsid w:val="007A124C"/>
    <w:rsid w:val="007A14FE"/>
    <w:rsid w:val="007A18F6"/>
    <w:rsid w:val="007A192C"/>
    <w:rsid w:val="007A1994"/>
    <w:rsid w:val="007A1D4E"/>
    <w:rsid w:val="007A1EA7"/>
    <w:rsid w:val="007A1F62"/>
    <w:rsid w:val="007A201E"/>
    <w:rsid w:val="007A215D"/>
    <w:rsid w:val="007A26A8"/>
    <w:rsid w:val="007A27A5"/>
    <w:rsid w:val="007A2939"/>
    <w:rsid w:val="007A298D"/>
    <w:rsid w:val="007A3314"/>
    <w:rsid w:val="007A3530"/>
    <w:rsid w:val="007A3606"/>
    <w:rsid w:val="007A36A4"/>
    <w:rsid w:val="007A377B"/>
    <w:rsid w:val="007A3883"/>
    <w:rsid w:val="007A38C6"/>
    <w:rsid w:val="007A3A0D"/>
    <w:rsid w:val="007A3A62"/>
    <w:rsid w:val="007A3BD2"/>
    <w:rsid w:val="007A3DB9"/>
    <w:rsid w:val="007A4006"/>
    <w:rsid w:val="007A4008"/>
    <w:rsid w:val="007A4092"/>
    <w:rsid w:val="007A4113"/>
    <w:rsid w:val="007A41A9"/>
    <w:rsid w:val="007A426C"/>
    <w:rsid w:val="007A450B"/>
    <w:rsid w:val="007A470A"/>
    <w:rsid w:val="007A47CE"/>
    <w:rsid w:val="007A4DDD"/>
    <w:rsid w:val="007A4E6F"/>
    <w:rsid w:val="007A501D"/>
    <w:rsid w:val="007A5187"/>
    <w:rsid w:val="007A53BC"/>
    <w:rsid w:val="007A5629"/>
    <w:rsid w:val="007A5AD8"/>
    <w:rsid w:val="007A5D29"/>
    <w:rsid w:val="007A6064"/>
    <w:rsid w:val="007A60DA"/>
    <w:rsid w:val="007A60E7"/>
    <w:rsid w:val="007A6405"/>
    <w:rsid w:val="007A651F"/>
    <w:rsid w:val="007A65E5"/>
    <w:rsid w:val="007A6ACA"/>
    <w:rsid w:val="007A6F1E"/>
    <w:rsid w:val="007A6F87"/>
    <w:rsid w:val="007A7011"/>
    <w:rsid w:val="007A7244"/>
    <w:rsid w:val="007A73DC"/>
    <w:rsid w:val="007A76E6"/>
    <w:rsid w:val="007A7732"/>
    <w:rsid w:val="007A797B"/>
    <w:rsid w:val="007A7A7B"/>
    <w:rsid w:val="007A7D9E"/>
    <w:rsid w:val="007B008B"/>
    <w:rsid w:val="007B02E2"/>
    <w:rsid w:val="007B036A"/>
    <w:rsid w:val="007B0559"/>
    <w:rsid w:val="007B05D5"/>
    <w:rsid w:val="007B068E"/>
    <w:rsid w:val="007B06F5"/>
    <w:rsid w:val="007B0810"/>
    <w:rsid w:val="007B0BE9"/>
    <w:rsid w:val="007B1191"/>
    <w:rsid w:val="007B11F7"/>
    <w:rsid w:val="007B1A15"/>
    <w:rsid w:val="007B21D2"/>
    <w:rsid w:val="007B2290"/>
    <w:rsid w:val="007B23B2"/>
    <w:rsid w:val="007B24EA"/>
    <w:rsid w:val="007B262F"/>
    <w:rsid w:val="007B2639"/>
    <w:rsid w:val="007B26C2"/>
    <w:rsid w:val="007B2775"/>
    <w:rsid w:val="007B2B9C"/>
    <w:rsid w:val="007B2BBA"/>
    <w:rsid w:val="007B2DAC"/>
    <w:rsid w:val="007B2EB3"/>
    <w:rsid w:val="007B3998"/>
    <w:rsid w:val="007B3B02"/>
    <w:rsid w:val="007B3CBF"/>
    <w:rsid w:val="007B4106"/>
    <w:rsid w:val="007B44D1"/>
    <w:rsid w:val="007B44E5"/>
    <w:rsid w:val="007B459F"/>
    <w:rsid w:val="007B46CC"/>
    <w:rsid w:val="007B4983"/>
    <w:rsid w:val="007B4D93"/>
    <w:rsid w:val="007B522A"/>
    <w:rsid w:val="007B5283"/>
    <w:rsid w:val="007B5776"/>
    <w:rsid w:val="007B57CE"/>
    <w:rsid w:val="007B58A7"/>
    <w:rsid w:val="007B58FB"/>
    <w:rsid w:val="007B5B32"/>
    <w:rsid w:val="007B5C57"/>
    <w:rsid w:val="007B5CD3"/>
    <w:rsid w:val="007B5E84"/>
    <w:rsid w:val="007B5F89"/>
    <w:rsid w:val="007B603A"/>
    <w:rsid w:val="007B6626"/>
    <w:rsid w:val="007B6970"/>
    <w:rsid w:val="007B69FD"/>
    <w:rsid w:val="007B6B75"/>
    <w:rsid w:val="007B74FD"/>
    <w:rsid w:val="007B77E8"/>
    <w:rsid w:val="007B78BA"/>
    <w:rsid w:val="007B7D24"/>
    <w:rsid w:val="007C0261"/>
    <w:rsid w:val="007C0471"/>
    <w:rsid w:val="007C09F5"/>
    <w:rsid w:val="007C0FA3"/>
    <w:rsid w:val="007C135D"/>
    <w:rsid w:val="007C14E3"/>
    <w:rsid w:val="007C153F"/>
    <w:rsid w:val="007C174C"/>
    <w:rsid w:val="007C19B6"/>
    <w:rsid w:val="007C1ADE"/>
    <w:rsid w:val="007C1C9C"/>
    <w:rsid w:val="007C1DCE"/>
    <w:rsid w:val="007C20C1"/>
    <w:rsid w:val="007C22BE"/>
    <w:rsid w:val="007C23DD"/>
    <w:rsid w:val="007C259A"/>
    <w:rsid w:val="007C294C"/>
    <w:rsid w:val="007C2A6E"/>
    <w:rsid w:val="007C2AA0"/>
    <w:rsid w:val="007C2CE6"/>
    <w:rsid w:val="007C2DBF"/>
    <w:rsid w:val="007C33A3"/>
    <w:rsid w:val="007C36A8"/>
    <w:rsid w:val="007C3A64"/>
    <w:rsid w:val="007C3AA8"/>
    <w:rsid w:val="007C3AE8"/>
    <w:rsid w:val="007C3B63"/>
    <w:rsid w:val="007C3C33"/>
    <w:rsid w:val="007C3C82"/>
    <w:rsid w:val="007C3D14"/>
    <w:rsid w:val="007C3E90"/>
    <w:rsid w:val="007C43A5"/>
    <w:rsid w:val="007C4438"/>
    <w:rsid w:val="007C48F9"/>
    <w:rsid w:val="007C4C0C"/>
    <w:rsid w:val="007C4C8B"/>
    <w:rsid w:val="007C4E57"/>
    <w:rsid w:val="007C5551"/>
    <w:rsid w:val="007C56BD"/>
    <w:rsid w:val="007C573B"/>
    <w:rsid w:val="007C5924"/>
    <w:rsid w:val="007C5B93"/>
    <w:rsid w:val="007C5DCE"/>
    <w:rsid w:val="007C6166"/>
    <w:rsid w:val="007C616B"/>
    <w:rsid w:val="007C63F5"/>
    <w:rsid w:val="007C6A83"/>
    <w:rsid w:val="007C6C10"/>
    <w:rsid w:val="007C6DC9"/>
    <w:rsid w:val="007C7483"/>
    <w:rsid w:val="007C7574"/>
    <w:rsid w:val="007C77AC"/>
    <w:rsid w:val="007C77FC"/>
    <w:rsid w:val="007C79AA"/>
    <w:rsid w:val="007C7ED9"/>
    <w:rsid w:val="007D0412"/>
    <w:rsid w:val="007D09BC"/>
    <w:rsid w:val="007D0D9E"/>
    <w:rsid w:val="007D1920"/>
    <w:rsid w:val="007D1AD5"/>
    <w:rsid w:val="007D2972"/>
    <w:rsid w:val="007D341A"/>
    <w:rsid w:val="007D3583"/>
    <w:rsid w:val="007D36B1"/>
    <w:rsid w:val="007D3ADC"/>
    <w:rsid w:val="007D4149"/>
    <w:rsid w:val="007D4183"/>
    <w:rsid w:val="007D4273"/>
    <w:rsid w:val="007D42A8"/>
    <w:rsid w:val="007D42FB"/>
    <w:rsid w:val="007D4903"/>
    <w:rsid w:val="007D4910"/>
    <w:rsid w:val="007D4972"/>
    <w:rsid w:val="007D4AA0"/>
    <w:rsid w:val="007D4B55"/>
    <w:rsid w:val="007D4C07"/>
    <w:rsid w:val="007D4C1F"/>
    <w:rsid w:val="007D4C9E"/>
    <w:rsid w:val="007D4D3C"/>
    <w:rsid w:val="007D4F8C"/>
    <w:rsid w:val="007D5135"/>
    <w:rsid w:val="007D55A9"/>
    <w:rsid w:val="007D55E4"/>
    <w:rsid w:val="007D588F"/>
    <w:rsid w:val="007D5987"/>
    <w:rsid w:val="007D5B50"/>
    <w:rsid w:val="007D5C1F"/>
    <w:rsid w:val="007D5D68"/>
    <w:rsid w:val="007D62C8"/>
    <w:rsid w:val="007D6476"/>
    <w:rsid w:val="007D656C"/>
    <w:rsid w:val="007D6766"/>
    <w:rsid w:val="007D6776"/>
    <w:rsid w:val="007D6BF4"/>
    <w:rsid w:val="007D7158"/>
    <w:rsid w:val="007D729A"/>
    <w:rsid w:val="007D72DC"/>
    <w:rsid w:val="007D78FE"/>
    <w:rsid w:val="007D79B0"/>
    <w:rsid w:val="007D7AA8"/>
    <w:rsid w:val="007D7B0E"/>
    <w:rsid w:val="007D7C86"/>
    <w:rsid w:val="007E0369"/>
    <w:rsid w:val="007E098D"/>
    <w:rsid w:val="007E0BF6"/>
    <w:rsid w:val="007E0CD4"/>
    <w:rsid w:val="007E1065"/>
    <w:rsid w:val="007E11B2"/>
    <w:rsid w:val="007E12D4"/>
    <w:rsid w:val="007E148F"/>
    <w:rsid w:val="007E191F"/>
    <w:rsid w:val="007E194F"/>
    <w:rsid w:val="007E19FD"/>
    <w:rsid w:val="007E1E5C"/>
    <w:rsid w:val="007E1ED9"/>
    <w:rsid w:val="007E209F"/>
    <w:rsid w:val="007E25F1"/>
    <w:rsid w:val="007E268C"/>
    <w:rsid w:val="007E27C5"/>
    <w:rsid w:val="007E2A14"/>
    <w:rsid w:val="007E2A97"/>
    <w:rsid w:val="007E2B74"/>
    <w:rsid w:val="007E2BF4"/>
    <w:rsid w:val="007E2C91"/>
    <w:rsid w:val="007E3294"/>
    <w:rsid w:val="007E352C"/>
    <w:rsid w:val="007E3C90"/>
    <w:rsid w:val="007E3CCF"/>
    <w:rsid w:val="007E3F11"/>
    <w:rsid w:val="007E3F29"/>
    <w:rsid w:val="007E41B6"/>
    <w:rsid w:val="007E4630"/>
    <w:rsid w:val="007E4645"/>
    <w:rsid w:val="007E46E6"/>
    <w:rsid w:val="007E492F"/>
    <w:rsid w:val="007E4B00"/>
    <w:rsid w:val="007E4B4A"/>
    <w:rsid w:val="007E4D09"/>
    <w:rsid w:val="007E4D73"/>
    <w:rsid w:val="007E4DF1"/>
    <w:rsid w:val="007E4E5A"/>
    <w:rsid w:val="007E53A8"/>
    <w:rsid w:val="007E5DC1"/>
    <w:rsid w:val="007E626F"/>
    <w:rsid w:val="007E6453"/>
    <w:rsid w:val="007E65E8"/>
    <w:rsid w:val="007E66A3"/>
    <w:rsid w:val="007E674A"/>
    <w:rsid w:val="007E757B"/>
    <w:rsid w:val="007E758C"/>
    <w:rsid w:val="007E7D24"/>
    <w:rsid w:val="007F00CA"/>
    <w:rsid w:val="007F02DC"/>
    <w:rsid w:val="007F0509"/>
    <w:rsid w:val="007F0643"/>
    <w:rsid w:val="007F0664"/>
    <w:rsid w:val="007F07E0"/>
    <w:rsid w:val="007F0863"/>
    <w:rsid w:val="007F115D"/>
    <w:rsid w:val="007F11B1"/>
    <w:rsid w:val="007F1382"/>
    <w:rsid w:val="007F1480"/>
    <w:rsid w:val="007F1601"/>
    <w:rsid w:val="007F1B6F"/>
    <w:rsid w:val="007F2237"/>
    <w:rsid w:val="007F2766"/>
    <w:rsid w:val="007F2BD6"/>
    <w:rsid w:val="007F2C7C"/>
    <w:rsid w:val="007F2CD6"/>
    <w:rsid w:val="007F2F0A"/>
    <w:rsid w:val="007F2FAD"/>
    <w:rsid w:val="007F3168"/>
    <w:rsid w:val="007F31AC"/>
    <w:rsid w:val="007F3540"/>
    <w:rsid w:val="007F35F0"/>
    <w:rsid w:val="007F3627"/>
    <w:rsid w:val="007F3735"/>
    <w:rsid w:val="007F38E2"/>
    <w:rsid w:val="007F3962"/>
    <w:rsid w:val="007F3CCE"/>
    <w:rsid w:val="007F3CF9"/>
    <w:rsid w:val="007F3E68"/>
    <w:rsid w:val="007F42A0"/>
    <w:rsid w:val="007F42B8"/>
    <w:rsid w:val="007F4379"/>
    <w:rsid w:val="007F4561"/>
    <w:rsid w:val="007F45C4"/>
    <w:rsid w:val="007F49E4"/>
    <w:rsid w:val="007F4BF8"/>
    <w:rsid w:val="007F4C18"/>
    <w:rsid w:val="007F4CEA"/>
    <w:rsid w:val="007F4E27"/>
    <w:rsid w:val="007F52DC"/>
    <w:rsid w:val="007F55C6"/>
    <w:rsid w:val="007F569A"/>
    <w:rsid w:val="007F580D"/>
    <w:rsid w:val="007F585E"/>
    <w:rsid w:val="007F593A"/>
    <w:rsid w:val="007F5D91"/>
    <w:rsid w:val="007F5FA6"/>
    <w:rsid w:val="007F6150"/>
    <w:rsid w:val="007F62A1"/>
    <w:rsid w:val="007F6903"/>
    <w:rsid w:val="007F6ACD"/>
    <w:rsid w:val="007F6B82"/>
    <w:rsid w:val="007F7042"/>
    <w:rsid w:val="007F722A"/>
    <w:rsid w:val="007F723D"/>
    <w:rsid w:val="007F7489"/>
    <w:rsid w:val="007F77F2"/>
    <w:rsid w:val="007F7975"/>
    <w:rsid w:val="0080000C"/>
    <w:rsid w:val="00800B17"/>
    <w:rsid w:val="00800C71"/>
    <w:rsid w:val="008015A8"/>
    <w:rsid w:val="008016F2"/>
    <w:rsid w:val="00801732"/>
    <w:rsid w:val="008018E2"/>
    <w:rsid w:val="00801901"/>
    <w:rsid w:val="00801F4F"/>
    <w:rsid w:val="0080210B"/>
    <w:rsid w:val="0080235B"/>
    <w:rsid w:val="00802516"/>
    <w:rsid w:val="0080259B"/>
    <w:rsid w:val="00802ADC"/>
    <w:rsid w:val="00802AE8"/>
    <w:rsid w:val="00802C8F"/>
    <w:rsid w:val="00802ED0"/>
    <w:rsid w:val="0080332D"/>
    <w:rsid w:val="008033E3"/>
    <w:rsid w:val="0080389F"/>
    <w:rsid w:val="00803A56"/>
    <w:rsid w:val="00803B25"/>
    <w:rsid w:val="0080405B"/>
    <w:rsid w:val="0080424E"/>
    <w:rsid w:val="008042CC"/>
    <w:rsid w:val="008042F7"/>
    <w:rsid w:val="00804454"/>
    <w:rsid w:val="00804658"/>
    <w:rsid w:val="008046B0"/>
    <w:rsid w:val="00804A09"/>
    <w:rsid w:val="00804A6A"/>
    <w:rsid w:val="00804B54"/>
    <w:rsid w:val="00804B6F"/>
    <w:rsid w:val="00804B96"/>
    <w:rsid w:val="00804D69"/>
    <w:rsid w:val="00804E93"/>
    <w:rsid w:val="00804F06"/>
    <w:rsid w:val="00805035"/>
    <w:rsid w:val="008053E0"/>
    <w:rsid w:val="008053F6"/>
    <w:rsid w:val="008054A2"/>
    <w:rsid w:val="00805661"/>
    <w:rsid w:val="0080576C"/>
    <w:rsid w:val="00805804"/>
    <w:rsid w:val="00805B78"/>
    <w:rsid w:val="00806097"/>
    <w:rsid w:val="0080662F"/>
    <w:rsid w:val="0080684A"/>
    <w:rsid w:val="00806B6B"/>
    <w:rsid w:val="0080727F"/>
    <w:rsid w:val="008076E8"/>
    <w:rsid w:val="008077B4"/>
    <w:rsid w:val="008077F2"/>
    <w:rsid w:val="00807938"/>
    <w:rsid w:val="00807AC9"/>
    <w:rsid w:val="00807C1D"/>
    <w:rsid w:val="00807FB3"/>
    <w:rsid w:val="0081054D"/>
    <w:rsid w:val="00810D16"/>
    <w:rsid w:val="00810DC9"/>
    <w:rsid w:val="00810E6C"/>
    <w:rsid w:val="0081108D"/>
    <w:rsid w:val="008110A1"/>
    <w:rsid w:val="008112B4"/>
    <w:rsid w:val="0081166B"/>
    <w:rsid w:val="0081198D"/>
    <w:rsid w:val="00811D78"/>
    <w:rsid w:val="00811DF3"/>
    <w:rsid w:val="00811E5C"/>
    <w:rsid w:val="00811F34"/>
    <w:rsid w:val="00812124"/>
    <w:rsid w:val="008121EF"/>
    <w:rsid w:val="00812825"/>
    <w:rsid w:val="00812826"/>
    <w:rsid w:val="008129F1"/>
    <w:rsid w:val="00812AC1"/>
    <w:rsid w:val="00812C88"/>
    <w:rsid w:val="00812F6B"/>
    <w:rsid w:val="00813485"/>
    <w:rsid w:val="00813540"/>
    <w:rsid w:val="00813882"/>
    <w:rsid w:val="00813ACB"/>
    <w:rsid w:val="00813B8B"/>
    <w:rsid w:val="00813C5A"/>
    <w:rsid w:val="00813C62"/>
    <w:rsid w:val="0081433A"/>
    <w:rsid w:val="0081470F"/>
    <w:rsid w:val="0081485F"/>
    <w:rsid w:val="008149D2"/>
    <w:rsid w:val="00814BD9"/>
    <w:rsid w:val="00814E7D"/>
    <w:rsid w:val="0081518E"/>
    <w:rsid w:val="00815837"/>
    <w:rsid w:val="00815931"/>
    <w:rsid w:val="00815A4E"/>
    <w:rsid w:val="00815B89"/>
    <w:rsid w:val="00816292"/>
    <w:rsid w:val="008162C6"/>
    <w:rsid w:val="00816366"/>
    <w:rsid w:val="0081639F"/>
    <w:rsid w:val="008163E6"/>
    <w:rsid w:val="00816459"/>
    <w:rsid w:val="008164FD"/>
    <w:rsid w:val="00816872"/>
    <w:rsid w:val="0081691A"/>
    <w:rsid w:val="00816A4B"/>
    <w:rsid w:val="00816D1E"/>
    <w:rsid w:val="00816E72"/>
    <w:rsid w:val="00816E7C"/>
    <w:rsid w:val="00816E98"/>
    <w:rsid w:val="00816F59"/>
    <w:rsid w:val="00817230"/>
    <w:rsid w:val="00817B3D"/>
    <w:rsid w:val="00817CE1"/>
    <w:rsid w:val="00817EF1"/>
    <w:rsid w:val="00820389"/>
    <w:rsid w:val="008203E2"/>
    <w:rsid w:val="008208E8"/>
    <w:rsid w:val="00820B61"/>
    <w:rsid w:val="00820FB5"/>
    <w:rsid w:val="00821404"/>
    <w:rsid w:val="0082149B"/>
    <w:rsid w:val="00821B9C"/>
    <w:rsid w:val="00821BB5"/>
    <w:rsid w:val="00821DA5"/>
    <w:rsid w:val="00821ED3"/>
    <w:rsid w:val="008223D6"/>
    <w:rsid w:val="00822516"/>
    <w:rsid w:val="00822586"/>
    <w:rsid w:val="00822B0C"/>
    <w:rsid w:val="00823144"/>
    <w:rsid w:val="0082355E"/>
    <w:rsid w:val="00823888"/>
    <w:rsid w:val="00823C8C"/>
    <w:rsid w:val="00823E02"/>
    <w:rsid w:val="00823E04"/>
    <w:rsid w:val="008242F7"/>
    <w:rsid w:val="008244A9"/>
    <w:rsid w:val="00824C53"/>
    <w:rsid w:val="00824D97"/>
    <w:rsid w:val="00824DC6"/>
    <w:rsid w:val="00825503"/>
    <w:rsid w:val="00825837"/>
    <w:rsid w:val="00825878"/>
    <w:rsid w:val="008258FC"/>
    <w:rsid w:val="00825D8F"/>
    <w:rsid w:val="00825ED0"/>
    <w:rsid w:val="00826048"/>
    <w:rsid w:val="0082656E"/>
    <w:rsid w:val="00826B8F"/>
    <w:rsid w:val="00826BFE"/>
    <w:rsid w:val="008271DF"/>
    <w:rsid w:val="00827268"/>
    <w:rsid w:val="008274C5"/>
    <w:rsid w:val="008274DD"/>
    <w:rsid w:val="00827511"/>
    <w:rsid w:val="00827566"/>
    <w:rsid w:val="008275F6"/>
    <w:rsid w:val="00827723"/>
    <w:rsid w:val="00827776"/>
    <w:rsid w:val="008277C5"/>
    <w:rsid w:val="008279B3"/>
    <w:rsid w:val="00827DCE"/>
    <w:rsid w:val="00830846"/>
    <w:rsid w:val="00830937"/>
    <w:rsid w:val="00830A3A"/>
    <w:rsid w:val="00830B20"/>
    <w:rsid w:val="00830BC1"/>
    <w:rsid w:val="00830D18"/>
    <w:rsid w:val="00830FE7"/>
    <w:rsid w:val="008317CB"/>
    <w:rsid w:val="00831AB0"/>
    <w:rsid w:val="00831C23"/>
    <w:rsid w:val="00831F61"/>
    <w:rsid w:val="008321A9"/>
    <w:rsid w:val="0083252A"/>
    <w:rsid w:val="00832790"/>
    <w:rsid w:val="008329EB"/>
    <w:rsid w:val="00832C0B"/>
    <w:rsid w:val="00832DA8"/>
    <w:rsid w:val="00833095"/>
    <w:rsid w:val="0083322C"/>
    <w:rsid w:val="0083324A"/>
    <w:rsid w:val="00833263"/>
    <w:rsid w:val="00833828"/>
    <w:rsid w:val="00833BE8"/>
    <w:rsid w:val="00833C40"/>
    <w:rsid w:val="00833F6B"/>
    <w:rsid w:val="00834333"/>
    <w:rsid w:val="00834503"/>
    <w:rsid w:val="008346CB"/>
    <w:rsid w:val="00834715"/>
    <w:rsid w:val="008348C6"/>
    <w:rsid w:val="00834971"/>
    <w:rsid w:val="00834AB9"/>
    <w:rsid w:val="00834B1D"/>
    <w:rsid w:val="00834D93"/>
    <w:rsid w:val="00834DE9"/>
    <w:rsid w:val="00834E59"/>
    <w:rsid w:val="008350DF"/>
    <w:rsid w:val="00835224"/>
    <w:rsid w:val="0083534E"/>
    <w:rsid w:val="0083546D"/>
    <w:rsid w:val="008355C5"/>
    <w:rsid w:val="00835854"/>
    <w:rsid w:val="00835A49"/>
    <w:rsid w:val="00836717"/>
    <w:rsid w:val="00836DC9"/>
    <w:rsid w:val="00836E25"/>
    <w:rsid w:val="00836EDA"/>
    <w:rsid w:val="00837038"/>
    <w:rsid w:val="008370A2"/>
    <w:rsid w:val="0083723B"/>
    <w:rsid w:val="008373BD"/>
    <w:rsid w:val="0083765F"/>
    <w:rsid w:val="008377B2"/>
    <w:rsid w:val="00837CE3"/>
    <w:rsid w:val="00837F0B"/>
    <w:rsid w:val="00837F24"/>
    <w:rsid w:val="00837FB4"/>
    <w:rsid w:val="008402EF"/>
    <w:rsid w:val="00840475"/>
    <w:rsid w:val="0084051A"/>
    <w:rsid w:val="0084068F"/>
    <w:rsid w:val="00840BB9"/>
    <w:rsid w:val="00840D21"/>
    <w:rsid w:val="00840D99"/>
    <w:rsid w:val="00840ED9"/>
    <w:rsid w:val="00840F47"/>
    <w:rsid w:val="00841132"/>
    <w:rsid w:val="008411E7"/>
    <w:rsid w:val="00841418"/>
    <w:rsid w:val="0084155F"/>
    <w:rsid w:val="008415FE"/>
    <w:rsid w:val="0084166D"/>
    <w:rsid w:val="00841765"/>
    <w:rsid w:val="00841C87"/>
    <w:rsid w:val="00842108"/>
    <w:rsid w:val="00842316"/>
    <w:rsid w:val="008426DB"/>
    <w:rsid w:val="00843380"/>
    <w:rsid w:val="008434BB"/>
    <w:rsid w:val="0084373D"/>
    <w:rsid w:val="0084374D"/>
    <w:rsid w:val="0084376C"/>
    <w:rsid w:val="00843B34"/>
    <w:rsid w:val="00843DBA"/>
    <w:rsid w:val="008440FC"/>
    <w:rsid w:val="0084412B"/>
    <w:rsid w:val="00844498"/>
    <w:rsid w:val="008448E6"/>
    <w:rsid w:val="00844A80"/>
    <w:rsid w:val="00844E02"/>
    <w:rsid w:val="00844ECF"/>
    <w:rsid w:val="00845086"/>
    <w:rsid w:val="0084512C"/>
    <w:rsid w:val="00845162"/>
    <w:rsid w:val="008453C2"/>
    <w:rsid w:val="00845438"/>
    <w:rsid w:val="00845513"/>
    <w:rsid w:val="00845601"/>
    <w:rsid w:val="00845732"/>
    <w:rsid w:val="008457C4"/>
    <w:rsid w:val="00845966"/>
    <w:rsid w:val="00845CDB"/>
    <w:rsid w:val="00845E10"/>
    <w:rsid w:val="00845E50"/>
    <w:rsid w:val="00845EAE"/>
    <w:rsid w:val="00846040"/>
    <w:rsid w:val="0084613D"/>
    <w:rsid w:val="00846456"/>
    <w:rsid w:val="00846497"/>
    <w:rsid w:val="00846804"/>
    <w:rsid w:val="00846980"/>
    <w:rsid w:val="00846BB1"/>
    <w:rsid w:val="00846D1F"/>
    <w:rsid w:val="00846D7F"/>
    <w:rsid w:val="0084780E"/>
    <w:rsid w:val="00847BDA"/>
    <w:rsid w:val="00850B22"/>
    <w:rsid w:val="00850D53"/>
    <w:rsid w:val="008510C2"/>
    <w:rsid w:val="008516F1"/>
    <w:rsid w:val="008517B4"/>
    <w:rsid w:val="00851B09"/>
    <w:rsid w:val="00851CFB"/>
    <w:rsid w:val="00851DA5"/>
    <w:rsid w:val="00851E93"/>
    <w:rsid w:val="008522A4"/>
    <w:rsid w:val="008523BF"/>
    <w:rsid w:val="00852768"/>
    <w:rsid w:val="00852C64"/>
    <w:rsid w:val="00852E5E"/>
    <w:rsid w:val="008532B9"/>
    <w:rsid w:val="008532ED"/>
    <w:rsid w:val="00853745"/>
    <w:rsid w:val="0085377E"/>
    <w:rsid w:val="008537C2"/>
    <w:rsid w:val="0085397A"/>
    <w:rsid w:val="008539D1"/>
    <w:rsid w:val="00853E0A"/>
    <w:rsid w:val="00853EDC"/>
    <w:rsid w:val="00853FBE"/>
    <w:rsid w:val="00854425"/>
    <w:rsid w:val="00854611"/>
    <w:rsid w:val="00854641"/>
    <w:rsid w:val="0085485D"/>
    <w:rsid w:val="00854BA8"/>
    <w:rsid w:val="00854F1C"/>
    <w:rsid w:val="00854FC1"/>
    <w:rsid w:val="00855121"/>
    <w:rsid w:val="0085523A"/>
    <w:rsid w:val="008552D8"/>
    <w:rsid w:val="008552E5"/>
    <w:rsid w:val="00855524"/>
    <w:rsid w:val="00855645"/>
    <w:rsid w:val="008556E5"/>
    <w:rsid w:val="0085572F"/>
    <w:rsid w:val="00855B17"/>
    <w:rsid w:val="00855B78"/>
    <w:rsid w:val="00855E58"/>
    <w:rsid w:val="00855FD5"/>
    <w:rsid w:val="0085651B"/>
    <w:rsid w:val="00856544"/>
    <w:rsid w:val="0085677A"/>
    <w:rsid w:val="0085691F"/>
    <w:rsid w:val="008569A5"/>
    <w:rsid w:val="00856A53"/>
    <w:rsid w:val="00856B2B"/>
    <w:rsid w:val="00856E9C"/>
    <w:rsid w:val="008571F2"/>
    <w:rsid w:val="00857297"/>
    <w:rsid w:val="008572A0"/>
    <w:rsid w:val="008574F0"/>
    <w:rsid w:val="0085795B"/>
    <w:rsid w:val="00857B5B"/>
    <w:rsid w:val="00857BF2"/>
    <w:rsid w:val="00857CB3"/>
    <w:rsid w:val="00857E2E"/>
    <w:rsid w:val="0086018B"/>
    <w:rsid w:val="00860291"/>
    <w:rsid w:val="0086073C"/>
    <w:rsid w:val="00860A09"/>
    <w:rsid w:val="00860A8A"/>
    <w:rsid w:val="00860CF7"/>
    <w:rsid w:val="00860D8C"/>
    <w:rsid w:val="00860DA9"/>
    <w:rsid w:val="00861006"/>
    <w:rsid w:val="008611E4"/>
    <w:rsid w:val="00861358"/>
    <w:rsid w:val="008616DA"/>
    <w:rsid w:val="008617B7"/>
    <w:rsid w:val="0086197A"/>
    <w:rsid w:val="00861EBA"/>
    <w:rsid w:val="00861EF7"/>
    <w:rsid w:val="00862036"/>
    <w:rsid w:val="008620A0"/>
    <w:rsid w:val="00862101"/>
    <w:rsid w:val="008624B7"/>
    <w:rsid w:val="00862597"/>
    <w:rsid w:val="00862716"/>
    <w:rsid w:val="00862807"/>
    <w:rsid w:val="008628AD"/>
    <w:rsid w:val="0086298F"/>
    <w:rsid w:val="00862AB8"/>
    <w:rsid w:val="00862AF2"/>
    <w:rsid w:val="00862C37"/>
    <w:rsid w:val="00862DC9"/>
    <w:rsid w:val="00862F30"/>
    <w:rsid w:val="00863038"/>
    <w:rsid w:val="0086338C"/>
    <w:rsid w:val="008633D2"/>
    <w:rsid w:val="00863439"/>
    <w:rsid w:val="0086355C"/>
    <w:rsid w:val="00863778"/>
    <w:rsid w:val="00863D99"/>
    <w:rsid w:val="00863F56"/>
    <w:rsid w:val="00864006"/>
    <w:rsid w:val="00864566"/>
    <w:rsid w:val="00864986"/>
    <w:rsid w:val="00864FCE"/>
    <w:rsid w:val="0086527F"/>
    <w:rsid w:val="00865287"/>
    <w:rsid w:val="008653F6"/>
    <w:rsid w:val="0086564A"/>
    <w:rsid w:val="0086576A"/>
    <w:rsid w:val="00865B47"/>
    <w:rsid w:val="00865BCF"/>
    <w:rsid w:val="00865DD7"/>
    <w:rsid w:val="00865DF6"/>
    <w:rsid w:val="00865E8C"/>
    <w:rsid w:val="00865F33"/>
    <w:rsid w:val="0086644F"/>
    <w:rsid w:val="008668BF"/>
    <w:rsid w:val="00866BE3"/>
    <w:rsid w:val="00866E2C"/>
    <w:rsid w:val="00866EA4"/>
    <w:rsid w:val="008672DF"/>
    <w:rsid w:val="00867429"/>
    <w:rsid w:val="00867515"/>
    <w:rsid w:val="0086771B"/>
    <w:rsid w:val="008677EC"/>
    <w:rsid w:val="00867970"/>
    <w:rsid w:val="00867CE2"/>
    <w:rsid w:val="00867FF2"/>
    <w:rsid w:val="00870792"/>
    <w:rsid w:val="008708AD"/>
    <w:rsid w:val="008708AF"/>
    <w:rsid w:val="00870940"/>
    <w:rsid w:val="00870B68"/>
    <w:rsid w:val="00870C49"/>
    <w:rsid w:val="00870E5A"/>
    <w:rsid w:val="00870E8F"/>
    <w:rsid w:val="00870F89"/>
    <w:rsid w:val="008715E4"/>
    <w:rsid w:val="00871A1F"/>
    <w:rsid w:val="00871AF2"/>
    <w:rsid w:val="00871D29"/>
    <w:rsid w:val="00871D9A"/>
    <w:rsid w:val="00872029"/>
    <w:rsid w:val="008723D9"/>
    <w:rsid w:val="00872454"/>
    <w:rsid w:val="0087260F"/>
    <w:rsid w:val="008727B9"/>
    <w:rsid w:val="008729C5"/>
    <w:rsid w:val="00872A65"/>
    <w:rsid w:val="00872B36"/>
    <w:rsid w:val="00872D8E"/>
    <w:rsid w:val="008746BA"/>
    <w:rsid w:val="00874718"/>
    <w:rsid w:val="00874910"/>
    <w:rsid w:val="008749F7"/>
    <w:rsid w:val="00874D76"/>
    <w:rsid w:val="00874E67"/>
    <w:rsid w:val="00875033"/>
    <w:rsid w:val="00875488"/>
    <w:rsid w:val="00875BD6"/>
    <w:rsid w:val="00875D48"/>
    <w:rsid w:val="00876490"/>
    <w:rsid w:val="008768B6"/>
    <w:rsid w:val="00876BE3"/>
    <w:rsid w:val="00876C11"/>
    <w:rsid w:val="00876FA4"/>
    <w:rsid w:val="008772C5"/>
    <w:rsid w:val="00877306"/>
    <w:rsid w:val="00877CC6"/>
    <w:rsid w:val="00877EE4"/>
    <w:rsid w:val="0088073F"/>
    <w:rsid w:val="0088087D"/>
    <w:rsid w:val="00880BEF"/>
    <w:rsid w:val="00880EFB"/>
    <w:rsid w:val="0088115C"/>
    <w:rsid w:val="0088176F"/>
    <w:rsid w:val="0088191C"/>
    <w:rsid w:val="00881A5D"/>
    <w:rsid w:val="00881F78"/>
    <w:rsid w:val="008820D0"/>
    <w:rsid w:val="0088225E"/>
    <w:rsid w:val="00882377"/>
    <w:rsid w:val="0088238A"/>
    <w:rsid w:val="008828F0"/>
    <w:rsid w:val="0088296B"/>
    <w:rsid w:val="00882A43"/>
    <w:rsid w:val="00882F62"/>
    <w:rsid w:val="00883097"/>
    <w:rsid w:val="008830BE"/>
    <w:rsid w:val="008832FC"/>
    <w:rsid w:val="00883325"/>
    <w:rsid w:val="008834DC"/>
    <w:rsid w:val="00883B01"/>
    <w:rsid w:val="00884455"/>
    <w:rsid w:val="00884704"/>
    <w:rsid w:val="008848C1"/>
    <w:rsid w:val="008848DD"/>
    <w:rsid w:val="00884E2C"/>
    <w:rsid w:val="00884F64"/>
    <w:rsid w:val="00884F76"/>
    <w:rsid w:val="00884F90"/>
    <w:rsid w:val="00885104"/>
    <w:rsid w:val="00885642"/>
    <w:rsid w:val="0088573C"/>
    <w:rsid w:val="0088589F"/>
    <w:rsid w:val="00885F0B"/>
    <w:rsid w:val="00886057"/>
    <w:rsid w:val="008861A7"/>
    <w:rsid w:val="008863D1"/>
    <w:rsid w:val="0088643F"/>
    <w:rsid w:val="008867DD"/>
    <w:rsid w:val="0088696B"/>
    <w:rsid w:val="00886CE3"/>
    <w:rsid w:val="00886F66"/>
    <w:rsid w:val="00886F98"/>
    <w:rsid w:val="00886FE3"/>
    <w:rsid w:val="00887976"/>
    <w:rsid w:val="00887C9D"/>
    <w:rsid w:val="00887E19"/>
    <w:rsid w:val="00890071"/>
    <w:rsid w:val="008901BB"/>
    <w:rsid w:val="008901DE"/>
    <w:rsid w:val="00890243"/>
    <w:rsid w:val="00890591"/>
    <w:rsid w:val="008907C5"/>
    <w:rsid w:val="008908BB"/>
    <w:rsid w:val="00890DBE"/>
    <w:rsid w:val="00890F5D"/>
    <w:rsid w:val="008911FE"/>
    <w:rsid w:val="008914E3"/>
    <w:rsid w:val="00891866"/>
    <w:rsid w:val="0089194D"/>
    <w:rsid w:val="0089195D"/>
    <w:rsid w:val="008919BA"/>
    <w:rsid w:val="00891B60"/>
    <w:rsid w:val="00891BBF"/>
    <w:rsid w:val="00891CE7"/>
    <w:rsid w:val="00891D92"/>
    <w:rsid w:val="00891F98"/>
    <w:rsid w:val="00892008"/>
    <w:rsid w:val="00892082"/>
    <w:rsid w:val="00892595"/>
    <w:rsid w:val="008928D7"/>
    <w:rsid w:val="00892C0F"/>
    <w:rsid w:val="00892D8E"/>
    <w:rsid w:val="00892FC0"/>
    <w:rsid w:val="0089325F"/>
    <w:rsid w:val="00893589"/>
    <w:rsid w:val="008935E2"/>
    <w:rsid w:val="008940AA"/>
    <w:rsid w:val="008945FC"/>
    <w:rsid w:val="00894C29"/>
    <w:rsid w:val="00894E3D"/>
    <w:rsid w:val="00895065"/>
    <w:rsid w:val="008950AE"/>
    <w:rsid w:val="00895502"/>
    <w:rsid w:val="008955E0"/>
    <w:rsid w:val="0089581A"/>
    <w:rsid w:val="0089587D"/>
    <w:rsid w:val="00895F35"/>
    <w:rsid w:val="00896397"/>
    <w:rsid w:val="0089649C"/>
    <w:rsid w:val="008965D7"/>
    <w:rsid w:val="00896699"/>
    <w:rsid w:val="008969B5"/>
    <w:rsid w:val="008969E0"/>
    <w:rsid w:val="0089704C"/>
    <w:rsid w:val="00897208"/>
    <w:rsid w:val="008976A5"/>
    <w:rsid w:val="0089772C"/>
    <w:rsid w:val="00897829"/>
    <w:rsid w:val="00897872"/>
    <w:rsid w:val="00897A66"/>
    <w:rsid w:val="00897D45"/>
    <w:rsid w:val="00897DB9"/>
    <w:rsid w:val="008A00F7"/>
    <w:rsid w:val="008A0220"/>
    <w:rsid w:val="008A05D6"/>
    <w:rsid w:val="008A06E6"/>
    <w:rsid w:val="008A06F3"/>
    <w:rsid w:val="008A0AF2"/>
    <w:rsid w:val="008A0B44"/>
    <w:rsid w:val="008A11E2"/>
    <w:rsid w:val="008A146A"/>
    <w:rsid w:val="008A158D"/>
    <w:rsid w:val="008A18F3"/>
    <w:rsid w:val="008A1A8B"/>
    <w:rsid w:val="008A1C9A"/>
    <w:rsid w:val="008A1FC8"/>
    <w:rsid w:val="008A20E3"/>
    <w:rsid w:val="008A21ED"/>
    <w:rsid w:val="008A2276"/>
    <w:rsid w:val="008A22F7"/>
    <w:rsid w:val="008A24DF"/>
    <w:rsid w:val="008A264E"/>
    <w:rsid w:val="008A269D"/>
    <w:rsid w:val="008A269E"/>
    <w:rsid w:val="008A29B8"/>
    <w:rsid w:val="008A2A64"/>
    <w:rsid w:val="008A30F2"/>
    <w:rsid w:val="008A353B"/>
    <w:rsid w:val="008A3656"/>
    <w:rsid w:val="008A3A29"/>
    <w:rsid w:val="008A3CCB"/>
    <w:rsid w:val="008A3D3B"/>
    <w:rsid w:val="008A3D7E"/>
    <w:rsid w:val="008A3F8B"/>
    <w:rsid w:val="008A3FE7"/>
    <w:rsid w:val="008A401D"/>
    <w:rsid w:val="008A41F9"/>
    <w:rsid w:val="008A4205"/>
    <w:rsid w:val="008A4211"/>
    <w:rsid w:val="008A464B"/>
    <w:rsid w:val="008A48B1"/>
    <w:rsid w:val="008A49D6"/>
    <w:rsid w:val="008A4A30"/>
    <w:rsid w:val="008A4E2E"/>
    <w:rsid w:val="008A5502"/>
    <w:rsid w:val="008A5618"/>
    <w:rsid w:val="008A5760"/>
    <w:rsid w:val="008A581C"/>
    <w:rsid w:val="008A58CF"/>
    <w:rsid w:val="008A5A29"/>
    <w:rsid w:val="008A5B23"/>
    <w:rsid w:val="008A5B71"/>
    <w:rsid w:val="008A5E46"/>
    <w:rsid w:val="008A5F3B"/>
    <w:rsid w:val="008A6072"/>
    <w:rsid w:val="008A6129"/>
    <w:rsid w:val="008A63E4"/>
    <w:rsid w:val="008A68D5"/>
    <w:rsid w:val="008A6BE1"/>
    <w:rsid w:val="008A6E33"/>
    <w:rsid w:val="008A6F88"/>
    <w:rsid w:val="008A700D"/>
    <w:rsid w:val="008A703B"/>
    <w:rsid w:val="008A70C2"/>
    <w:rsid w:val="008A72C6"/>
    <w:rsid w:val="008A74F0"/>
    <w:rsid w:val="008A752E"/>
    <w:rsid w:val="008A7638"/>
    <w:rsid w:val="008A7966"/>
    <w:rsid w:val="008A7ACC"/>
    <w:rsid w:val="008A7E9B"/>
    <w:rsid w:val="008B00EB"/>
    <w:rsid w:val="008B0263"/>
    <w:rsid w:val="008B041E"/>
    <w:rsid w:val="008B09F1"/>
    <w:rsid w:val="008B0B09"/>
    <w:rsid w:val="008B0DF5"/>
    <w:rsid w:val="008B0F2C"/>
    <w:rsid w:val="008B1164"/>
    <w:rsid w:val="008B121C"/>
    <w:rsid w:val="008B1220"/>
    <w:rsid w:val="008B184C"/>
    <w:rsid w:val="008B1BF0"/>
    <w:rsid w:val="008B1DC7"/>
    <w:rsid w:val="008B2039"/>
    <w:rsid w:val="008B21CF"/>
    <w:rsid w:val="008B2292"/>
    <w:rsid w:val="008B239A"/>
    <w:rsid w:val="008B26A6"/>
    <w:rsid w:val="008B26CC"/>
    <w:rsid w:val="008B2AAC"/>
    <w:rsid w:val="008B2AB9"/>
    <w:rsid w:val="008B2C9C"/>
    <w:rsid w:val="008B2D5C"/>
    <w:rsid w:val="008B2E4B"/>
    <w:rsid w:val="008B2E8F"/>
    <w:rsid w:val="008B30E0"/>
    <w:rsid w:val="008B310C"/>
    <w:rsid w:val="008B3629"/>
    <w:rsid w:val="008B3729"/>
    <w:rsid w:val="008B3748"/>
    <w:rsid w:val="008B3DAB"/>
    <w:rsid w:val="008B3F95"/>
    <w:rsid w:val="008B3FF8"/>
    <w:rsid w:val="008B40E8"/>
    <w:rsid w:val="008B4669"/>
    <w:rsid w:val="008B47B8"/>
    <w:rsid w:val="008B4874"/>
    <w:rsid w:val="008B4894"/>
    <w:rsid w:val="008B4E3A"/>
    <w:rsid w:val="008B5314"/>
    <w:rsid w:val="008B54E0"/>
    <w:rsid w:val="008B5589"/>
    <w:rsid w:val="008B5593"/>
    <w:rsid w:val="008B5603"/>
    <w:rsid w:val="008B58B8"/>
    <w:rsid w:val="008B5B79"/>
    <w:rsid w:val="008B6BFA"/>
    <w:rsid w:val="008B6E66"/>
    <w:rsid w:val="008B79C9"/>
    <w:rsid w:val="008B7C42"/>
    <w:rsid w:val="008B7F29"/>
    <w:rsid w:val="008C002E"/>
    <w:rsid w:val="008C0158"/>
    <w:rsid w:val="008C0354"/>
    <w:rsid w:val="008C094C"/>
    <w:rsid w:val="008C0ACC"/>
    <w:rsid w:val="008C0B26"/>
    <w:rsid w:val="008C0DDF"/>
    <w:rsid w:val="008C0E8A"/>
    <w:rsid w:val="008C12E4"/>
    <w:rsid w:val="008C14B0"/>
    <w:rsid w:val="008C15C1"/>
    <w:rsid w:val="008C1752"/>
    <w:rsid w:val="008C1765"/>
    <w:rsid w:val="008C17A0"/>
    <w:rsid w:val="008C17FB"/>
    <w:rsid w:val="008C1893"/>
    <w:rsid w:val="008C18B7"/>
    <w:rsid w:val="008C1CAB"/>
    <w:rsid w:val="008C1D36"/>
    <w:rsid w:val="008C1E27"/>
    <w:rsid w:val="008C204B"/>
    <w:rsid w:val="008C239E"/>
    <w:rsid w:val="008C25EB"/>
    <w:rsid w:val="008C278D"/>
    <w:rsid w:val="008C29E8"/>
    <w:rsid w:val="008C2A37"/>
    <w:rsid w:val="008C2BCD"/>
    <w:rsid w:val="008C2C9B"/>
    <w:rsid w:val="008C2F80"/>
    <w:rsid w:val="008C2F8A"/>
    <w:rsid w:val="008C308A"/>
    <w:rsid w:val="008C31D1"/>
    <w:rsid w:val="008C31F4"/>
    <w:rsid w:val="008C336C"/>
    <w:rsid w:val="008C3408"/>
    <w:rsid w:val="008C35DD"/>
    <w:rsid w:val="008C3E7A"/>
    <w:rsid w:val="008C4034"/>
    <w:rsid w:val="008C403F"/>
    <w:rsid w:val="008C4296"/>
    <w:rsid w:val="008C4447"/>
    <w:rsid w:val="008C4665"/>
    <w:rsid w:val="008C468F"/>
    <w:rsid w:val="008C4846"/>
    <w:rsid w:val="008C4B3F"/>
    <w:rsid w:val="008C4EC9"/>
    <w:rsid w:val="008C53B2"/>
    <w:rsid w:val="008C5836"/>
    <w:rsid w:val="008C5C37"/>
    <w:rsid w:val="008C5C65"/>
    <w:rsid w:val="008C5F55"/>
    <w:rsid w:val="008C606A"/>
    <w:rsid w:val="008C705A"/>
    <w:rsid w:val="008C7506"/>
    <w:rsid w:val="008C7620"/>
    <w:rsid w:val="008C7C09"/>
    <w:rsid w:val="008C7DF5"/>
    <w:rsid w:val="008C7FC7"/>
    <w:rsid w:val="008D0252"/>
    <w:rsid w:val="008D02FC"/>
    <w:rsid w:val="008D0475"/>
    <w:rsid w:val="008D054C"/>
    <w:rsid w:val="008D09E5"/>
    <w:rsid w:val="008D0F5A"/>
    <w:rsid w:val="008D13BE"/>
    <w:rsid w:val="008D16F7"/>
    <w:rsid w:val="008D17CD"/>
    <w:rsid w:val="008D18F0"/>
    <w:rsid w:val="008D19B2"/>
    <w:rsid w:val="008D1B4A"/>
    <w:rsid w:val="008D1E35"/>
    <w:rsid w:val="008D2795"/>
    <w:rsid w:val="008D29A3"/>
    <w:rsid w:val="008D2A9D"/>
    <w:rsid w:val="008D2CC0"/>
    <w:rsid w:val="008D2D90"/>
    <w:rsid w:val="008D2DA4"/>
    <w:rsid w:val="008D2E5F"/>
    <w:rsid w:val="008D2EBB"/>
    <w:rsid w:val="008D2F79"/>
    <w:rsid w:val="008D32EE"/>
    <w:rsid w:val="008D33E7"/>
    <w:rsid w:val="008D3521"/>
    <w:rsid w:val="008D3802"/>
    <w:rsid w:val="008D3B4B"/>
    <w:rsid w:val="008D3BDD"/>
    <w:rsid w:val="008D3DB2"/>
    <w:rsid w:val="008D3EC9"/>
    <w:rsid w:val="008D3F44"/>
    <w:rsid w:val="008D3FE7"/>
    <w:rsid w:val="008D428F"/>
    <w:rsid w:val="008D4826"/>
    <w:rsid w:val="008D4882"/>
    <w:rsid w:val="008D4BD0"/>
    <w:rsid w:val="008D4C35"/>
    <w:rsid w:val="008D511D"/>
    <w:rsid w:val="008D5218"/>
    <w:rsid w:val="008D56A7"/>
    <w:rsid w:val="008D597A"/>
    <w:rsid w:val="008D605D"/>
    <w:rsid w:val="008D63FB"/>
    <w:rsid w:val="008D64D9"/>
    <w:rsid w:val="008D653F"/>
    <w:rsid w:val="008D6807"/>
    <w:rsid w:val="008D6A9C"/>
    <w:rsid w:val="008D6B73"/>
    <w:rsid w:val="008D6C08"/>
    <w:rsid w:val="008D6C79"/>
    <w:rsid w:val="008D6CE2"/>
    <w:rsid w:val="008D6F52"/>
    <w:rsid w:val="008D6F7B"/>
    <w:rsid w:val="008D74B6"/>
    <w:rsid w:val="008D78D5"/>
    <w:rsid w:val="008D7BAF"/>
    <w:rsid w:val="008D7BB3"/>
    <w:rsid w:val="008E0041"/>
    <w:rsid w:val="008E00D1"/>
    <w:rsid w:val="008E01CB"/>
    <w:rsid w:val="008E0374"/>
    <w:rsid w:val="008E0886"/>
    <w:rsid w:val="008E0AD2"/>
    <w:rsid w:val="008E0EA0"/>
    <w:rsid w:val="008E0FB6"/>
    <w:rsid w:val="008E0FD0"/>
    <w:rsid w:val="008E1051"/>
    <w:rsid w:val="008E1471"/>
    <w:rsid w:val="008E17C1"/>
    <w:rsid w:val="008E18D2"/>
    <w:rsid w:val="008E198F"/>
    <w:rsid w:val="008E1D2A"/>
    <w:rsid w:val="008E1EEA"/>
    <w:rsid w:val="008E22A4"/>
    <w:rsid w:val="008E293C"/>
    <w:rsid w:val="008E29ED"/>
    <w:rsid w:val="008E2C40"/>
    <w:rsid w:val="008E2DF6"/>
    <w:rsid w:val="008E2E3B"/>
    <w:rsid w:val="008E2E94"/>
    <w:rsid w:val="008E2F16"/>
    <w:rsid w:val="008E30B0"/>
    <w:rsid w:val="008E330E"/>
    <w:rsid w:val="008E3312"/>
    <w:rsid w:val="008E33B6"/>
    <w:rsid w:val="008E33C0"/>
    <w:rsid w:val="008E35C4"/>
    <w:rsid w:val="008E39E5"/>
    <w:rsid w:val="008E3A93"/>
    <w:rsid w:val="008E3AA9"/>
    <w:rsid w:val="008E3C03"/>
    <w:rsid w:val="008E40E1"/>
    <w:rsid w:val="008E4220"/>
    <w:rsid w:val="008E432C"/>
    <w:rsid w:val="008E4392"/>
    <w:rsid w:val="008E4796"/>
    <w:rsid w:val="008E4965"/>
    <w:rsid w:val="008E4979"/>
    <w:rsid w:val="008E4F46"/>
    <w:rsid w:val="008E4F92"/>
    <w:rsid w:val="008E4F9C"/>
    <w:rsid w:val="008E5011"/>
    <w:rsid w:val="008E5403"/>
    <w:rsid w:val="008E55D8"/>
    <w:rsid w:val="008E5649"/>
    <w:rsid w:val="008E589B"/>
    <w:rsid w:val="008E5A37"/>
    <w:rsid w:val="008E60D2"/>
    <w:rsid w:val="008E610A"/>
    <w:rsid w:val="008E61AF"/>
    <w:rsid w:val="008E62D3"/>
    <w:rsid w:val="008E6410"/>
    <w:rsid w:val="008E6489"/>
    <w:rsid w:val="008E6759"/>
    <w:rsid w:val="008E6B31"/>
    <w:rsid w:val="008E6B4D"/>
    <w:rsid w:val="008E6D01"/>
    <w:rsid w:val="008E6DEA"/>
    <w:rsid w:val="008E703A"/>
    <w:rsid w:val="008E7704"/>
    <w:rsid w:val="008E7A4D"/>
    <w:rsid w:val="008E7BCA"/>
    <w:rsid w:val="008F00A6"/>
    <w:rsid w:val="008F0126"/>
    <w:rsid w:val="008F0228"/>
    <w:rsid w:val="008F03B3"/>
    <w:rsid w:val="008F0460"/>
    <w:rsid w:val="008F0670"/>
    <w:rsid w:val="008F06AA"/>
    <w:rsid w:val="008F07BA"/>
    <w:rsid w:val="008F0898"/>
    <w:rsid w:val="008F0EC5"/>
    <w:rsid w:val="008F120B"/>
    <w:rsid w:val="008F132E"/>
    <w:rsid w:val="008F1369"/>
    <w:rsid w:val="008F13CE"/>
    <w:rsid w:val="008F141F"/>
    <w:rsid w:val="008F147B"/>
    <w:rsid w:val="008F172F"/>
    <w:rsid w:val="008F1768"/>
    <w:rsid w:val="008F18D1"/>
    <w:rsid w:val="008F1969"/>
    <w:rsid w:val="008F19DE"/>
    <w:rsid w:val="008F1FD6"/>
    <w:rsid w:val="008F2112"/>
    <w:rsid w:val="008F235C"/>
    <w:rsid w:val="008F2479"/>
    <w:rsid w:val="008F2998"/>
    <w:rsid w:val="008F2C38"/>
    <w:rsid w:val="008F2C77"/>
    <w:rsid w:val="008F2D07"/>
    <w:rsid w:val="008F2E73"/>
    <w:rsid w:val="008F2F8A"/>
    <w:rsid w:val="008F2FCF"/>
    <w:rsid w:val="008F3091"/>
    <w:rsid w:val="008F34DB"/>
    <w:rsid w:val="008F35AB"/>
    <w:rsid w:val="008F3687"/>
    <w:rsid w:val="008F37A5"/>
    <w:rsid w:val="008F3A18"/>
    <w:rsid w:val="008F3ADC"/>
    <w:rsid w:val="008F3C23"/>
    <w:rsid w:val="008F3ECB"/>
    <w:rsid w:val="008F3F16"/>
    <w:rsid w:val="008F4191"/>
    <w:rsid w:val="008F43BC"/>
    <w:rsid w:val="008F465F"/>
    <w:rsid w:val="008F4691"/>
    <w:rsid w:val="008F4911"/>
    <w:rsid w:val="008F4ABE"/>
    <w:rsid w:val="008F4AE8"/>
    <w:rsid w:val="008F4DB6"/>
    <w:rsid w:val="008F4F80"/>
    <w:rsid w:val="008F4FFE"/>
    <w:rsid w:val="008F5077"/>
    <w:rsid w:val="008F5895"/>
    <w:rsid w:val="008F5934"/>
    <w:rsid w:val="008F59C1"/>
    <w:rsid w:val="008F5B87"/>
    <w:rsid w:val="008F5BBC"/>
    <w:rsid w:val="008F5C26"/>
    <w:rsid w:val="008F5F77"/>
    <w:rsid w:val="008F621E"/>
    <w:rsid w:val="008F6664"/>
    <w:rsid w:val="008F6821"/>
    <w:rsid w:val="008F6870"/>
    <w:rsid w:val="008F69FE"/>
    <w:rsid w:val="008F6AE7"/>
    <w:rsid w:val="008F6CA5"/>
    <w:rsid w:val="008F6ECC"/>
    <w:rsid w:val="008F74C5"/>
    <w:rsid w:val="008F7523"/>
    <w:rsid w:val="008F7714"/>
    <w:rsid w:val="00900231"/>
    <w:rsid w:val="00900370"/>
    <w:rsid w:val="009007D5"/>
    <w:rsid w:val="00900BD5"/>
    <w:rsid w:val="00900D99"/>
    <w:rsid w:val="00900E1F"/>
    <w:rsid w:val="00900EE1"/>
    <w:rsid w:val="009010A3"/>
    <w:rsid w:val="00901168"/>
    <w:rsid w:val="009014A3"/>
    <w:rsid w:val="00901F96"/>
    <w:rsid w:val="00902017"/>
    <w:rsid w:val="0090229E"/>
    <w:rsid w:val="009025CA"/>
    <w:rsid w:val="00902A64"/>
    <w:rsid w:val="00902BE0"/>
    <w:rsid w:val="00902DA1"/>
    <w:rsid w:val="0090310C"/>
    <w:rsid w:val="0090316D"/>
    <w:rsid w:val="0090337B"/>
    <w:rsid w:val="0090361F"/>
    <w:rsid w:val="00903683"/>
    <w:rsid w:val="00903813"/>
    <w:rsid w:val="009038B6"/>
    <w:rsid w:val="00903B4E"/>
    <w:rsid w:val="00903D39"/>
    <w:rsid w:val="00903D81"/>
    <w:rsid w:val="00903E6D"/>
    <w:rsid w:val="0090403D"/>
    <w:rsid w:val="009041B9"/>
    <w:rsid w:val="0090428F"/>
    <w:rsid w:val="009044AC"/>
    <w:rsid w:val="00904AFC"/>
    <w:rsid w:val="00904C53"/>
    <w:rsid w:val="00905D43"/>
    <w:rsid w:val="009067DE"/>
    <w:rsid w:val="00906E38"/>
    <w:rsid w:val="009078F1"/>
    <w:rsid w:val="00907D1F"/>
    <w:rsid w:val="00907E06"/>
    <w:rsid w:val="00907E7E"/>
    <w:rsid w:val="00907FE1"/>
    <w:rsid w:val="00910233"/>
    <w:rsid w:val="00910508"/>
    <w:rsid w:val="0091087A"/>
    <w:rsid w:val="00910E16"/>
    <w:rsid w:val="00910F60"/>
    <w:rsid w:val="00911A92"/>
    <w:rsid w:val="00911BD4"/>
    <w:rsid w:val="00911EC7"/>
    <w:rsid w:val="00911F70"/>
    <w:rsid w:val="00912C53"/>
    <w:rsid w:val="00912CA0"/>
    <w:rsid w:val="00913112"/>
    <w:rsid w:val="009133C5"/>
    <w:rsid w:val="009135EF"/>
    <w:rsid w:val="00913EEA"/>
    <w:rsid w:val="0091406F"/>
    <w:rsid w:val="0091416F"/>
    <w:rsid w:val="00914583"/>
    <w:rsid w:val="0091474A"/>
    <w:rsid w:val="00914800"/>
    <w:rsid w:val="00914858"/>
    <w:rsid w:val="00914882"/>
    <w:rsid w:val="00914989"/>
    <w:rsid w:val="00914AAB"/>
    <w:rsid w:val="00914B0B"/>
    <w:rsid w:val="00914B20"/>
    <w:rsid w:val="00914B99"/>
    <w:rsid w:val="00914C13"/>
    <w:rsid w:val="00914DB0"/>
    <w:rsid w:val="00914EAA"/>
    <w:rsid w:val="0091512D"/>
    <w:rsid w:val="00915640"/>
    <w:rsid w:val="0091564B"/>
    <w:rsid w:val="00915D80"/>
    <w:rsid w:val="009161EE"/>
    <w:rsid w:val="00916354"/>
    <w:rsid w:val="009165D4"/>
    <w:rsid w:val="009168EB"/>
    <w:rsid w:val="00916A22"/>
    <w:rsid w:val="00916C1B"/>
    <w:rsid w:val="00917216"/>
    <w:rsid w:val="009174B2"/>
    <w:rsid w:val="009177F0"/>
    <w:rsid w:val="009178CF"/>
    <w:rsid w:val="00917C5E"/>
    <w:rsid w:val="00917C9D"/>
    <w:rsid w:val="00917DE0"/>
    <w:rsid w:val="00917E3E"/>
    <w:rsid w:val="00917F16"/>
    <w:rsid w:val="00917FB6"/>
    <w:rsid w:val="0092003D"/>
    <w:rsid w:val="00920103"/>
    <w:rsid w:val="009203DD"/>
    <w:rsid w:val="0092047F"/>
    <w:rsid w:val="00920898"/>
    <w:rsid w:val="00920CE1"/>
    <w:rsid w:val="00920DAF"/>
    <w:rsid w:val="00920E60"/>
    <w:rsid w:val="00921128"/>
    <w:rsid w:val="00921149"/>
    <w:rsid w:val="00921360"/>
    <w:rsid w:val="009213AB"/>
    <w:rsid w:val="009214C5"/>
    <w:rsid w:val="0092151D"/>
    <w:rsid w:val="00921556"/>
    <w:rsid w:val="009219A1"/>
    <w:rsid w:val="00921F2F"/>
    <w:rsid w:val="00921F93"/>
    <w:rsid w:val="00922238"/>
    <w:rsid w:val="009222BA"/>
    <w:rsid w:val="0092251A"/>
    <w:rsid w:val="009227C6"/>
    <w:rsid w:val="00922A21"/>
    <w:rsid w:val="00922A73"/>
    <w:rsid w:val="00922D20"/>
    <w:rsid w:val="0092311A"/>
    <w:rsid w:val="0092367E"/>
    <w:rsid w:val="00923AC0"/>
    <w:rsid w:val="00923C29"/>
    <w:rsid w:val="00923CED"/>
    <w:rsid w:val="0092414A"/>
    <w:rsid w:val="009241AD"/>
    <w:rsid w:val="00924607"/>
    <w:rsid w:val="00924817"/>
    <w:rsid w:val="00924BF5"/>
    <w:rsid w:val="00924E2E"/>
    <w:rsid w:val="00924E63"/>
    <w:rsid w:val="00924EEB"/>
    <w:rsid w:val="00925562"/>
    <w:rsid w:val="00925871"/>
    <w:rsid w:val="00925A30"/>
    <w:rsid w:val="00925DB6"/>
    <w:rsid w:val="00925F9F"/>
    <w:rsid w:val="009260C8"/>
    <w:rsid w:val="0092623F"/>
    <w:rsid w:val="009262C8"/>
    <w:rsid w:val="0092631E"/>
    <w:rsid w:val="00926341"/>
    <w:rsid w:val="00926355"/>
    <w:rsid w:val="00926375"/>
    <w:rsid w:val="00926538"/>
    <w:rsid w:val="009265A0"/>
    <w:rsid w:val="0092686F"/>
    <w:rsid w:val="009268D7"/>
    <w:rsid w:val="009268E4"/>
    <w:rsid w:val="00926F8A"/>
    <w:rsid w:val="009270C5"/>
    <w:rsid w:val="009271F8"/>
    <w:rsid w:val="0092746F"/>
    <w:rsid w:val="00927670"/>
    <w:rsid w:val="00927A1F"/>
    <w:rsid w:val="00930038"/>
    <w:rsid w:val="00930721"/>
    <w:rsid w:val="00930B74"/>
    <w:rsid w:val="00930FA9"/>
    <w:rsid w:val="00931523"/>
    <w:rsid w:val="009317D7"/>
    <w:rsid w:val="00931A8B"/>
    <w:rsid w:val="00931FA8"/>
    <w:rsid w:val="009321F6"/>
    <w:rsid w:val="009329AA"/>
    <w:rsid w:val="00932B38"/>
    <w:rsid w:val="00932D4A"/>
    <w:rsid w:val="00933016"/>
    <w:rsid w:val="00933165"/>
    <w:rsid w:val="00933447"/>
    <w:rsid w:val="00933586"/>
    <w:rsid w:val="0093367C"/>
    <w:rsid w:val="00933939"/>
    <w:rsid w:val="00933BDE"/>
    <w:rsid w:val="00933CE9"/>
    <w:rsid w:val="00933DA5"/>
    <w:rsid w:val="009340AD"/>
    <w:rsid w:val="00934462"/>
    <w:rsid w:val="0093451B"/>
    <w:rsid w:val="009347DE"/>
    <w:rsid w:val="00934889"/>
    <w:rsid w:val="009349CA"/>
    <w:rsid w:val="00934D18"/>
    <w:rsid w:val="00935260"/>
    <w:rsid w:val="0093529F"/>
    <w:rsid w:val="00935445"/>
    <w:rsid w:val="0093555E"/>
    <w:rsid w:val="009355B9"/>
    <w:rsid w:val="009355BC"/>
    <w:rsid w:val="00935770"/>
    <w:rsid w:val="00935B4F"/>
    <w:rsid w:val="00935CA5"/>
    <w:rsid w:val="00935CA8"/>
    <w:rsid w:val="00935CE0"/>
    <w:rsid w:val="00935E28"/>
    <w:rsid w:val="00935EFB"/>
    <w:rsid w:val="00936547"/>
    <w:rsid w:val="0093661B"/>
    <w:rsid w:val="00936708"/>
    <w:rsid w:val="0093678D"/>
    <w:rsid w:val="0093691D"/>
    <w:rsid w:val="00936983"/>
    <w:rsid w:val="00936B96"/>
    <w:rsid w:val="00936C62"/>
    <w:rsid w:val="00936C99"/>
    <w:rsid w:val="00936FA0"/>
    <w:rsid w:val="0093715B"/>
    <w:rsid w:val="00937233"/>
    <w:rsid w:val="00937399"/>
    <w:rsid w:val="00937438"/>
    <w:rsid w:val="00937480"/>
    <w:rsid w:val="0093749D"/>
    <w:rsid w:val="009376FA"/>
    <w:rsid w:val="009378BE"/>
    <w:rsid w:val="00937CE3"/>
    <w:rsid w:val="00937D2A"/>
    <w:rsid w:val="00940119"/>
    <w:rsid w:val="009404F8"/>
    <w:rsid w:val="009409E2"/>
    <w:rsid w:val="009410E2"/>
    <w:rsid w:val="009412DB"/>
    <w:rsid w:val="00941551"/>
    <w:rsid w:val="00941621"/>
    <w:rsid w:val="00941702"/>
    <w:rsid w:val="0094192D"/>
    <w:rsid w:val="00941B00"/>
    <w:rsid w:val="00941B62"/>
    <w:rsid w:val="00941E38"/>
    <w:rsid w:val="00941FE0"/>
    <w:rsid w:val="0094204E"/>
    <w:rsid w:val="009420A0"/>
    <w:rsid w:val="00942196"/>
    <w:rsid w:val="009423A4"/>
    <w:rsid w:val="0094241D"/>
    <w:rsid w:val="00942728"/>
    <w:rsid w:val="0094288C"/>
    <w:rsid w:val="009428BF"/>
    <w:rsid w:val="00942A3A"/>
    <w:rsid w:val="00942AB5"/>
    <w:rsid w:val="00942BC4"/>
    <w:rsid w:val="00942BD2"/>
    <w:rsid w:val="00942E1C"/>
    <w:rsid w:val="00942FCC"/>
    <w:rsid w:val="0094361A"/>
    <w:rsid w:val="00943BED"/>
    <w:rsid w:val="00943F21"/>
    <w:rsid w:val="00944159"/>
    <w:rsid w:val="00944179"/>
    <w:rsid w:val="0094428E"/>
    <w:rsid w:val="0094483F"/>
    <w:rsid w:val="00944B73"/>
    <w:rsid w:val="00944C7B"/>
    <w:rsid w:val="00944C91"/>
    <w:rsid w:val="00944D24"/>
    <w:rsid w:val="00944F17"/>
    <w:rsid w:val="00945217"/>
    <w:rsid w:val="009455DB"/>
    <w:rsid w:val="00945603"/>
    <w:rsid w:val="009456F1"/>
    <w:rsid w:val="009459EC"/>
    <w:rsid w:val="00945F46"/>
    <w:rsid w:val="00946142"/>
    <w:rsid w:val="00946622"/>
    <w:rsid w:val="009467BC"/>
    <w:rsid w:val="009469C8"/>
    <w:rsid w:val="00946A18"/>
    <w:rsid w:val="00946C58"/>
    <w:rsid w:val="00946D05"/>
    <w:rsid w:val="00947018"/>
    <w:rsid w:val="00947557"/>
    <w:rsid w:val="0094759A"/>
    <w:rsid w:val="009477FB"/>
    <w:rsid w:val="00947847"/>
    <w:rsid w:val="00947B2B"/>
    <w:rsid w:val="00950132"/>
    <w:rsid w:val="0095030A"/>
    <w:rsid w:val="00950310"/>
    <w:rsid w:val="009508D5"/>
    <w:rsid w:val="0095098A"/>
    <w:rsid w:val="00950AD7"/>
    <w:rsid w:val="00950F2C"/>
    <w:rsid w:val="00950FA0"/>
    <w:rsid w:val="00951109"/>
    <w:rsid w:val="009512FA"/>
    <w:rsid w:val="00951647"/>
    <w:rsid w:val="009518AA"/>
    <w:rsid w:val="00951C67"/>
    <w:rsid w:val="00952399"/>
    <w:rsid w:val="009523C7"/>
    <w:rsid w:val="009524E1"/>
    <w:rsid w:val="00952541"/>
    <w:rsid w:val="0095264D"/>
    <w:rsid w:val="00952708"/>
    <w:rsid w:val="009529E8"/>
    <w:rsid w:val="00952D04"/>
    <w:rsid w:val="00952F7C"/>
    <w:rsid w:val="009530AA"/>
    <w:rsid w:val="009536C8"/>
    <w:rsid w:val="009539FB"/>
    <w:rsid w:val="00953AE2"/>
    <w:rsid w:val="00953C6E"/>
    <w:rsid w:val="00953CA5"/>
    <w:rsid w:val="00953CE8"/>
    <w:rsid w:val="00953CEA"/>
    <w:rsid w:val="009540AF"/>
    <w:rsid w:val="0095427C"/>
    <w:rsid w:val="0095438A"/>
    <w:rsid w:val="009543C3"/>
    <w:rsid w:val="009543D3"/>
    <w:rsid w:val="009543E4"/>
    <w:rsid w:val="0095462B"/>
    <w:rsid w:val="00954655"/>
    <w:rsid w:val="00954A46"/>
    <w:rsid w:val="00954A7B"/>
    <w:rsid w:val="00954A96"/>
    <w:rsid w:val="00954C11"/>
    <w:rsid w:val="00954D43"/>
    <w:rsid w:val="00954E04"/>
    <w:rsid w:val="009550CD"/>
    <w:rsid w:val="00955392"/>
    <w:rsid w:val="009554C5"/>
    <w:rsid w:val="0095560E"/>
    <w:rsid w:val="009559CD"/>
    <w:rsid w:val="009559EF"/>
    <w:rsid w:val="00955BFD"/>
    <w:rsid w:val="00955D12"/>
    <w:rsid w:val="00955DAB"/>
    <w:rsid w:val="00956290"/>
    <w:rsid w:val="009563F2"/>
    <w:rsid w:val="009566F8"/>
    <w:rsid w:val="00956B0B"/>
    <w:rsid w:val="00956C1A"/>
    <w:rsid w:val="00956C59"/>
    <w:rsid w:val="00957096"/>
    <w:rsid w:val="00957679"/>
    <w:rsid w:val="009600E2"/>
    <w:rsid w:val="00960455"/>
    <w:rsid w:val="00960568"/>
    <w:rsid w:val="009608A8"/>
    <w:rsid w:val="0096096B"/>
    <w:rsid w:val="00960A1B"/>
    <w:rsid w:val="00960E54"/>
    <w:rsid w:val="00961293"/>
    <w:rsid w:val="0096142B"/>
    <w:rsid w:val="009614B4"/>
    <w:rsid w:val="009614E6"/>
    <w:rsid w:val="00961622"/>
    <w:rsid w:val="00961636"/>
    <w:rsid w:val="00961980"/>
    <w:rsid w:val="00961A4B"/>
    <w:rsid w:val="00961CEF"/>
    <w:rsid w:val="00961E2C"/>
    <w:rsid w:val="00962311"/>
    <w:rsid w:val="00962605"/>
    <w:rsid w:val="00962A26"/>
    <w:rsid w:val="00962ACD"/>
    <w:rsid w:val="00962B78"/>
    <w:rsid w:val="00962D64"/>
    <w:rsid w:val="00963099"/>
    <w:rsid w:val="00963168"/>
    <w:rsid w:val="009631A2"/>
    <w:rsid w:val="009633BB"/>
    <w:rsid w:val="0096356E"/>
    <w:rsid w:val="009636A1"/>
    <w:rsid w:val="009636A5"/>
    <w:rsid w:val="009636CB"/>
    <w:rsid w:val="00963736"/>
    <w:rsid w:val="00963ED3"/>
    <w:rsid w:val="0096428E"/>
    <w:rsid w:val="00964431"/>
    <w:rsid w:val="00964616"/>
    <w:rsid w:val="009646A5"/>
    <w:rsid w:val="00964E85"/>
    <w:rsid w:val="0096533C"/>
    <w:rsid w:val="00965C6D"/>
    <w:rsid w:val="00965CE2"/>
    <w:rsid w:val="00966261"/>
    <w:rsid w:val="009664B7"/>
    <w:rsid w:val="00966505"/>
    <w:rsid w:val="00966618"/>
    <w:rsid w:val="00966E31"/>
    <w:rsid w:val="00966FAB"/>
    <w:rsid w:val="0096700B"/>
    <w:rsid w:val="009670BB"/>
    <w:rsid w:val="009672FB"/>
    <w:rsid w:val="00967315"/>
    <w:rsid w:val="0096735D"/>
    <w:rsid w:val="009676B1"/>
    <w:rsid w:val="009679E4"/>
    <w:rsid w:val="00967F47"/>
    <w:rsid w:val="009702AA"/>
    <w:rsid w:val="009703F9"/>
    <w:rsid w:val="0097045B"/>
    <w:rsid w:val="009706CB"/>
    <w:rsid w:val="00970AAB"/>
    <w:rsid w:val="00970D4F"/>
    <w:rsid w:val="00970DD2"/>
    <w:rsid w:val="00970DE1"/>
    <w:rsid w:val="00970EC1"/>
    <w:rsid w:val="009712CD"/>
    <w:rsid w:val="00971370"/>
    <w:rsid w:val="00971854"/>
    <w:rsid w:val="00971F67"/>
    <w:rsid w:val="009720C2"/>
    <w:rsid w:val="00972337"/>
    <w:rsid w:val="0097233F"/>
    <w:rsid w:val="00972C14"/>
    <w:rsid w:val="009732B0"/>
    <w:rsid w:val="00973AA4"/>
    <w:rsid w:val="00973BBF"/>
    <w:rsid w:val="00973C75"/>
    <w:rsid w:val="00973DC2"/>
    <w:rsid w:val="00974004"/>
    <w:rsid w:val="00974636"/>
    <w:rsid w:val="00974910"/>
    <w:rsid w:val="00974A79"/>
    <w:rsid w:val="00974C03"/>
    <w:rsid w:val="00974C9D"/>
    <w:rsid w:val="00975A21"/>
    <w:rsid w:val="00975AFF"/>
    <w:rsid w:val="00975EB9"/>
    <w:rsid w:val="0097613A"/>
    <w:rsid w:val="00976266"/>
    <w:rsid w:val="00976287"/>
    <w:rsid w:val="00976934"/>
    <w:rsid w:val="00976AC8"/>
    <w:rsid w:val="00976B0F"/>
    <w:rsid w:val="00976D92"/>
    <w:rsid w:val="0097745D"/>
    <w:rsid w:val="0097799D"/>
    <w:rsid w:val="009801C0"/>
    <w:rsid w:val="009801ED"/>
    <w:rsid w:val="0098020D"/>
    <w:rsid w:val="00980396"/>
    <w:rsid w:val="00980469"/>
    <w:rsid w:val="0098057C"/>
    <w:rsid w:val="0098061C"/>
    <w:rsid w:val="00980AD3"/>
    <w:rsid w:val="00980ADA"/>
    <w:rsid w:val="00980B9A"/>
    <w:rsid w:val="00980C31"/>
    <w:rsid w:val="00980EA2"/>
    <w:rsid w:val="00981143"/>
    <w:rsid w:val="009815DF"/>
    <w:rsid w:val="009819FA"/>
    <w:rsid w:val="00981C74"/>
    <w:rsid w:val="00981CD0"/>
    <w:rsid w:val="00981DC6"/>
    <w:rsid w:val="00982080"/>
    <w:rsid w:val="00982104"/>
    <w:rsid w:val="00982464"/>
    <w:rsid w:val="009826DD"/>
    <w:rsid w:val="0098275A"/>
    <w:rsid w:val="0098291F"/>
    <w:rsid w:val="009829DD"/>
    <w:rsid w:val="00982A8A"/>
    <w:rsid w:val="009832E8"/>
    <w:rsid w:val="00983307"/>
    <w:rsid w:val="0098339B"/>
    <w:rsid w:val="00983469"/>
    <w:rsid w:val="009834B0"/>
    <w:rsid w:val="009838E8"/>
    <w:rsid w:val="00983C29"/>
    <w:rsid w:val="00983D2E"/>
    <w:rsid w:val="00984464"/>
    <w:rsid w:val="009844E4"/>
    <w:rsid w:val="00984668"/>
    <w:rsid w:val="00984710"/>
    <w:rsid w:val="0098475F"/>
    <w:rsid w:val="009849E0"/>
    <w:rsid w:val="009849EE"/>
    <w:rsid w:val="00984B4F"/>
    <w:rsid w:val="00984C6D"/>
    <w:rsid w:val="00984DED"/>
    <w:rsid w:val="00985376"/>
    <w:rsid w:val="0098555C"/>
    <w:rsid w:val="00985D60"/>
    <w:rsid w:val="009860FF"/>
    <w:rsid w:val="00986260"/>
    <w:rsid w:val="00986802"/>
    <w:rsid w:val="009868AF"/>
    <w:rsid w:val="00986F48"/>
    <w:rsid w:val="009870B3"/>
    <w:rsid w:val="009870F5"/>
    <w:rsid w:val="00987122"/>
    <w:rsid w:val="00987213"/>
    <w:rsid w:val="009876F7"/>
    <w:rsid w:val="00987A8A"/>
    <w:rsid w:val="00987E90"/>
    <w:rsid w:val="0099027B"/>
    <w:rsid w:val="009904F5"/>
    <w:rsid w:val="00990575"/>
    <w:rsid w:val="009906AA"/>
    <w:rsid w:val="009906B4"/>
    <w:rsid w:val="009906DC"/>
    <w:rsid w:val="009908F7"/>
    <w:rsid w:val="009908FE"/>
    <w:rsid w:val="0099099B"/>
    <w:rsid w:val="00990A0C"/>
    <w:rsid w:val="00990E73"/>
    <w:rsid w:val="00991028"/>
    <w:rsid w:val="0099120B"/>
    <w:rsid w:val="00991320"/>
    <w:rsid w:val="009916B5"/>
    <w:rsid w:val="009916B8"/>
    <w:rsid w:val="00991799"/>
    <w:rsid w:val="009917CC"/>
    <w:rsid w:val="00991844"/>
    <w:rsid w:val="009919E7"/>
    <w:rsid w:val="00991A27"/>
    <w:rsid w:val="00992276"/>
    <w:rsid w:val="009923D2"/>
    <w:rsid w:val="00992730"/>
    <w:rsid w:val="00992A9C"/>
    <w:rsid w:val="00992F39"/>
    <w:rsid w:val="00992F6E"/>
    <w:rsid w:val="00993020"/>
    <w:rsid w:val="009931A3"/>
    <w:rsid w:val="0099320C"/>
    <w:rsid w:val="00993A24"/>
    <w:rsid w:val="00993A9B"/>
    <w:rsid w:val="00993F5C"/>
    <w:rsid w:val="00993FEE"/>
    <w:rsid w:val="00994496"/>
    <w:rsid w:val="00994516"/>
    <w:rsid w:val="00994896"/>
    <w:rsid w:val="00994F7F"/>
    <w:rsid w:val="009950C1"/>
    <w:rsid w:val="009950F9"/>
    <w:rsid w:val="00995886"/>
    <w:rsid w:val="009958B7"/>
    <w:rsid w:val="00995921"/>
    <w:rsid w:val="00995957"/>
    <w:rsid w:val="00996062"/>
    <w:rsid w:val="00996ACD"/>
    <w:rsid w:val="00996B55"/>
    <w:rsid w:val="00996E24"/>
    <w:rsid w:val="00996EF7"/>
    <w:rsid w:val="00997C15"/>
    <w:rsid w:val="00997C4E"/>
    <w:rsid w:val="00997D3D"/>
    <w:rsid w:val="009A00A3"/>
    <w:rsid w:val="009A0C55"/>
    <w:rsid w:val="009A0E3B"/>
    <w:rsid w:val="009A0EBB"/>
    <w:rsid w:val="009A10CF"/>
    <w:rsid w:val="009A11B5"/>
    <w:rsid w:val="009A167C"/>
    <w:rsid w:val="009A18C5"/>
    <w:rsid w:val="009A1988"/>
    <w:rsid w:val="009A19CA"/>
    <w:rsid w:val="009A1F9F"/>
    <w:rsid w:val="009A225F"/>
    <w:rsid w:val="009A229F"/>
    <w:rsid w:val="009A24F9"/>
    <w:rsid w:val="009A253D"/>
    <w:rsid w:val="009A28A4"/>
    <w:rsid w:val="009A2912"/>
    <w:rsid w:val="009A2AE2"/>
    <w:rsid w:val="009A2B07"/>
    <w:rsid w:val="009A2B9E"/>
    <w:rsid w:val="009A2D5C"/>
    <w:rsid w:val="009A35D3"/>
    <w:rsid w:val="009A3D32"/>
    <w:rsid w:val="009A3F96"/>
    <w:rsid w:val="009A3FF4"/>
    <w:rsid w:val="009A4255"/>
    <w:rsid w:val="009A426B"/>
    <w:rsid w:val="009A46BB"/>
    <w:rsid w:val="009A475A"/>
    <w:rsid w:val="009A482F"/>
    <w:rsid w:val="009A4B12"/>
    <w:rsid w:val="009A4D76"/>
    <w:rsid w:val="009A56AB"/>
    <w:rsid w:val="009A5796"/>
    <w:rsid w:val="009A5AF5"/>
    <w:rsid w:val="009A5DDF"/>
    <w:rsid w:val="009A5EC4"/>
    <w:rsid w:val="009A61A2"/>
    <w:rsid w:val="009A661B"/>
    <w:rsid w:val="009A6B4D"/>
    <w:rsid w:val="009A6FC5"/>
    <w:rsid w:val="009A70FC"/>
    <w:rsid w:val="009A71B3"/>
    <w:rsid w:val="009A72C2"/>
    <w:rsid w:val="009A7442"/>
    <w:rsid w:val="009A7463"/>
    <w:rsid w:val="009A7523"/>
    <w:rsid w:val="009A75DF"/>
    <w:rsid w:val="009A7C25"/>
    <w:rsid w:val="009A7E34"/>
    <w:rsid w:val="009A7E5D"/>
    <w:rsid w:val="009A7FF4"/>
    <w:rsid w:val="009B0491"/>
    <w:rsid w:val="009B0538"/>
    <w:rsid w:val="009B065D"/>
    <w:rsid w:val="009B0712"/>
    <w:rsid w:val="009B0891"/>
    <w:rsid w:val="009B0A74"/>
    <w:rsid w:val="009B0BC8"/>
    <w:rsid w:val="009B1265"/>
    <w:rsid w:val="009B14F5"/>
    <w:rsid w:val="009B159C"/>
    <w:rsid w:val="009B1D38"/>
    <w:rsid w:val="009B201D"/>
    <w:rsid w:val="009B21A4"/>
    <w:rsid w:val="009B25A6"/>
    <w:rsid w:val="009B2954"/>
    <w:rsid w:val="009B2C30"/>
    <w:rsid w:val="009B2F40"/>
    <w:rsid w:val="009B330D"/>
    <w:rsid w:val="009B3332"/>
    <w:rsid w:val="009B371A"/>
    <w:rsid w:val="009B3747"/>
    <w:rsid w:val="009B3935"/>
    <w:rsid w:val="009B397B"/>
    <w:rsid w:val="009B3C9A"/>
    <w:rsid w:val="009B3D2E"/>
    <w:rsid w:val="009B3D7A"/>
    <w:rsid w:val="009B4131"/>
    <w:rsid w:val="009B41AC"/>
    <w:rsid w:val="009B4376"/>
    <w:rsid w:val="009B4520"/>
    <w:rsid w:val="009B4526"/>
    <w:rsid w:val="009B46AA"/>
    <w:rsid w:val="009B4A9A"/>
    <w:rsid w:val="009B5204"/>
    <w:rsid w:val="009B5344"/>
    <w:rsid w:val="009B537E"/>
    <w:rsid w:val="009B543B"/>
    <w:rsid w:val="009B5683"/>
    <w:rsid w:val="009B5EBF"/>
    <w:rsid w:val="009B5F4D"/>
    <w:rsid w:val="009B6136"/>
    <w:rsid w:val="009B629A"/>
    <w:rsid w:val="009B64FD"/>
    <w:rsid w:val="009B6723"/>
    <w:rsid w:val="009B6BF1"/>
    <w:rsid w:val="009B7001"/>
    <w:rsid w:val="009B71AE"/>
    <w:rsid w:val="009B7204"/>
    <w:rsid w:val="009B735C"/>
    <w:rsid w:val="009B742A"/>
    <w:rsid w:val="009B7900"/>
    <w:rsid w:val="009B796B"/>
    <w:rsid w:val="009B797F"/>
    <w:rsid w:val="009B7E44"/>
    <w:rsid w:val="009B7FCC"/>
    <w:rsid w:val="009C0170"/>
    <w:rsid w:val="009C01E8"/>
    <w:rsid w:val="009C0271"/>
    <w:rsid w:val="009C02FE"/>
    <w:rsid w:val="009C0331"/>
    <w:rsid w:val="009C0493"/>
    <w:rsid w:val="009C04B3"/>
    <w:rsid w:val="009C0797"/>
    <w:rsid w:val="009C0C50"/>
    <w:rsid w:val="009C0F3E"/>
    <w:rsid w:val="009C1062"/>
    <w:rsid w:val="009C111F"/>
    <w:rsid w:val="009C12C3"/>
    <w:rsid w:val="009C12D0"/>
    <w:rsid w:val="009C152C"/>
    <w:rsid w:val="009C17EB"/>
    <w:rsid w:val="009C1B9B"/>
    <w:rsid w:val="009C1C05"/>
    <w:rsid w:val="009C1C89"/>
    <w:rsid w:val="009C1CE2"/>
    <w:rsid w:val="009C21D7"/>
    <w:rsid w:val="009C23F0"/>
    <w:rsid w:val="009C270F"/>
    <w:rsid w:val="009C275D"/>
    <w:rsid w:val="009C3039"/>
    <w:rsid w:val="009C314C"/>
    <w:rsid w:val="009C32DA"/>
    <w:rsid w:val="009C3684"/>
    <w:rsid w:val="009C3744"/>
    <w:rsid w:val="009C38A4"/>
    <w:rsid w:val="009C3965"/>
    <w:rsid w:val="009C3B43"/>
    <w:rsid w:val="009C3FC8"/>
    <w:rsid w:val="009C4250"/>
    <w:rsid w:val="009C44C9"/>
    <w:rsid w:val="009C4B88"/>
    <w:rsid w:val="009C4F3A"/>
    <w:rsid w:val="009C542E"/>
    <w:rsid w:val="009C585F"/>
    <w:rsid w:val="009C592A"/>
    <w:rsid w:val="009C5933"/>
    <w:rsid w:val="009C5F3B"/>
    <w:rsid w:val="009C60A0"/>
    <w:rsid w:val="009C6402"/>
    <w:rsid w:val="009C656B"/>
    <w:rsid w:val="009C6596"/>
    <w:rsid w:val="009C6948"/>
    <w:rsid w:val="009C6DD3"/>
    <w:rsid w:val="009C6EB6"/>
    <w:rsid w:val="009C7201"/>
    <w:rsid w:val="009C725C"/>
    <w:rsid w:val="009C7340"/>
    <w:rsid w:val="009C7355"/>
    <w:rsid w:val="009C7381"/>
    <w:rsid w:val="009C7397"/>
    <w:rsid w:val="009C73C5"/>
    <w:rsid w:val="009C7C88"/>
    <w:rsid w:val="009C7D89"/>
    <w:rsid w:val="009C7FFA"/>
    <w:rsid w:val="009D0014"/>
    <w:rsid w:val="009D0111"/>
    <w:rsid w:val="009D024D"/>
    <w:rsid w:val="009D034F"/>
    <w:rsid w:val="009D0780"/>
    <w:rsid w:val="009D0903"/>
    <w:rsid w:val="009D0976"/>
    <w:rsid w:val="009D0A03"/>
    <w:rsid w:val="009D0BBD"/>
    <w:rsid w:val="009D0DA6"/>
    <w:rsid w:val="009D1082"/>
    <w:rsid w:val="009D13A1"/>
    <w:rsid w:val="009D1627"/>
    <w:rsid w:val="009D1988"/>
    <w:rsid w:val="009D1FEE"/>
    <w:rsid w:val="009D211C"/>
    <w:rsid w:val="009D21AB"/>
    <w:rsid w:val="009D2A02"/>
    <w:rsid w:val="009D2A90"/>
    <w:rsid w:val="009D2B1D"/>
    <w:rsid w:val="009D2F56"/>
    <w:rsid w:val="009D334D"/>
    <w:rsid w:val="009D38F2"/>
    <w:rsid w:val="009D39FF"/>
    <w:rsid w:val="009D3BBA"/>
    <w:rsid w:val="009D3D65"/>
    <w:rsid w:val="009D415D"/>
    <w:rsid w:val="009D41C8"/>
    <w:rsid w:val="009D4248"/>
    <w:rsid w:val="009D43CD"/>
    <w:rsid w:val="009D4FD0"/>
    <w:rsid w:val="009D51D4"/>
    <w:rsid w:val="009D57FE"/>
    <w:rsid w:val="009D5B7F"/>
    <w:rsid w:val="009D5C54"/>
    <w:rsid w:val="009D5DED"/>
    <w:rsid w:val="009D5E8B"/>
    <w:rsid w:val="009D5EDD"/>
    <w:rsid w:val="009D5FDC"/>
    <w:rsid w:val="009D6094"/>
    <w:rsid w:val="009D66E3"/>
    <w:rsid w:val="009D6A05"/>
    <w:rsid w:val="009D6AB5"/>
    <w:rsid w:val="009D722B"/>
    <w:rsid w:val="009D7362"/>
    <w:rsid w:val="009D78B6"/>
    <w:rsid w:val="009D7972"/>
    <w:rsid w:val="009D7AD7"/>
    <w:rsid w:val="009E0062"/>
    <w:rsid w:val="009E0103"/>
    <w:rsid w:val="009E01A6"/>
    <w:rsid w:val="009E01FD"/>
    <w:rsid w:val="009E067A"/>
    <w:rsid w:val="009E0838"/>
    <w:rsid w:val="009E08D3"/>
    <w:rsid w:val="009E0D57"/>
    <w:rsid w:val="009E0D8C"/>
    <w:rsid w:val="009E0FED"/>
    <w:rsid w:val="009E0FFB"/>
    <w:rsid w:val="009E17DB"/>
    <w:rsid w:val="009E183C"/>
    <w:rsid w:val="009E18F8"/>
    <w:rsid w:val="009E1E3A"/>
    <w:rsid w:val="009E270C"/>
    <w:rsid w:val="009E28D7"/>
    <w:rsid w:val="009E29D8"/>
    <w:rsid w:val="009E2E06"/>
    <w:rsid w:val="009E2F10"/>
    <w:rsid w:val="009E2FD5"/>
    <w:rsid w:val="009E31AD"/>
    <w:rsid w:val="009E31BD"/>
    <w:rsid w:val="009E3340"/>
    <w:rsid w:val="009E3528"/>
    <w:rsid w:val="009E3573"/>
    <w:rsid w:val="009E3650"/>
    <w:rsid w:val="009E396D"/>
    <w:rsid w:val="009E398D"/>
    <w:rsid w:val="009E3CF9"/>
    <w:rsid w:val="009E3D3E"/>
    <w:rsid w:val="009E3F83"/>
    <w:rsid w:val="009E3F8F"/>
    <w:rsid w:val="009E433A"/>
    <w:rsid w:val="009E45F2"/>
    <w:rsid w:val="009E477D"/>
    <w:rsid w:val="009E4B37"/>
    <w:rsid w:val="009E4B54"/>
    <w:rsid w:val="009E4EC4"/>
    <w:rsid w:val="009E508F"/>
    <w:rsid w:val="009E5625"/>
    <w:rsid w:val="009E5A6C"/>
    <w:rsid w:val="009E6229"/>
    <w:rsid w:val="009E6974"/>
    <w:rsid w:val="009E6A2D"/>
    <w:rsid w:val="009E6E17"/>
    <w:rsid w:val="009E6E5B"/>
    <w:rsid w:val="009E6EF9"/>
    <w:rsid w:val="009E7096"/>
    <w:rsid w:val="009E71C4"/>
    <w:rsid w:val="009E73E0"/>
    <w:rsid w:val="009E74A5"/>
    <w:rsid w:val="009E7544"/>
    <w:rsid w:val="009E755E"/>
    <w:rsid w:val="009E772F"/>
    <w:rsid w:val="009E78E0"/>
    <w:rsid w:val="009E798C"/>
    <w:rsid w:val="009E79E0"/>
    <w:rsid w:val="009E7ACC"/>
    <w:rsid w:val="009E7C7B"/>
    <w:rsid w:val="009E7D68"/>
    <w:rsid w:val="009F0D75"/>
    <w:rsid w:val="009F0E53"/>
    <w:rsid w:val="009F0FEB"/>
    <w:rsid w:val="009F1625"/>
    <w:rsid w:val="009F16F7"/>
    <w:rsid w:val="009F1724"/>
    <w:rsid w:val="009F199F"/>
    <w:rsid w:val="009F2085"/>
    <w:rsid w:val="009F24D6"/>
    <w:rsid w:val="009F253F"/>
    <w:rsid w:val="009F2577"/>
    <w:rsid w:val="009F26A1"/>
    <w:rsid w:val="009F2831"/>
    <w:rsid w:val="009F2D35"/>
    <w:rsid w:val="009F2DE4"/>
    <w:rsid w:val="009F2E8A"/>
    <w:rsid w:val="009F2F97"/>
    <w:rsid w:val="009F2FA0"/>
    <w:rsid w:val="009F3045"/>
    <w:rsid w:val="009F360C"/>
    <w:rsid w:val="009F37A2"/>
    <w:rsid w:val="009F389B"/>
    <w:rsid w:val="009F3D6B"/>
    <w:rsid w:val="009F3D99"/>
    <w:rsid w:val="009F3DEB"/>
    <w:rsid w:val="009F422C"/>
    <w:rsid w:val="009F4237"/>
    <w:rsid w:val="009F4426"/>
    <w:rsid w:val="009F4821"/>
    <w:rsid w:val="009F4962"/>
    <w:rsid w:val="009F4FBA"/>
    <w:rsid w:val="009F505A"/>
    <w:rsid w:val="009F50D8"/>
    <w:rsid w:val="009F5171"/>
    <w:rsid w:val="009F527A"/>
    <w:rsid w:val="009F55E3"/>
    <w:rsid w:val="009F5DAD"/>
    <w:rsid w:val="009F61DA"/>
    <w:rsid w:val="009F631F"/>
    <w:rsid w:val="009F6409"/>
    <w:rsid w:val="009F648C"/>
    <w:rsid w:val="009F6774"/>
    <w:rsid w:val="009F70FD"/>
    <w:rsid w:val="009F731A"/>
    <w:rsid w:val="009F7697"/>
    <w:rsid w:val="009F77BB"/>
    <w:rsid w:val="009F7C79"/>
    <w:rsid w:val="009F7CFF"/>
    <w:rsid w:val="009F7E8F"/>
    <w:rsid w:val="009F7F6D"/>
    <w:rsid w:val="009F7F9E"/>
    <w:rsid w:val="009F7FC0"/>
    <w:rsid w:val="00A000C6"/>
    <w:rsid w:val="00A005C2"/>
    <w:rsid w:val="00A006C0"/>
    <w:rsid w:val="00A00704"/>
    <w:rsid w:val="00A00908"/>
    <w:rsid w:val="00A0094F"/>
    <w:rsid w:val="00A009D2"/>
    <w:rsid w:val="00A00A9D"/>
    <w:rsid w:val="00A00CC7"/>
    <w:rsid w:val="00A00D4D"/>
    <w:rsid w:val="00A00E47"/>
    <w:rsid w:val="00A00F1D"/>
    <w:rsid w:val="00A010D3"/>
    <w:rsid w:val="00A012A6"/>
    <w:rsid w:val="00A012C5"/>
    <w:rsid w:val="00A01533"/>
    <w:rsid w:val="00A018E8"/>
    <w:rsid w:val="00A01BD6"/>
    <w:rsid w:val="00A02137"/>
    <w:rsid w:val="00A0244A"/>
    <w:rsid w:val="00A0258C"/>
    <w:rsid w:val="00A0297C"/>
    <w:rsid w:val="00A02A11"/>
    <w:rsid w:val="00A02B83"/>
    <w:rsid w:val="00A02DB1"/>
    <w:rsid w:val="00A03107"/>
    <w:rsid w:val="00A033CD"/>
    <w:rsid w:val="00A03729"/>
    <w:rsid w:val="00A039CC"/>
    <w:rsid w:val="00A03D68"/>
    <w:rsid w:val="00A03EC4"/>
    <w:rsid w:val="00A0425F"/>
    <w:rsid w:val="00A04264"/>
    <w:rsid w:val="00A04364"/>
    <w:rsid w:val="00A0452D"/>
    <w:rsid w:val="00A0463F"/>
    <w:rsid w:val="00A04729"/>
    <w:rsid w:val="00A04D2E"/>
    <w:rsid w:val="00A04E71"/>
    <w:rsid w:val="00A04E74"/>
    <w:rsid w:val="00A052A6"/>
    <w:rsid w:val="00A054A9"/>
    <w:rsid w:val="00A055CA"/>
    <w:rsid w:val="00A05618"/>
    <w:rsid w:val="00A05689"/>
    <w:rsid w:val="00A05A42"/>
    <w:rsid w:val="00A05F53"/>
    <w:rsid w:val="00A06137"/>
    <w:rsid w:val="00A06407"/>
    <w:rsid w:val="00A06CBC"/>
    <w:rsid w:val="00A06CED"/>
    <w:rsid w:val="00A0709E"/>
    <w:rsid w:val="00A071E7"/>
    <w:rsid w:val="00A07752"/>
    <w:rsid w:val="00A07CDF"/>
    <w:rsid w:val="00A07E6A"/>
    <w:rsid w:val="00A07F7F"/>
    <w:rsid w:val="00A07FD5"/>
    <w:rsid w:val="00A10753"/>
    <w:rsid w:val="00A10827"/>
    <w:rsid w:val="00A10C13"/>
    <w:rsid w:val="00A10D8E"/>
    <w:rsid w:val="00A10E41"/>
    <w:rsid w:val="00A110D9"/>
    <w:rsid w:val="00A11242"/>
    <w:rsid w:val="00A11719"/>
    <w:rsid w:val="00A11892"/>
    <w:rsid w:val="00A11BB9"/>
    <w:rsid w:val="00A11C40"/>
    <w:rsid w:val="00A11EA9"/>
    <w:rsid w:val="00A1202F"/>
    <w:rsid w:val="00A1213E"/>
    <w:rsid w:val="00A122A7"/>
    <w:rsid w:val="00A12300"/>
    <w:rsid w:val="00A12BDC"/>
    <w:rsid w:val="00A12C93"/>
    <w:rsid w:val="00A12D65"/>
    <w:rsid w:val="00A12EE8"/>
    <w:rsid w:val="00A131AC"/>
    <w:rsid w:val="00A132EC"/>
    <w:rsid w:val="00A1334C"/>
    <w:rsid w:val="00A13463"/>
    <w:rsid w:val="00A13A8F"/>
    <w:rsid w:val="00A13C17"/>
    <w:rsid w:val="00A13F8D"/>
    <w:rsid w:val="00A1417D"/>
    <w:rsid w:val="00A1499F"/>
    <w:rsid w:val="00A14A98"/>
    <w:rsid w:val="00A14E38"/>
    <w:rsid w:val="00A154D2"/>
    <w:rsid w:val="00A156C1"/>
    <w:rsid w:val="00A15923"/>
    <w:rsid w:val="00A15A19"/>
    <w:rsid w:val="00A1613B"/>
    <w:rsid w:val="00A163B4"/>
    <w:rsid w:val="00A16422"/>
    <w:rsid w:val="00A167FC"/>
    <w:rsid w:val="00A16C85"/>
    <w:rsid w:val="00A16CB9"/>
    <w:rsid w:val="00A173AD"/>
    <w:rsid w:val="00A17AAD"/>
    <w:rsid w:val="00A17BB3"/>
    <w:rsid w:val="00A17C1B"/>
    <w:rsid w:val="00A17C22"/>
    <w:rsid w:val="00A17D85"/>
    <w:rsid w:val="00A17E58"/>
    <w:rsid w:val="00A17F1C"/>
    <w:rsid w:val="00A17F54"/>
    <w:rsid w:val="00A20004"/>
    <w:rsid w:val="00A204FB"/>
    <w:rsid w:val="00A20508"/>
    <w:rsid w:val="00A20664"/>
    <w:rsid w:val="00A208D5"/>
    <w:rsid w:val="00A20D87"/>
    <w:rsid w:val="00A20FDE"/>
    <w:rsid w:val="00A215AC"/>
    <w:rsid w:val="00A216B8"/>
    <w:rsid w:val="00A21818"/>
    <w:rsid w:val="00A21A20"/>
    <w:rsid w:val="00A21F55"/>
    <w:rsid w:val="00A22041"/>
    <w:rsid w:val="00A2261A"/>
    <w:rsid w:val="00A22790"/>
    <w:rsid w:val="00A228FD"/>
    <w:rsid w:val="00A22D74"/>
    <w:rsid w:val="00A22E89"/>
    <w:rsid w:val="00A22FB7"/>
    <w:rsid w:val="00A23087"/>
    <w:rsid w:val="00A231C4"/>
    <w:rsid w:val="00A2339E"/>
    <w:rsid w:val="00A233F9"/>
    <w:rsid w:val="00A238AD"/>
    <w:rsid w:val="00A23953"/>
    <w:rsid w:val="00A2396F"/>
    <w:rsid w:val="00A23A46"/>
    <w:rsid w:val="00A23DCF"/>
    <w:rsid w:val="00A24253"/>
    <w:rsid w:val="00A24316"/>
    <w:rsid w:val="00A2435F"/>
    <w:rsid w:val="00A245D5"/>
    <w:rsid w:val="00A24767"/>
    <w:rsid w:val="00A24D8E"/>
    <w:rsid w:val="00A25A53"/>
    <w:rsid w:val="00A25D2E"/>
    <w:rsid w:val="00A25D5D"/>
    <w:rsid w:val="00A25ED2"/>
    <w:rsid w:val="00A26246"/>
    <w:rsid w:val="00A2634D"/>
    <w:rsid w:val="00A263B0"/>
    <w:rsid w:val="00A26486"/>
    <w:rsid w:val="00A2686D"/>
    <w:rsid w:val="00A268F0"/>
    <w:rsid w:val="00A26AB5"/>
    <w:rsid w:val="00A26BB3"/>
    <w:rsid w:val="00A26C0F"/>
    <w:rsid w:val="00A26F62"/>
    <w:rsid w:val="00A272EA"/>
    <w:rsid w:val="00A27537"/>
    <w:rsid w:val="00A2755B"/>
    <w:rsid w:val="00A27777"/>
    <w:rsid w:val="00A27BAB"/>
    <w:rsid w:val="00A27C43"/>
    <w:rsid w:val="00A27CBE"/>
    <w:rsid w:val="00A27CDA"/>
    <w:rsid w:val="00A27F15"/>
    <w:rsid w:val="00A300AA"/>
    <w:rsid w:val="00A301E0"/>
    <w:rsid w:val="00A30609"/>
    <w:rsid w:val="00A30617"/>
    <w:rsid w:val="00A307ED"/>
    <w:rsid w:val="00A308C6"/>
    <w:rsid w:val="00A30943"/>
    <w:rsid w:val="00A30AE5"/>
    <w:rsid w:val="00A31060"/>
    <w:rsid w:val="00A3107B"/>
    <w:rsid w:val="00A310C5"/>
    <w:rsid w:val="00A31336"/>
    <w:rsid w:val="00A313AB"/>
    <w:rsid w:val="00A314F8"/>
    <w:rsid w:val="00A3209C"/>
    <w:rsid w:val="00A32161"/>
    <w:rsid w:val="00A321D1"/>
    <w:rsid w:val="00A324A7"/>
    <w:rsid w:val="00A324B3"/>
    <w:rsid w:val="00A324B6"/>
    <w:rsid w:val="00A3255C"/>
    <w:rsid w:val="00A328CB"/>
    <w:rsid w:val="00A3291D"/>
    <w:rsid w:val="00A32CA5"/>
    <w:rsid w:val="00A334E5"/>
    <w:rsid w:val="00A33996"/>
    <w:rsid w:val="00A33ADF"/>
    <w:rsid w:val="00A33CCA"/>
    <w:rsid w:val="00A33DEB"/>
    <w:rsid w:val="00A34088"/>
    <w:rsid w:val="00A34286"/>
    <w:rsid w:val="00A343DA"/>
    <w:rsid w:val="00A34933"/>
    <w:rsid w:val="00A34AA2"/>
    <w:rsid w:val="00A34B46"/>
    <w:rsid w:val="00A34EA3"/>
    <w:rsid w:val="00A34EF5"/>
    <w:rsid w:val="00A3577A"/>
    <w:rsid w:val="00A35DC7"/>
    <w:rsid w:val="00A36483"/>
    <w:rsid w:val="00A365D6"/>
    <w:rsid w:val="00A367DD"/>
    <w:rsid w:val="00A36A11"/>
    <w:rsid w:val="00A36D39"/>
    <w:rsid w:val="00A36D7B"/>
    <w:rsid w:val="00A36F22"/>
    <w:rsid w:val="00A37161"/>
    <w:rsid w:val="00A371EA"/>
    <w:rsid w:val="00A372BE"/>
    <w:rsid w:val="00A3789A"/>
    <w:rsid w:val="00A379EA"/>
    <w:rsid w:val="00A37A5D"/>
    <w:rsid w:val="00A37BA8"/>
    <w:rsid w:val="00A37D11"/>
    <w:rsid w:val="00A37D47"/>
    <w:rsid w:val="00A37E64"/>
    <w:rsid w:val="00A401D2"/>
    <w:rsid w:val="00A40211"/>
    <w:rsid w:val="00A404FC"/>
    <w:rsid w:val="00A405A5"/>
    <w:rsid w:val="00A406C9"/>
    <w:rsid w:val="00A40889"/>
    <w:rsid w:val="00A40AC3"/>
    <w:rsid w:val="00A40EA5"/>
    <w:rsid w:val="00A4117A"/>
    <w:rsid w:val="00A4118D"/>
    <w:rsid w:val="00A4125C"/>
    <w:rsid w:val="00A415EA"/>
    <w:rsid w:val="00A416B0"/>
    <w:rsid w:val="00A419A6"/>
    <w:rsid w:val="00A41CF1"/>
    <w:rsid w:val="00A420AE"/>
    <w:rsid w:val="00A422AA"/>
    <w:rsid w:val="00A4234A"/>
    <w:rsid w:val="00A4240B"/>
    <w:rsid w:val="00A42857"/>
    <w:rsid w:val="00A42EC3"/>
    <w:rsid w:val="00A42FFA"/>
    <w:rsid w:val="00A4320D"/>
    <w:rsid w:val="00A43547"/>
    <w:rsid w:val="00A43556"/>
    <w:rsid w:val="00A439E0"/>
    <w:rsid w:val="00A43B8E"/>
    <w:rsid w:val="00A43D75"/>
    <w:rsid w:val="00A43F0E"/>
    <w:rsid w:val="00A44629"/>
    <w:rsid w:val="00A44D4D"/>
    <w:rsid w:val="00A45188"/>
    <w:rsid w:val="00A4518A"/>
    <w:rsid w:val="00A451C2"/>
    <w:rsid w:val="00A4529E"/>
    <w:rsid w:val="00A4538B"/>
    <w:rsid w:val="00A4549B"/>
    <w:rsid w:val="00A45712"/>
    <w:rsid w:val="00A45836"/>
    <w:rsid w:val="00A45874"/>
    <w:rsid w:val="00A45875"/>
    <w:rsid w:val="00A45FEF"/>
    <w:rsid w:val="00A46152"/>
    <w:rsid w:val="00A4627C"/>
    <w:rsid w:val="00A465BD"/>
    <w:rsid w:val="00A46674"/>
    <w:rsid w:val="00A466F2"/>
    <w:rsid w:val="00A467B5"/>
    <w:rsid w:val="00A46A46"/>
    <w:rsid w:val="00A46C9B"/>
    <w:rsid w:val="00A46CC4"/>
    <w:rsid w:val="00A46FBF"/>
    <w:rsid w:val="00A4701F"/>
    <w:rsid w:val="00A470D1"/>
    <w:rsid w:val="00A47207"/>
    <w:rsid w:val="00A4727B"/>
    <w:rsid w:val="00A4729C"/>
    <w:rsid w:val="00A474D2"/>
    <w:rsid w:val="00A47651"/>
    <w:rsid w:val="00A47CA0"/>
    <w:rsid w:val="00A47E2B"/>
    <w:rsid w:val="00A50138"/>
    <w:rsid w:val="00A50154"/>
    <w:rsid w:val="00A505E0"/>
    <w:rsid w:val="00A50645"/>
    <w:rsid w:val="00A50903"/>
    <w:rsid w:val="00A5092E"/>
    <w:rsid w:val="00A50989"/>
    <w:rsid w:val="00A50B54"/>
    <w:rsid w:val="00A50B5E"/>
    <w:rsid w:val="00A510CA"/>
    <w:rsid w:val="00A51582"/>
    <w:rsid w:val="00A5158A"/>
    <w:rsid w:val="00A51608"/>
    <w:rsid w:val="00A5173D"/>
    <w:rsid w:val="00A5192B"/>
    <w:rsid w:val="00A51BE3"/>
    <w:rsid w:val="00A51C62"/>
    <w:rsid w:val="00A51E18"/>
    <w:rsid w:val="00A51FCC"/>
    <w:rsid w:val="00A51FD9"/>
    <w:rsid w:val="00A5227D"/>
    <w:rsid w:val="00A5262E"/>
    <w:rsid w:val="00A5289A"/>
    <w:rsid w:val="00A52940"/>
    <w:rsid w:val="00A52B6B"/>
    <w:rsid w:val="00A52EBC"/>
    <w:rsid w:val="00A52F73"/>
    <w:rsid w:val="00A53206"/>
    <w:rsid w:val="00A535EC"/>
    <w:rsid w:val="00A53D7C"/>
    <w:rsid w:val="00A542F3"/>
    <w:rsid w:val="00A5445F"/>
    <w:rsid w:val="00A544F4"/>
    <w:rsid w:val="00A54755"/>
    <w:rsid w:val="00A5476F"/>
    <w:rsid w:val="00A54B70"/>
    <w:rsid w:val="00A5521E"/>
    <w:rsid w:val="00A555A5"/>
    <w:rsid w:val="00A5581F"/>
    <w:rsid w:val="00A5599F"/>
    <w:rsid w:val="00A55A34"/>
    <w:rsid w:val="00A55B16"/>
    <w:rsid w:val="00A55E0A"/>
    <w:rsid w:val="00A55F40"/>
    <w:rsid w:val="00A55F5B"/>
    <w:rsid w:val="00A55F97"/>
    <w:rsid w:val="00A563B3"/>
    <w:rsid w:val="00A563F1"/>
    <w:rsid w:val="00A56808"/>
    <w:rsid w:val="00A568B1"/>
    <w:rsid w:val="00A56C72"/>
    <w:rsid w:val="00A57101"/>
    <w:rsid w:val="00A574A3"/>
    <w:rsid w:val="00A574EF"/>
    <w:rsid w:val="00A57512"/>
    <w:rsid w:val="00A57655"/>
    <w:rsid w:val="00A5771A"/>
    <w:rsid w:val="00A57885"/>
    <w:rsid w:val="00A578AB"/>
    <w:rsid w:val="00A60241"/>
    <w:rsid w:val="00A60874"/>
    <w:rsid w:val="00A60942"/>
    <w:rsid w:val="00A60BBB"/>
    <w:rsid w:val="00A61113"/>
    <w:rsid w:val="00A612FD"/>
    <w:rsid w:val="00A613EB"/>
    <w:rsid w:val="00A61889"/>
    <w:rsid w:val="00A61A0A"/>
    <w:rsid w:val="00A61DBD"/>
    <w:rsid w:val="00A61E4B"/>
    <w:rsid w:val="00A624B3"/>
    <w:rsid w:val="00A624FF"/>
    <w:rsid w:val="00A62700"/>
    <w:rsid w:val="00A62779"/>
    <w:rsid w:val="00A629CB"/>
    <w:rsid w:val="00A62B0E"/>
    <w:rsid w:val="00A62CBC"/>
    <w:rsid w:val="00A62DBE"/>
    <w:rsid w:val="00A62E17"/>
    <w:rsid w:val="00A62F8B"/>
    <w:rsid w:val="00A63087"/>
    <w:rsid w:val="00A63F34"/>
    <w:rsid w:val="00A64493"/>
    <w:rsid w:val="00A64835"/>
    <w:rsid w:val="00A64B9F"/>
    <w:rsid w:val="00A64C8B"/>
    <w:rsid w:val="00A65A07"/>
    <w:rsid w:val="00A65A7C"/>
    <w:rsid w:val="00A65B6D"/>
    <w:rsid w:val="00A65FBA"/>
    <w:rsid w:val="00A6606B"/>
    <w:rsid w:val="00A660BE"/>
    <w:rsid w:val="00A660F6"/>
    <w:rsid w:val="00A6639D"/>
    <w:rsid w:val="00A66E00"/>
    <w:rsid w:val="00A6706B"/>
    <w:rsid w:val="00A670BB"/>
    <w:rsid w:val="00A67359"/>
    <w:rsid w:val="00A67383"/>
    <w:rsid w:val="00A676A8"/>
    <w:rsid w:val="00A677BE"/>
    <w:rsid w:val="00A678B0"/>
    <w:rsid w:val="00A67995"/>
    <w:rsid w:val="00A67EC9"/>
    <w:rsid w:val="00A67ED1"/>
    <w:rsid w:val="00A67F58"/>
    <w:rsid w:val="00A70333"/>
    <w:rsid w:val="00A70707"/>
    <w:rsid w:val="00A70838"/>
    <w:rsid w:val="00A70B70"/>
    <w:rsid w:val="00A70EFE"/>
    <w:rsid w:val="00A71881"/>
    <w:rsid w:val="00A71A57"/>
    <w:rsid w:val="00A71EF2"/>
    <w:rsid w:val="00A720A6"/>
    <w:rsid w:val="00A722C4"/>
    <w:rsid w:val="00A72560"/>
    <w:rsid w:val="00A72618"/>
    <w:rsid w:val="00A7261B"/>
    <w:rsid w:val="00A72A11"/>
    <w:rsid w:val="00A72B23"/>
    <w:rsid w:val="00A72C34"/>
    <w:rsid w:val="00A72F3E"/>
    <w:rsid w:val="00A7339B"/>
    <w:rsid w:val="00A733EC"/>
    <w:rsid w:val="00A73750"/>
    <w:rsid w:val="00A739B7"/>
    <w:rsid w:val="00A73C0B"/>
    <w:rsid w:val="00A73E8E"/>
    <w:rsid w:val="00A74498"/>
    <w:rsid w:val="00A74564"/>
    <w:rsid w:val="00A745CF"/>
    <w:rsid w:val="00A74780"/>
    <w:rsid w:val="00A7482A"/>
    <w:rsid w:val="00A748BB"/>
    <w:rsid w:val="00A74924"/>
    <w:rsid w:val="00A74BE9"/>
    <w:rsid w:val="00A74C85"/>
    <w:rsid w:val="00A751A7"/>
    <w:rsid w:val="00A7537A"/>
    <w:rsid w:val="00A754A0"/>
    <w:rsid w:val="00A75743"/>
    <w:rsid w:val="00A759CC"/>
    <w:rsid w:val="00A75AE3"/>
    <w:rsid w:val="00A75C89"/>
    <w:rsid w:val="00A75D37"/>
    <w:rsid w:val="00A761B0"/>
    <w:rsid w:val="00A76402"/>
    <w:rsid w:val="00A765F4"/>
    <w:rsid w:val="00A7689F"/>
    <w:rsid w:val="00A76A95"/>
    <w:rsid w:val="00A76B6D"/>
    <w:rsid w:val="00A76C73"/>
    <w:rsid w:val="00A76E8D"/>
    <w:rsid w:val="00A77016"/>
    <w:rsid w:val="00A77988"/>
    <w:rsid w:val="00A77AFB"/>
    <w:rsid w:val="00A77B57"/>
    <w:rsid w:val="00A77D98"/>
    <w:rsid w:val="00A77E00"/>
    <w:rsid w:val="00A8024E"/>
    <w:rsid w:val="00A80900"/>
    <w:rsid w:val="00A8093D"/>
    <w:rsid w:val="00A8098C"/>
    <w:rsid w:val="00A80CBA"/>
    <w:rsid w:val="00A814B4"/>
    <w:rsid w:val="00A81A7E"/>
    <w:rsid w:val="00A81D5B"/>
    <w:rsid w:val="00A81E79"/>
    <w:rsid w:val="00A82095"/>
    <w:rsid w:val="00A82249"/>
    <w:rsid w:val="00A822DC"/>
    <w:rsid w:val="00A82648"/>
    <w:rsid w:val="00A830C2"/>
    <w:rsid w:val="00A83481"/>
    <w:rsid w:val="00A83B4D"/>
    <w:rsid w:val="00A83C7F"/>
    <w:rsid w:val="00A83CA2"/>
    <w:rsid w:val="00A84382"/>
    <w:rsid w:val="00A84635"/>
    <w:rsid w:val="00A84A4E"/>
    <w:rsid w:val="00A84B57"/>
    <w:rsid w:val="00A84B72"/>
    <w:rsid w:val="00A84E29"/>
    <w:rsid w:val="00A85546"/>
    <w:rsid w:val="00A859B5"/>
    <w:rsid w:val="00A86193"/>
    <w:rsid w:val="00A86394"/>
    <w:rsid w:val="00A8639A"/>
    <w:rsid w:val="00A8678D"/>
    <w:rsid w:val="00A8688A"/>
    <w:rsid w:val="00A869A4"/>
    <w:rsid w:val="00A86D90"/>
    <w:rsid w:val="00A8717E"/>
    <w:rsid w:val="00A874EB"/>
    <w:rsid w:val="00A87845"/>
    <w:rsid w:val="00A87983"/>
    <w:rsid w:val="00A87B14"/>
    <w:rsid w:val="00A87D3D"/>
    <w:rsid w:val="00A87DEF"/>
    <w:rsid w:val="00A900A1"/>
    <w:rsid w:val="00A900D8"/>
    <w:rsid w:val="00A900F5"/>
    <w:rsid w:val="00A902AA"/>
    <w:rsid w:val="00A9032B"/>
    <w:rsid w:val="00A90402"/>
    <w:rsid w:val="00A9083F"/>
    <w:rsid w:val="00A909BC"/>
    <w:rsid w:val="00A90A41"/>
    <w:rsid w:val="00A90B39"/>
    <w:rsid w:val="00A90C8C"/>
    <w:rsid w:val="00A90CAF"/>
    <w:rsid w:val="00A90CDA"/>
    <w:rsid w:val="00A90FE3"/>
    <w:rsid w:val="00A910B7"/>
    <w:rsid w:val="00A911E9"/>
    <w:rsid w:val="00A912D7"/>
    <w:rsid w:val="00A9156E"/>
    <w:rsid w:val="00A91667"/>
    <w:rsid w:val="00A9168C"/>
    <w:rsid w:val="00A9184A"/>
    <w:rsid w:val="00A9187B"/>
    <w:rsid w:val="00A9192F"/>
    <w:rsid w:val="00A91EA3"/>
    <w:rsid w:val="00A92027"/>
    <w:rsid w:val="00A92518"/>
    <w:rsid w:val="00A9258F"/>
    <w:rsid w:val="00A92862"/>
    <w:rsid w:val="00A9295E"/>
    <w:rsid w:val="00A92CB6"/>
    <w:rsid w:val="00A92D0D"/>
    <w:rsid w:val="00A93849"/>
    <w:rsid w:val="00A94300"/>
    <w:rsid w:val="00A9458D"/>
    <w:rsid w:val="00A946F4"/>
    <w:rsid w:val="00A94B74"/>
    <w:rsid w:val="00A95009"/>
    <w:rsid w:val="00A95249"/>
    <w:rsid w:val="00A952C5"/>
    <w:rsid w:val="00A95389"/>
    <w:rsid w:val="00A953DA"/>
    <w:rsid w:val="00A957F2"/>
    <w:rsid w:val="00A95995"/>
    <w:rsid w:val="00A95C47"/>
    <w:rsid w:val="00A95E0A"/>
    <w:rsid w:val="00A96046"/>
    <w:rsid w:val="00A9608B"/>
    <w:rsid w:val="00A9615E"/>
    <w:rsid w:val="00A96187"/>
    <w:rsid w:val="00A964FD"/>
    <w:rsid w:val="00A96602"/>
    <w:rsid w:val="00A96A64"/>
    <w:rsid w:val="00A96B17"/>
    <w:rsid w:val="00A96BE4"/>
    <w:rsid w:val="00A9702B"/>
    <w:rsid w:val="00A971B5"/>
    <w:rsid w:val="00A97A77"/>
    <w:rsid w:val="00AA00FC"/>
    <w:rsid w:val="00AA02B0"/>
    <w:rsid w:val="00AA0869"/>
    <w:rsid w:val="00AA0A3B"/>
    <w:rsid w:val="00AA0CFF"/>
    <w:rsid w:val="00AA0DC6"/>
    <w:rsid w:val="00AA0EEF"/>
    <w:rsid w:val="00AA0EF4"/>
    <w:rsid w:val="00AA0FC7"/>
    <w:rsid w:val="00AA119E"/>
    <w:rsid w:val="00AA11D8"/>
    <w:rsid w:val="00AA12CE"/>
    <w:rsid w:val="00AA16C1"/>
    <w:rsid w:val="00AA1BAE"/>
    <w:rsid w:val="00AA2564"/>
    <w:rsid w:val="00AA2788"/>
    <w:rsid w:val="00AA289E"/>
    <w:rsid w:val="00AA29CC"/>
    <w:rsid w:val="00AA2AB6"/>
    <w:rsid w:val="00AA347D"/>
    <w:rsid w:val="00AA3526"/>
    <w:rsid w:val="00AA35D1"/>
    <w:rsid w:val="00AA38B8"/>
    <w:rsid w:val="00AA3E51"/>
    <w:rsid w:val="00AA40D9"/>
    <w:rsid w:val="00AA4144"/>
    <w:rsid w:val="00AA4151"/>
    <w:rsid w:val="00AA4222"/>
    <w:rsid w:val="00AA44D6"/>
    <w:rsid w:val="00AA4537"/>
    <w:rsid w:val="00AA45CE"/>
    <w:rsid w:val="00AA4967"/>
    <w:rsid w:val="00AA4F97"/>
    <w:rsid w:val="00AA50F5"/>
    <w:rsid w:val="00AA5254"/>
    <w:rsid w:val="00AA56D8"/>
    <w:rsid w:val="00AA57EB"/>
    <w:rsid w:val="00AA5912"/>
    <w:rsid w:val="00AA59F0"/>
    <w:rsid w:val="00AA5B26"/>
    <w:rsid w:val="00AA5B41"/>
    <w:rsid w:val="00AA5C6C"/>
    <w:rsid w:val="00AA697F"/>
    <w:rsid w:val="00AA6A7A"/>
    <w:rsid w:val="00AA6CC8"/>
    <w:rsid w:val="00AA75A4"/>
    <w:rsid w:val="00AA77AA"/>
    <w:rsid w:val="00AA7AA1"/>
    <w:rsid w:val="00AB024F"/>
    <w:rsid w:val="00AB059E"/>
    <w:rsid w:val="00AB05FE"/>
    <w:rsid w:val="00AB0774"/>
    <w:rsid w:val="00AB0DC3"/>
    <w:rsid w:val="00AB0E60"/>
    <w:rsid w:val="00AB0E72"/>
    <w:rsid w:val="00AB10C9"/>
    <w:rsid w:val="00AB1250"/>
    <w:rsid w:val="00AB13D4"/>
    <w:rsid w:val="00AB141E"/>
    <w:rsid w:val="00AB18A3"/>
    <w:rsid w:val="00AB1915"/>
    <w:rsid w:val="00AB1E63"/>
    <w:rsid w:val="00AB1F72"/>
    <w:rsid w:val="00AB1FE9"/>
    <w:rsid w:val="00AB20B7"/>
    <w:rsid w:val="00AB22AA"/>
    <w:rsid w:val="00AB2367"/>
    <w:rsid w:val="00AB2702"/>
    <w:rsid w:val="00AB2A03"/>
    <w:rsid w:val="00AB2AFC"/>
    <w:rsid w:val="00AB2FB6"/>
    <w:rsid w:val="00AB3011"/>
    <w:rsid w:val="00AB33FC"/>
    <w:rsid w:val="00AB3555"/>
    <w:rsid w:val="00AB3619"/>
    <w:rsid w:val="00AB3657"/>
    <w:rsid w:val="00AB38A6"/>
    <w:rsid w:val="00AB464A"/>
    <w:rsid w:val="00AB50DA"/>
    <w:rsid w:val="00AB50F9"/>
    <w:rsid w:val="00AB514B"/>
    <w:rsid w:val="00AB523B"/>
    <w:rsid w:val="00AB5279"/>
    <w:rsid w:val="00AB52CF"/>
    <w:rsid w:val="00AB5497"/>
    <w:rsid w:val="00AB5603"/>
    <w:rsid w:val="00AB5D67"/>
    <w:rsid w:val="00AB5D90"/>
    <w:rsid w:val="00AB5DB9"/>
    <w:rsid w:val="00AB600F"/>
    <w:rsid w:val="00AB6069"/>
    <w:rsid w:val="00AB679F"/>
    <w:rsid w:val="00AB68DA"/>
    <w:rsid w:val="00AB6C43"/>
    <w:rsid w:val="00AB6D59"/>
    <w:rsid w:val="00AB6DBB"/>
    <w:rsid w:val="00AB6DBD"/>
    <w:rsid w:val="00AB6DF3"/>
    <w:rsid w:val="00AB716B"/>
    <w:rsid w:val="00AB7271"/>
    <w:rsid w:val="00AB7423"/>
    <w:rsid w:val="00AB7638"/>
    <w:rsid w:val="00AB7AEE"/>
    <w:rsid w:val="00AB7D0C"/>
    <w:rsid w:val="00AB7EF7"/>
    <w:rsid w:val="00AB7FB3"/>
    <w:rsid w:val="00AC0296"/>
    <w:rsid w:val="00AC02F9"/>
    <w:rsid w:val="00AC0672"/>
    <w:rsid w:val="00AC06EE"/>
    <w:rsid w:val="00AC0F96"/>
    <w:rsid w:val="00AC120F"/>
    <w:rsid w:val="00AC13BE"/>
    <w:rsid w:val="00AC13C7"/>
    <w:rsid w:val="00AC14B0"/>
    <w:rsid w:val="00AC156D"/>
    <w:rsid w:val="00AC158D"/>
    <w:rsid w:val="00AC16A9"/>
    <w:rsid w:val="00AC187C"/>
    <w:rsid w:val="00AC1A01"/>
    <w:rsid w:val="00AC1B84"/>
    <w:rsid w:val="00AC21B7"/>
    <w:rsid w:val="00AC2256"/>
    <w:rsid w:val="00AC229F"/>
    <w:rsid w:val="00AC22EC"/>
    <w:rsid w:val="00AC22F0"/>
    <w:rsid w:val="00AC235C"/>
    <w:rsid w:val="00AC26B1"/>
    <w:rsid w:val="00AC2827"/>
    <w:rsid w:val="00AC2935"/>
    <w:rsid w:val="00AC2FA9"/>
    <w:rsid w:val="00AC3038"/>
    <w:rsid w:val="00AC3288"/>
    <w:rsid w:val="00AC33EF"/>
    <w:rsid w:val="00AC345B"/>
    <w:rsid w:val="00AC349B"/>
    <w:rsid w:val="00AC35AC"/>
    <w:rsid w:val="00AC370F"/>
    <w:rsid w:val="00AC3859"/>
    <w:rsid w:val="00AC3A09"/>
    <w:rsid w:val="00AC40D8"/>
    <w:rsid w:val="00AC426C"/>
    <w:rsid w:val="00AC44FA"/>
    <w:rsid w:val="00AC487D"/>
    <w:rsid w:val="00AC48EE"/>
    <w:rsid w:val="00AC4939"/>
    <w:rsid w:val="00AC49B1"/>
    <w:rsid w:val="00AC4A02"/>
    <w:rsid w:val="00AC4BE6"/>
    <w:rsid w:val="00AC5243"/>
    <w:rsid w:val="00AC546A"/>
    <w:rsid w:val="00AC54E1"/>
    <w:rsid w:val="00AC57E1"/>
    <w:rsid w:val="00AC611B"/>
    <w:rsid w:val="00AC6198"/>
    <w:rsid w:val="00AC621E"/>
    <w:rsid w:val="00AC64A3"/>
    <w:rsid w:val="00AC6758"/>
    <w:rsid w:val="00AC6933"/>
    <w:rsid w:val="00AC6BED"/>
    <w:rsid w:val="00AC6EDC"/>
    <w:rsid w:val="00AC717D"/>
    <w:rsid w:val="00AC71DB"/>
    <w:rsid w:val="00AC73A0"/>
    <w:rsid w:val="00AC75FA"/>
    <w:rsid w:val="00AC760B"/>
    <w:rsid w:val="00AC76BA"/>
    <w:rsid w:val="00AC78F6"/>
    <w:rsid w:val="00AC7969"/>
    <w:rsid w:val="00AC7BED"/>
    <w:rsid w:val="00AC7CCC"/>
    <w:rsid w:val="00AC7EF2"/>
    <w:rsid w:val="00AD033B"/>
    <w:rsid w:val="00AD08D6"/>
    <w:rsid w:val="00AD0A7C"/>
    <w:rsid w:val="00AD0AC7"/>
    <w:rsid w:val="00AD0ADA"/>
    <w:rsid w:val="00AD14C8"/>
    <w:rsid w:val="00AD19D9"/>
    <w:rsid w:val="00AD1B76"/>
    <w:rsid w:val="00AD1BEC"/>
    <w:rsid w:val="00AD1C0C"/>
    <w:rsid w:val="00AD1D95"/>
    <w:rsid w:val="00AD1FD8"/>
    <w:rsid w:val="00AD2138"/>
    <w:rsid w:val="00AD2382"/>
    <w:rsid w:val="00AD2725"/>
    <w:rsid w:val="00AD27F8"/>
    <w:rsid w:val="00AD2BE1"/>
    <w:rsid w:val="00AD2EB2"/>
    <w:rsid w:val="00AD3082"/>
    <w:rsid w:val="00AD321A"/>
    <w:rsid w:val="00AD370E"/>
    <w:rsid w:val="00AD3A8E"/>
    <w:rsid w:val="00AD3C34"/>
    <w:rsid w:val="00AD41E8"/>
    <w:rsid w:val="00AD4373"/>
    <w:rsid w:val="00AD4585"/>
    <w:rsid w:val="00AD48A7"/>
    <w:rsid w:val="00AD496B"/>
    <w:rsid w:val="00AD4BA5"/>
    <w:rsid w:val="00AD4BEA"/>
    <w:rsid w:val="00AD5001"/>
    <w:rsid w:val="00AD5252"/>
    <w:rsid w:val="00AD52BD"/>
    <w:rsid w:val="00AD53AC"/>
    <w:rsid w:val="00AD59B9"/>
    <w:rsid w:val="00AD5FBD"/>
    <w:rsid w:val="00AD63BE"/>
    <w:rsid w:val="00AD649C"/>
    <w:rsid w:val="00AD6983"/>
    <w:rsid w:val="00AD6A23"/>
    <w:rsid w:val="00AD6B9E"/>
    <w:rsid w:val="00AD6C41"/>
    <w:rsid w:val="00AD6DB1"/>
    <w:rsid w:val="00AD6DCD"/>
    <w:rsid w:val="00AD7114"/>
    <w:rsid w:val="00AD737B"/>
    <w:rsid w:val="00AD73B2"/>
    <w:rsid w:val="00AD741C"/>
    <w:rsid w:val="00AD77D8"/>
    <w:rsid w:val="00AD7F91"/>
    <w:rsid w:val="00AE0427"/>
    <w:rsid w:val="00AE0666"/>
    <w:rsid w:val="00AE0814"/>
    <w:rsid w:val="00AE084F"/>
    <w:rsid w:val="00AE08DB"/>
    <w:rsid w:val="00AE0B0E"/>
    <w:rsid w:val="00AE12A7"/>
    <w:rsid w:val="00AE199C"/>
    <w:rsid w:val="00AE1B61"/>
    <w:rsid w:val="00AE1BAA"/>
    <w:rsid w:val="00AE1BB5"/>
    <w:rsid w:val="00AE1C9A"/>
    <w:rsid w:val="00AE1D21"/>
    <w:rsid w:val="00AE1FE0"/>
    <w:rsid w:val="00AE2558"/>
    <w:rsid w:val="00AE26CE"/>
    <w:rsid w:val="00AE2739"/>
    <w:rsid w:val="00AE2A7F"/>
    <w:rsid w:val="00AE2C27"/>
    <w:rsid w:val="00AE2DE9"/>
    <w:rsid w:val="00AE2E0D"/>
    <w:rsid w:val="00AE2E50"/>
    <w:rsid w:val="00AE3042"/>
    <w:rsid w:val="00AE335B"/>
    <w:rsid w:val="00AE3368"/>
    <w:rsid w:val="00AE33BD"/>
    <w:rsid w:val="00AE3619"/>
    <w:rsid w:val="00AE363D"/>
    <w:rsid w:val="00AE36F2"/>
    <w:rsid w:val="00AE37A2"/>
    <w:rsid w:val="00AE3B3A"/>
    <w:rsid w:val="00AE41D9"/>
    <w:rsid w:val="00AE4671"/>
    <w:rsid w:val="00AE4ECB"/>
    <w:rsid w:val="00AE50A4"/>
    <w:rsid w:val="00AE5441"/>
    <w:rsid w:val="00AE5A55"/>
    <w:rsid w:val="00AE5B00"/>
    <w:rsid w:val="00AE5CCA"/>
    <w:rsid w:val="00AE5DA8"/>
    <w:rsid w:val="00AE5E18"/>
    <w:rsid w:val="00AE610F"/>
    <w:rsid w:val="00AE621D"/>
    <w:rsid w:val="00AE63F6"/>
    <w:rsid w:val="00AE6560"/>
    <w:rsid w:val="00AE66EC"/>
    <w:rsid w:val="00AE6769"/>
    <w:rsid w:val="00AE6823"/>
    <w:rsid w:val="00AE6C31"/>
    <w:rsid w:val="00AE6E62"/>
    <w:rsid w:val="00AE722E"/>
    <w:rsid w:val="00AE739D"/>
    <w:rsid w:val="00AE78C8"/>
    <w:rsid w:val="00AE79A8"/>
    <w:rsid w:val="00AE7AE7"/>
    <w:rsid w:val="00AE7DD0"/>
    <w:rsid w:val="00AE7E8B"/>
    <w:rsid w:val="00AE7F72"/>
    <w:rsid w:val="00AF00D3"/>
    <w:rsid w:val="00AF0321"/>
    <w:rsid w:val="00AF0470"/>
    <w:rsid w:val="00AF05C7"/>
    <w:rsid w:val="00AF0795"/>
    <w:rsid w:val="00AF0833"/>
    <w:rsid w:val="00AF0837"/>
    <w:rsid w:val="00AF092C"/>
    <w:rsid w:val="00AF0A2F"/>
    <w:rsid w:val="00AF139E"/>
    <w:rsid w:val="00AF15C0"/>
    <w:rsid w:val="00AF1B9D"/>
    <w:rsid w:val="00AF1E8B"/>
    <w:rsid w:val="00AF1EAB"/>
    <w:rsid w:val="00AF1F9C"/>
    <w:rsid w:val="00AF20DE"/>
    <w:rsid w:val="00AF230A"/>
    <w:rsid w:val="00AF255D"/>
    <w:rsid w:val="00AF2B0E"/>
    <w:rsid w:val="00AF2D9F"/>
    <w:rsid w:val="00AF32B4"/>
    <w:rsid w:val="00AF3A6E"/>
    <w:rsid w:val="00AF3D23"/>
    <w:rsid w:val="00AF3D67"/>
    <w:rsid w:val="00AF3EA8"/>
    <w:rsid w:val="00AF409F"/>
    <w:rsid w:val="00AF40A6"/>
    <w:rsid w:val="00AF415A"/>
    <w:rsid w:val="00AF4217"/>
    <w:rsid w:val="00AF44AD"/>
    <w:rsid w:val="00AF4781"/>
    <w:rsid w:val="00AF480F"/>
    <w:rsid w:val="00AF4A7C"/>
    <w:rsid w:val="00AF4B34"/>
    <w:rsid w:val="00AF4B8E"/>
    <w:rsid w:val="00AF4B95"/>
    <w:rsid w:val="00AF4C6F"/>
    <w:rsid w:val="00AF4CBC"/>
    <w:rsid w:val="00AF4E73"/>
    <w:rsid w:val="00AF4F08"/>
    <w:rsid w:val="00AF4FD1"/>
    <w:rsid w:val="00AF506C"/>
    <w:rsid w:val="00AF54FA"/>
    <w:rsid w:val="00AF58BF"/>
    <w:rsid w:val="00AF58EC"/>
    <w:rsid w:val="00AF5945"/>
    <w:rsid w:val="00AF5B62"/>
    <w:rsid w:val="00AF5C26"/>
    <w:rsid w:val="00AF5C47"/>
    <w:rsid w:val="00AF630A"/>
    <w:rsid w:val="00AF66EF"/>
    <w:rsid w:val="00AF690A"/>
    <w:rsid w:val="00AF691F"/>
    <w:rsid w:val="00AF6A57"/>
    <w:rsid w:val="00AF6B9E"/>
    <w:rsid w:val="00AF6D30"/>
    <w:rsid w:val="00AF7057"/>
    <w:rsid w:val="00AF73DB"/>
    <w:rsid w:val="00AF75EF"/>
    <w:rsid w:val="00AF7604"/>
    <w:rsid w:val="00AF761A"/>
    <w:rsid w:val="00AF778F"/>
    <w:rsid w:val="00AF7920"/>
    <w:rsid w:val="00AF7BB4"/>
    <w:rsid w:val="00AF7F9A"/>
    <w:rsid w:val="00B001C8"/>
    <w:rsid w:val="00B0045F"/>
    <w:rsid w:val="00B00562"/>
    <w:rsid w:val="00B00685"/>
    <w:rsid w:val="00B0073B"/>
    <w:rsid w:val="00B0079A"/>
    <w:rsid w:val="00B00840"/>
    <w:rsid w:val="00B0090D"/>
    <w:rsid w:val="00B00AE9"/>
    <w:rsid w:val="00B00B60"/>
    <w:rsid w:val="00B00C97"/>
    <w:rsid w:val="00B00D88"/>
    <w:rsid w:val="00B00DFB"/>
    <w:rsid w:val="00B01185"/>
    <w:rsid w:val="00B01253"/>
    <w:rsid w:val="00B012CB"/>
    <w:rsid w:val="00B01339"/>
    <w:rsid w:val="00B01346"/>
    <w:rsid w:val="00B013C4"/>
    <w:rsid w:val="00B01553"/>
    <w:rsid w:val="00B019BD"/>
    <w:rsid w:val="00B01A1E"/>
    <w:rsid w:val="00B01AAE"/>
    <w:rsid w:val="00B01AE7"/>
    <w:rsid w:val="00B01E8D"/>
    <w:rsid w:val="00B02017"/>
    <w:rsid w:val="00B020B5"/>
    <w:rsid w:val="00B020E4"/>
    <w:rsid w:val="00B02173"/>
    <w:rsid w:val="00B0231F"/>
    <w:rsid w:val="00B026F2"/>
    <w:rsid w:val="00B0281F"/>
    <w:rsid w:val="00B02933"/>
    <w:rsid w:val="00B029E5"/>
    <w:rsid w:val="00B02D8C"/>
    <w:rsid w:val="00B031B1"/>
    <w:rsid w:val="00B034B3"/>
    <w:rsid w:val="00B0360C"/>
    <w:rsid w:val="00B038EF"/>
    <w:rsid w:val="00B03B2C"/>
    <w:rsid w:val="00B03D14"/>
    <w:rsid w:val="00B03EA3"/>
    <w:rsid w:val="00B03EAE"/>
    <w:rsid w:val="00B03F81"/>
    <w:rsid w:val="00B03F9B"/>
    <w:rsid w:val="00B03FC5"/>
    <w:rsid w:val="00B04304"/>
    <w:rsid w:val="00B04350"/>
    <w:rsid w:val="00B0440B"/>
    <w:rsid w:val="00B044C0"/>
    <w:rsid w:val="00B047A2"/>
    <w:rsid w:val="00B04860"/>
    <w:rsid w:val="00B048F9"/>
    <w:rsid w:val="00B049B2"/>
    <w:rsid w:val="00B04EEC"/>
    <w:rsid w:val="00B05131"/>
    <w:rsid w:val="00B05176"/>
    <w:rsid w:val="00B051B3"/>
    <w:rsid w:val="00B051F0"/>
    <w:rsid w:val="00B0564C"/>
    <w:rsid w:val="00B05F92"/>
    <w:rsid w:val="00B060E9"/>
    <w:rsid w:val="00B061BF"/>
    <w:rsid w:val="00B06344"/>
    <w:rsid w:val="00B06B7C"/>
    <w:rsid w:val="00B06EC4"/>
    <w:rsid w:val="00B07190"/>
    <w:rsid w:val="00B0762F"/>
    <w:rsid w:val="00B07787"/>
    <w:rsid w:val="00B07808"/>
    <w:rsid w:val="00B07AE7"/>
    <w:rsid w:val="00B10173"/>
    <w:rsid w:val="00B1042F"/>
    <w:rsid w:val="00B104AA"/>
    <w:rsid w:val="00B106D3"/>
    <w:rsid w:val="00B1135F"/>
    <w:rsid w:val="00B11389"/>
    <w:rsid w:val="00B114DB"/>
    <w:rsid w:val="00B119FF"/>
    <w:rsid w:val="00B11AAA"/>
    <w:rsid w:val="00B11C2F"/>
    <w:rsid w:val="00B11EE6"/>
    <w:rsid w:val="00B12098"/>
    <w:rsid w:val="00B120F0"/>
    <w:rsid w:val="00B12588"/>
    <w:rsid w:val="00B125A3"/>
    <w:rsid w:val="00B126F9"/>
    <w:rsid w:val="00B127F9"/>
    <w:rsid w:val="00B128F0"/>
    <w:rsid w:val="00B12A2B"/>
    <w:rsid w:val="00B12BBD"/>
    <w:rsid w:val="00B12CD4"/>
    <w:rsid w:val="00B12E8D"/>
    <w:rsid w:val="00B13092"/>
    <w:rsid w:val="00B1312F"/>
    <w:rsid w:val="00B13336"/>
    <w:rsid w:val="00B13698"/>
    <w:rsid w:val="00B136C7"/>
    <w:rsid w:val="00B1370C"/>
    <w:rsid w:val="00B1371D"/>
    <w:rsid w:val="00B13912"/>
    <w:rsid w:val="00B139C4"/>
    <w:rsid w:val="00B13ABC"/>
    <w:rsid w:val="00B13B52"/>
    <w:rsid w:val="00B13C1E"/>
    <w:rsid w:val="00B13C5D"/>
    <w:rsid w:val="00B13FBB"/>
    <w:rsid w:val="00B14283"/>
    <w:rsid w:val="00B14380"/>
    <w:rsid w:val="00B1439D"/>
    <w:rsid w:val="00B14C0D"/>
    <w:rsid w:val="00B14EF7"/>
    <w:rsid w:val="00B15008"/>
    <w:rsid w:val="00B150D3"/>
    <w:rsid w:val="00B150E1"/>
    <w:rsid w:val="00B15878"/>
    <w:rsid w:val="00B15F45"/>
    <w:rsid w:val="00B15F78"/>
    <w:rsid w:val="00B16149"/>
    <w:rsid w:val="00B1616B"/>
    <w:rsid w:val="00B162D3"/>
    <w:rsid w:val="00B16604"/>
    <w:rsid w:val="00B166B3"/>
    <w:rsid w:val="00B16A81"/>
    <w:rsid w:val="00B16BA8"/>
    <w:rsid w:val="00B16F02"/>
    <w:rsid w:val="00B16FB5"/>
    <w:rsid w:val="00B17AB5"/>
    <w:rsid w:val="00B17AB9"/>
    <w:rsid w:val="00B17CDD"/>
    <w:rsid w:val="00B17EE8"/>
    <w:rsid w:val="00B17FE7"/>
    <w:rsid w:val="00B204A7"/>
    <w:rsid w:val="00B207EF"/>
    <w:rsid w:val="00B208E6"/>
    <w:rsid w:val="00B20A6E"/>
    <w:rsid w:val="00B20A8E"/>
    <w:rsid w:val="00B20C4A"/>
    <w:rsid w:val="00B20DDE"/>
    <w:rsid w:val="00B21051"/>
    <w:rsid w:val="00B212DA"/>
    <w:rsid w:val="00B2141B"/>
    <w:rsid w:val="00B2142A"/>
    <w:rsid w:val="00B21562"/>
    <w:rsid w:val="00B21768"/>
    <w:rsid w:val="00B21D19"/>
    <w:rsid w:val="00B21F93"/>
    <w:rsid w:val="00B222A3"/>
    <w:rsid w:val="00B22C0A"/>
    <w:rsid w:val="00B22CA0"/>
    <w:rsid w:val="00B22CF5"/>
    <w:rsid w:val="00B22FAC"/>
    <w:rsid w:val="00B23255"/>
    <w:rsid w:val="00B232DB"/>
    <w:rsid w:val="00B2380D"/>
    <w:rsid w:val="00B238A0"/>
    <w:rsid w:val="00B238B2"/>
    <w:rsid w:val="00B23B0E"/>
    <w:rsid w:val="00B23E12"/>
    <w:rsid w:val="00B23F70"/>
    <w:rsid w:val="00B23FDD"/>
    <w:rsid w:val="00B24304"/>
    <w:rsid w:val="00B2434D"/>
    <w:rsid w:val="00B24721"/>
    <w:rsid w:val="00B24769"/>
    <w:rsid w:val="00B24BB2"/>
    <w:rsid w:val="00B252D8"/>
    <w:rsid w:val="00B2548D"/>
    <w:rsid w:val="00B254EF"/>
    <w:rsid w:val="00B2558C"/>
    <w:rsid w:val="00B25732"/>
    <w:rsid w:val="00B258A1"/>
    <w:rsid w:val="00B2594E"/>
    <w:rsid w:val="00B26017"/>
    <w:rsid w:val="00B26399"/>
    <w:rsid w:val="00B26618"/>
    <w:rsid w:val="00B26A1B"/>
    <w:rsid w:val="00B272F4"/>
    <w:rsid w:val="00B2743B"/>
    <w:rsid w:val="00B27578"/>
    <w:rsid w:val="00B27A07"/>
    <w:rsid w:val="00B27E0D"/>
    <w:rsid w:val="00B27EEE"/>
    <w:rsid w:val="00B30096"/>
    <w:rsid w:val="00B30392"/>
    <w:rsid w:val="00B30EBC"/>
    <w:rsid w:val="00B30F22"/>
    <w:rsid w:val="00B3135A"/>
    <w:rsid w:val="00B3196E"/>
    <w:rsid w:val="00B31CFF"/>
    <w:rsid w:val="00B31E37"/>
    <w:rsid w:val="00B31E69"/>
    <w:rsid w:val="00B321AE"/>
    <w:rsid w:val="00B322B8"/>
    <w:rsid w:val="00B323FF"/>
    <w:rsid w:val="00B32412"/>
    <w:rsid w:val="00B328DC"/>
    <w:rsid w:val="00B32A38"/>
    <w:rsid w:val="00B32A62"/>
    <w:rsid w:val="00B32CD2"/>
    <w:rsid w:val="00B32DDA"/>
    <w:rsid w:val="00B33184"/>
    <w:rsid w:val="00B3344B"/>
    <w:rsid w:val="00B337FB"/>
    <w:rsid w:val="00B3394C"/>
    <w:rsid w:val="00B339E2"/>
    <w:rsid w:val="00B33DF2"/>
    <w:rsid w:val="00B3406F"/>
    <w:rsid w:val="00B342B8"/>
    <w:rsid w:val="00B34589"/>
    <w:rsid w:val="00B345EA"/>
    <w:rsid w:val="00B34646"/>
    <w:rsid w:val="00B3487B"/>
    <w:rsid w:val="00B34DD4"/>
    <w:rsid w:val="00B35062"/>
    <w:rsid w:val="00B35134"/>
    <w:rsid w:val="00B353C0"/>
    <w:rsid w:val="00B35577"/>
    <w:rsid w:val="00B35734"/>
    <w:rsid w:val="00B35739"/>
    <w:rsid w:val="00B35B9C"/>
    <w:rsid w:val="00B35BAD"/>
    <w:rsid w:val="00B35EA6"/>
    <w:rsid w:val="00B35EBD"/>
    <w:rsid w:val="00B36181"/>
    <w:rsid w:val="00B36183"/>
    <w:rsid w:val="00B36275"/>
    <w:rsid w:val="00B36307"/>
    <w:rsid w:val="00B3686F"/>
    <w:rsid w:val="00B36B01"/>
    <w:rsid w:val="00B36C1D"/>
    <w:rsid w:val="00B3712D"/>
    <w:rsid w:val="00B378D9"/>
    <w:rsid w:val="00B37A4E"/>
    <w:rsid w:val="00B37ACE"/>
    <w:rsid w:val="00B40100"/>
    <w:rsid w:val="00B402E2"/>
    <w:rsid w:val="00B403EA"/>
    <w:rsid w:val="00B4047A"/>
    <w:rsid w:val="00B40930"/>
    <w:rsid w:val="00B40BBB"/>
    <w:rsid w:val="00B410D9"/>
    <w:rsid w:val="00B4179A"/>
    <w:rsid w:val="00B4198D"/>
    <w:rsid w:val="00B41E00"/>
    <w:rsid w:val="00B4201D"/>
    <w:rsid w:val="00B423B8"/>
    <w:rsid w:val="00B42614"/>
    <w:rsid w:val="00B42615"/>
    <w:rsid w:val="00B4261C"/>
    <w:rsid w:val="00B42E7B"/>
    <w:rsid w:val="00B4327C"/>
    <w:rsid w:val="00B432B7"/>
    <w:rsid w:val="00B433D5"/>
    <w:rsid w:val="00B43584"/>
    <w:rsid w:val="00B43763"/>
    <w:rsid w:val="00B43871"/>
    <w:rsid w:val="00B43C17"/>
    <w:rsid w:val="00B43D0A"/>
    <w:rsid w:val="00B43E11"/>
    <w:rsid w:val="00B43EA5"/>
    <w:rsid w:val="00B43FA4"/>
    <w:rsid w:val="00B44354"/>
    <w:rsid w:val="00B4485F"/>
    <w:rsid w:val="00B449DE"/>
    <w:rsid w:val="00B44ACA"/>
    <w:rsid w:val="00B450DA"/>
    <w:rsid w:val="00B45269"/>
    <w:rsid w:val="00B45411"/>
    <w:rsid w:val="00B45554"/>
    <w:rsid w:val="00B45B89"/>
    <w:rsid w:val="00B4607C"/>
    <w:rsid w:val="00B463BF"/>
    <w:rsid w:val="00B464B7"/>
    <w:rsid w:val="00B4671E"/>
    <w:rsid w:val="00B4699D"/>
    <w:rsid w:val="00B46CD2"/>
    <w:rsid w:val="00B470DA"/>
    <w:rsid w:val="00B500E2"/>
    <w:rsid w:val="00B50386"/>
    <w:rsid w:val="00B508CF"/>
    <w:rsid w:val="00B50904"/>
    <w:rsid w:val="00B50BC1"/>
    <w:rsid w:val="00B50D6B"/>
    <w:rsid w:val="00B50DFB"/>
    <w:rsid w:val="00B50EAA"/>
    <w:rsid w:val="00B5144F"/>
    <w:rsid w:val="00B51B0E"/>
    <w:rsid w:val="00B51F4E"/>
    <w:rsid w:val="00B521FB"/>
    <w:rsid w:val="00B52316"/>
    <w:rsid w:val="00B529C4"/>
    <w:rsid w:val="00B52C76"/>
    <w:rsid w:val="00B52D3D"/>
    <w:rsid w:val="00B52D72"/>
    <w:rsid w:val="00B52DC5"/>
    <w:rsid w:val="00B52E00"/>
    <w:rsid w:val="00B53000"/>
    <w:rsid w:val="00B53776"/>
    <w:rsid w:val="00B53C01"/>
    <w:rsid w:val="00B53F7A"/>
    <w:rsid w:val="00B53F9B"/>
    <w:rsid w:val="00B53FE0"/>
    <w:rsid w:val="00B543B0"/>
    <w:rsid w:val="00B545E6"/>
    <w:rsid w:val="00B5471F"/>
    <w:rsid w:val="00B54D4A"/>
    <w:rsid w:val="00B54FB1"/>
    <w:rsid w:val="00B55206"/>
    <w:rsid w:val="00B55336"/>
    <w:rsid w:val="00B556B9"/>
    <w:rsid w:val="00B55761"/>
    <w:rsid w:val="00B5579E"/>
    <w:rsid w:val="00B55902"/>
    <w:rsid w:val="00B5596C"/>
    <w:rsid w:val="00B55AF1"/>
    <w:rsid w:val="00B55B17"/>
    <w:rsid w:val="00B560F1"/>
    <w:rsid w:val="00B56260"/>
    <w:rsid w:val="00B562F4"/>
    <w:rsid w:val="00B5643F"/>
    <w:rsid w:val="00B566C0"/>
    <w:rsid w:val="00B56FE5"/>
    <w:rsid w:val="00B5708B"/>
    <w:rsid w:val="00B57424"/>
    <w:rsid w:val="00B57675"/>
    <w:rsid w:val="00B577DD"/>
    <w:rsid w:val="00B577F8"/>
    <w:rsid w:val="00B57921"/>
    <w:rsid w:val="00B5796E"/>
    <w:rsid w:val="00B579C1"/>
    <w:rsid w:val="00B57B2D"/>
    <w:rsid w:val="00B57D6C"/>
    <w:rsid w:val="00B57D74"/>
    <w:rsid w:val="00B60557"/>
    <w:rsid w:val="00B607EA"/>
    <w:rsid w:val="00B6092F"/>
    <w:rsid w:val="00B60C6F"/>
    <w:rsid w:val="00B6130B"/>
    <w:rsid w:val="00B613BC"/>
    <w:rsid w:val="00B61AA6"/>
    <w:rsid w:val="00B62120"/>
    <w:rsid w:val="00B622EF"/>
    <w:rsid w:val="00B6250E"/>
    <w:rsid w:val="00B62532"/>
    <w:rsid w:val="00B627DA"/>
    <w:rsid w:val="00B6298F"/>
    <w:rsid w:val="00B62A44"/>
    <w:rsid w:val="00B62A7D"/>
    <w:rsid w:val="00B62B50"/>
    <w:rsid w:val="00B62F1D"/>
    <w:rsid w:val="00B630D8"/>
    <w:rsid w:val="00B63296"/>
    <w:rsid w:val="00B634B1"/>
    <w:rsid w:val="00B63568"/>
    <w:rsid w:val="00B635F1"/>
    <w:rsid w:val="00B636CA"/>
    <w:rsid w:val="00B637B8"/>
    <w:rsid w:val="00B63822"/>
    <w:rsid w:val="00B639CF"/>
    <w:rsid w:val="00B63F9C"/>
    <w:rsid w:val="00B645F8"/>
    <w:rsid w:val="00B64661"/>
    <w:rsid w:val="00B6498B"/>
    <w:rsid w:val="00B64AD0"/>
    <w:rsid w:val="00B64C8C"/>
    <w:rsid w:val="00B65066"/>
    <w:rsid w:val="00B655D4"/>
    <w:rsid w:val="00B65970"/>
    <w:rsid w:val="00B65B1E"/>
    <w:rsid w:val="00B65DDC"/>
    <w:rsid w:val="00B65F50"/>
    <w:rsid w:val="00B6654B"/>
    <w:rsid w:val="00B66752"/>
    <w:rsid w:val="00B66AC2"/>
    <w:rsid w:val="00B66DD8"/>
    <w:rsid w:val="00B66F9E"/>
    <w:rsid w:val="00B67051"/>
    <w:rsid w:val="00B6706B"/>
    <w:rsid w:val="00B6773D"/>
    <w:rsid w:val="00B679A5"/>
    <w:rsid w:val="00B679DC"/>
    <w:rsid w:val="00B67C03"/>
    <w:rsid w:val="00B67F70"/>
    <w:rsid w:val="00B70028"/>
    <w:rsid w:val="00B706E7"/>
    <w:rsid w:val="00B7093D"/>
    <w:rsid w:val="00B709E2"/>
    <w:rsid w:val="00B70A74"/>
    <w:rsid w:val="00B70CAC"/>
    <w:rsid w:val="00B71276"/>
    <w:rsid w:val="00B71525"/>
    <w:rsid w:val="00B71608"/>
    <w:rsid w:val="00B7180C"/>
    <w:rsid w:val="00B71911"/>
    <w:rsid w:val="00B71BF2"/>
    <w:rsid w:val="00B71C99"/>
    <w:rsid w:val="00B71FAB"/>
    <w:rsid w:val="00B72313"/>
    <w:rsid w:val="00B7232E"/>
    <w:rsid w:val="00B723BC"/>
    <w:rsid w:val="00B724AB"/>
    <w:rsid w:val="00B72664"/>
    <w:rsid w:val="00B727B1"/>
    <w:rsid w:val="00B72AD4"/>
    <w:rsid w:val="00B72B9C"/>
    <w:rsid w:val="00B72CC5"/>
    <w:rsid w:val="00B730D0"/>
    <w:rsid w:val="00B73346"/>
    <w:rsid w:val="00B734E5"/>
    <w:rsid w:val="00B73666"/>
    <w:rsid w:val="00B736C3"/>
    <w:rsid w:val="00B736E4"/>
    <w:rsid w:val="00B73B60"/>
    <w:rsid w:val="00B73D62"/>
    <w:rsid w:val="00B74202"/>
    <w:rsid w:val="00B743DE"/>
    <w:rsid w:val="00B74792"/>
    <w:rsid w:val="00B748A1"/>
    <w:rsid w:val="00B74EA5"/>
    <w:rsid w:val="00B74F9D"/>
    <w:rsid w:val="00B750B3"/>
    <w:rsid w:val="00B75105"/>
    <w:rsid w:val="00B7531D"/>
    <w:rsid w:val="00B75855"/>
    <w:rsid w:val="00B75C73"/>
    <w:rsid w:val="00B75CBF"/>
    <w:rsid w:val="00B75D42"/>
    <w:rsid w:val="00B75D58"/>
    <w:rsid w:val="00B75D8C"/>
    <w:rsid w:val="00B75DD8"/>
    <w:rsid w:val="00B76397"/>
    <w:rsid w:val="00B76674"/>
    <w:rsid w:val="00B766E3"/>
    <w:rsid w:val="00B767DD"/>
    <w:rsid w:val="00B768DE"/>
    <w:rsid w:val="00B77065"/>
    <w:rsid w:val="00B770EB"/>
    <w:rsid w:val="00B77406"/>
    <w:rsid w:val="00B7743E"/>
    <w:rsid w:val="00B778F4"/>
    <w:rsid w:val="00B779A2"/>
    <w:rsid w:val="00B779E4"/>
    <w:rsid w:val="00B77B08"/>
    <w:rsid w:val="00B77DEB"/>
    <w:rsid w:val="00B77E15"/>
    <w:rsid w:val="00B77EBD"/>
    <w:rsid w:val="00B8013D"/>
    <w:rsid w:val="00B80A95"/>
    <w:rsid w:val="00B80D96"/>
    <w:rsid w:val="00B80DD3"/>
    <w:rsid w:val="00B810A3"/>
    <w:rsid w:val="00B81443"/>
    <w:rsid w:val="00B8167A"/>
    <w:rsid w:val="00B816CF"/>
    <w:rsid w:val="00B817F3"/>
    <w:rsid w:val="00B81990"/>
    <w:rsid w:val="00B81B55"/>
    <w:rsid w:val="00B8201B"/>
    <w:rsid w:val="00B8252E"/>
    <w:rsid w:val="00B82636"/>
    <w:rsid w:val="00B8276E"/>
    <w:rsid w:val="00B8295E"/>
    <w:rsid w:val="00B82A86"/>
    <w:rsid w:val="00B82B64"/>
    <w:rsid w:val="00B82E7F"/>
    <w:rsid w:val="00B83279"/>
    <w:rsid w:val="00B8330A"/>
    <w:rsid w:val="00B83500"/>
    <w:rsid w:val="00B83B5E"/>
    <w:rsid w:val="00B83C5F"/>
    <w:rsid w:val="00B841A9"/>
    <w:rsid w:val="00B84708"/>
    <w:rsid w:val="00B8475B"/>
    <w:rsid w:val="00B84827"/>
    <w:rsid w:val="00B848E8"/>
    <w:rsid w:val="00B84998"/>
    <w:rsid w:val="00B84B40"/>
    <w:rsid w:val="00B84ED7"/>
    <w:rsid w:val="00B85007"/>
    <w:rsid w:val="00B85193"/>
    <w:rsid w:val="00B8548D"/>
    <w:rsid w:val="00B854FC"/>
    <w:rsid w:val="00B8587F"/>
    <w:rsid w:val="00B85D8A"/>
    <w:rsid w:val="00B85F68"/>
    <w:rsid w:val="00B8612A"/>
    <w:rsid w:val="00B8619F"/>
    <w:rsid w:val="00B86838"/>
    <w:rsid w:val="00B86867"/>
    <w:rsid w:val="00B86880"/>
    <w:rsid w:val="00B86978"/>
    <w:rsid w:val="00B869B8"/>
    <w:rsid w:val="00B86B13"/>
    <w:rsid w:val="00B86BC4"/>
    <w:rsid w:val="00B86E9C"/>
    <w:rsid w:val="00B8774A"/>
    <w:rsid w:val="00B87883"/>
    <w:rsid w:val="00B878CE"/>
    <w:rsid w:val="00B8791D"/>
    <w:rsid w:val="00B87A16"/>
    <w:rsid w:val="00B87C9E"/>
    <w:rsid w:val="00B902EC"/>
    <w:rsid w:val="00B904FC"/>
    <w:rsid w:val="00B9067D"/>
    <w:rsid w:val="00B90715"/>
    <w:rsid w:val="00B9071C"/>
    <w:rsid w:val="00B9094D"/>
    <w:rsid w:val="00B90B76"/>
    <w:rsid w:val="00B90FA5"/>
    <w:rsid w:val="00B914B5"/>
    <w:rsid w:val="00B915DE"/>
    <w:rsid w:val="00B918A6"/>
    <w:rsid w:val="00B91931"/>
    <w:rsid w:val="00B91BB8"/>
    <w:rsid w:val="00B9216A"/>
    <w:rsid w:val="00B92206"/>
    <w:rsid w:val="00B92415"/>
    <w:rsid w:val="00B92552"/>
    <w:rsid w:val="00B9299F"/>
    <w:rsid w:val="00B92B1F"/>
    <w:rsid w:val="00B92E50"/>
    <w:rsid w:val="00B93283"/>
    <w:rsid w:val="00B933C5"/>
    <w:rsid w:val="00B93576"/>
    <w:rsid w:val="00B9371A"/>
    <w:rsid w:val="00B9395C"/>
    <w:rsid w:val="00B93BF6"/>
    <w:rsid w:val="00B93E70"/>
    <w:rsid w:val="00B9416D"/>
    <w:rsid w:val="00B944E1"/>
    <w:rsid w:val="00B944EE"/>
    <w:rsid w:val="00B94603"/>
    <w:rsid w:val="00B94A53"/>
    <w:rsid w:val="00B94B51"/>
    <w:rsid w:val="00B9549F"/>
    <w:rsid w:val="00B956B8"/>
    <w:rsid w:val="00B95772"/>
    <w:rsid w:val="00B9582C"/>
    <w:rsid w:val="00B9588C"/>
    <w:rsid w:val="00B958DA"/>
    <w:rsid w:val="00B95A81"/>
    <w:rsid w:val="00B95F93"/>
    <w:rsid w:val="00B96274"/>
    <w:rsid w:val="00B962BA"/>
    <w:rsid w:val="00B96335"/>
    <w:rsid w:val="00B9696E"/>
    <w:rsid w:val="00B96A06"/>
    <w:rsid w:val="00B96A3B"/>
    <w:rsid w:val="00B96B8E"/>
    <w:rsid w:val="00B96BAA"/>
    <w:rsid w:val="00B96D6C"/>
    <w:rsid w:val="00B97102"/>
    <w:rsid w:val="00B973FB"/>
    <w:rsid w:val="00B97718"/>
    <w:rsid w:val="00B97777"/>
    <w:rsid w:val="00B977A4"/>
    <w:rsid w:val="00B97860"/>
    <w:rsid w:val="00B97997"/>
    <w:rsid w:val="00B97BB0"/>
    <w:rsid w:val="00BA00A6"/>
    <w:rsid w:val="00BA0451"/>
    <w:rsid w:val="00BA0500"/>
    <w:rsid w:val="00BA061A"/>
    <w:rsid w:val="00BA0AC7"/>
    <w:rsid w:val="00BA0C0C"/>
    <w:rsid w:val="00BA1048"/>
    <w:rsid w:val="00BA10B1"/>
    <w:rsid w:val="00BA1192"/>
    <w:rsid w:val="00BA1286"/>
    <w:rsid w:val="00BA14A0"/>
    <w:rsid w:val="00BA15B0"/>
    <w:rsid w:val="00BA1699"/>
    <w:rsid w:val="00BA16B0"/>
    <w:rsid w:val="00BA2120"/>
    <w:rsid w:val="00BA22D6"/>
    <w:rsid w:val="00BA23CC"/>
    <w:rsid w:val="00BA286F"/>
    <w:rsid w:val="00BA2A0E"/>
    <w:rsid w:val="00BA2AD4"/>
    <w:rsid w:val="00BA2B48"/>
    <w:rsid w:val="00BA2C33"/>
    <w:rsid w:val="00BA2F86"/>
    <w:rsid w:val="00BA300C"/>
    <w:rsid w:val="00BA3092"/>
    <w:rsid w:val="00BA30FA"/>
    <w:rsid w:val="00BA3278"/>
    <w:rsid w:val="00BA32F4"/>
    <w:rsid w:val="00BA366E"/>
    <w:rsid w:val="00BA3FBF"/>
    <w:rsid w:val="00BA4185"/>
    <w:rsid w:val="00BA4687"/>
    <w:rsid w:val="00BA4AF3"/>
    <w:rsid w:val="00BA4B66"/>
    <w:rsid w:val="00BA4DA5"/>
    <w:rsid w:val="00BA500C"/>
    <w:rsid w:val="00BA5413"/>
    <w:rsid w:val="00BA5E18"/>
    <w:rsid w:val="00BA60CE"/>
    <w:rsid w:val="00BA61C8"/>
    <w:rsid w:val="00BA6384"/>
    <w:rsid w:val="00BA652C"/>
    <w:rsid w:val="00BA68FA"/>
    <w:rsid w:val="00BA6AFA"/>
    <w:rsid w:val="00BA6B68"/>
    <w:rsid w:val="00BA6DDE"/>
    <w:rsid w:val="00BA6FEC"/>
    <w:rsid w:val="00BA7014"/>
    <w:rsid w:val="00BA713B"/>
    <w:rsid w:val="00BA7308"/>
    <w:rsid w:val="00BA7580"/>
    <w:rsid w:val="00BA761C"/>
    <w:rsid w:val="00BA7939"/>
    <w:rsid w:val="00BA7C76"/>
    <w:rsid w:val="00BA7CDC"/>
    <w:rsid w:val="00BA7E1B"/>
    <w:rsid w:val="00BB0694"/>
    <w:rsid w:val="00BB0756"/>
    <w:rsid w:val="00BB084F"/>
    <w:rsid w:val="00BB1C07"/>
    <w:rsid w:val="00BB20B6"/>
    <w:rsid w:val="00BB210E"/>
    <w:rsid w:val="00BB235B"/>
    <w:rsid w:val="00BB2381"/>
    <w:rsid w:val="00BB25A1"/>
    <w:rsid w:val="00BB25A6"/>
    <w:rsid w:val="00BB290D"/>
    <w:rsid w:val="00BB2AE3"/>
    <w:rsid w:val="00BB2B67"/>
    <w:rsid w:val="00BB2EDD"/>
    <w:rsid w:val="00BB3349"/>
    <w:rsid w:val="00BB33C1"/>
    <w:rsid w:val="00BB3B7F"/>
    <w:rsid w:val="00BB3BBB"/>
    <w:rsid w:val="00BB3D11"/>
    <w:rsid w:val="00BB3E30"/>
    <w:rsid w:val="00BB3F0E"/>
    <w:rsid w:val="00BB3FC7"/>
    <w:rsid w:val="00BB4051"/>
    <w:rsid w:val="00BB43C0"/>
    <w:rsid w:val="00BB45FD"/>
    <w:rsid w:val="00BB4635"/>
    <w:rsid w:val="00BB4765"/>
    <w:rsid w:val="00BB4A24"/>
    <w:rsid w:val="00BB4E18"/>
    <w:rsid w:val="00BB4E1A"/>
    <w:rsid w:val="00BB4E88"/>
    <w:rsid w:val="00BB51C2"/>
    <w:rsid w:val="00BB525A"/>
    <w:rsid w:val="00BB5E74"/>
    <w:rsid w:val="00BB5F85"/>
    <w:rsid w:val="00BB621A"/>
    <w:rsid w:val="00BB62EF"/>
    <w:rsid w:val="00BB64BA"/>
    <w:rsid w:val="00BB6D64"/>
    <w:rsid w:val="00BB6F57"/>
    <w:rsid w:val="00BB6F6C"/>
    <w:rsid w:val="00BB6F8C"/>
    <w:rsid w:val="00BB70AC"/>
    <w:rsid w:val="00BB710E"/>
    <w:rsid w:val="00BB72C6"/>
    <w:rsid w:val="00BB7494"/>
    <w:rsid w:val="00BB7691"/>
    <w:rsid w:val="00BB7C1B"/>
    <w:rsid w:val="00BB7D32"/>
    <w:rsid w:val="00BB7E80"/>
    <w:rsid w:val="00BB7EC9"/>
    <w:rsid w:val="00BB7F0E"/>
    <w:rsid w:val="00BB7F11"/>
    <w:rsid w:val="00BB7F58"/>
    <w:rsid w:val="00BC0139"/>
    <w:rsid w:val="00BC01FB"/>
    <w:rsid w:val="00BC0224"/>
    <w:rsid w:val="00BC036E"/>
    <w:rsid w:val="00BC04B3"/>
    <w:rsid w:val="00BC0DE0"/>
    <w:rsid w:val="00BC0E60"/>
    <w:rsid w:val="00BC0E94"/>
    <w:rsid w:val="00BC17C9"/>
    <w:rsid w:val="00BC184A"/>
    <w:rsid w:val="00BC1B73"/>
    <w:rsid w:val="00BC22EC"/>
    <w:rsid w:val="00BC2356"/>
    <w:rsid w:val="00BC2386"/>
    <w:rsid w:val="00BC2387"/>
    <w:rsid w:val="00BC298B"/>
    <w:rsid w:val="00BC29B3"/>
    <w:rsid w:val="00BC2B6C"/>
    <w:rsid w:val="00BC2CD3"/>
    <w:rsid w:val="00BC2D96"/>
    <w:rsid w:val="00BC2F3C"/>
    <w:rsid w:val="00BC310C"/>
    <w:rsid w:val="00BC372D"/>
    <w:rsid w:val="00BC3ABE"/>
    <w:rsid w:val="00BC3B4E"/>
    <w:rsid w:val="00BC3C83"/>
    <w:rsid w:val="00BC3ECA"/>
    <w:rsid w:val="00BC4150"/>
    <w:rsid w:val="00BC4173"/>
    <w:rsid w:val="00BC417F"/>
    <w:rsid w:val="00BC43EF"/>
    <w:rsid w:val="00BC4417"/>
    <w:rsid w:val="00BC4666"/>
    <w:rsid w:val="00BC46B4"/>
    <w:rsid w:val="00BC4944"/>
    <w:rsid w:val="00BC4D0A"/>
    <w:rsid w:val="00BC5040"/>
    <w:rsid w:val="00BC548E"/>
    <w:rsid w:val="00BC5494"/>
    <w:rsid w:val="00BC5651"/>
    <w:rsid w:val="00BC5808"/>
    <w:rsid w:val="00BC5934"/>
    <w:rsid w:val="00BC5AA5"/>
    <w:rsid w:val="00BC5F2F"/>
    <w:rsid w:val="00BC608B"/>
    <w:rsid w:val="00BC640F"/>
    <w:rsid w:val="00BC647B"/>
    <w:rsid w:val="00BC6532"/>
    <w:rsid w:val="00BC6B47"/>
    <w:rsid w:val="00BC6BAB"/>
    <w:rsid w:val="00BC6C85"/>
    <w:rsid w:val="00BC6F2C"/>
    <w:rsid w:val="00BC7277"/>
    <w:rsid w:val="00BC73C7"/>
    <w:rsid w:val="00BC7590"/>
    <w:rsid w:val="00BC7AFF"/>
    <w:rsid w:val="00BC7BAD"/>
    <w:rsid w:val="00BD0115"/>
    <w:rsid w:val="00BD057B"/>
    <w:rsid w:val="00BD06FA"/>
    <w:rsid w:val="00BD0744"/>
    <w:rsid w:val="00BD08AE"/>
    <w:rsid w:val="00BD0977"/>
    <w:rsid w:val="00BD0DF2"/>
    <w:rsid w:val="00BD0EDB"/>
    <w:rsid w:val="00BD0FCC"/>
    <w:rsid w:val="00BD10E0"/>
    <w:rsid w:val="00BD110A"/>
    <w:rsid w:val="00BD189C"/>
    <w:rsid w:val="00BD1A38"/>
    <w:rsid w:val="00BD1ADC"/>
    <w:rsid w:val="00BD1BCB"/>
    <w:rsid w:val="00BD1C90"/>
    <w:rsid w:val="00BD1D80"/>
    <w:rsid w:val="00BD1E9E"/>
    <w:rsid w:val="00BD2218"/>
    <w:rsid w:val="00BD25A1"/>
    <w:rsid w:val="00BD266B"/>
    <w:rsid w:val="00BD27E9"/>
    <w:rsid w:val="00BD2BFB"/>
    <w:rsid w:val="00BD2F99"/>
    <w:rsid w:val="00BD2FFE"/>
    <w:rsid w:val="00BD3609"/>
    <w:rsid w:val="00BD3A97"/>
    <w:rsid w:val="00BD3C2D"/>
    <w:rsid w:val="00BD4147"/>
    <w:rsid w:val="00BD4159"/>
    <w:rsid w:val="00BD4164"/>
    <w:rsid w:val="00BD4246"/>
    <w:rsid w:val="00BD4706"/>
    <w:rsid w:val="00BD48BD"/>
    <w:rsid w:val="00BD4C0E"/>
    <w:rsid w:val="00BD4F2E"/>
    <w:rsid w:val="00BD4F4E"/>
    <w:rsid w:val="00BD4FAE"/>
    <w:rsid w:val="00BD50A1"/>
    <w:rsid w:val="00BD51A1"/>
    <w:rsid w:val="00BD539E"/>
    <w:rsid w:val="00BD5676"/>
    <w:rsid w:val="00BD5790"/>
    <w:rsid w:val="00BD5A13"/>
    <w:rsid w:val="00BD5C28"/>
    <w:rsid w:val="00BD6578"/>
    <w:rsid w:val="00BD66CB"/>
    <w:rsid w:val="00BD6970"/>
    <w:rsid w:val="00BD6A65"/>
    <w:rsid w:val="00BD6A93"/>
    <w:rsid w:val="00BD70B4"/>
    <w:rsid w:val="00BD7191"/>
    <w:rsid w:val="00BD7356"/>
    <w:rsid w:val="00BD73BE"/>
    <w:rsid w:val="00BD741F"/>
    <w:rsid w:val="00BD7484"/>
    <w:rsid w:val="00BD762E"/>
    <w:rsid w:val="00BD7768"/>
    <w:rsid w:val="00BD7C66"/>
    <w:rsid w:val="00BD7FC4"/>
    <w:rsid w:val="00BE00C3"/>
    <w:rsid w:val="00BE01FE"/>
    <w:rsid w:val="00BE04AA"/>
    <w:rsid w:val="00BE0BE6"/>
    <w:rsid w:val="00BE12CA"/>
    <w:rsid w:val="00BE138C"/>
    <w:rsid w:val="00BE1488"/>
    <w:rsid w:val="00BE174A"/>
    <w:rsid w:val="00BE1986"/>
    <w:rsid w:val="00BE1A16"/>
    <w:rsid w:val="00BE1C57"/>
    <w:rsid w:val="00BE1DDC"/>
    <w:rsid w:val="00BE1E9F"/>
    <w:rsid w:val="00BE1EE1"/>
    <w:rsid w:val="00BE1FAB"/>
    <w:rsid w:val="00BE200D"/>
    <w:rsid w:val="00BE2509"/>
    <w:rsid w:val="00BE28CD"/>
    <w:rsid w:val="00BE29D9"/>
    <w:rsid w:val="00BE2D87"/>
    <w:rsid w:val="00BE2E82"/>
    <w:rsid w:val="00BE307B"/>
    <w:rsid w:val="00BE30FD"/>
    <w:rsid w:val="00BE32B8"/>
    <w:rsid w:val="00BE36E4"/>
    <w:rsid w:val="00BE37DA"/>
    <w:rsid w:val="00BE3C7D"/>
    <w:rsid w:val="00BE3CFC"/>
    <w:rsid w:val="00BE3ECC"/>
    <w:rsid w:val="00BE41F3"/>
    <w:rsid w:val="00BE426F"/>
    <w:rsid w:val="00BE4CED"/>
    <w:rsid w:val="00BE4F83"/>
    <w:rsid w:val="00BE512B"/>
    <w:rsid w:val="00BE542B"/>
    <w:rsid w:val="00BE561A"/>
    <w:rsid w:val="00BE58AA"/>
    <w:rsid w:val="00BE59F8"/>
    <w:rsid w:val="00BE5AE0"/>
    <w:rsid w:val="00BE5CA3"/>
    <w:rsid w:val="00BE633A"/>
    <w:rsid w:val="00BE66F5"/>
    <w:rsid w:val="00BE68A7"/>
    <w:rsid w:val="00BE695C"/>
    <w:rsid w:val="00BE6CAE"/>
    <w:rsid w:val="00BE6EE3"/>
    <w:rsid w:val="00BE6F25"/>
    <w:rsid w:val="00BE6FBB"/>
    <w:rsid w:val="00BE7106"/>
    <w:rsid w:val="00BE715A"/>
    <w:rsid w:val="00BE7629"/>
    <w:rsid w:val="00BE7902"/>
    <w:rsid w:val="00BE7964"/>
    <w:rsid w:val="00BE7DD6"/>
    <w:rsid w:val="00BE7EA1"/>
    <w:rsid w:val="00BE7F2E"/>
    <w:rsid w:val="00BE7F83"/>
    <w:rsid w:val="00BE7F87"/>
    <w:rsid w:val="00BF02BD"/>
    <w:rsid w:val="00BF02E3"/>
    <w:rsid w:val="00BF0383"/>
    <w:rsid w:val="00BF046F"/>
    <w:rsid w:val="00BF049B"/>
    <w:rsid w:val="00BF09FF"/>
    <w:rsid w:val="00BF0E8E"/>
    <w:rsid w:val="00BF0E95"/>
    <w:rsid w:val="00BF105C"/>
    <w:rsid w:val="00BF1455"/>
    <w:rsid w:val="00BF16BC"/>
    <w:rsid w:val="00BF171A"/>
    <w:rsid w:val="00BF1911"/>
    <w:rsid w:val="00BF1A96"/>
    <w:rsid w:val="00BF1AD6"/>
    <w:rsid w:val="00BF1C58"/>
    <w:rsid w:val="00BF24F4"/>
    <w:rsid w:val="00BF271C"/>
    <w:rsid w:val="00BF2767"/>
    <w:rsid w:val="00BF29B2"/>
    <w:rsid w:val="00BF2CD7"/>
    <w:rsid w:val="00BF2DDC"/>
    <w:rsid w:val="00BF2EEA"/>
    <w:rsid w:val="00BF3029"/>
    <w:rsid w:val="00BF3072"/>
    <w:rsid w:val="00BF3185"/>
    <w:rsid w:val="00BF3474"/>
    <w:rsid w:val="00BF3DC4"/>
    <w:rsid w:val="00BF3EC0"/>
    <w:rsid w:val="00BF4006"/>
    <w:rsid w:val="00BF463A"/>
    <w:rsid w:val="00BF476F"/>
    <w:rsid w:val="00BF4A71"/>
    <w:rsid w:val="00BF4AAF"/>
    <w:rsid w:val="00BF4C67"/>
    <w:rsid w:val="00BF4E4D"/>
    <w:rsid w:val="00BF5402"/>
    <w:rsid w:val="00BF5414"/>
    <w:rsid w:val="00BF549D"/>
    <w:rsid w:val="00BF54C3"/>
    <w:rsid w:val="00BF5840"/>
    <w:rsid w:val="00BF5D4A"/>
    <w:rsid w:val="00BF5E19"/>
    <w:rsid w:val="00BF6006"/>
    <w:rsid w:val="00BF6F18"/>
    <w:rsid w:val="00BF70BE"/>
    <w:rsid w:val="00BF72D6"/>
    <w:rsid w:val="00BF7D0C"/>
    <w:rsid w:val="00BF7E13"/>
    <w:rsid w:val="00C00033"/>
    <w:rsid w:val="00C0052E"/>
    <w:rsid w:val="00C006D7"/>
    <w:rsid w:val="00C00710"/>
    <w:rsid w:val="00C00D8C"/>
    <w:rsid w:val="00C00E5F"/>
    <w:rsid w:val="00C011C3"/>
    <w:rsid w:val="00C0131A"/>
    <w:rsid w:val="00C013CD"/>
    <w:rsid w:val="00C01448"/>
    <w:rsid w:val="00C0158D"/>
    <w:rsid w:val="00C017FA"/>
    <w:rsid w:val="00C01842"/>
    <w:rsid w:val="00C01EBD"/>
    <w:rsid w:val="00C020E2"/>
    <w:rsid w:val="00C02261"/>
    <w:rsid w:val="00C02757"/>
    <w:rsid w:val="00C027AC"/>
    <w:rsid w:val="00C02982"/>
    <w:rsid w:val="00C02A2F"/>
    <w:rsid w:val="00C02B6B"/>
    <w:rsid w:val="00C02C95"/>
    <w:rsid w:val="00C02CFF"/>
    <w:rsid w:val="00C02FDE"/>
    <w:rsid w:val="00C0308D"/>
    <w:rsid w:val="00C034A2"/>
    <w:rsid w:val="00C035C6"/>
    <w:rsid w:val="00C03987"/>
    <w:rsid w:val="00C039C0"/>
    <w:rsid w:val="00C03A8C"/>
    <w:rsid w:val="00C03B55"/>
    <w:rsid w:val="00C03B59"/>
    <w:rsid w:val="00C03CC7"/>
    <w:rsid w:val="00C03F48"/>
    <w:rsid w:val="00C03F8A"/>
    <w:rsid w:val="00C03FC3"/>
    <w:rsid w:val="00C03FF4"/>
    <w:rsid w:val="00C040B1"/>
    <w:rsid w:val="00C042C1"/>
    <w:rsid w:val="00C042E3"/>
    <w:rsid w:val="00C04636"/>
    <w:rsid w:val="00C0464A"/>
    <w:rsid w:val="00C046BE"/>
    <w:rsid w:val="00C04C74"/>
    <w:rsid w:val="00C04D4E"/>
    <w:rsid w:val="00C04D75"/>
    <w:rsid w:val="00C04F6D"/>
    <w:rsid w:val="00C04FC0"/>
    <w:rsid w:val="00C0524A"/>
    <w:rsid w:val="00C05307"/>
    <w:rsid w:val="00C05322"/>
    <w:rsid w:val="00C05382"/>
    <w:rsid w:val="00C05469"/>
    <w:rsid w:val="00C054B5"/>
    <w:rsid w:val="00C05610"/>
    <w:rsid w:val="00C056A8"/>
    <w:rsid w:val="00C0570D"/>
    <w:rsid w:val="00C058A6"/>
    <w:rsid w:val="00C059F9"/>
    <w:rsid w:val="00C05D24"/>
    <w:rsid w:val="00C060B5"/>
    <w:rsid w:val="00C06C1A"/>
    <w:rsid w:val="00C06CB3"/>
    <w:rsid w:val="00C06D76"/>
    <w:rsid w:val="00C06F62"/>
    <w:rsid w:val="00C074A6"/>
    <w:rsid w:val="00C074C6"/>
    <w:rsid w:val="00C07572"/>
    <w:rsid w:val="00C075F4"/>
    <w:rsid w:val="00C07604"/>
    <w:rsid w:val="00C0762E"/>
    <w:rsid w:val="00C076B9"/>
    <w:rsid w:val="00C077EA"/>
    <w:rsid w:val="00C07E03"/>
    <w:rsid w:val="00C101A7"/>
    <w:rsid w:val="00C10621"/>
    <w:rsid w:val="00C10C44"/>
    <w:rsid w:val="00C10C7A"/>
    <w:rsid w:val="00C10E5C"/>
    <w:rsid w:val="00C11079"/>
    <w:rsid w:val="00C110D6"/>
    <w:rsid w:val="00C11393"/>
    <w:rsid w:val="00C113BC"/>
    <w:rsid w:val="00C11DDE"/>
    <w:rsid w:val="00C11E0F"/>
    <w:rsid w:val="00C12249"/>
    <w:rsid w:val="00C122FC"/>
    <w:rsid w:val="00C12811"/>
    <w:rsid w:val="00C12970"/>
    <w:rsid w:val="00C12AB7"/>
    <w:rsid w:val="00C12CD5"/>
    <w:rsid w:val="00C12DAB"/>
    <w:rsid w:val="00C12ED8"/>
    <w:rsid w:val="00C13110"/>
    <w:rsid w:val="00C132CB"/>
    <w:rsid w:val="00C13549"/>
    <w:rsid w:val="00C13630"/>
    <w:rsid w:val="00C13661"/>
    <w:rsid w:val="00C137D8"/>
    <w:rsid w:val="00C139A2"/>
    <w:rsid w:val="00C13C0F"/>
    <w:rsid w:val="00C13DC9"/>
    <w:rsid w:val="00C14127"/>
    <w:rsid w:val="00C1430A"/>
    <w:rsid w:val="00C1433B"/>
    <w:rsid w:val="00C143E1"/>
    <w:rsid w:val="00C14D7E"/>
    <w:rsid w:val="00C14EAD"/>
    <w:rsid w:val="00C152CB"/>
    <w:rsid w:val="00C1532C"/>
    <w:rsid w:val="00C15762"/>
    <w:rsid w:val="00C15C92"/>
    <w:rsid w:val="00C15EC2"/>
    <w:rsid w:val="00C165D5"/>
    <w:rsid w:val="00C167DB"/>
    <w:rsid w:val="00C16B1A"/>
    <w:rsid w:val="00C16B68"/>
    <w:rsid w:val="00C16EF6"/>
    <w:rsid w:val="00C17294"/>
    <w:rsid w:val="00C1765B"/>
    <w:rsid w:val="00C17747"/>
    <w:rsid w:val="00C17929"/>
    <w:rsid w:val="00C17D90"/>
    <w:rsid w:val="00C2002E"/>
    <w:rsid w:val="00C2003B"/>
    <w:rsid w:val="00C2004F"/>
    <w:rsid w:val="00C20698"/>
    <w:rsid w:val="00C206F8"/>
    <w:rsid w:val="00C20756"/>
    <w:rsid w:val="00C20DF3"/>
    <w:rsid w:val="00C20FBB"/>
    <w:rsid w:val="00C210A9"/>
    <w:rsid w:val="00C217E9"/>
    <w:rsid w:val="00C2180B"/>
    <w:rsid w:val="00C21814"/>
    <w:rsid w:val="00C21BF3"/>
    <w:rsid w:val="00C21D22"/>
    <w:rsid w:val="00C221A0"/>
    <w:rsid w:val="00C2230F"/>
    <w:rsid w:val="00C22451"/>
    <w:rsid w:val="00C22595"/>
    <w:rsid w:val="00C22965"/>
    <w:rsid w:val="00C22DF9"/>
    <w:rsid w:val="00C22ECD"/>
    <w:rsid w:val="00C230E8"/>
    <w:rsid w:val="00C2319D"/>
    <w:rsid w:val="00C235A0"/>
    <w:rsid w:val="00C23742"/>
    <w:rsid w:val="00C239A5"/>
    <w:rsid w:val="00C24120"/>
    <w:rsid w:val="00C2414D"/>
    <w:rsid w:val="00C24915"/>
    <w:rsid w:val="00C249A5"/>
    <w:rsid w:val="00C24B19"/>
    <w:rsid w:val="00C24D0F"/>
    <w:rsid w:val="00C24D21"/>
    <w:rsid w:val="00C24F9D"/>
    <w:rsid w:val="00C2507D"/>
    <w:rsid w:val="00C2514D"/>
    <w:rsid w:val="00C25259"/>
    <w:rsid w:val="00C25731"/>
    <w:rsid w:val="00C25849"/>
    <w:rsid w:val="00C2586A"/>
    <w:rsid w:val="00C2595B"/>
    <w:rsid w:val="00C25A52"/>
    <w:rsid w:val="00C25D1D"/>
    <w:rsid w:val="00C25D74"/>
    <w:rsid w:val="00C261C3"/>
    <w:rsid w:val="00C26618"/>
    <w:rsid w:val="00C26620"/>
    <w:rsid w:val="00C26787"/>
    <w:rsid w:val="00C26A37"/>
    <w:rsid w:val="00C26B2F"/>
    <w:rsid w:val="00C26C0C"/>
    <w:rsid w:val="00C26E6D"/>
    <w:rsid w:val="00C27025"/>
    <w:rsid w:val="00C27203"/>
    <w:rsid w:val="00C2734F"/>
    <w:rsid w:val="00C27533"/>
    <w:rsid w:val="00C27622"/>
    <w:rsid w:val="00C276F5"/>
    <w:rsid w:val="00C2773F"/>
    <w:rsid w:val="00C2782D"/>
    <w:rsid w:val="00C27999"/>
    <w:rsid w:val="00C27ACF"/>
    <w:rsid w:val="00C27C75"/>
    <w:rsid w:val="00C27C7B"/>
    <w:rsid w:val="00C27ED0"/>
    <w:rsid w:val="00C304C7"/>
    <w:rsid w:val="00C30524"/>
    <w:rsid w:val="00C306A9"/>
    <w:rsid w:val="00C307C5"/>
    <w:rsid w:val="00C30A4E"/>
    <w:rsid w:val="00C30FDA"/>
    <w:rsid w:val="00C3107C"/>
    <w:rsid w:val="00C3117C"/>
    <w:rsid w:val="00C312DA"/>
    <w:rsid w:val="00C3134B"/>
    <w:rsid w:val="00C315F3"/>
    <w:rsid w:val="00C316E8"/>
    <w:rsid w:val="00C31FBA"/>
    <w:rsid w:val="00C3214B"/>
    <w:rsid w:val="00C32292"/>
    <w:rsid w:val="00C322D1"/>
    <w:rsid w:val="00C3273E"/>
    <w:rsid w:val="00C33006"/>
    <w:rsid w:val="00C3347D"/>
    <w:rsid w:val="00C334B1"/>
    <w:rsid w:val="00C334C1"/>
    <w:rsid w:val="00C337E2"/>
    <w:rsid w:val="00C3384B"/>
    <w:rsid w:val="00C33BFE"/>
    <w:rsid w:val="00C33FB2"/>
    <w:rsid w:val="00C33FD7"/>
    <w:rsid w:val="00C34433"/>
    <w:rsid w:val="00C34646"/>
    <w:rsid w:val="00C346B8"/>
    <w:rsid w:val="00C34781"/>
    <w:rsid w:val="00C349DF"/>
    <w:rsid w:val="00C35185"/>
    <w:rsid w:val="00C354A0"/>
    <w:rsid w:val="00C3558C"/>
    <w:rsid w:val="00C35713"/>
    <w:rsid w:val="00C358A3"/>
    <w:rsid w:val="00C35D79"/>
    <w:rsid w:val="00C35DEC"/>
    <w:rsid w:val="00C362BF"/>
    <w:rsid w:val="00C363D2"/>
    <w:rsid w:val="00C364EA"/>
    <w:rsid w:val="00C366E2"/>
    <w:rsid w:val="00C36A6D"/>
    <w:rsid w:val="00C36C7A"/>
    <w:rsid w:val="00C36E08"/>
    <w:rsid w:val="00C370AD"/>
    <w:rsid w:val="00C370CA"/>
    <w:rsid w:val="00C37AD9"/>
    <w:rsid w:val="00C37BAC"/>
    <w:rsid w:val="00C37DB2"/>
    <w:rsid w:val="00C37DBA"/>
    <w:rsid w:val="00C37DBD"/>
    <w:rsid w:val="00C37E8B"/>
    <w:rsid w:val="00C37ECC"/>
    <w:rsid w:val="00C401C7"/>
    <w:rsid w:val="00C402AD"/>
    <w:rsid w:val="00C40819"/>
    <w:rsid w:val="00C40BCD"/>
    <w:rsid w:val="00C40EE1"/>
    <w:rsid w:val="00C419A7"/>
    <w:rsid w:val="00C420A6"/>
    <w:rsid w:val="00C4214C"/>
    <w:rsid w:val="00C421DE"/>
    <w:rsid w:val="00C4246B"/>
    <w:rsid w:val="00C424A0"/>
    <w:rsid w:val="00C42B7A"/>
    <w:rsid w:val="00C42F8B"/>
    <w:rsid w:val="00C431A4"/>
    <w:rsid w:val="00C432A1"/>
    <w:rsid w:val="00C432CE"/>
    <w:rsid w:val="00C432F8"/>
    <w:rsid w:val="00C43314"/>
    <w:rsid w:val="00C43D68"/>
    <w:rsid w:val="00C44374"/>
    <w:rsid w:val="00C443FC"/>
    <w:rsid w:val="00C4446A"/>
    <w:rsid w:val="00C4463C"/>
    <w:rsid w:val="00C44740"/>
    <w:rsid w:val="00C448D2"/>
    <w:rsid w:val="00C44D81"/>
    <w:rsid w:val="00C454AF"/>
    <w:rsid w:val="00C45723"/>
    <w:rsid w:val="00C45802"/>
    <w:rsid w:val="00C45881"/>
    <w:rsid w:val="00C459CC"/>
    <w:rsid w:val="00C45A4A"/>
    <w:rsid w:val="00C45E81"/>
    <w:rsid w:val="00C45EE7"/>
    <w:rsid w:val="00C46108"/>
    <w:rsid w:val="00C46485"/>
    <w:rsid w:val="00C465D8"/>
    <w:rsid w:val="00C46746"/>
    <w:rsid w:val="00C46841"/>
    <w:rsid w:val="00C46893"/>
    <w:rsid w:val="00C46A66"/>
    <w:rsid w:val="00C46B55"/>
    <w:rsid w:val="00C46C65"/>
    <w:rsid w:val="00C46C7E"/>
    <w:rsid w:val="00C46E95"/>
    <w:rsid w:val="00C475E2"/>
    <w:rsid w:val="00C47700"/>
    <w:rsid w:val="00C479C5"/>
    <w:rsid w:val="00C47AC6"/>
    <w:rsid w:val="00C47CC3"/>
    <w:rsid w:val="00C5006E"/>
    <w:rsid w:val="00C5019A"/>
    <w:rsid w:val="00C504CC"/>
    <w:rsid w:val="00C50A99"/>
    <w:rsid w:val="00C50C66"/>
    <w:rsid w:val="00C513DF"/>
    <w:rsid w:val="00C5157E"/>
    <w:rsid w:val="00C5198D"/>
    <w:rsid w:val="00C51B6B"/>
    <w:rsid w:val="00C51BA6"/>
    <w:rsid w:val="00C52013"/>
    <w:rsid w:val="00C5202E"/>
    <w:rsid w:val="00C52223"/>
    <w:rsid w:val="00C5247D"/>
    <w:rsid w:val="00C52511"/>
    <w:rsid w:val="00C527CB"/>
    <w:rsid w:val="00C52B1B"/>
    <w:rsid w:val="00C52B5C"/>
    <w:rsid w:val="00C53387"/>
    <w:rsid w:val="00C5349F"/>
    <w:rsid w:val="00C53677"/>
    <w:rsid w:val="00C5370A"/>
    <w:rsid w:val="00C537A2"/>
    <w:rsid w:val="00C53BD5"/>
    <w:rsid w:val="00C53FCB"/>
    <w:rsid w:val="00C53FD4"/>
    <w:rsid w:val="00C541B8"/>
    <w:rsid w:val="00C541E0"/>
    <w:rsid w:val="00C5449E"/>
    <w:rsid w:val="00C5457F"/>
    <w:rsid w:val="00C547E8"/>
    <w:rsid w:val="00C54CD9"/>
    <w:rsid w:val="00C54DD9"/>
    <w:rsid w:val="00C553D5"/>
    <w:rsid w:val="00C55976"/>
    <w:rsid w:val="00C559B0"/>
    <w:rsid w:val="00C559FD"/>
    <w:rsid w:val="00C55A18"/>
    <w:rsid w:val="00C55EF1"/>
    <w:rsid w:val="00C564C2"/>
    <w:rsid w:val="00C5652D"/>
    <w:rsid w:val="00C56604"/>
    <w:rsid w:val="00C5660B"/>
    <w:rsid w:val="00C566B5"/>
    <w:rsid w:val="00C56862"/>
    <w:rsid w:val="00C568D7"/>
    <w:rsid w:val="00C569EC"/>
    <w:rsid w:val="00C56A08"/>
    <w:rsid w:val="00C56B07"/>
    <w:rsid w:val="00C56E6D"/>
    <w:rsid w:val="00C5722B"/>
    <w:rsid w:val="00C57A65"/>
    <w:rsid w:val="00C600DC"/>
    <w:rsid w:val="00C60511"/>
    <w:rsid w:val="00C60C72"/>
    <w:rsid w:val="00C60D78"/>
    <w:rsid w:val="00C60DDF"/>
    <w:rsid w:val="00C61109"/>
    <w:rsid w:val="00C6154E"/>
    <w:rsid w:val="00C61900"/>
    <w:rsid w:val="00C619A9"/>
    <w:rsid w:val="00C619AE"/>
    <w:rsid w:val="00C61BDE"/>
    <w:rsid w:val="00C61ED5"/>
    <w:rsid w:val="00C61EE0"/>
    <w:rsid w:val="00C61F0E"/>
    <w:rsid w:val="00C621F7"/>
    <w:rsid w:val="00C62436"/>
    <w:rsid w:val="00C62622"/>
    <w:rsid w:val="00C6266C"/>
    <w:rsid w:val="00C6289A"/>
    <w:rsid w:val="00C62BAB"/>
    <w:rsid w:val="00C62C1E"/>
    <w:rsid w:val="00C62D4E"/>
    <w:rsid w:val="00C62D9C"/>
    <w:rsid w:val="00C62F0F"/>
    <w:rsid w:val="00C63054"/>
    <w:rsid w:val="00C6322B"/>
    <w:rsid w:val="00C6330B"/>
    <w:rsid w:val="00C639F8"/>
    <w:rsid w:val="00C63ACF"/>
    <w:rsid w:val="00C63B3A"/>
    <w:rsid w:val="00C63BDA"/>
    <w:rsid w:val="00C63C4D"/>
    <w:rsid w:val="00C63D3A"/>
    <w:rsid w:val="00C63FFB"/>
    <w:rsid w:val="00C64046"/>
    <w:rsid w:val="00C642C0"/>
    <w:rsid w:val="00C64774"/>
    <w:rsid w:val="00C64ACA"/>
    <w:rsid w:val="00C64CFD"/>
    <w:rsid w:val="00C6546B"/>
    <w:rsid w:val="00C65480"/>
    <w:rsid w:val="00C654BF"/>
    <w:rsid w:val="00C65947"/>
    <w:rsid w:val="00C65BAD"/>
    <w:rsid w:val="00C666EF"/>
    <w:rsid w:val="00C669D5"/>
    <w:rsid w:val="00C66EB3"/>
    <w:rsid w:val="00C67298"/>
    <w:rsid w:val="00C672D5"/>
    <w:rsid w:val="00C673E8"/>
    <w:rsid w:val="00C67604"/>
    <w:rsid w:val="00C67674"/>
    <w:rsid w:val="00C676B6"/>
    <w:rsid w:val="00C677B3"/>
    <w:rsid w:val="00C67B2D"/>
    <w:rsid w:val="00C67B7D"/>
    <w:rsid w:val="00C7017F"/>
    <w:rsid w:val="00C70293"/>
    <w:rsid w:val="00C703BB"/>
    <w:rsid w:val="00C703C4"/>
    <w:rsid w:val="00C708BF"/>
    <w:rsid w:val="00C70CBF"/>
    <w:rsid w:val="00C710E9"/>
    <w:rsid w:val="00C713A9"/>
    <w:rsid w:val="00C71D8C"/>
    <w:rsid w:val="00C71FB5"/>
    <w:rsid w:val="00C71FB6"/>
    <w:rsid w:val="00C72030"/>
    <w:rsid w:val="00C72051"/>
    <w:rsid w:val="00C721D9"/>
    <w:rsid w:val="00C7259E"/>
    <w:rsid w:val="00C7271D"/>
    <w:rsid w:val="00C72BD7"/>
    <w:rsid w:val="00C72C05"/>
    <w:rsid w:val="00C7316D"/>
    <w:rsid w:val="00C73584"/>
    <w:rsid w:val="00C73703"/>
    <w:rsid w:val="00C73975"/>
    <w:rsid w:val="00C73A16"/>
    <w:rsid w:val="00C73AD4"/>
    <w:rsid w:val="00C741A8"/>
    <w:rsid w:val="00C746B3"/>
    <w:rsid w:val="00C74754"/>
    <w:rsid w:val="00C74857"/>
    <w:rsid w:val="00C7496C"/>
    <w:rsid w:val="00C74B67"/>
    <w:rsid w:val="00C74D07"/>
    <w:rsid w:val="00C74E00"/>
    <w:rsid w:val="00C750F3"/>
    <w:rsid w:val="00C75400"/>
    <w:rsid w:val="00C75A71"/>
    <w:rsid w:val="00C75C12"/>
    <w:rsid w:val="00C75C7E"/>
    <w:rsid w:val="00C75CB0"/>
    <w:rsid w:val="00C75E81"/>
    <w:rsid w:val="00C75F65"/>
    <w:rsid w:val="00C762FD"/>
    <w:rsid w:val="00C76398"/>
    <w:rsid w:val="00C764CF"/>
    <w:rsid w:val="00C7693E"/>
    <w:rsid w:val="00C76E0A"/>
    <w:rsid w:val="00C76E47"/>
    <w:rsid w:val="00C76FC7"/>
    <w:rsid w:val="00C772C8"/>
    <w:rsid w:val="00C77439"/>
    <w:rsid w:val="00C774D6"/>
    <w:rsid w:val="00C775E6"/>
    <w:rsid w:val="00C776C7"/>
    <w:rsid w:val="00C77F57"/>
    <w:rsid w:val="00C802B0"/>
    <w:rsid w:val="00C802BB"/>
    <w:rsid w:val="00C80390"/>
    <w:rsid w:val="00C80676"/>
    <w:rsid w:val="00C809FC"/>
    <w:rsid w:val="00C80CE6"/>
    <w:rsid w:val="00C80D95"/>
    <w:rsid w:val="00C80F5C"/>
    <w:rsid w:val="00C813AB"/>
    <w:rsid w:val="00C8152A"/>
    <w:rsid w:val="00C81581"/>
    <w:rsid w:val="00C81627"/>
    <w:rsid w:val="00C81714"/>
    <w:rsid w:val="00C8177E"/>
    <w:rsid w:val="00C81B42"/>
    <w:rsid w:val="00C81C06"/>
    <w:rsid w:val="00C81D6C"/>
    <w:rsid w:val="00C81D98"/>
    <w:rsid w:val="00C81E4A"/>
    <w:rsid w:val="00C82137"/>
    <w:rsid w:val="00C82166"/>
    <w:rsid w:val="00C8268D"/>
    <w:rsid w:val="00C82988"/>
    <w:rsid w:val="00C82B39"/>
    <w:rsid w:val="00C82C44"/>
    <w:rsid w:val="00C83012"/>
    <w:rsid w:val="00C8314F"/>
    <w:rsid w:val="00C83A1A"/>
    <w:rsid w:val="00C83B58"/>
    <w:rsid w:val="00C83DB0"/>
    <w:rsid w:val="00C83F70"/>
    <w:rsid w:val="00C83FC2"/>
    <w:rsid w:val="00C8439E"/>
    <w:rsid w:val="00C84494"/>
    <w:rsid w:val="00C8450D"/>
    <w:rsid w:val="00C846D9"/>
    <w:rsid w:val="00C8477D"/>
    <w:rsid w:val="00C84A2D"/>
    <w:rsid w:val="00C84C69"/>
    <w:rsid w:val="00C84D92"/>
    <w:rsid w:val="00C84E18"/>
    <w:rsid w:val="00C84F11"/>
    <w:rsid w:val="00C8513C"/>
    <w:rsid w:val="00C853DA"/>
    <w:rsid w:val="00C853E9"/>
    <w:rsid w:val="00C8550E"/>
    <w:rsid w:val="00C8581D"/>
    <w:rsid w:val="00C8595E"/>
    <w:rsid w:val="00C85BD7"/>
    <w:rsid w:val="00C86647"/>
    <w:rsid w:val="00C86708"/>
    <w:rsid w:val="00C8686F"/>
    <w:rsid w:val="00C868B3"/>
    <w:rsid w:val="00C868EE"/>
    <w:rsid w:val="00C869E2"/>
    <w:rsid w:val="00C86A0E"/>
    <w:rsid w:val="00C86C69"/>
    <w:rsid w:val="00C86C98"/>
    <w:rsid w:val="00C86E10"/>
    <w:rsid w:val="00C86F19"/>
    <w:rsid w:val="00C870C6"/>
    <w:rsid w:val="00C871F2"/>
    <w:rsid w:val="00C87480"/>
    <w:rsid w:val="00C8771E"/>
    <w:rsid w:val="00C87915"/>
    <w:rsid w:val="00C879A5"/>
    <w:rsid w:val="00C87AB8"/>
    <w:rsid w:val="00C87D0A"/>
    <w:rsid w:val="00C87D66"/>
    <w:rsid w:val="00C87E90"/>
    <w:rsid w:val="00C87FA1"/>
    <w:rsid w:val="00C87FDD"/>
    <w:rsid w:val="00C900B9"/>
    <w:rsid w:val="00C905BD"/>
    <w:rsid w:val="00C9061B"/>
    <w:rsid w:val="00C90A13"/>
    <w:rsid w:val="00C90B1C"/>
    <w:rsid w:val="00C90CF1"/>
    <w:rsid w:val="00C90E06"/>
    <w:rsid w:val="00C90EE2"/>
    <w:rsid w:val="00C9120B"/>
    <w:rsid w:val="00C9177F"/>
    <w:rsid w:val="00C91BE4"/>
    <w:rsid w:val="00C91C5E"/>
    <w:rsid w:val="00C92031"/>
    <w:rsid w:val="00C92238"/>
    <w:rsid w:val="00C922DD"/>
    <w:rsid w:val="00C9242F"/>
    <w:rsid w:val="00C92440"/>
    <w:rsid w:val="00C92471"/>
    <w:rsid w:val="00C9269D"/>
    <w:rsid w:val="00C92801"/>
    <w:rsid w:val="00C928B5"/>
    <w:rsid w:val="00C9296B"/>
    <w:rsid w:val="00C929A8"/>
    <w:rsid w:val="00C92E5C"/>
    <w:rsid w:val="00C92ED8"/>
    <w:rsid w:val="00C92F85"/>
    <w:rsid w:val="00C93140"/>
    <w:rsid w:val="00C932E1"/>
    <w:rsid w:val="00C93485"/>
    <w:rsid w:val="00C934AC"/>
    <w:rsid w:val="00C9375E"/>
    <w:rsid w:val="00C938EC"/>
    <w:rsid w:val="00C939E5"/>
    <w:rsid w:val="00C93BE2"/>
    <w:rsid w:val="00C93DC5"/>
    <w:rsid w:val="00C93E1A"/>
    <w:rsid w:val="00C93E67"/>
    <w:rsid w:val="00C94491"/>
    <w:rsid w:val="00C945CA"/>
    <w:rsid w:val="00C94651"/>
    <w:rsid w:val="00C94B4B"/>
    <w:rsid w:val="00C94BF5"/>
    <w:rsid w:val="00C94EEB"/>
    <w:rsid w:val="00C94F98"/>
    <w:rsid w:val="00C9520F"/>
    <w:rsid w:val="00C95711"/>
    <w:rsid w:val="00C95B20"/>
    <w:rsid w:val="00C95D52"/>
    <w:rsid w:val="00C95FA3"/>
    <w:rsid w:val="00C96087"/>
    <w:rsid w:val="00C969BD"/>
    <w:rsid w:val="00C97056"/>
    <w:rsid w:val="00C970DE"/>
    <w:rsid w:val="00C9741B"/>
    <w:rsid w:val="00C9742C"/>
    <w:rsid w:val="00C975E5"/>
    <w:rsid w:val="00C978A5"/>
    <w:rsid w:val="00CA021D"/>
    <w:rsid w:val="00CA0257"/>
    <w:rsid w:val="00CA08C8"/>
    <w:rsid w:val="00CA091B"/>
    <w:rsid w:val="00CA0A56"/>
    <w:rsid w:val="00CA0B10"/>
    <w:rsid w:val="00CA0CA9"/>
    <w:rsid w:val="00CA0FF3"/>
    <w:rsid w:val="00CA1332"/>
    <w:rsid w:val="00CA144A"/>
    <w:rsid w:val="00CA15A4"/>
    <w:rsid w:val="00CA15E8"/>
    <w:rsid w:val="00CA1A5C"/>
    <w:rsid w:val="00CA1FEF"/>
    <w:rsid w:val="00CA211E"/>
    <w:rsid w:val="00CA229E"/>
    <w:rsid w:val="00CA26BC"/>
    <w:rsid w:val="00CA2746"/>
    <w:rsid w:val="00CA27CA"/>
    <w:rsid w:val="00CA2812"/>
    <w:rsid w:val="00CA2A03"/>
    <w:rsid w:val="00CA2D45"/>
    <w:rsid w:val="00CA2E80"/>
    <w:rsid w:val="00CA2F50"/>
    <w:rsid w:val="00CA3079"/>
    <w:rsid w:val="00CA31D1"/>
    <w:rsid w:val="00CA32E4"/>
    <w:rsid w:val="00CA37A8"/>
    <w:rsid w:val="00CA3821"/>
    <w:rsid w:val="00CA38AF"/>
    <w:rsid w:val="00CA38D9"/>
    <w:rsid w:val="00CA3951"/>
    <w:rsid w:val="00CA3D08"/>
    <w:rsid w:val="00CA3EED"/>
    <w:rsid w:val="00CA4254"/>
    <w:rsid w:val="00CA4366"/>
    <w:rsid w:val="00CA4377"/>
    <w:rsid w:val="00CA466F"/>
    <w:rsid w:val="00CA4B16"/>
    <w:rsid w:val="00CA4B71"/>
    <w:rsid w:val="00CA4DE4"/>
    <w:rsid w:val="00CA4F56"/>
    <w:rsid w:val="00CA54FC"/>
    <w:rsid w:val="00CA552D"/>
    <w:rsid w:val="00CA5533"/>
    <w:rsid w:val="00CA554B"/>
    <w:rsid w:val="00CA587F"/>
    <w:rsid w:val="00CA5A65"/>
    <w:rsid w:val="00CA5B3F"/>
    <w:rsid w:val="00CA5C94"/>
    <w:rsid w:val="00CA5DA3"/>
    <w:rsid w:val="00CA5E18"/>
    <w:rsid w:val="00CA5F48"/>
    <w:rsid w:val="00CA5FD4"/>
    <w:rsid w:val="00CA63BE"/>
    <w:rsid w:val="00CA68D1"/>
    <w:rsid w:val="00CA6CDA"/>
    <w:rsid w:val="00CA6F55"/>
    <w:rsid w:val="00CA6FA3"/>
    <w:rsid w:val="00CA72B4"/>
    <w:rsid w:val="00CA73B8"/>
    <w:rsid w:val="00CA73C9"/>
    <w:rsid w:val="00CA76A1"/>
    <w:rsid w:val="00CA79AF"/>
    <w:rsid w:val="00CA7B2D"/>
    <w:rsid w:val="00CA7CDD"/>
    <w:rsid w:val="00CA7EC6"/>
    <w:rsid w:val="00CB0039"/>
    <w:rsid w:val="00CB00F1"/>
    <w:rsid w:val="00CB01C6"/>
    <w:rsid w:val="00CB0456"/>
    <w:rsid w:val="00CB059C"/>
    <w:rsid w:val="00CB0652"/>
    <w:rsid w:val="00CB0AAE"/>
    <w:rsid w:val="00CB0B5B"/>
    <w:rsid w:val="00CB0B5F"/>
    <w:rsid w:val="00CB0D22"/>
    <w:rsid w:val="00CB111F"/>
    <w:rsid w:val="00CB1323"/>
    <w:rsid w:val="00CB15CE"/>
    <w:rsid w:val="00CB1B1A"/>
    <w:rsid w:val="00CB1B7E"/>
    <w:rsid w:val="00CB1BF2"/>
    <w:rsid w:val="00CB2229"/>
    <w:rsid w:val="00CB25FF"/>
    <w:rsid w:val="00CB292C"/>
    <w:rsid w:val="00CB2CD9"/>
    <w:rsid w:val="00CB2EE7"/>
    <w:rsid w:val="00CB2EF9"/>
    <w:rsid w:val="00CB2F33"/>
    <w:rsid w:val="00CB2F8D"/>
    <w:rsid w:val="00CB30A4"/>
    <w:rsid w:val="00CB33C1"/>
    <w:rsid w:val="00CB33FE"/>
    <w:rsid w:val="00CB3500"/>
    <w:rsid w:val="00CB3568"/>
    <w:rsid w:val="00CB37E3"/>
    <w:rsid w:val="00CB3ABE"/>
    <w:rsid w:val="00CB3CE3"/>
    <w:rsid w:val="00CB40FB"/>
    <w:rsid w:val="00CB413E"/>
    <w:rsid w:val="00CB4384"/>
    <w:rsid w:val="00CB43C2"/>
    <w:rsid w:val="00CB44D8"/>
    <w:rsid w:val="00CB4BB3"/>
    <w:rsid w:val="00CB4DFB"/>
    <w:rsid w:val="00CB501A"/>
    <w:rsid w:val="00CB5078"/>
    <w:rsid w:val="00CB5367"/>
    <w:rsid w:val="00CB5809"/>
    <w:rsid w:val="00CB5BC7"/>
    <w:rsid w:val="00CB5F26"/>
    <w:rsid w:val="00CB6114"/>
    <w:rsid w:val="00CB62F9"/>
    <w:rsid w:val="00CB637F"/>
    <w:rsid w:val="00CB68CC"/>
    <w:rsid w:val="00CB6D1D"/>
    <w:rsid w:val="00CB6D2D"/>
    <w:rsid w:val="00CB71D0"/>
    <w:rsid w:val="00CB72BF"/>
    <w:rsid w:val="00CB7527"/>
    <w:rsid w:val="00CB75A8"/>
    <w:rsid w:val="00CB7774"/>
    <w:rsid w:val="00CB7917"/>
    <w:rsid w:val="00CB7927"/>
    <w:rsid w:val="00CB7AAC"/>
    <w:rsid w:val="00CB7D83"/>
    <w:rsid w:val="00CC09EF"/>
    <w:rsid w:val="00CC0A00"/>
    <w:rsid w:val="00CC0B25"/>
    <w:rsid w:val="00CC0E0B"/>
    <w:rsid w:val="00CC0E5F"/>
    <w:rsid w:val="00CC10F2"/>
    <w:rsid w:val="00CC11BA"/>
    <w:rsid w:val="00CC11DD"/>
    <w:rsid w:val="00CC1DCE"/>
    <w:rsid w:val="00CC1FC0"/>
    <w:rsid w:val="00CC20D2"/>
    <w:rsid w:val="00CC22B3"/>
    <w:rsid w:val="00CC2516"/>
    <w:rsid w:val="00CC25AF"/>
    <w:rsid w:val="00CC25CB"/>
    <w:rsid w:val="00CC2890"/>
    <w:rsid w:val="00CC28F2"/>
    <w:rsid w:val="00CC2BA7"/>
    <w:rsid w:val="00CC2D7A"/>
    <w:rsid w:val="00CC3160"/>
    <w:rsid w:val="00CC3546"/>
    <w:rsid w:val="00CC37B4"/>
    <w:rsid w:val="00CC393F"/>
    <w:rsid w:val="00CC3A9C"/>
    <w:rsid w:val="00CC3A9D"/>
    <w:rsid w:val="00CC3B29"/>
    <w:rsid w:val="00CC3B7E"/>
    <w:rsid w:val="00CC3CCA"/>
    <w:rsid w:val="00CC3EDC"/>
    <w:rsid w:val="00CC405B"/>
    <w:rsid w:val="00CC415F"/>
    <w:rsid w:val="00CC4236"/>
    <w:rsid w:val="00CC44C5"/>
    <w:rsid w:val="00CC49AB"/>
    <w:rsid w:val="00CC4AE7"/>
    <w:rsid w:val="00CC5016"/>
    <w:rsid w:val="00CC50FA"/>
    <w:rsid w:val="00CC5233"/>
    <w:rsid w:val="00CC54BC"/>
    <w:rsid w:val="00CC565E"/>
    <w:rsid w:val="00CC5718"/>
    <w:rsid w:val="00CC57F1"/>
    <w:rsid w:val="00CC5CB1"/>
    <w:rsid w:val="00CC6281"/>
    <w:rsid w:val="00CC6450"/>
    <w:rsid w:val="00CC6633"/>
    <w:rsid w:val="00CC676C"/>
    <w:rsid w:val="00CC6C7C"/>
    <w:rsid w:val="00CC6FDE"/>
    <w:rsid w:val="00CC7211"/>
    <w:rsid w:val="00CC76CF"/>
    <w:rsid w:val="00CC7931"/>
    <w:rsid w:val="00CC7EFE"/>
    <w:rsid w:val="00CC7F0C"/>
    <w:rsid w:val="00CC7F29"/>
    <w:rsid w:val="00CD03F6"/>
    <w:rsid w:val="00CD0487"/>
    <w:rsid w:val="00CD0638"/>
    <w:rsid w:val="00CD08B8"/>
    <w:rsid w:val="00CD099B"/>
    <w:rsid w:val="00CD0A6F"/>
    <w:rsid w:val="00CD0CD1"/>
    <w:rsid w:val="00CD0DD4"/>
    <w:rsid w:val="00CD1208"/>
    <w:rsid w:val="00CD1396"/>
    <w:rsid w:val="00CD1510"/>
    <w:rsid w:val="00CD17F0"/>
    <w:rsid w:val="00CD1B07"/>
    <w:rsid w:val="00CD1BC1"/>
    <w:rsid w:val="00CD2083"/>
    <w:rsid w:val="00CD20CF"/>
    <w:rsid w:val="00CD2334"/>
    <w:rsid w:val="00CD2455"/>
    <w:rsid w:val="00CD25E2"/>
    <w:rsid w:val="00CD26FB"/>
    <w:rsid w:val="00CD2A5B"/>
    <w:rsid w:val="00CD2AE1"/>
    <w:rsid w:val="00CD2E06"/>
    <w:rsid w:val="00CD2E73"/>
    <w:rsid w:val="00CD316D"/>
    <w:rsid w:val="00CD36E1"/>
    <w:rsid w:val="00CD3750"/>
    <w:rsid w:val="00CD3B7C"/>
    <w:rsid w:val="00CD3BFD"/>
    <w:rsid w:val="00CD3DE9"/>
    <w:rsid w:val="00CD3E7E"/>
    <w:rsid w:val="00CD4005"/>
    <w:rsid w:val="00CD405F"/>
    <w:rsid w:val="00CD4538"/>
    <w:rsid w:val="00CD4871"/>
    <w:rsid w:val="00CD49B8"/>
    <w:rsid w:val="00CD4B07"/>
    <w:rsid w:val="00CD4C50"/>
    <w:rsid w:val="00CD4FDB"/>
    <w:rsid w:val="00CD5161"/>
    <w:rsid w:val="00CD5309"/>
    <w:rsid w:val="00CD5458"/>
    <w:rsid w:val="00CD560E"/>
    <w:rsid w:val="00CD5635"/>
    <w:rsid w:val="00CD5871"/>
    <w:rsid w:val="00CD58EB"/>
    <w:rsid w:val="00CD599F"/>
    <w:rsid w:val="00CD5AE0"/>
    <w:rsid w:val="00CD5C1B"/>
    <w:rsid w:val="00CD5CB6"/>
    <w:rsid w:val="00CD5F32"/>
    <w:rsid w:val="00CD604B"/>
    <w:rsid w:val="00CD6436"/>
    <w:rsid w:val="00CD6729"/>
    <w:rsid w:val="00CD7102"/>
    <w:rsid w:val="00CD7498"/>
    <w:rsid w:val="00CD758A"/>
    <w:rsid w:val="00CD76AB"/>
    <w:rsid w:val="00CD7783"/>
    <w:rsid w:val="00CD78B1"/>
    <w:rsid w:val="00CD7AC0"/>
    <w:rsid w:val="00CD7B37"/>
    <w:rsid w:val="00CD7B4A"/>
    <w:rsid w:val="00CD7C5F"/>
    <w:rsid w:val="00CD7CE1"/>
    <w:rsid w:val="00CE0100"/>
    <w:rsid w:val="00CE0101"/>
    <w:rsid w:val="00CE0304"/>
    <w:rsid w:val="00CE05B7"/>
    <w:rsid w:val="00CE07E2"/>
    <w:rsid w:val="00CE08E4"/>
    <w:rsid w:val="00CE0AE1"/>
    <w:rsid w:val="00CE0C16"/>
    <w:rsid w:val="00CE0EA1"/>
    <w:rsid w:val="00CE1276"/>
    <w:rsid w:val="00CE127B"/>
    <w:rsid w:val="00CE12B3"/>
    <w:rsid w:val="00CE13AF"/>
    <w:rsid w:val="00CE1441"/>
    <w:rsid w:val="00CE1529"/>
    <w:rsid w:val="00CE1569"/>
    <w:rsid w:val="00CE17F9"/>
    <w:rsid w:val="00CE1BF7"/>
    <w:rsid w:val="00CE1C1B"/>
    <w:rsid w:val="00CE1CEE"/>
    <w:rsid w:val="00CE1D08"/>
    <w:rsid w:val="00CE248C"/>
    <w:rsid w:val="00CE2557"/>
    <w:rsid w:val="00CE28E1"/>
    <w:rsid w:val="00CE29D6"/>
    <w:rsid w:val="00CE29DA"/>
    <w:rsid w:val="00CE2ABB"/>
    <w:rsid w:val="00CE2CF5"/>
    <w:rsid w:val="00CE3312"/>
    <w:rsid w:val="00CE3695"/>
    <w:rsid w:val="00CE36B9"/>
    <w:rsid w:val="00CE36CE"/>
    <w:rsid w:val="00CE373F"/>
    <w:rsid w:val="00CE3805"/>
    <w:rsid w:val="00CE3B0C"/>
    <w:rsid w:val="00CE3CA1"/>
    <w:rsid w:val="00CE3F48"/>
    <w:rsid w:val="00CE414D"/>
    <w:rsid w:val="00CE4168"/>
    <w:rsid w:val="00CE42DC"/>
    <w:rsid w:val="00CE46EC"/>
    <w:rsid w:val="00CE476A"/>
    <w:rsid w:val="00CE4A72"/>
    <w:rsid w:val="00CE4FB7"/>
    <w:rsid w:val="00CE4FC5"/>
    <w:rsid w:val="00CE5275"/>
    <w:rsid w:val="00CE52A6"/>
    <w:rsid w:val="00CE548C"/>
    <w:rsid w:val="00CE571C"/>
    <w:rsid w:val="00CE5736"/>
    <w:rsid w:val="00CE5DBE"/>
    <w:rsid w:val="00CE6140"/>
    <w:rsid w:val="00CE628C"/>
    <w:rsid w:val="00CE6AEC"/>
    <w:rsid w:val="00CE71F2"/>
    <w:rsid w:val="00CE7289"/>
    <w:rsid w:val="00CE750F"/>
    <w:rsid w:val="00CE7641"/>
    <w:rsid w:val="00CE78A8"/>
    <w:rsid w:val="00CE78E0"/>
    <w:rsid w:val="00CE79B5"/>
    <w:rsid w:val="00CE7A13"/>
    <w:rsid w:val="00CE7BDA"/>
    <w:rsid w:val="00CE7DB7"/>
    <w:rsid w:val="00CE7E5B"/>
    <w:rsid w:val="00CF010F"/>
    <w:rsid w:val="00CF0B33"/>
    <w:rsid w:val="00CF0B9F"/>
    <w:rsid w:val="00CF0BF5"/>
    <w:rsid w:val="00CF0C04"/>
    <w:rsid w:val="00CF0C66"/>
    <w:rsid w:val="00CF0DD4"/>
    <w:rsid w:val="00CF1127"/>
    <w:rsid w:val="00CF121C"/>
    <w:rsid w:val="00CF1233"/>
    <w:rsid w:val="00CF12C2"/>
    <w:rsid w:val="00CF1488"/>
    <w:rsid w:val="00CF1848"/>
    <w:rsid w:val="00CF1A45"/>
    <w:rsid w:val="00CF1ABF"/>
    <w:rsid w:val="00CF1DE6"/>
    <w:rsid w:val="00CF2545"/>
    <w:rsid w:val="00CF277F"/>
    <w:rsid w:val="00CF2798"/>
    <w:rsid w:val="00CF27D7"/>
    <w:rsid w:val="00CF28FD"/>
    <w:rsid w:val="00CF2937"/>
    <w:rsid w:val="00CF297C"/>
    <w:rsid w:val="00CF2CA3"/>
    <w:rsid w:val="00CF2D04"/>
    <w:rsid w:val="00CF2F3D"/>
    <w:rsid w:val="00CF3184"/>
    <w:rsid w:val="00CF3842"/>
    <w:rsid w:val="00CF3894"/>
    <w:rsid w:val="00CF38DF"/>
    <w:rsid w:val="00CF396C"/>
    <w:rsid w:val="00CF3D6D"/>
    <w:rsid w:val="00CF3EB2"/>
    <w:rsid w:val="00CF432F"/>
    <w:rsid w:val="00CF44B5"/>
    <w:rsid w:val="00CF4543"/>
    <w:rsid w:val="00CF464E"/>
    <w:rsid w:val="00CF48FC"/>
    <w:rsid w:val="00CF4CCD"/>
    <w:rsid w:val="00CF5256"/>
    <w:rsid w:val="00CF5614"/>
    <w:rsid w:val="00CF57D2"/>
    <w:rsid w:val="00CF5863"/>
    <w:rsid w:val="00CF5BB9"/>
    <w:rsid w:val="00CF5F5D"/>
    <w:rsid w:val="00CF600C"/>
    <w:rsid w:val="00CF61A9"/>
    <w:rsid w:val="00CF64FC"/>
    <w:rsid w:val="00CF6932"/>
    <w:rsid w:val="00CF6A90"/>
    <w:rsid w:val="00CF6C10"/>
    <w:rsid w:val="00CF6E82"/>
    <w:rsid w:val="00CF6FEC"/>
    <w:rsid w:val="00CF741E"/>
    <w:rsid w:val="00CF74BD"/>
    <w:rsid w:val="00CF7637"/>
    <w:rsid w:val="00CF768A"/>
    <w:rsid w:val="00CF76B5"/>
    <w:rsid w:val="00CF7991"/>
    <w:rsid w:val="00CF79DD"/>
    <w:rsid w:val="00CF7DF4"/>
    <w:rsid w:val="00D002AB"/>
    <w:rsid w:val="00D00310"/>
    <w:rsid w:val="00D00509"/>
    <w:rsid w:val="00D00608"/>
    <w:rsid w:val="00D007FE"/>
    <w:rsid w:val="00D00828"/>
    <w:rsid w:val="00D00920"/>
    <w:rsid w:val="00D00B47"/>
    <w:rsid w:val="00D00B80"/>
    <w:rsid w:val="00D00C44"/>
    <w:rsid w:val="00D00E25"/>
    <w:rsid w:val="00D00E80"/>
    <w:rsid w:val="00D00F60"/>
    <w:rsid w:val="00D00F82"/>
    <w:rsid w:val="00D0112D"/>
    <w:rsid w:val="00D014DA"/>
    <w:rsid w:val="00D017E4"/>
    <w:rsid w:val="00D01813"/>
    <w:rsid w:val="00D018B0"/>
    <w:rsid w:val="00D018CF"/>
    <w:rsid w:val="00D01B8F"/>
    <w:rsid w:val="00D01D30"/>
    <w:rsid w:val="00D01EBB"/>
    <w:rsid w:val="00D01EDF"/>
    <w:rsid w:val="00D01FD7"/>
    <w:rsid w:val="00D02EFF"/>
    <w:rsid w:val="00D039F4"/>
    <w:rsid w:val="00D03B0B"/>
    <w:rsid w:val="00D03C00"/>
    <w:rsid w:val="00D04066"/>
    <w:rsid w:val="00D04456"/>
    <w:rsid w:val="00D04560"/>
    <w:rsid w:val="00D04DA4"/>
    <w:rsid w:val="00D04FDF"/>
    <w:rsid w:val="00D0517F"/>
    <w:rsid w:val="00D05AC0"/>
    <w:rsid w:val="00D060EB"/>
    <w:rsid w:val="00D0618F"/>
    <w:rsid w:val="00D06438"/>
    <w:rsid w:val="00D066A1"/>
    <w:rsid w:val="00D06C87"/>
    <w:rsid w:val="00D07089"/>
    <w:rsid w:val="00D0757C"/>
    <w:rsid w:val="00D07673"/>
    <w:rsid w:val="00D07685"/>
    <w:rsid w:val="00D0783A"/>
    <w:rsid w:val="00D0789B"/>
    <w:rsid w:val="00D078EA"/>
    <w:rsid w:val="00D07948"/>
    <w:rsid w:val="00D07C59"/>
    <w:rsid w:val="00D07CB3"/>
    <w:rsid w:val="00D102C0"/>
    <w:rsid w:val="00D1035D"/>
    <w:rsid w:val="00D10361"/>
    <w:rsid w:val="00D105A3"/>
    <w:rsid w:val="00D108A4"/>
    <w:rsid w:val="00D10D0C"/>
    <w:rsid w:val="00D10D20"/>
    <w:rsid w:val="00D11211"/>
    <w:rsid w:val="00D1145E"/>
    <w:rsid w:val="00D114B3"/>
    <w:rsid w:val="00D11B03"/>
    <w:rsid w:val="00D11E5B"/>
    <w:rsid w:val="00D12126"/>
    <w:rsid w:val="00D125BC"/>
    <w:rsid w:val="00D12A9A"/>
    <w:rsid w:val="00D12B5D"/>
    <w:rsid w:val="00D12FB4"/>
    <w:rsid w:val="00D135FA"/>
    <w:rsid w:val="00D1396F"/>
    <w:rsid w:val="00D139CE"/>
    <w:rsid w:val="00D13E90"/>
    <w:rsid w:val="00D13F31"/>
    <w:rsid w:val="00D14134"/>
    <w:rsid w:val="00D1415B"/>
    <w:rsid w:val="00D1422A"/>
    <w:rsid w:val="00D146BB"/>
    <w:rsid w:val="00D1494F"/>
    <w:rsid w:val="00D14AC5"/>
    <w:rsid w:val="00D14AE2"/>
    <w:rsid w:val="00D14B6C"/>
    <w:rsid w:val="00D14C24"/>
    <w:rsid w:val="00D14D3D"/>
    <w:rsid w:val="00D15013"/>
    <w:rsid w:val="00D15501"/>
    <w:rsid w:val="00D156A5"/>
    <w:rsid w:val="00D15AF2"/>
    <w:rsid w:val="00D15C76"/>
    <w:rsid w:val="00D15ECF"/>
    <w:rsid w:val="00D15EEF"/>
    <w:rsid w:val="00D161CC"/>
    <w:rsid w:val="00D1698C"/>
    <w:rsid w:val="00D16C0B"/>
    <w:rsid w:val="00D16C50"/>
    <w:rsid w:val="00D16F8B"/>
    <w:rsid w:val="00D17582"/>
    <w:rsid w:val="00D17907"/>
    <w:rsid w:val="00D17A82"/>
    <w:rsid w:val="00D17BDF"/>
    <w:rsid w:val="00D17DF7"/>
    <w:rsid w:val="00D17E12"/>
    <w:rsid w:val="00D17F10"/>
    <w:rsid w:val="00D17FE1"/>
    <w:rsid w:val="00D20032"/>
    <w:rsid w:val="00D202B4"/>
    <w:rsid w:val="00D2078A"/>
    <w:rsid w:val="00D2082E"/>
    <w:rsid w:val="00D20CBF"/>
    <w:rsid w:val="00D20EFC"/>
    <w:rsid w:val="00D21262"/>
    <w:rsid w:val="00D212C2"/>
    <w:rsid w:val="00D2151D"/>
    <w:rsid w:val="00D21607"/>
    <w:rsid w:val="00D216E7"/>
    <w:rsid w:val="00D21747"/>
    <w:rsid w:val="00D21C46"/>
    <w:rsid w:val="00D220C4"/>
    <w:rsid w:val="00D22420"/>
    <w:rsid w:val="00D22605"/>
    <w:rsid w:val="00D228A0"/>
    <w:rsid w:val="00D22AB7"/>
    <w:rsid w:val="00D23182"/>
    <w:rsid w:val="00D231C7"/>
    <w:rsid w:val="00D23430"/>
    <w:rsid w:val="00D234FE"/>
    <w:rsid w:val="00D239C5"/>
    <w:rsid w:val="00D240DC"/>
    <w:rsid w:val="00D2414F"/>
    <w:rsid w:val="00D24238"/>
    <w:rsid w:val="00D246B8"/>
    <w:rsid w:val="00D246CB"/>
    <w:rsid w:val="00D249E4"/>
    <w:rsid w:val="00D24B1D"/>
    <w:rsid w:val="00D25088"/>
    <w:rsid w:val="00D251FD"/>
    <w:rsid w:val="00D252B6"/>
    <w:rsid w:val="00D253A6"/>
    <w:rsid w:val="00D25994"/>
    <w:rsid w:val="00D25CA0"/>
    <w:rsid w:val="00D25CF0"/>
    <w:rsid w:val="00D25EA8"/>
    <w:rsid w:val="00D260BD"/>
    <w:rsid w:val="00D26378"/>
    <w:rsid w:val="00D26553"/>
    <w:rsid w:val="00D26B91"/>
    <w:rsid w:val="00D26BB0"/>
    <w:rsid w:val="00D270F7"/>
    <w:rsid w:val="00D271B9"/>
    <w:rsid w:val="00D276BD"/>
    <w:rsid w:val="00D27884"/>
    <w:rsid w:val="00D27B40"/>
    <w:rsid w:val="00D3047B"/>
    <w:rsid w:val="00D3068B"/>
    <w:rsid w:val="00D30CC7"/>
    <w:rsid w:val="00D30E11"/>
    <w:rsid w:val="00D311E0"/>
    <w:rsid w:val="00D3123C"/>
    <w:rsid w:val="00D312D3"/>
    <w:rsid w:val="00D31397"/>
    <w:rsid w:val="00D315D5"/>
    <w:rsid w:val="00D31855"/>
    <w:rsid w:val="00D31915"/>
    <w:rsid w:val="00D31A83"/>
    <w:rsid w:val="00D31B7A"/>
    <w:rsid w:val="00D31BE0"/>
    <w:rsid w:val="00D31D0F"/>
    <w:rsid w:val="00D31E3F"/>
    <w:rsid w:val="00D31E74"/>
    <w:rsid w:val="00D3270B"/>
    <w:rsid w:val="00D3285C"/>
    <w:rsid w:val="00D3296E"/>
    <w:rsid w:val="00D32B24"/>
    <w:rsid w:val="00D32EBA"/>
    <w:rsid w:val="00D331DF"/>
    <w:rsid w:val="00D335FB"/>
    <w:rsid w:val="00D339F5"/>
    <w:rsid w:val="00D33B01"/>
    <w:rsid w:val="00D33B4A"/>
    <w:rsid w:val="00D33E4E"/>
    <w:rsid w:val="00D34362"/>
    <w:rsid w:val="00D34421"/>
    <w:rsid w:val="00D34582"/>
    <w:rsid w:val="00D34599"/>
    <w:rsid w:val="00D3489E"/>
    <w:rsid w:val="00D34979"/>
    <w:rsid w:val="00D34A0C"/>
    <w:rsid w:val="00D34B02"/>
    <w:rsid w:val="00D34BE7"/>
    <w:rsid w:val="00D34C67"/>
    <w:rsid w:val="00D34F4E"/>
    <w:rsid w:val="00D35226"/>
    <w:rsid w:val="00D352D8"/>
    <w:rsid w:val="00D354A0"/>
    <w:rsid w:val="00D35516"/>
    <w:rsid w:val="00D35A08"/>
    <w:rsid w:val="00D36141"/>
    <w:rsid w:val="00D361CD"/>
    <w:rsid w:val="00D365C5"/>
    <w:rsid w:val="00D365CE"/>
    <w:rsid w:val="00D367D4"/>
    <w:rsid w:val="00D36830"/>
    <w:rsid w:val="00D36972"/>
    <w:rsid w:val="00D3699B"/>
    <w:rsid w:val="00D36A74"/>
    <w:rsid w:val="00D36D3B"/>
    <w:rsid w:val="00D36F2C"/>
    <w:rsid w:val="00D36F83"/>
    <w:rsid w:val="00D37161"/>
    <w:rsid w:val="00D3720B"/>
    <w:rsid w:val="00D37229"/>
    <w:rsid w:val="00D3776E"/>
    <w:rsid w:val="00D3779E"/>
    <w:rsid w:val="00D37BA4"/>
    <w:rsid w:val="00D37CDC"/>
    <w:rsid w:val="00D4009D"/>
    <w:rsid w:val="00D403FF"/>
    <w:rsid w:val="00D404DF"/>
    <w:rsid w:val="00D40608"/>
    <w:rsid w:val="00D40A8D"/>
    <w:rsid w:val="00D40D42"/>
    <w:rsid w:val="00D410D1"/>
    <w:rsid w:val="00D4137D"/>
    <w:rsid w:val="00D41699"/>
    <w:rsid w:val="00D41A5F"/>
    <w:rsid w:val="00D41D2D"/>
    <w:rsid w:val="00D41FC2"/>
    <w:rsid w:val="00D4204B"/>
    <w:rsid w:val="00D42452"/>
    <w:rsid w:val="00D42508"/>
    <w:rsid w:val="00D4282C"/>
    <w:rsid w:val="00D42A4E"/>
    <w:rsid w:val="00D42D11"/>
    <w:rsid w:val="00D42DAB"/>
    <w:rsid w:val="00D42DDB"/>
    <w:rsid w:val="00D42E1A"/>
    <w:rsid w:val="00D43242"/>
    <w:rsid w:val="00D433E8"/>
    <w:rsid w:val="00D4368E"/>
    <w:rsid w:val="00D438B5"/>
    <w:rsid w:val="00D43A38"/>
    <w:rsid w:val="00D43DEC"/>
    <w:rsid w:val="00D44317"/>
    <w:rsid w:val="00D446B2"/>
    <w:rsid w:val="00D44924"/>
    <w:rsid w:val="00D449CA"/>
    <w:rsid w:val="00D44BA4"/>
    <w:rsid w:val="00D44CD0"/>
    <w:rsid w:val="00D45011"/>
    <w:rsid w:val="00D451E1"/>
    <w:rsid w:val="00D45224"/>
    <w:rsid w:val="00D453C9"/>
    <w:rsid w:val="00D4588E"/>
    <w:rsid w:val="00D4598E"/>
    <w:rsid w:val="00D45DB9"/>
    <w:rsid w:val="00D45E0D"/>
    <w:rsid w:val="00D45E37"/>
    <w:rsid w:val="00D4617D"/>
    <w:rsid w:val="00D4633D"/>
    <w:rsid w:val="00D46D32"/>
    <w:rsid w:val="00D46F5E"/>
    <w:rsid w:val="00D4706C"/>
    <w:rsid w:val="00D47286"/>
    <w:rsid w:val="00D472D9"/>
    <w:rsid w:val="00D47B36"/>
    <w:rsid w:val="00D47E35"/>
    <w:rsid w:val="00D47F3E"/>
    <w:rsid w:val="00D50228"/>
    <w:rsid w:val="00D50381"/>
    <w:rsid w:val="00D505DA"/>
    <w:rsid w:val="00D505E8"/>
    <w:rsid w:val="00D5061C"/>
    <w:rsid w:val="00D50710"/>
    <w:rsid w:val="00D50A8E"/>
    <w:rsid w:val="00D50C8F"/>
    <w:rsid w:val="00D51016"/>
    <w:rsid w:val="00D51C7B"/>
    <w:rsid w:val="00D524D1"/>
    <w:rsid w:val="00D527B9"/>
    <w:rsid w:val="00D527E4"/>
    <w:rsid w:val="00D52A73"/>
    <w:rsid w:val="00D52ABB"/>
    <w:rsid w:val="00D52B87"/>
    <w:rsid w:val="00D52C09"/>
    <w:rsid w:val="00D530DA"/>
    <w:rsid w:val="00D5338B"/>
    <w:rsid w:val="00D5371D"/>
    <w:rsid w:val="00D539DC"/>
    <w:rsid w:val="00D53B07"/>
    <w:rsid w:val="00D53F17"/>
    <w:rsid w:val="00D54217"/>
    <w:rsid w:val="00D542CF"/>
    <w:rsid w:val="00D54380"/>
    <w:rsid w:val="00D5440B"/>
    <w:rsid w:val="00D544A6"/>
    <w:rsid w:val="00D544F7"/>
    <w:rsid w:val="00D54579"/>
    <w:rsid w:val="00D545D6"/>
    <w:rsid w:val="00D54C69"/>
    <w:rsid w:val="00D54DFC"/>
    <w:rsid w:val="00D5503A"/>
    <w:rsid w:val="00D551FC"/>
    <w:rsid w:val="00D552E4"/>
    <w:rsid w:val="00D553C6"/>
    <w:rsid w:val="00D554DB"/>
    <w:rsid w:val="00D55679"/>
    <w:rsid w:val="00D55A9F"/>
    <w:rsid w:val="00D55B08"/>
    <w:rsid w:val="00D55BEB"/>
    <w:rsid w:val="00D56056"/>
    <w:rsid w:val="00D56072"/>
    <w:rsid w:val="00D561C7"/>
    <w:rsid w:val="00D561DC"/>
    <w:rsid w:val="00D562C3"/>
    <w:rsid w:val="00D562E5"/>
    <w:rsid w:val="00D56356"/>
    <w:rsid w:val="00D56400"/>
    <w:rsid w:val="00D56624"/>
    <w:rsid w:val="00D56C73"/>
    <w:rsid w:val="00D56CCC"/>
    <w:rsid w:val="00D56D47"/>
    <w:rsid w:val="00D56EAA"/>
    <w:rsid w:val="00D56F3E"/>
    <w:rsid w:val="00D57421"/>
    <w:rsid w:val="00D5769F"/>
    <w:rsid w:val="00D60814"/>
    <w:rsid w:val="00D609D6"/>
    <w:rsid w:val="00D60B8F"/>
    <w:rsid w:val="00D60BB2"/>
    <w:rsid w:val="00D60DE5"/>
    <w:rsid w:val="00D60EA0"/>
    <w:rsid w:val="00D61117"/>
    <w:rsid w:val="00D612F1"/>
    <w:rsid w:val="00D61452"/>
    <w:rsid w:val="00D61685"/>
    <w:rsid w:val="00D61AA0"/>
    <w:rsid w:val="00D6209F"/>
    <w:rsid w:val="00D620B9"/>
    <w:rsid w:val="00D62371"/>
    <w:rsid w:val="00D6245D"/>
    <w:rsid w:val="00D6271C"/>
    <w:rsid w:val="00D6278C"/>
    <w:rsid w:val="00D62BA9"/>
    <w:rsid w:val="00D62D86"/>
    <w:rsid w:val="00D62EDA"/>
    <w:rsid w:val="00D62F35"/>
    <w:rsid w:val="00D63568"/>
    <w:rsid w:val="00D63713"/>
    <w:rsid w:val="00D638ED"/>
    <w:rsid w:val="00D63BCF"/>
    <w:rsid w:val="00D63E28"/>
    <w:rsid w:val="00D63E2D"/>
    <w:rsid w:val="00D642B8"/>
    <w:rsid w:val="00D643D5"/>
    <w:rsid w:val="00D64719"/>
    <w:rsid w:val="00D64776"/>
    <w:rsid w:val="00D64A08"/>
    <w:rsid w:val="00D64A53"/>
    <w:rsid w:val="00D64E08"/>
    <w:rsid w:val="00D652A7"/>
    <w:rsid w:val="00D65780"/>
    <w:rsid w:val="00D65B7C"/>
    <w:rsid w:val="00D65CB4"/>
    <w:rsid w:val="00D65D27"/>
    <w:rsid w:val="00D65E6B"/>
    <w:rsid w:val="00D65EE9"/>
    <w:rsid w:val="00D65F6D"/>
    <w:rsid w:val="00D6617A"/>
    <w:rsid w:val="00D6634B"/>
    <w:rsid w:val="00D66612"/>
    <w:rsid w:val="00D66653"/>
    <w:rsid w:val="00D66E1B"/>
    <w:rsid w:val="00D66F69"/>
    <w:rsid w:val="00D67281"/>
    <w:rsid w:val="00D6786F"/>
    <w:rsid w:val="00D67C7C"/>
    <w:rsid w:val="00D67CAD"/>
    <w:rsid w:val="00D67D2B"/>
    <w:rsid w:val="00D67EB8"/>
    <w:rsid w:val="00D70050"/>
    <w:rsid w:val="00D700CC"/>
    <w:rsid w:val="00D70160"/>
    <w:rsid w:val="00D702CC"/>
    <w:rsid w:val="00D702D3"/>
    <w:rsid w:val="00D70483"/>
    <w:rsid w:val="00D704A8"/>
    <w:rsid w:val="00D7097D"/>
    <w:rsid w:val="00D70B6B"/>
    <w:rsid w:val="00D70BFD"/>
    <w:rsid w:val="00D70EB8"/>
    <w:rsid w:val="00D71062"/>
    <w:rsid w:val="00D71226"/>
    <w:rsid w:val="00D71383"/>
    <w:rsid w:val="00D71678"/>
    <w:rsid w:val="00D71A63"/>
    <w:rsid w:val="00D71BA9"/>
    <w:rsid w:val="00D71BD0"/>
    <w:rsid w:val="00D71DC7"/>
    <w:rsid w:val="00D721AE"/>
    <w:rsid w:val="00D7239B"/>
    <w:rsid w:val="00D72411"/>
    <w:rsid w:val="00D72528"/>
    <w:rsid w:val="00D72B8A"/>
    <w:rsid w:val="00D73077"/>
    <w:rsid w:val="00D735F7"/>
    <w:rsid w:val="00D73FCA"/>
    <w:rsid w:val="00D74194"/>
    <w:rsid w:val="00D741AF"/>
    <w:rsid w:val="00D744BA"/>
    <w:rsid w:val="00D7452F"/>
    <w:rsid w:val="00D7455E"/>
    <w:rsid w:val="00D7464D"/>
    <w:rsid w:val="00D747BB"/>
    <w:rsid w:val="00D748B1"/>
    <w:rsid w:val="00D74AB9"/>
    <w:rsid w:val="00D74D0D"/>
    <w:rsid w:val="00D74F10"/>
    <w:rsid w:val="00D75371"/>
    <w:rsid w:val="00D75529"/>
    <w:rsid w:val="00D75A5B"/>
    <w:rsid w:val="00D75CB7"/>
    <w:rsid w:val="00D75D7D"/>
    <w:rsid w:val="00D75DF1"/>
    <w:rsid w:val="00D76062"/>
    <w:rsid w:val="00D76075"/>
    <w:rsid w:val="00D7617A"/>
    <w:rsid w:val="00D76831"/>
    <w:rsid w:val="00D77257"/>
    <w:rsid w:val="00D773B2"/>
    <w:rsid w:val="00D776C3"/>
    <w:rsid w:val="00D7776A"/>
    <w:rsid w:val="00D77A26"/>
    <w:rsid w:val="00D77B7D"/>
    <w:rsid w:val="00D77D0A"/>
    <w:rsid w:val="00D77D3B"/>
    <w:rsid w:val="00D77FFC"/>
    <w:rsid w:val="00D801B4"/>
    <w:rsid w:val="00D80532"/>
    <w:rsid w:val="00D806FC"/>
    <w:rsid w:val="00D80952"/>
    <w:rsid w:val="00D80ADE"/>
    <w:rsid w:val="00D811CD"/>
    <w:rsid w:val="00D81224"/>
    <w:rsid w:val="00D8148F"/>
    <w:rsid w:val="00D8155B"/>
    <w:rsid w:val="00D819FB"/>
    <w:rsid w:val="00D81CA6"/>
    <w:rsid w:val="00D8201D"/>
    <w:rsid w:val="00D82847"/>
    <w:rsid w:val="00D82A29"/>
    <w:rsid w:val="00D82BAE"/>
    <w:rsid w:val="00D82E50"/>
    <w:rsid w:val="00D82F2C"/>
    <w:rsid w:val="00D82F69"/>
    <w:rsid w:val="00D82FAE"/>
    <w:rsid w:val="00D8346C"/>
    <w:rsid w:val="00D834DD"/>
    <w:rsid w:val="00D83711"/>
    <w:rsid w:val="00D83773"/>
    <w:rsid w:val="00D83990"/>
    <w:rsid w:val="00D83997"/>
    <w:rsid w:val="00D839C1"/>
    <w:rsid w:val="00D83A3B"/>
    <w:rsid w:val="00D83AB6"/>
    <w:rsid w:val="00D83C3A"/>
    <w:rsid w:val="00D83CE6"/>
    <w:rsid w:val="00D83FDB"/>
    <w:rsid w:val="00D84201"/>
    <w:rsid w:val="00D846F8"/>
    <w:rsid w:val="00D847C4"/>
    <w:rsid w:val="00D84809"/>
    <w:rsid w:val="00D8485E"/>
    <w:rsid w:val="00D8496B"/>
    <w:rsid w:val="00D849AA"/>
    <w:rsid w:val="00D84AAB"/>
    <w:rsid w:val="00D84AD2"/>
    <w:rsid w:val="00D84B04"/>
    <w:rsid w:val="00D84BCF"/>
    <w:rsid w:val="00D84D2B"/>
    <w:rsid w:val="00D84EC4"/>
    <w:rsid w:val="00D8550B"/>
    <w:rsid w:val="00D85CFF"/>
    <w:rsid w:val="00D85E1A"/>
    <w:rsid w:val="00D86138"/>
    <w:rsid w:val="00D86287"/>
    <w:rsid w:val="00D8632D"/>
    <w:rsid w:val="00D86649"/>
    <w:rsid w:val="00D86861"/>
    <w:rsid w:val="00D86B40"/>
    <w:rsid w:val="00D86C58"/>
    <w:rsid w:val="00D8700F"/>
    <w:rsid w:val="00D874B5"/>
    <w:rsid w:val="00D87656"/>
    <w:rsid w:val="00D87CEF"/>
    <w:rsid w:val="00D87FE9"/>
    <w:rsid w:val="00D900D7"/>
    <w:rsid w:val="00D9064C"/>
    <w:rsid w:val="00D90C8A"/>
    <w:rsid w:val="00D90D9E"/>
    <w:rsid w:val="00D91014"/>
    <w:rsid w:val="00D91103"/>
    <w:rsid w:val="00D9111B"/>
    <w:rsid w:val="00D918AD"/>
    <w:rsid w:val="00D91B48"/>
    <w:rsid w:val="00D91BB5"/>
    <w:rsid w:val="00D91BE5"/>
    <w:rsid w:val="00D91C1C"/>
    <w:rsid w:val="00D92064"/>
    <w:rsid w:val="00D9241B"/>
    <w:rsid w:val="00D927EA"/>
    <w:rsid w:val="00D928E1"/>
    <w:rsid w:val="00D929A5"/>
    <w:rsid w:val="00D92A89"/>
    <w:rsid w:val="00D92A8D"/>
    <w:rsid w:val="00D92D42"/>
    <w:rsid w:val="00D92EE1"/>
    <w:rsid w:val="00D930E0"/>
    <w:rsid w:val="00D93435"/>
    <w:rsid w:val="00D937CB"/>
    <w:rsid w:val="00D939A3"/>
    <w:rsid w:val="00D93D51"/>
    <w:rsid w:val="00D93DE8"/>
    <w:rsid w:val="00D944C2"/>
    <w:rsid w:val="00D94576"/>
    <w:rsid w:val="00D947BB"/>
    <w:rsid w:val="00D94DA6"/>
    <w:rsid w:val="00D95031"/>
    <w:rsid w:val="00D95B75"/>
    <w:rsid w:val="00D95D4F"/>
    <w:rsid w:val="00D95E83"/>
    <w:rsid w:val="00D96468"/>
    <w:rsid w:val="00D96F95"/>
    <w:rsid w:val="00D97306"/>
    <w:rsid w:val="00D97699"/>
    <w:rsid w:val="00D9776F"/>
    <w:rsid w:val="00D97C6D"/>
    <w:rsid w:val="00DA0C90"/>
    <w:rsid w:val="00DA1034"/>
    <w:rsid w:val="00DA10B1"/>
    <w:rsid w:val="00DA117D"/>
    <w:rsid w:val="00DA1247"/>
    <w:rsid w:val="00DA1494"/>
    <w:rsid w:val="00DA1B6A"/>
    <w:rsid w:val="00DA1E49"/>
    <w:rsid w:val="00DA267B"/>
    <w:rsid w:val="00DA293F"/>
    <w:rsid w:val="00DA2B85"/>
    <w:rsid w:val="00DA2E18"/>
    <w:rsid w:val="00DA2E2A"/>
    <w:rsid w:val="00DA31AE"/>
    <w:rsid w:val="00DA334B"/>
    <w:rsid w:val="00DA362D"/>
    <w:rsid w:val="00DA39BF"/>
    <w:rsid w:val="00DA3FD0"/>
    <w:rsid w:val="00DA4034"/>
    <w:rsid w:val="00DA4522"/>
    <w:rsid w:val="00DA49B8"/>
    <w:rsid w:val="00DA4BE1"/>
    <w:rsid w:val="00DA4D34"/>
    <w:rsid w:val="00DA4FBA"/>
    <w:rsid w:val="00DA50C0"/>
    <w:rsid w:val="00DA53BF"/>
    <w:rsid w:val="00DA5551"/>
    <w:rsid w:val="00DA5A6C"/>
    <w:rsid w:val="00DA5AC2"/>
    <w:rsid w:val="00DA5C1B"/>
    <w:rsid w:val="00DA5FB6"/>
    <w:rsid w:val="00DA6748"/>
    <w:rsid w:val="00DA6A7D"/>
    <w:rsid w:val="00DA6B5C"/>
    <w:rsid w:val="00DA6F75"/>
    <w:rsid w:val="00DA7018"/>
    <w:rsid w:val="00DA719E"/>
    <w:rsid w:val="00DA72FB"/>
    <w:rsid w:val="00DA734D"/>
    <w:rsid w:val="00DA7A4C"/>
    <w:rsid w:val="00DA7BC6"/>
    <w:rsid w:val="00DA7C62"/>
    <w:rsid w:val="00DA7CFF"/>
    <w:rsid w:val="00DA7D74"/>
    <w:rsid w:val="00DA7E99"/>
    <w:rsid w:val="00DB008B"/>
    <w:rsid w:val="00DB00B1"/>
    <w:rsid w:val="00DB026C"/>
    <w:rsid w:val="00DB03C9"/>
    <w:rsid w:val="00DB0421"/>
    <w:rsid w:val="00DB06C2"/>
    <w:rsid w:val="00DB0886"/>
    <w:rsid w:val="00DB08B6"/>
    <w:rsid w:val="00DB0B23"/>
    <w:rsid w:val="00DB1213"/>
    <w:rsid w:val="00DB143B"/>
    <w:rsid w:val="00DB1800"/>
    <w:rsid w:val="00DB1FC3"/>
    <w:rsid w:val="00DB2123"/>
    <w:rsid w:val="00DB24CD"/>
    <w:rsid w:val="00DB2976"/>
    <w:rsid w:val="00DB2A8D"/>
    <w:rsid w:val="00DB2BC8"/>
    <w:rsid w:val="00DB3247"/>
    <w:rsid w:val="00DB370C"/>
    <w:rsid w:val="00DB392E"/>
    <w:rsid w:val="00DB3E58"/>
    <w:rsid w:val="00DB45C4"/>
    <w:rsid w:val="00DB4CA4"/>
    <w:rsid w:val="00DB4E5F"/>
    <w:rsid w:val="00DB502F"/>
    <w:rsid w:val="00DB5056"/>
    <w:rsid w:val="00DB5815"/>
    <w:rsid w:val="00DB5980"/>
    <w:rsid w:val="00DB5C11"/>
    <w:rsid w:val="00DB5FD7"/>
    <w:rsid w:val="00DB60A9"/>
    <w:rsid w:val="00DB636C"/>
    <w:rsid w:val="00DB64E3"/>
    <w:rsid w:val="00DB6531"/>
    <w:rsid w:val="00DB6857"/>
    <w:rsid w:val="00DB6860"/>
    <w:rsid w:val="00DB6901"/>
    <w:rsid w:val="00DB69D5"/>
    <w:rsid w:val="00DB6C99"/>
    <w:rsid w:val="00DB6E68"/>
    <w:rsid w:val="00DB6F12"/>
    <w:rsid w:val="00DB7212"/>
    <w:rsid w:val="00DB744B"/>
    <w:rsid w:val="00DB74A4"/>
    <w:rsid w:val="00DB755A"/>
    <w:rsid w:val="00DB7984"/>
    <w:rsid w:val="00DB7AC3"/>
    <w:rsid w:val="00DB7EED"/>
    <w:rsid w:val="00DC00F6"/>
    <w:rsid w:val="00DC0311"/>
    <w:rsid w:val="00DC06C9"/>
    <w:rsid w:val="00DC06F4"/>
    <w:rsid w:val="00DC09E5"/>
    <w:rsid w:val="00DC09EF"/>
    <w:rsid w:val="00DC0AD8"/>
    <w:rsid w:val="00DC0AEE"/>
    <w:rsid w:val="00DC0F76"/>
    <w:rsid w:val="00DC10DC"/>
    <w:rsid w:val="00DC11DA"/>
    <w:rsid w:val="00DC1593"/>
    <w:rsid w:val="00DC17E0"/>
    <w:rsid w:val="00DC1A34"/>
    <w:rsid w:val="00DC1A46"/>
    <w:rsid w:val="00DC1C12"/>
    <w:rsid w:val="00DC1FD9"/>
    <w:rsid w:val="00DC2135"/>
    <w:rsid w:val="00DC2178"/>
    <w:rsid w:val="00DC2494"/>
    <w:rsid w:val="00DC2774"/>
    <w:rsid w:val="00DC2839"/>
    <w:rsid w:val="00DC29FD"/>
    <w:rsid w:val="00DC2AEC"/>
    <w:rsid w:val="00DC2C43"/>
    <w:rsid w:val="00DC2D0F"/>
    <w:rsid w:val="00DC2F1F"/>
    <w:rsid w:val="00DC2F4A"/>
    <w:rsid w:val="00DC2F54"/>
    <w:rsid w:val="00DC3190"/>
    <w:rsid w:val="00DC3196"/>
    <w:rsid w:val="00DC320D"/>
    <w:rsid w:val="00DC327F"/>
    <w:rsid w:val="00DC37CB"/>
    <w:rsid w:val="00DC37F1"/>
    <w:rsid w:val="00DC3896"/>
    <w:rsid w:val="00DC394B"/>
    <w:rsid w:val="00DC420A"/>
    <w:rsid w:val="00DC422F"/>
    <w:rsid w:val="00DC4433"/>
    <w:rsid w:val="00DC44AF"/>
    <w:rsid w:val="00DC44BB"/>
    <w:rsid w:val="00DC48D1"/>
    <w:rsid w:val="00DC4D26"/>
    <w:rsid w:val="00DC4E5B"/>
    <w:rsid w:val="00DC4E98"/>
    <w:rsid w:val="00DC5030"/>
    <w:rsid w:val="00DC5153"/>
    <w:rsid w:val="00DC58D8"/>
    <w:rsid w:val="00DC5D54"/>
    <w:rsid w:val="00DC5DBB"/>
    <w:rsid w:val="00DC60B7"/>
    <w:rsid w:val="00DC6123"/>
    <w:rsid w:val="00DC61EE"/>
    <w:rsid w:val="00DC6312"/>
    <w:rsid w:val="00DC65D0"/>
    <w:rsid w:val="00DC66FB"/>
    <w:rsid w:val="00DC678D"/>
    <w:rsid w:val="00DC67C9"/>
    <w:rsid w:val="00DC68FD"/>
    <w:rsid w:val="00DC6C62"/>
    <w:rsid w:val="00DC6D10"/>
    <w:rsid w:val="00DC6D8D"/>
    <w:rsid w:val="00DC6E28"/>
    <w:rsid w:val="00DC739D"/>
    <w:rsid w:val="00DC77BB"/>
    <w:rsid w:val="00DC77FB"/>
    <w:rsid w:val="00DC7819"/>
    <w:rsid w:val="00DC79D9"/>
    <w:rsid w:val="00DC7C5D"/>
    <w:rsid w:val="00DC7E85"/>
    <w:rsid w:val="00DC7F9E"/>
    <w:rsid w:val="00DC7FA0"/>
    <w:rsid w:val="00DD001D"/>
    <w:rsid w:val="00DD0041"/>
    <w:rsid w:val="00DD024A"/>
    <w:rsid w:val="00DD0315"/>
    <w:rsid w:val="00DD0451"/>
    <w:rsid w:val="00DD0B28"/>
    <w:rsid w:val="00DD0B84"/>
    <w:rsid w:val="00DD0D42"/>
    <w:rsid w:val="00DD0FC2"/>
    <w:rsid w:val="00DD124F"/>
    <w:rsid w:val="00DD1365"/>
    <w:rsid w:val="00DD1C81"/>
    <w:rsid w:val="00DD1E08"/>
    <w:rsid w:val="00DD1E47"/>
    <w:rsid w:val="00DD1EFC"/>
    <w:rsid w:val="00DD2443"/>
    <w:rsid w:val="00DD245D"/>
    <w:rsid w:val="00DD2726"/>
    <w:rsid w:val="00DD295D"/>
    <w:rsid w:val="00DD29EA"/>
    <w:rsid w:val="00DD2B3E"/>
    <w:rsid w:val="00DD2BFF"/>
    <w:rsid w:val="00DD2C85"/>
    <w:rsid w:val="00DD31F8"/>
    <w:rsid w:val="00DD32F5"/>
    <w:rsid w:val="00DD333B"/>
    <w:rsid w:val="00DD335E"/>
    <w:rsid w:val="00DD33E6"/>
    <w:rsid w:val="00DD3474"/>
    <w:rsid w:val="00DD34F0"/>
    <w:rsid w:val="00DD3739"/>
    <w:rsid w:val="00DD3AB9"/>
    <w:rsid w:val="00DD3B2D"/>
    <w:rsid w:val="00DD3BF5"/>
    <w:rsid w:val="00DD4066"/>
    <w:rsid w:val="00DD425E"/>
    <w:rsid w:val="00DD4529"/>
    <w:rsid w:val="00DD46F2"/>
    <w:rsid w:val="00DD4711"/>
    <w:rsid w:val="00DD486D"/>
    <w:rsid w:val="00DD48BA"/>
    <w:rsid w:val="00DD4D08"/>
    <w:rsid w:val="00DD4EB7"/>
    <w:rsid w:val="00DD5045"/>
    <w:rsid w:val="00DD50BB"/>
    <w:rsid w:val="00DD5394"/>
    <w:rsid w:val="00DD57AD"/>
    <w:rsid w:val="00DD57DE"/>
    <w:rsid w:val="00DD58E9"/>
    <w:rsid w:val="00DD5A7F"/>
    <w:rsid w:val="00DD5EA5"/>
    <w:rsid w:val="00DD5EFD"/>
    <w:rsid w:val="00DD603F"/>
    <w:rsid w:val="00DD6093"/>
    <w:rsid w:val="00DD6712"/>
    <w:rsid w:val="00DD6739"/>
    <w:rsid w:val="00DD692B"/>
    <w:rsid w:val="00DD6A83"/>
    <w:rsid w:val="00DD6CCA"/>
    <w:rsid w:val="00DD6E24"/>
    <w:rsid w:val="00DD6E87"/>
    <w:rsid w:val="00DD6EEC"/>
    <w:rsid w:val="00DD7299"/>
    <w:rsid w:val="00DD72DE"/>
    <w:rsid w:val="00DD76EC"/>
    <w:rsid w:val="00DD7A96"/>
    <w:rsid w:val="00DD7CCA"/>
    <w:rsid w:val="00DD7E65"/>
    <w:rsid w:val="00DE00B2"/>
    <w:rsid w:val="00DE01DE"/>
    <w:rsid w:val="00DE18EA"/>
    <w:rsid w:val="00DE1CB6"/>
    <w:rsid w:val="00DE1E97"/>
    <w:rsid w:val="00DE1E9F"/>
    <w:rsid w:val="00DE1EC9"/>
    <w:rsid w:val="00DE220F"/>
    <w:rsid w:val="00DE2873"/>
    <w:rsid w:val="00DE3184"/>
    <w:rsid w:val="00DE352C"/>
    <w:rsid w:val="00DE36D4"/>
    <w:rsid w:val="00DE37AC"/>
    <w:rsid w:val="00DE3D31"/>
    <w:rsid w:val="00DE3F1B"/>
    <w:rsid w:val="00DE4669"/>
    <w:rsid w:val="00DE4943"/>
    <w:rsid w:val="00DE4A85"/>
    <w:rsid w:val="00DE4DDA"/>
    <w:rsid w:val="00DE5022"/>
    <w:rsid w:val="00DE51C3"/>
    <w:rsid w:val="00DE5269"/>
    <w:rsid w:val="00DE559E"/>
    <w:rsid w:val="00DE57A6"/>
    <w:rsid w:val="00DE57EB"/>
    <w:rsid w:val="00DE583A"/>
    <w:rsid w:val="00DE59C2"/>
    <w:rsid w:val="00DE5A62"/>
    <w:rsid w:val="00DE5E26"/>
    <w:rsid w:val="00DE627A"/>
    <w:rsid w:val="00DE64C5"/>
    <w:rsid w:val="00DE6B78"/>
    <w:rsid w:val="00DE6C34"/>
    <w:rsid w:val="00DE6C73"/>
    <w:rsid w:val="00DE6EE9"/>
    <w:rsid w:val="00DE6FEF"/>
    <w:rsid w:val="00DE706E"/>
    <w:rsid w:val="00DE70DD"/>
    <w:rsid w:val="00DE711B"/>
    <w:rsid w:val="00DE726A"/>
    <w:rsid w:val="00DE72C2"/>
    <w:rsid w:val="00DE7B7E"/>
    <w:rsid w:val="00DE7CD9"/>
    <w:rsid w:val="00DE7D0A"/>
    <w:rsid w:val="00DE7D8F"/>
    <w:rsid w:val="00DE7F79"/>
    <w:rsid w:val="00DF04E0"/>
    <w:rsid w:val="00DF07D9"/>
    <w:rsid w:val="00DF09FE"/>
    <w:rsid w:val="00DF0BDE"/>
    <w:rsid w:val="00DF0CBA"/>
    <w:rsid w:val="00DF0D18"/>
    <w:rsid w:val="00DF0D47"/>
    <w:rsid w:val="00DF0D70"/>
    <w:rsid w:val="00DF0FCA"/>
    <w:rsid w:val="00DF1073"/>
    <w:rsid w:val="00DF1251"/>
    <w:rsid w:val="00DF1462"/>
    <w:rsid w:val="00DF1790"/>
    <w:rsid w:val="00DF185A"/>
    <w:rsid w:val="00DF19B0"/>
    <w:rsid w:val="00DF1D77"/>
    <w:rsid w:val="00DF1E14"/>
    <w:rsid w:val="00DF2466"/>
    <w:rsid w:val="00DF26AE"/>
    <w:rsid w:val="00DF2961"/>
    <w:rsid w:val="00DF2AEB"/>
    <w:rsid w:val="00DF2BC7"/>
    <w:rsid w:val="00DF2D07"/>
    <w:rsid w:val="00DF34FF"/>
    <w:rsid w:val="00DF35F9"/>
    <w:rsid w:val="00DF39D9"/>
    <w:rsid w:val="00DF3E10"/>
    <w:rsid w:val="00DF3EE5"/>
    <w:rsid w:val="00DF4445"/>
    <w:rsid w:val="00DF447F"/>
    <w:rsid w:val="00DF453C"/>
    <w:rsid w:val="00DF459B"/>
    <w:rsid w:val="00DF45D4"/>
    <w:rsid w:val="00DF4703"/>
    <w:rsid w:val="00DF4959"/>
    <w:rsid w:val="00DF4BA8"/>
    <w:rsid w:val="00DF4C16"/>
    <w:rsid w:val="00DF4CFD"/>
    <w:rsid w:val="00DF4D1D"/>
    <w:rsid w:val="00DF50CB"/>
    <w:rsid w:val="00DF5921"/>
    <w:rsid w:val="00DF5BA3"/>
    <w:rsid w:val="00DF5CD5"/>
    <w:rsid w:val="00DF639A"/>
    <w:rsid w:val="00DF63F2"/>
    <w:rsid w:val="00DF68C8"/>
    <w:rsid w:val="00DF6B5C"/>
    <w:rsid w:val="00DF6C51"/>
    <w:rsid w:val="00DF6E78"/>
    <w:rsid w:val="00DF6F3E"/>
    <w:rsid w:val="00DF6FB9"/>
    <w:rsid w:val="00DF6FD9"/>
    <w:rsid w:val="00DF70BD"/>
    <w:rsid w:val="00DF71A7"/>
    <w:rsid w:val="00DF731A"/>
    <w:rsid w:val="00DF741C"/>
    <w:rsid w:val="00DF772B"/>
    <w:rsid w:val="00DF7CAA"/>
    <w:rsid w:val="00E000C8"/>
    <w:rsid w:val="00E00140"/>
    <w:rsid w:val="00E00142"/>
    <w:rsid w:val="00E002D9"/>
    <w:rsid w:val="00E006F4"/>
    <w:rsid w:val="00E00704"/>
    <w:rsid w:val="00E008ED"/>
    <w:rsid w:val="00E00989"/>
    <w:rsid w:val="00E00DE1"/>
    <w:rsid w:val="00E00E07"/>
    <w:rsid w:val="00E010BC"/>
    <w:rsid w:val="00E01831"/>
    <w:rsid w:val="00E019BE"/>
    <w:rsid w:val="00E01A82"/>
    <w:rsid w:val="00E01DE1"/>
    <w:rsid w:val="00E01EC6"/>
    <w:rsid w:val="00E01ED5"/>
    <w:rsid w:val="00E01F7D"/>
    <w:rsid w:val="00E02030"/>
    <w:rsid w:val="00E0266C"/>
    <w:rsid w:val="00E02757"/>
    <w:rsid w:val="00E02D8B"/>
    <w:rsid w:val="00E02EA2"/>
    <w:rsid w:val="00E03446"/>
    <w:rsid w:val="00E035E8"/>
    <w:rsid w:val="00E03720"/>
    <w:rsid w:val="00E037A1"/>
    <w:rsid w:val="00E03B1A"/>
    <w:rsid w:val="00E03BCA"/>
    <w:rsid w:val="00E03C06"/>
    <w:rsid w:val="00E03CD5"/>
    <w:rsid w:val="00E03CF8"/>
    <w:rsid w:val="00E04129"/>
    <w:rsid w:val="00E043AC"/>
    <w:rsid w:val="00E043CB"/>
    <w:rsid w:val="00E044C0"/>
    <w:rsid w:val="00E045C1"/>
    <w:rsid w:val="00E04682"/>
    <w:rsid w:val="00E047BB"/>
    <w:rsid w:val="00E04818"/>
    <w:rsid w:val="00E0490C"/>
    <w:rsid w:val="00E049B7"/>
    <w:rsid w:val="00E04BD6"/>
    <w:rsid w:val="00E04DA3"/>
    <w:rsid w:val="00E04ECC"/>
    <w:rsid w:val="00E04FCE"/>
    <w:rsid w:val="00E0553C"/>
    <w:rsid w:val="00E055AD"/>
    <w:rsid w:val="00E057AA"/>
    <w:rsid w:val="00E057D5"/>
    <w:rsid w:val="00E058F5"/>
    <w:rsid w:val="00E05A3D"/>
    <w:rsid w:val="00E05F65"/>
    <w:rsid w:val="00E06195"/>
    <w:rsid w:val="00E064CE"/>
    <w:rsid w:val="00E065BE"/>
    <w:rsid w:val="00E067CF"/>
    <w:rsid w:val="00E067D6"/>
    <w:rsid w:val="00E069EE"/>
    <w:rsid w:val="00E06BDB"/>
    <w:rsid w:val="00E06D03"/>
    <w:rsid w:val="00E06D59"/>
    <w:rsid w:val="00E070C9"/>
    <w:rsid w:val="00E0718E"/>
    <w:rsid w:val="00E0719C"/>
    <w:rsid w:val="00E0742B"/>
    <w:rsid w:val="00E0750D"/>
    <w:rsid w:val="00E0754B"/>
    <w:rsid w:val="00E07569"/>
    <w:rsid w:val="00E0797B"/>
    <w:rsid w:val="00E07BF5"/>
    <w:rsid w:val="00E07CF6"/>
    <w:rsid w:val="00E10B95"/>
    <w:rsid w:val="00E10CA6"/>
    <w:rsid w:val="00E10EBB"/>
    <w:rsid w:val="00E11572"/>
    <w:rsid w:val="00E11A42"/>
    <w:rsid w:val="00E11A9F"/>
    <w:rsid w:val="00E124D8"/>
    <w:rsid w:val="00E12848"/>
    <w:rsid w:val="00E1284C"/>
    <w:rsid w:val="00E12E41"/>
    <w:rsid w:val="00E1322B"/>
    <w:rsid w:val="00E13286"/>
    <w:rsid w:val="00E132C2"/>
    <w:rsid w:val="00E13393"/>
    <w:rsid w:val="00E13733"/>
    <w:rsid w:val="00E13871"/>
    <w:rsid w:val="00E13927"/>
    <w:rsid w:val="00E13C8F"/>
    <w:rsid w:val="00E13EB5"/>
    <w:rsid w:val="00E14665"/>
    <w:rsid w:val="00E14722"/>
    <w:rsid w:val="00E147F5"/>
    <w:rsid w:val="00E14B5E"/>
    <w:rsid w:val="00E14B78"/>
    <w:rsid w:val="00E14BA0"/>
    <w:rsid w:val="00E14C21"/>
    <w:rsid w:val="00E15636"/>
    <w:rsid w:val="00E1578C"/>
    <w:rsid w:val="00E15986"/>
    <w:rsid w:val="00E1599D"/>
    <w:rsid w:val="00E15B02"/>
    <w:rsid w:val="00E15BC2"/>
    <w:rsid w:val="00E15F58"/>
    <w:rsid w:val="00E1604E"/>
    <w:rsid w:val="00E16181"/>
    <w:rsid w:val="00E166E7"/>
    <w:rsid w:val="00E16840"/>
    <w:rsid w:val="00E169D2"/>
    <w:rsid w:val="00E16F0F"/>
    <w:rsid w:val="00E1735A"/>
    <w:rsid w:val="00E174D7"/>
    <w:rsid w:val="00E175AB"/>
    <w:rsid w:val="00E1769E"/>
    <w:rsid w:val="00E1794B"/>
    <w:rsid w:val="00E17A22"/>
    <w:rsid w:val="00E17C28"/>
    <w:rsid w:val="00E17E00"/>
    <w:rsid w:val="00E20240"/>
    <w:rsid w:val="00E2065D"/>
    <w:rsid w:val="00E2071D"/>
    <w:rsid w:val="00E20B70"/>
    <w:rsid w:val="00E20BCB"/>
    <w:rsid w:val="00E20D26"/>
    <w:rsid w:val="00E20E1E"/>
    <w:rsid w:val="00E20F2D"/>
    <w:rsid w:val="00E211AD"/>
    <w:rsid w:val="00E21437"/>
    <w:rsid w:val="00E21EE3"/>
    <w:rsid w:val="00E22165"/>
    <w:rsid w:val="00E222CF"/>
    <w:rsid w:val="00E222FE"/>
    <w:rsid w:val="00E22510"/>
    <w:rsid w:val="00E22A5C"/>
    <w:rsid w:val="00E22B78"/>
    <w:rsid w:val="00E22C52"/>
    <w:rsid w:val="00E23093"/>
    <w:rsid w:val="00E232D3"/>
    <w:rsid w:val="00E23430"/>
    <w:rsid w:val="00E236B0"/>
    <w:rsid w:val="00E236B4"/>
    <w:rsid w:val="00E2385D"/>
    <w:rsid w:val="00E24524"/>
    <w:rsid w:val="00E246CD"/>
    <w:rsid w:val="00E24A8F"/>
    <w:rsid w:val="00E24D31"/>
    <w:rsid w:val="00E24D50"/>
    <w:rsid w:val="00E24DB6"/>
    <w:rsid w:val="00E2512B"/>
    <w:rsid w:val="00E25161"/>
    <w:rsid w:val="00E254E1"/>
    <w:rsid w:val="00E2574A"/>
    <w:rsid w:val="00E25991"/>
    <w:rsid w:val="00E25DC4"/>
    <w:rsid w:val="00E25F68"/>
    <w:rsid w:val="00E2612B"/>
    <w:rsid w:val="00E263FB"/>
    <w:rsid w:val="00E2681A"/>
    <w:rsid w:val="00E26A37"/>
    <w:rsid w:val="00E26AB3"/>
    <w:rsid w:val="00E26F05"/>
    <w:rsid w:val="00E2738A"/>
    <w:rsid w:val="00E27ECD"/>
    <w:rsid w:val="00E30265"/>
    <w:rsid w:val="00E30AD1"/>
    <w:rsid w:val="00E30D31"/>
    <w:rsid w:val="00E31131"/>
    <w:rsid w:val="00E316F3"/>
    <w:rsid w:val="00E3171B"/>
    <w:rsid w:val="00E31872"/>
    <w:rsid w:val="00E31B49"/>
    <w:rsid w:val="00E31CC3"/>
    <w:rsid w:val="00E31E6D"/>
    <w:rsid w:val="00E32056"/>
    <w:rsid w:val="00E3209C"/>
    <w:rsid w:val="00E32375"/>
    <w:rsid w:val="00E3257B"/>
    <w:rsid w:val="00E32651"/>
    <w:rsid w:val="00E32973"/>
    <w:rsid w:val="00E329E4"/>
    <w:rsid w:val="00E32D04"/>
    <w:rsid w:val="00E32D17"/>
    <w:rsid w:val="00E32D38"/>
    <w:rsid w:val="00E32D3D"/>
    <w:rsid w:val="00E33114"/>
    <w:rsid w:val="00E331F2"/>
    <w:rsid w:val="00E33573"/>
    <w:rsid w:val="00E3363E"/>
    <w:rsid w:val="00E33942"/>
    <w:rsid w:val="00E33CA4"/>
    <w:rsid w:val="00E33F24"/>
    <w:rsid w:val="00E34103"/>
    <w:rsid w:val="00E34178"/>
    <w:rsid w:val="00E34293"/>
    <w:rsid w:val="00E34420"/>
    <w:rsid w:val="00E344A5"/>
    <w:rsid w:val="00E34598"/>
    <w:rsid w:val="00E34680"/>
    <w:rsid w:val="00E34750"/>
    <w:rsid w:val="00E34887"/>
    <w:rsid w:val="00E34A33"/>
    <w:rsid w:val="00E34CB6"/>
    <w:rsid w:val="00E34F5C"/>
    <w:rsid w:val="00E352C9"/>
    <w:rsid w:val="00E35967"/>
    <w:rsid w:val="00E35A9E"/>
    <w:rsid w:val="00E35B9D"/>
    <w:rsid w:val="00E35F28"/>
    <w:rsid w:val="00E35FB7"/>
    <w:rsid w:val="00E36064"/>
    <w:rsid w:val="00E36081"/>
    <w:rsid w:val="00E36449"/>
    <w:rsid w:val="00E36505"/>
    <w:rsid w:val="00E365BA"/>
    <w:rsid w:val="00E366A3"/>
    <w:rsid w:val="00E3737A"/>
    <w:rsid w:val="00E37463"/>
    <w:rsid w:val="00E375A6"/>
    <w:rsid w:val="00E37B1A"/>
    <w:rsid w:val="00E37E07"/>
    <w:rsid w:val="00E37E44"/>
    <w:rsid w:val="00E40397"/>
    <w:rsid w:val="00E4064E"/>
    <w:rsid w:val="00E40CCC"/>
    <w:rsid w:val="00E40CF3"/>
    <w:rsid w:val="00E410D7"/>
    <w:rsid w:val="00E41330"/>
    <w:rsid w:val="00E413B0"/>
    <w:rsid w:val="00E416FE"/>
    <w:rsid w:val="00E4196D"/>
    <w:rsid w:val="00E41A58"/>
    <w:rsid w:val="00E41B91"/>
    <w:rsid w:val="00E41D20"/>
    <w:rsid w:val="00E41D26"/>
    <w:rsid w:val="00E420A1"/>
    <w:rsid w:val="00E4215D"/>
    <w:rsid w:val="00E4247B"/>
    <w:rsid w:val="00E425C6"/>
    <w:rsid w:val="00E426A5"/>
    <w:rsid w:val="00E42C2F"/>
    <w:rsid w:val="00E43402"/>
    <w:rsid w:val="00E43564"/>
    <w:rsid w:val="00E436CC"/>
    <w:rsid w:val="00E43C9C"/>
    <w:rsid w:val="00E43DB3"/>
    <w:rsid w:val="00E44312"/>
    <w:rsid w:val="00E446BA"/>
    <w:rsid w:val="00E44774"/>
    <w:rsid w:val="00E44929"/>
    <w:rsid w:val="00E44953"/>
    <w:rsid w:val="00E449C8"/>
    <w:rsid w:val="00E44E00"/>
    <w:rsid w:val="00E450C2"/>
    <w:rsid w:val="00E45546"/>
    <w:rsid w:val="00E457F8"/>
    <w:rsid w:val="00E45E13"/>
    <w:rsid w:val="00E45E99"/>
    <w:rsid w:val="00E45EBC"/>
    <w:rsid w:val="00E45F43"/>
    <w:rsid w:val="00E45FC0"/>
    <w:rsid w:val="00E46003"/>
    <w:rsid w:val="00E46290"/>
    <w:rsid w:val="00E462D1"/>
    <w:rsid w:val="00E463DB"/>
    <w:rsid w:val="00E46759"/>
    <w:rsid w:val="00E46A95"/>
    <w:rsid w:val="00E46AB7"/>
    <w:rsid w:val="00E46BEB"/>
    <w:rsid w:val="00E46CCF"/>
    <w:rsid w:val="00E46CF1"/>
    <w:rsid w:val="00E46D48"/>
    <w:rsid w:val="00E46F25"/>
    <w:rsid w:val="00E46F3B"/>
    <w:rsid w:val="00E47A46"/>
    <w:rsid w:val="00E47C8B"/>
    <w:rsid w:val="00E47D38"/>
    <w:rsid w:val="00E47DFD"/>
    <w:rsid w:val="00E50009"/>
    <w:rsid w:val="00E50132"/>
    <w:rsid w:val="00E501FF"/>
    <w:rsid w:val="00E503DD"/>
    <w:rsid w:val="00E507E9"/>
    <w:rsid w:val="00E50A34"/>
    <w:rsid w:val="00E50CB7"/>
    <w:rsid w:val="00E50FA9"/>
    <w:rsid w:val="00E5128E"/>
    <w:rsid w:val="00E5146D"/>
    <w:rsid w:val="00E51533"/>
    <w:rsid w:val="00E51611"/>
    <w:rsid w:val="00E5161F"/>
    <w:rsid w:val="00E516AD"/>
    <w:rsid w:val="00E5214F"/>
    <w:rsid w:val="00E52449"/>
    <w:rsid w:val="00E5251A"/>
    <w:rsid w:val="00E52B5C"/>
    <w:rsid w:val="00E52C53"/>
    <w:rsid w:val="00E5304B"/>
    <w:rsid w:val="00E53178"/>
    <w:rsid w:val="00E5339B"/>
    <w:rsid w:val="00E534F4"/>
    <w:rsid w:val="00E5397C"/>
    <w:rsid w:val="00E53C8A"/>
    <w:rsid w:val="00E53F20"/>
    <w:rsid w:val="00E53F2A"/>
    <w:rsid w:val="00E54294"/>
    <w:rsid w:val="00E5439C"/>
    <w:rsid w:val="00E54429"/>
    <w:rsid w:val="00E544B4"/>
    <w:rsid w:val="00E545A7"/>
    <w:rsid w:val="00E54763"/>
    <w:rsid w:val="00E54963"/>
    <w:rsid w:val="00E549C4"/>
    <w:rsid w:val="00E54A3D"/>
    <w:rsid w:val="00E54B1E"/>
    <w:rsid w:val="00E5543F"/>
    <w:rsid w:val="00E556C8"/>
    <w:rsid w:val="00E55F2B"/>
    <w:rsid w:val="00E55F37"/>
    <w:rsid w:val="00E55F61"/>
    <w:rsid w:val="00E5613E"/>
    <w:rsid w:val="00E5627F"/>
    <w:rsid w:val="00E565A0"/>
    <w:rsid w:val="00E565EC"/>
    <w:rsid w:val="00E566CF"/>
    <w:rsid w:val="00E56786"/>
    <w:rsid w:val="00E56C0E"/>
    <w:rsid w:val="00E56D77"/>
    <w:rsid w:val="00E56F69"/>
    <w:rsid w:val="00E57123"/>
    <w:rsid w:val="00E57DF0"/>
    <w:rsid w:val="00E57F55"/>
    <w:rsid w:val="00E600F0"/>
    <w:rsid w:val="00E60347"/>
    <w:rsid w:val="00E60A30"/>
    <w:rsid w:val="00E60BA1"/>
    <w:rsid w:val="00E60C5C"/>
    <w:rsid w:val="00E60FF1"/>
    <w:rsid w:val="00E613C0"/>
    <w:rsid w:val="00E6158B"/>
    <w:rsid w:val="00E6170F"/>
    <w:rsid w:val="00E61864"/>
    <w:rsid w:val="00E618E1"/>
    <w:rsid w:val="00E619EC"/>
    <w:rsid w:val="00E62128"/>
    <w:rsid w:val="00E62286"/>
    <w:rsid w:val="00E62613"/>
    <w:rsid w:val="00E626F5"/>
    <w:rsid w:val="00E627AC"/>
    <w:rsid w:val="00E62B53"/>
    <w:rsid w:val="00E62C92"/>
    <w:rsid w:val="00E630AF"/>
    <w:rsid w:val="00E631DE"/>
    <w:rsid w:val="00E6369F"/>
    <w:rsid w:val="00E63750"/>
    <w:rsid w:val="00E637B0"/>
    <w:rsid w:val="00E63D27"/>
    <w:rsid w:val="00E63F03"/>
    <w:rsid w:val="00E63F7E"/>
    <w:rsid w:val="00E6404B"/>
    <w:rsid w:val="00E64121"/>
    <w:rsid w:val="00E641E1"/>
    <w:rsid w:val="00E6443F"/>
    <w:rsid w:val="00E6483B"/>
    <w:rsid w:val="00E65140"/>
    <w:rsid w:val="00E6527E"/>
    <w:rsid w:val="00E6539D"/>
    <w:rsid w:val="00E653BF"/>
    <w:rsid w:val="00E653F6"/>
    <w:rsid w:val="00E6562B"/>
    <w:rsid w:val="00E65793"/>
    <w:rsid w:val="00E6579B"/>
    <w:rsid w:val="00E657A6"/>
    <w:rsid w:val="00E660CD"/>
    <w:rsid w:val="00E660E7"/>
    <w:rsid w:val="00E66114"/>
    <w:rsid w:val="00E6650F"/>
    <w:rsid w:val="00E66D9A"/>
    <w:rsid w:val="00E66F0A"/>
    <w:rsid w:val="00E6706C"/>
    <w:rsid w:val="00E672CC"/>
    <w:rsid w:val="00E67529"/>
    <w:rsid w:val="00E677C8"/>
    <w:rsid w:val="00E67828"/>
    <w:rsid w:val="00E67D5A"/>
    <w:rsid w:val="00E67E3A"/>
    <w:rsid w:val="00E67F43"/>
    <w:rsid w:val="00E70246"/>
    <w:rsid w:val="00E70D9B"/>
    <w:rsid w:val="00E70E4C"/>
    <w:rsid w:val="00E7127B"/>
    <w:rsid w:val="00E713A8"/>
    <w:rsid w:val="00E71652"/>
    <w:rsid w:val="00E7168B"/>
    <w:rsid w:val="00E71739"/>
    <w:rsid w:val="00E71819"/>
    <w:rsid w:val="00E71A09"/>
    <w:rsid w:val="00E71B02"/>
    <w:rsid w:val="00E71B05"/>
    <w:rsid w:val="00E71B2A"/>
    <w:rsid w:val="00E71B9C"/>
    <w:rsid w:val="00E71F07"/>
    <w:rsid w:val="00E722DD"/>
    <w:rsid w:val="00E72707"/>
    <w:rsid w:val="00E72820"/>
    <w:rsid w:val="00E72897"/>
    <w:rsid w:val="00E72AB5"/>
    <w:rsid w:val="00E72BA5"/>
    <w:rsid w:val="00E72CF7"/>
    <w:rsid w:val="00E73089"/>
    <w:rsid w:val="00E7335A"/>
    <w:rsid w:val="00E738A8"/>
    <w:rsid w:val="00E738B7"/>
    <w:rsid w:val="00E73C6D"/>
    <w:rsid w:val="00E73DD9"/>
    <w:rsid w:val="00E73EE6"/>
    <w:rsid w:val="00E7441D"/>
    <w:rsid w:val="00E74490"/>
    <w:rsid w:val="00E74A05"/>
    <w:rsid w:val="00E74BC0"/>
    <w:rsid w:val="00E75669"/>
    <w:rsid w:val="00E7574A"/>
    <w:rsid w:val="00E75E49"/>
    <w:rsid w:val="00E76080"/>
    <w:rsid w:val="00E7615F"/>
    <w:rsid w:val="00E7675A"/>
    <w:rsid w:val="00E76853"/>
    <w:rsid w:val="00E76C69"/>
    <w:rsid w:val="00E76EE2"/>
    <w:rsid w:val="00E76FAD"/>
    <w:rsid w:val="00E76FBA"/>
    <w:rsid w:val="00E7706F"/>
    <w:rsid w:val="00E77409"/>
    <w:rsid w:val="00E7751B"/>
    <w:rsid w:val="00E77BF1"/>
    <w:rsid w:val="00E77CCA"/>
    <w:rsid w:val="00E77E11"/>
    <w:rsid w:val="00E77E3D"/>
    <w:rsid w:val="00E77F31"/>
    <w:rsid w:val="00E77F83"/>
    <w:rsid w:val="00E77FF7"/>
    <w:rsid w:val="00E8008E"/>
    <w:rsid w:val="00E8041C"/>
    <w:rsid w:val="00E805C1"/>
    <w:rsid w:val="00E80882"/>
    <w:rsid w:val="00E80A9B"/>
    <w:rsid w:val="00E80AFE"/>
    <w:rsid w:val="00E80F62"/>
    <w:rsid w:val="00E810BF"/>
    <w:rsid w:val="00E811A7"/>
    <w:rsid w:val="00E8122C"/>
    <w:rsid w:val="00E8135D"/>
    <w:rsid w:val="00E8145D"/>
    <w:rsid w:val="00E81D07"/>
    <w:rsid w:val="00E81D8E"/>
    <w:rsid w:val="00E82231"/>
    <w:rsid w:val="00E8229F"/>
    <w:rsid w:val="00E8246B"/>
    <w:rsid w:val="00E825C3"/>
    <w:rsid w:val="00E8265A"/>
    <w:rsid w:val="00E82682"/>
    <w:rsid w:val="00E827A4"/>
    <w:rsid w:val="00E827D3"/>
    <w:rsid w:val="00E8282D"/>
    <w:rsid w:val="00E82BF0"/>
    <w:rsid w:val="00E82E3F"/>
    <w:rsid w:val="00E82FD5"/>
    <w:rsid w:val="00E8300F"/>
    <w:rsid w:val="00E83DBC"/>
    <w:rsid w:val="00E84136"/>
    <w:rsid w:val="00E8418B"/>
    <w:rsid w:val="00E845E5"/>
    <w:rsid w:val="00E847EA"/>
    <w:rsid w:val="00E848AA"/>
    <w:rsid w:val="00E8515F"/>
    <w:rsid w:val="00E851F6"/>
    <w:rsid w:val="00E85261"/>
    <w:rsid w:val="00E8597F"/>
    <w:rsid w:val="00E85B94"/>
    <w:rsid w:val="00E85D18"/>
    <w:rsid w:val="00E85DD1"/>
    <w:rsid w:val="00E85E72"/>
    <w:rsid w:val="00E8610A"/>
    <w:rsid w:val="00E86447"/>
    <w:rsid w:val="00E8669F"/>
    <w:rsid w:val="00E866BC"/>
    <w:rsid w:val="00E8676C"/>
    <w:rsid w:val="00E867B1"/>
    <w:rsid w:val="00E867E7"/>
    <w:rsid w:val="00E868B1"/>
    <w:rsid w:val="00E86C64"/>
    <w:rsid w:val="00E86E77"/>
    <w:rsid w:val="00E86FC2"/>
    <w:rsid w:val="00E8712F"/>
    <w:rsid w:val="00E87977"/>
    <w:rsid w:val="00E87EAF"/>
    <w:rsid w:val="00E87FEE"/>
    <w:rsid w:val="00E87FF0"/>
    <w:rsid w:val="00E9032F"/>
    <w:rsid w:val="00E90859"/>
    <w:rsid w:val="00E908A2"/>
    <w:rsid w:val="00E908F4"/>
    <w:rsid w:val="00E90A72"/>
    <w:rsid w:val="00E90B54"/>
    <w:rsid w:val="00E90D79"/>
    <w:rsid w:val="00E90FB1"/>
    <w:rsid w:val="00E910D4"/>
    <w:rsid w:val="00E918EA"/>
    <w:rsid w:val="00E9191E"/>
    <w:rsid w:val="00E91AAD"/>
    <w:rsid w:val="00E91D55"/>
    <w:rsid w:val="00E91D6B"/>
    <w:rsid w:val="00E92154"/>
    <w:rsid w:val="00E921DA"/>
    <w:rsid w:val="00E923D3"/>
    <w:rsid w:val="00E92478"/>
    <w:rsid w:val="00E925AF"/>
    <w:rsid w:val="00E92853"/>
    <w:rsid w:val="00E92B32"/>
    <w:rsid w:val="00E92E0B"/>
    <w:rsid w:val="00E92E9D"/>
    <w:rsid w:val="00E92F1A"/>
    <w:rsid w:val="00E9327F"/>
    <w:rsid w:val="00E934D4"/>
    <w:rsid w:val="00E9368E"/>
    <w:rsid w:val="00E9379C"/>
    <w:rsid w:val="00E937C4"/>
    <w:rsid w:val="00E937C8"/>
    <w:rsid w:val="00E93C62"/>
    <w:rsid w:val="00E93EF4"/>
    <w:rsid w:val="00E9443B"/>
    <w:rsid w:val="00E94472"/>
    <w:rsid w:val="00E94589"/>
    <w:rsid w:val="00E94599"/>
    <w:rsid w:val="00E94BCE"/>
    <w:rsid w:val="00E9531C"/>
    <w:rsid w:val="00E95533"/>
    <w:rsid w:val="00E95733"/>
    <w:rsid w:val="00E9594D"/>
    <w:rsid w:val="00E95A12"/>
    <w:rsid w:val="00E95B7B"/>
    <w:rsid w:val="00E95BCE"/>
    <w:rsid w:val="00E95CD1"/>
    <w:rsid w:val="00E96237"/>
    <w:rsid w:val="00E96349"/>
    <w:rsid w:val="00E9638E"/>
    <w:rsid w:val="00E9675C"/>
    <w:rsid w:val="00E9698B"/>
    <w:rsid w:val="00E96A68"/>
    <w:rsid w:val="00E96AB6"/>
    <w:rsid w:val="00E96D56"/>
    <w:rsid w:val="00E970B3"/>
    <w:rsid w:val="00E970C8"/>
    <w:rsid w:val="00E97426"/>
    <w:rsid w:val="00E97462"/>
    <w:rsid w:val="00E9788B"/>
    <w:rsid w:val="00E97F7F"/>
    <w:rsid w:val="00EA071A"/>
    <w:rsid w:val="00EA0C01"/>
    <w:rsid w:val="00EA0D7C"/>
    <w:rsid w:val="00EA1175"/>
    <w:rsid w:val="00EA1289"/>
    <w:rsid w:val="00EA13BF"/>
    <w:rsid w:val="00EA14EC"/>
    <w:rsid w:val="00EA1ADD"/>
    <w:rsid w:val="00EA1B66"/>
    <w:rsid w:val="00EA1E75"/>
    <w:rsid w:val="00EA2022"/>
    <w:rsid w:val="00EA22A7"/>
    <w:rsid w:val="00EA2451"/>
    <w:rsid w:val="00EA2553"/>
    <w:rsid w:val="00EA2845"/>
    <w:rsid w:val="00EA28F9"/>
    <w:rsid w:val="00EA29B2"/>
    <w:rsid w:val="00EA2BC0"/>
    <w:rsid w:val="00EA2C6E"/>
    <w:rsid w:val="00EA2D9F"/>
    <w:rsid w:val="00EA2E07"/>
    <w:rsid w:val="00EA3260"/>
    <w:rsid w:val="00EA34A2"/>
    <w:rsid w:val="00EA34CD"/>
    <w:rsid w:val="00EA3778"/>
    <w:rsid w:val="00EA3A6A"/>
    <w:rsid w:val="00EA3C6C"/>
    <w:rsid w:val="00EA3D20"/>
    <w:rsid w:val="00EA3E37"/>
    <w:rsid w:val="00EA3EB2"/>
    <w:rsid w:val="00EA3F50"/>
    <w:rsid w:val="00EA4089"/>
    <w:rsid w:val="00EA4129"/>
    <w:rsid w:val="00EA4154"/>
    <w:rsid w:val="00EA4248"/>
    <w:rsid w:val="00EA4251"/>
    <w:rsid w:val="00EA4518"/>
    <w:rsid w:val="00EA4662"/>
    <w:rsid w:val="00EA467E"/>
    <w:rsid w:val="00EA48BF"/>
    <w:rsid w:val="00EA4D04"/>
    <w:rsid w:val="00EA50A1"/>
    <w:rsid w:val="00EA570B"/>
    <w:rsid w:val="00EA5976"/>
    <w:rsid w:val="00EA5BF8"/>
    <w:rsid w:val="00EA5DF4"/>
    <w:rsid w:val="00EA5F2A"/>
    <w:rsid w:val="00EA6089"/>
    <w:rsid w:val="00EA67F8"/>
    <w:rsid w:val="00EA6D01"/>
    <w:rsid w:val="00EA6D54"/>
    <w:rsid w:val="00EA6FAA"/>
    <w:rsid w:val="00EA7483"/>
    <w:rsid w:val="00EA7504"/>
    <w:rsid w:val="00EA7A9A"/>
    <w:rsid w:val="00EA7B30"/>
    <w:rsid w:val="00EA7FEC"/>
    <w:rsid w:val="00EB0033"/>
    <w:rsid w:val="00EB019C"/>
    <w:rsid w:val="00EB0656"/>
    <w:rsid w:val="00EB079D"/>
    <w:rsid w:val="00EB0992"/>
    <w:rsid w:val="00EB0A6B"/>
    <w:rsid w:val="00EB0D2A"/>
    <w:rsid w:val="00EB0FE3"/>
    <w:rsid w:val="00EB1038"/>
    <w:rsid w:val="00EB142A"/>
    <w:rsid w:val="00EB1601"/>
    <w:rsid w:val="00EB18F1"/>
    <w:rsid w:val="00EB19D9"/>
    <w:rsid w:val="00EB1B20"/>
    <w:rsid w:val="00EB1C26"/>
    <w:rsid w:val="00EB1CAA"/>
    <w:rsid w:val="00EB1FEE"/>
    <w:rsid w:val="00EB2060"/>
    <w:rsid w:val="00EB20D2"/>
    <w:rsid w:val="00EB2882"/>
    <w:rsid w:val="00EB294F"/>
    <w:rsid w:val="00EB29EA"/>
    <w:rsid w:val="00EB2CA8"/>
    <w:rsid w:val="00EB2CFA"/>
    <w:rsid w:val="00EB2D73"/>
    <w:rsid w:val="00EB2E2E"/>
    <w:rsid w:val="00EB2F8A"/>
    <w:rsid w:val="00EB34B4"/>
    <w:rsid w:val="00EB3A6A"/>
    <w:rsid w:val="00EB3BCE"/>
    <w:rsid w:val="00EB3C9E"/>
    <w:rsid w:val="00EB3DFB"/>
    <w:rsid w:val="00EB3F09"/>
    <w:rsid w:val="00EB4605"/>
    <w:rsid w:val="00EB466D"/>
    <w:rsid w:val="00EB46DE"/>
    <w:rsid w:val="00EB48E9"/>
    <w:rsid w:val="00EB4E48"/>
    <w:rsid w:val="00EB4EA3"/>
    <w:rsid w:val="00EB502C"/>
    <w:rsid w:val="00EB52F1"/>
    <w:rsid w:val="00EB57C3"/>
    <w:rsid w:val="00EB59D0"/>
    <w:rsid w:val="00EB5A8F"/>
    <w:rsid w:val="00EB5B0F"/>
    <w:rsid w:val="00EB5CB8"/>
    <w:rsid w:val="00EB5DE2"/>
    <w:rsid w:val="00EB5FD6"/>
    <w:rsid w:val="00EB613A"/>
    <w:rsid w:val="00EB626C"/>
    <w:rsid w:val="00EB626D"/>
    <w:rsid w:val="00EB629E"/>
    <w:rsid w:val="00EB6384"/>
    <w:rsid w:val="00EB662A"/>
    <w:rsid w:val="00EB6717"/>
    <w:rsid w:val="00EB67B7"/>
    <w:rsid w:val="00EB6A9B"/>
    <w:rsid w:val="00EB6EED"/>
    <w:rsid w:val="00EB6F74"/>
    <w:rsid w:val="00EB70B3"/>
    <w:rsid w:val="00EB7266"/>
    <w:rsid w:val="00EB75F8"/>
    <w:rsid w:val="00EB7789"/>
    <w:rsid w:val="00EB78B4"/>
    <w:rsid w:val="00EB7BB5"/>
    <w:rsid w:val="00EB7F0C"/>
    <w:rsid w:val="00EB7FC1"/>
    <w:rsid w:val="00EC0182"/>
    <w:rsid w:val="00EC0508"/>
    <w:rsid w:val="00EC086D"/>
    <w:rsid w:val="00EC08C5"/>
    <w:rsid w:val="00EC0D17"/>
    <w:rsid w:val="00EC15BA"/>
    <w:rsid w:val="00EC1671"/>
    <w:rsid w:val="00EC197A"/>
    <w:rsid w:val="00EC1C62"/>
    <w:rsid w:val="00EC1ECA"/>
    <w:rsid w:val="00EC1F7E"/>
    <w:rsid w:val="00EC1FC5"/>
    <w:rsid w:val="00EC216C"/>
    <w:rsid w:val="00EC231F"/>
    <w:rsid w:val="00EC2576"/>
    <w:rsid w:val="00EC259F"/>
    <w:rsid w:val="00EC262E"/>
    <w:rsid w:val="00EC265D"/>
    <w:rsid w:val="00EC2755"/>
    <w:rsid w:val="00EC28DA"/>
    <w:rsid w:val="00EC2B75"/>
    <w:rsid w:val="00EC2D39"/>
    <w:rsid w:val="00EC2EF5"/>
    <w:rsid w:val="00EC31DE"/>
    <w:rsid w:val="00EC3519"/>
    <w:rsid w:val="00EC359E"/>
    <w:rsid w:val="00EC384E"/>
    <w:rsid w:val="00EC3892"/>
    <w:rsid w:val="00EC39E6"/>
    <w:rsid w:val="00EC3A19"/>
    <w:rsid w:val="00EC3F12"/>
    <w:rsid w:val="00EC4092"/>
    <w:rsid w:val="00EC445F"/>
    <w:rsid w:val="00EC4623"/>
    <w:rsid w:val="00EC4711"/>
    <w:rsid w:val="00EC4729"/>
    <w:rsid w:val="00EC4807"/>
    <w:rsid w:val="00EC49CF"/>
    <w:rsid w:val="00EC4E7B"/>
    <w:rsid w:val="00EC5327"/>
    <w:rsid w:val="00EC5375"/>
    <w:rsid w:val="00EC5742"/>
    <w:rsid w:val="00EC5822"/>
    <w:rsid w:val="00EC584A"/>
    <w:rsid w:val="00EC5882"/>
    <w:rsid w:val="00EC5A4B"/>
    <w:rsid w:val="00EC5B53"/>
    <w:rsid w:val="00EC5E25"/>
    <w:rsid w:val="00EC5F3D"/>
    <w:rsid w:val="00EC60AC"/>
    <w:rsid w:val="00EC65E3"/>
    <w:rsid w:val="00EC6643"/>
    <w:rsid w:val="00EC664C"/>
    <w:rsid w:val="00EC6A9A"/>
    <w:rsid w:val="00EC6E26"/>
    <w:rsid w:val="00EC71CB"/>
    <w:rsid w:val="00EC73BF"/>
    <w:rsid w:val="00EC7445"/>
    <w:rsid w:val="00EC75DF"/>
    <w:rsid w:val="00EC776E"/>
    <w:rsid w:val="00EC7790"/>
    <w:rsid w:val="00EC793F"/>
    <w:rsid w:val="00EC7FC0"/>
    <w:rsid w:val="00ED00CA"/>
    <w:rsid w:val="00ED0157"/>
    <w:rsid w:val="00ED043E"/>
    <w:rsid w:val="00ED07C9"/>
    <w:rsid w:val="00ED0C55"/>
    <w:rsid w:val="00ED0D73"/>
    <w:rsid w:val="00ED0E35"/>
    <w:rsid w:val="00ED0E3F"/>
    <w:rsid w:val="00ED0FDC"/>
    <w:rsid w:val="00ED1087"/>
    <w:rsid w:val="00ED1090"/>
    <w:rsid w:val="00ED10A2"/>
    <w:rsid w:val="00ED10FE"/>
    <w:rsid w:val="00ED1439"/>
    <w:rsid w:val="00ED14E8"/>
    <w:rsid w:val="00ED15A6"/>
    <w:rsid w:val="00ED16F7"/>
    <w:rsid w:val="00ED1855"/>
    <w:rsid w:val="00ED1858"/>
    <w:rsid w:val="00ED19E9"/>
    <w:rsid w:val="00ED2100"/>
    <w:rsid w:val="00ED2573"/>
    <w:rsid w:val="00ED2ACC"/>
    <w:rsid w:val="00ED2B3A"/>
    <w:rsid w:val="00ED2B3F"/>
    <w:rsid w:val="00ED2D38"/>
    <w:rsid w:val="00ED2D3B"/>
    <w:rsid w:val="00ED2E44"/>
    <w:rsid w:val="00ED2FDA"/>
    <w:rsid w:val="00ED33AF"/>
    <w:rsid w:val="00ED33B3"/>
    <w:rsid w:val="00ED359A"/>
    <w:rsid w:val="00ED36A4"/>
    <w:rsid w:val="00ED3D9F"/>
    <w:rsid w:val="00ED3F72"/>
    <w:rsid w:val="00ED48E5"/>
    <w:rsid w:val="00ED49CD"/>
    <w:rsid w:val="00ED4B52"/>
    <w:rsid w:val="00ED4EA1"/>
    <w:rsid w:val="00ED5388"/>
    <w:rsid w:val="00ED544A"/>
    <w:rsid w:val="00ED5664"/>
    <w:rsid w:val="00ED59DE"/>
    <w:rsid w:val="00ED59E8"/>
    <w:rsid w:val="00ED5B35"/>
    <w:rsid w:val="00ED5F9B"/>
    <w:rsid w:val="00ED6718"/>
    <w:rsid w:val="00ED6B31"/>
    <w:rsid w:val="00ED6E03"/>
    <w:rsid w:val="00ED723A"/>
    <w:rsid w:val="00ED79E1"/>
    <w:rsid w:val="00ED7C0C"/>
    <w:rsid w:val="00ED7CF7"/>
    <w:rsid w:val="00EE0086"/>
    <w:rsid w:val="00EE0306"/>
    <w:rsid w:val="00EE0491"/>
    <w:rsid w:val="00EE09F5"/>
    <w:rsid w:val="00EE0C76"/>
    <w:rsid w:val="00EE0ECE"/>
    <w:rsid w:val="00EE111E"/>
    <w:rsid w:val="00EE117F"/>
    <w:rsid w:val="00EE123A"/>
    <w:rsid w:val="00EE1337"/>
    <w:rsid w:val="00EE1887"/>
    <w:rsid w:val="00EE18D5"/>
    <w:rsid w:val="00EE19A1"/>
    <w:rsid w:val="00EE1A44"/>
    <w:rsid w:val="00EE1AB7"/>
    <w:rsid w:val="00EE1D01"/>
    <w:rsid w:val="00EE1D30"/>
    <w:rsid w:val="00EE247D"/>
    <w:rsid w:val="00EE2956"/>
    <w:rsid w:val="00EE2D01"/>
    <w:rsid w:val="00EE2D59"/>
    <w:rsid w:val="00EE3013"/>
    <w:rsid w:val="00EE31DE"/>
    <w:rsid w:val="00EE32AC"/>
    <w:rsid w:val="00EE336B"/>
    <w:rsid w:val="00EE3996"/>
    <w:rsid w:val="00EE3BED"/>
    <w:rsid w:val="00EE4016"/>
    <w:rsid w:val="00EE44CD"/>
    <w:rsid w:val="00EE551F"/>
    <w:rsid w:val="00EE56D7"/>
    <w:rsid w:val="00EE59E8"/>
    <w:rsid w:val="00EE5DAA"/>
    <w:rsid w:val="00EE5E19"/>
    <w:rsid w:val="00EE6061"/>
    <w:rsid w:val="00EE627A"/>
    <w:rsid w:val="00EE661F"/>
    <w:rsid w:val="00EE66FD"/>
    <w:rsid w:val="00EE6A3F"/>
    <w:rsid w:val="00EE6F1D"/>
    <w:rsid w:val="00EE70C3"/>
    <w:rsid w:val="00EE7162"/>
    <w:rsid w:val="00EE75B2"/>
    <w:rsid w:val="00EE77EA"/>
    <w:rsid w:val="00EE7884"/>
    <w:rsid w:val="00EE7A62"/>
    <w:rsid w:val="00EE7A84"/>
    <w:rsid w:val="00EE7ED9"/>
    <w:rsid w:val="00EF06C2"/>
    <w:rsid w:val="00EF074B"/>
    <w:rsid w:val="00EF07DB"/>
    <w:rsid w:val="00EF0842"/>
    <w:rsid w:val="00EF0885"/>
    <w:rsid w:val="00EF0A5F"/>
    <w:rsid w:val="00EF1464"/>
    <w:rsid w:val="00EF15DD"/>
    <w:rsid w:val="00EF15FA"/>
    <w:rsid w:val="00EF16EC"/>
    <w:rsid w:val="00EF20F6"/>
    <w:rsid w:val="00EF261F"/>
    <w:rsid w:val="00EF28B8"/>
    <w:rsid w:val="00EF2FEC"/>
    <w:rsid w:val="00EF3549"/>
    <w:rsid w:val="00EF3601"/>
    <w:rsid w:val="00EF36BE"/>
    <w:rsid w:val="00EF3855"/>
    <w:rsid w:val="00EF38DD"/>
    <w:rsid w:val="00EF3BD3"/>
    <w:rsid w:val="00EF455C"/>
    <w:rsid w:val="00EF4955"/>
    <w:rsid w:val="00EF4C78"/>
    <w:rsid w:val="00EF4CAC"/>
    <w:rsid w:val="00EF4ED1"/>
    <w:rsid w:val="00EF4F25"/>
    <w:rsid w:val="00EF5123"/>
    <w:rsid w:val="00EF53E4"/>
    <w:rsid w:val="00EF5456"/>
    <w:rsid w:val="00EF5496"/>
    <w:rsid w:val="00EF565E"/>
    <w:rsid w:val="00EF5715"/>
    <w:rsid w:val="00EF577B"/>
    <w:rsid w:val="00EF5885"/>
    <w:rsid w:val="00EF5999"/>
    <w:rsid w:val="00EF59D2"/>
    <w:rsid w:val="00EF5A12"/>
    <w:rsid w:val="00EF5D8E"/>
    <w:rsid w:val="00EF61AE"/>
    <w:rsid w:val="00EF6445"/>
    <w:rsid w:val="00EF6481"/>
    <w:rsid w:val="00EF651E"/>
    <w:rsid w:val="00EF6623"/>
    <w:rsid w:val="00EF67D1"/>
    <w:rsid w:val="00EF68BC"/>
    <w:rsid w:val="00EF6909"/>
    <w:rsid w:val="00EF6B90"/>
    <w:rsid w:val="00EF6BE3"/>
    <w:rsid w:val="00EF6E5C"/>
    <w:rsid w:val="00EF7281"/>
    <w:rsid w:val="00EF788A"/>
    <w:rsid w:val="00EF7A9C"/>
    <w:rsid w:val="00EF7B17"/>
    <w:rsid w:val="00EF7C24"/>
    <w:rsid w:val="00EF7C2C"/>
    <w:rsid w:val="00F00364"/>
    <w:rsid w:val="00F0089D"/>
    <w:rsid w:val="00F00D9B"/>
    <w:rsid w:val="00F00F81"/>
    <w:rsid w:val="00F017F0"/>
    <w:rsid w:val="00F019EF"/>
    <w:rsid w:val="00F01A9E"/>
    <w:rsid w:val="00F01BEA"/>
    <w:rsid w:val="00F01D5E"/>
    <w:rsid w:val="00F01FFD"/>
    <w:rsid w:val="00F020E7"/>
    <w:rsid w:val="00F024D3"/>
    <w:rsid w:val="00F02538"/>
    <w:rsid w:val="00F02A84"/>
    <w:rsid w:val="00F02DCE"/>
    <w:rsid w:val="00F031DD"/>
    <w:rsid w:val="00F032B5"/>
    <w:rsid w:val="00F03529"/>
    <w:rsid w:val="00F03603"/>
    <w:rsid w:val="00F0375D"/>
    <w:rsid w:val="00F03778"/>
    <w:rsid w:val="00F037EC"/>
    <w:rsid w:val="00F03825"/>
    <w:rsid w:val="00F038F2"/>
    <w:rsid w:val="00F03B50"/>
    <w:rsid w:val="00F03FB9"/>
    <w:rsid w:val="00F0416B"/>
    <w:rsid w:val="00F04915"/>
    <w:rsid w:val="00F04CBD"/>
    <w:rsid w:val="00F04E31"/>
    <w:rsid w:val="00F04FC6"/>
    <w:rsid w:val="00F05092"/>
    <w:rsid w:val="00F054FE"/>
    <w:rsid w:val="00F05601"/>
    <w:rsid w:val="00F058D5"/>
    <w:rsid w:val="00F05B1A"/>
    <w:rsid w:val="00F062F7"/>
    <w:rsid w:val="00F064C6"/>
    <w:rsid w:val="00F06658"/>
    <w:rsid w:val="00F0675B"/>
    <w:rsid w:val="00F067DA"/>
    <w:rsid w:val="00F06BF7"/>
    <w:rsid w:val="00F06E55"/>
    <w:rsid w:val="00F071A2"/>
    <w:rsid w:val="00F07223"/>
    <w:rsid w:val="00F07236"/>
    <w:rsid w:val="00F07D2B"/>
    <w:rsid w:val="00F10030"/>
    <w:rsid w:val="00F10103"/>
    <w:rsid w:val="00F103FF"/>
    <w:rsid w:val="00F10CCA"/>
    <w:rsid w:val="00F11123"/>
    <w:rsid w:val="00F11386"/>
    <w:rsid w:val="00F115AC"/>
    <w:rsid w:val="00F11851"/>
    <w:rsid w:val="00F118E4"/>
    <w:rsid w:val="00F11B3A"/>
    <w:rsid w:val="00F11DB0"/>
    <w:rsid w:val="00F11E15"/>
    <w:rsid w:val="00F11E1B"/>
    <w:rsid w:val="00F122A7"/>
    <w:rsid w:val="00F123C3"/>
    <w:rsid w:val="00F123FE"/>
    <w:rsid w:val="00F127DA"/>
    <w:rsid w:val="00F12BB5"/>
    <w:rsid w:val="00F12C6A"/>
    <w:rsid w:val="00F12D9A"/>
    <w:rsid w:val="00F12F9B"/>
    <w:rsid w:val="00F131BB"/>
    <w:rsid w:val="00F13502"/>
    <w:rsid w:val="00F136DA"/>
    <w:rsid w:val="00F13757"/>
    <w:rsid w:val="00F138E7"/>
    <w:rsid w:val="00F1397A"/>
    <w:rsid w:val="00F139D6"/>
    <w:rsid w:val="00F13B80"/>
    <w:rsid w:val="00F13EF4"/>
    <w:rsid w:val="00F14513"/>
    <w:rsid w:val="00F14889"/>
    <w:rsid w:val="00F148A6"/>
    <w:rsid w:val="00F14921"/>
    <w:rsid w:val="00F14B7A"/>
    <w:rsid w:val="00F14BE8"/>
    <w:rsid w:val="00F15806"/>
    <w:rsid w:val="00F15C4B"/>
    <w:rsid w:val="00F16498"/>
    <w:rsid w:val="00F166E5"/>
    <w:rsid w:val="00F16704"/>
    <w:rsid w:val="00F16723"/>
    <w:rsid w:val="00F16870"/>
    <w:rsid w:val="00F168B9"/>
    <w:rsid w:val="00F16F4A"/>
    <w:rsid w:val="00F173AE"/>
    <w:rsid w:val="00F17ABF"/>
    <w:rsid w:val="00F20037"/>
    <w:rsid w:val="00F200D2"/>
    <w:rsid w:val="00F2047F"/>
    <w:rsid w:val="00F21006"/>
    <w:rsid w:val="00F21223"/>
    <w:rsid w:val="00F21229"/>
    <w:rsid w:val="00F21561"/>
    <w:rsid w:val="00F216BB"/>
    <w:rsid w:val="00F218BA"/>
    <w:rsid w:val="00F21C4A"/>
    <w:rsid w:val="00F21E60"/>
    <w:rsid w:val="00F22580"/>
    <w:rsid w:val="00F2266D"/>
    <w:rsid w:val="00F22CE8"/>
    <w:rsid w:val="00F22D2C"/>
    <w:rsid w:val="00F22DCE"/>
    <w:rsid w:val="00F2327F"/>
    <w:rsid w:val="00F233C2"/>
    <w:rsid w:val="00F2360F"/>
    <w:rsid w:val="00F2365B"/>
    <w:rsid w:val="00F239E2"/>
    <w:rsid w:val="00F23CE8"/>
    <w:rsid w:val="00F23E44"/>
    <w:rsid w:val="00F242F9"/>
    <w:rsid w:val="00F24357"/>
    <w:rsid w:val="00F2442A"/>
    <w:rsid w:val="00F2492A"/>
    <w:rsid w:val="00F24959"/>
    <w:rsid w:val="00F24A5F"/>
    <w:rsid w:val="00F25E69"/>
    <w:rsid w:val="00F260D2"/>
    <w:rsid w:val="00F2612D"/>
    <w:rsid w:val="00F262A1"/>
    <w:rsid w:val="00F2670F"/>
    <w:rsid w:val="00F26924"/>
    <w:rsid w:val="00F26CB1"/>
    <w:rsid w:val="00F26CE4"/>
    <w:rsid w:val="00F26DBA"/>
    <w:rsid w:val="00F26E69"/>
    <w:rsid w:val="00F26E73"/>
    <w:rsid w:val="00F26EEA"/>
    <w:rsid w:val="00F26F65"/>
    <w:rsid w:val="00F26F84"/>
    <w:rsid w:val="00F271AE"/>
    <w:rsid w:val="00F271B2"/>
    <w:rsid w:val="00F2724F"/>
    <w:rsid w:val="00F2725D"/>
    <w:rsid w:val="00F2735A"/>
    <w:rsid w:val="00F273A5"/>
    <w:rsid w:val="00F275E7"/>
    <w:rsid w:val="00F279E3"/>
    <w:rsid w:val="00F27C1A"/>
    <w:rsid w:val="00F27D8F"/>
    <w:rsid w:val="00F30885"/>
    <w:rsid w:val="00F30DCB"/>
    <w:rsid w:val="00F30DFA"/>
    <w:rsid w:val="00F30EB4"/>
    <w:rsid w:val="00F30EE0"/>
    <w:rsid w:val="00F30F5A"/>
    <w:rsid w:val="00F31029"/>
    <w:rsid w:val="00F311F9"/>
    <w:rsid w:val="00F31312"/>
    <w:rsid w:val="00F31406"/>
    <w:rsid w:val="00F3186E"/>
    <w:rsid w:val="00F3200F"/>
    <w:rsid w:val="00F323FD"/>
    <w:rsid w:val="00F32707"/>
    <w:rsid w:val="00F32712"/>
    <w:rsid w:val="00F32A14"/>
    <w:rsid w:val="00F32A35"/>
    <w:rsid w:val="00F32FA4"/>
    <w:rsid w:val="00F3303D"/>
    <w:rsid w:val="00F33357"/>
    <w:rsid w:val="00F338A3"/>
    <w:rsid w:val="00F33F2C"/>
    <w:rsid w:val="00F33F6B"/>
    <w:rsid w:val="00F34022"/>
    <w:rsid w:val="00F34213"/>
    <w:rsid w:val="00F34480"/>
    <w:rsid w:val="00F34599"/>
    <w:rsid w:val="00F34992"/>
    <w:rsid w:val="00F34BE2"/>
    <w:rsid w:val="00F34EBC"/>
    <w:rsid w:val="00F34F67"/>
    <w:rsid w:val="00F351EC"/>
    <w:rsid w:val="00F35529"/>
    <w:rsid w:val="00F356AF"/>
    <w:rsid w:val="00F3594F"/>
    <w:rsid w:val="00F35D41"/>
    <w:rsid w:val="00F35DA0"/>
    <w:rsid w:val="00F36042"/>
    <w:rsid w:val="00F3619B"/>
    <w:rsid w:val="00F3674F"/>
    <w:rsid w:val="00F368E9"/>
    <w:rsid w:val="00F371A2"/>
    <w:rsid w:val="00F372EC"/>
    <w:rsid w:val="00F37319"/>
    <w:rsid w:val="00F3744A"/>
    <w:rsid w:val="00F3748C"/>
    <w:rsid w:val="00F37532"/>
    <w:rsid w:val="00F375F1"/>
    <w:rsid w:val="00F37627"/>
    <w:rsid w:val="00F37726"/>
    <w:rsid w:val="00F3778C"/>
    <w:rsid w:val="00F379E3"/>
    <w:rsid w:val="00F37C5E"/>
    <w:rsid w:val="00F40173"/>
    <w:rsid w:val="00F402E5"/>
    <w:rsid w:val="00F40604"/>
    <w:rsid w:val="00F409B3"/>
    <w:rsid w:val="00F40BC3"/>
    <w:rsid w:val="00F40F71"/>
    <w:rsid w:val="00F412F6"/>
    <w:rsid w:val="00F41B27"/>
    <w:rsid w:val="00F41BBA"/>
    <w:rsid w:val="00F41E45"/>
    <w:rsid w:val="00F41F6E"/>
    <w:rsid w:val="00F4223A"/>
    <w:rsid w:val="00F42359"/>
    <w:rsid w:val="00F4238E"/>
    <w:rsid w:val="00F42477"/>
    <w:rsid w:val="00F425A8"/>
    <w:rsid w:val="00F42662"/>
    <w:rsid w:val="00F428D4"/>
    <w:rsid w:val="00F42B0B"/>
    <w:rsid w:val="00F42C13"/>
    <w:rsid w:val="00F42C46"/>
    <w:rsid w:val="00F42C7D"/>
    <w:rsid w:val="00F42CB8"/>
    <w:rsid w:val="00F4331F"/>
    <w:rsid w:val="00F436D5"/>
    <w:rsid w:val="00F438D6"/>
    <w:rsid w:val="00F438EA"/>
    <w:rsid w:val="00F43978"/>
    <w:rsid w:val="00F43CA1"/>
    <w:rsid w:val="00F43EC7"/>
    <w:rsid w:val="00F4410C"/>
    <w:rsid w:val="00F4423D"/>
    <w:rsid w:val="00F442FF"/>
    <w:rsid w:val="00F44367"/>
    <w:rsid w:val="00F44397"/>
    <w:rsid w:val="00F444C6"/>
    <w:rsid w:val="00F44583"/>
    <w:rsid w:val="00F448D5"/>
    <w:rsid w:val="00F44C3A"/>
    <w:rsid w:val="00F45C2E"/>
    <w:rsid w:val="00F45E31"/>
    <w:rsid w:val="00F45F31"/>
    <w:rsid w:val="00F46535"/>
    <w:rsid w:val="00F46814"/>
    <w:rsid w:val="00F468A8"/>
    <w:rsid w:val="00F468F2"/>
    <w:rsid w:val="00F46D1B"/>
    <w:rsid w:val="00F47141"/>
    <w:rsid w:val="00F47378"/>
    <w:rsid w:val="00F4775F"/>
    <w:rsid w:val="00F4789B"/>
    <w:rsid w:val="00F4790F"/>
    <w:rsid w:val="00F47B7B"/>
    <w:rsid w:val="00F47C54"/>
    <w:rsid w:val="00F47F21"/>
    <w:rsid w:val="00F500FC"/>
    <w:rsid w:val="00F5032B"/>
    <w:rsid w:val="00F5036B"/>
    <w:rsid w:val="00F5087A"/>
    <w:rsid w:val="00F508A3"/>
    <w:rsid w:val="00F509BE"/>
    <w:rsid w:val="00F50C7A"/>
    <w:rsid w:val="00F50EAF"/>
    <w:rsid w:val="00F50FA5"/>
    <w:rsid w:val="00F51046"/>
    <w:rsid w:val="00F51084"/>
    <w:rsid w:val="00F51103"/>
    <w:rsid w:val="00F5134B"/>
    <w:rsid w:val="00F51471"/>
    <w:rsid w:val="00F514CA"/>
    <w:rsid w:val="00F5172F"/>
    <w:rsid w:val="00F51908"/>
    <w:rsid w:val="00F51A11"/>
    <w:rsid w:val="00F51A64"/>
    <w:rsid w:val="00F51AA4"/>
    <w:rsid w:val="00F51CBB"/>
    <w:rsid w:val="00F51CFA"/>
    <w:rsid w:val="00F51F8F"/>
    <w:rsid w:val="00F52051"/>
    <w:rsid w:val="00F521FE"/>
    <w:rsid w:val="00F5231A"/>
    <w:rsid w:val="00F524D4"/>
    <w:rsid w:val="00F524E3"/>
    <w:rsid w:val="00F52546"/>
    <w:rsid w:val="00F52622"/>
    <w:rsid w:val="00F52802"/>
    <w:rsid w:val="00F529AC"/>
    <w:rsid w:val="00F52A03"/>
    <w:rsid w:val="00F52A1E"/>
    <w:rsid w:val="00F52A7C"/>
    <w:rsid w:val="00F52D66"/>
    <w:rsid w:val="00F535B6"/>
    <w:rsid w:val="00F53694"/>
    <w:rsid w:val="00F53976"/>
    <w:rsid w:val="00F53A02"/>
    <w:rsid w:val="00F53C9D"/>
    <w:rsid w:val="00F53E1C"/>
    <w:rsid w:val="00F54243"/>
    <w:rsid w:val="00F54337"/>
    <w:rsid w:val="00F54412"/>
    <w:rsid w:val="00F5445A"/>
    <w:rsid w:val="00F54622"/>
    <w:rsid w:val="00F54950"/>
    <w:rsid w:val="00F54B6C"/>
    <w:rsid w:val="00F54C77"/>
    <w:rsid w:val="00F54C87"/>
    <w:rsid w:val="00F54D48"/>
    <w:rsid w:val="00F54F5E"/>
    <w:rsid w:val="00F5542B"/>
    <w:rsid w:val="00F5550C"/>
    <w:rsid w:val="00F555DD"/>
    <w:rsid w:val="00F5568C"/>
    <w:rsid w:val="00F55725"/>
    <w:rsid w:val="00F557C2"/>
    <w:rsid w:val="00F55872"/>
    <w:rsid w:val="00F55B44"/>
    <w:rsid w:val="00F55BD5"/>
    <w:rsid w:val="00F55C3D"/>
    <w:rsid w:val="00F562A7"/>
    <w:rsid w:val="00F5642A"/>
    <w:rsid w:val="00F5659E"/>
    <w:rsid w:val="00F56693"/>
    <w:rsid w:val="00F56DDE"/>
    <w:rsid w:val="00F56EAB"/>
    <w:rsid w:val="00F5717E"/>
    <w:rsid w:val="00F57262"/>
    <w:rsid w:val="00F57295"/>
    <w:rsid w:val="00F57483"/>
    <w:rsid w:val="00F5753F"/>
    <w:rsid w:val="00F57C5C"/>
    <w:rsid w:val="00F600B4"/>
    <w:rsid w:val="00F60240"/>
    <w:rsid w:val="00F60556"/>
    <w:rsid w:val="00F60D5D"/>
    <w:rsid w:val="00F60FCA"/>
    <w:rsid w:val="00F610C6"/>
    <w:rsid w:val="00F61104"/>
    <w:rsid w:val="00F6116B"/>
    <w:rsid w:val="00F61C60"/>
    <w:rsid w:val="00F61F28"/>
    <w:rsid w:val="00F62051"/>
    <w:rsid w:val="00F621DE"/>
    <w:rsid w:val="00F622AF"/>
    <w:rsid w:val="00F62AA2"/>
    <w:rsid w:val="00F62C89"/>
    <w:rsid w:val="00F62E0A"/>
    <w:rsid w:val="00F62E18"/>
    <w:rsid w:val="00F62F80"/>
    <w:rsid w:val="00F6321A"/>
    <w:rsid w:val="00F63331"/>
    <w:rsid w:val="00F63620"/>
    <w:rsid w:val="00F63734"/>
    <w:rsid w:val="00F63779"/>
    <w:rsid w:val="00F637AA"/>
    <w:rsid w:val="00F63ADF"/>
    <w:rsid w:val="00F63C83"/>
    <w:rsid w:val="00F63D3F"/>
    <w:rsid w:val="00F63D7A"/>
    <w:rsid w:val="00F63F5F"/>
    <w:rsid w:val="00F64005"/>
    <w:rsid w:val="00F64195"/>
    <w:rsid w:val="00F6444B"/>
    <w:rsid w:val="00F64456"/>
    <w:rsid w:val="00F646C6"/>
    <w:rsid w:val="00F649A5"/>
    <w:rsid w:val="00F64B56"/>
    <w:rsid w:val="00F64F1A"/>
    <w:rsid w:val="00F64FF5"/>
    <w:rsid w:val="00F653D0"/>
    <w:rsid w:val="00F65519"/>
    <w:rsid w:val="00F6556E"/>
    <w:rsid w:val="00F65D0F"/>
    <w:rsid w:val="00F65E50"/>
    <w:rsid w:val="00F65F37"/>
    <w:rsid w:val="00F65FEC"/>
    <w:rsid w:val="00F66559"/>
    <w:rsid w:val="00F665AC"/>
    <w:rsid w:val="00F66729"/>
    <w:rsid w:val="00F66950"/>
    <w:rsid w:val="00F6699F"/>
    <w:rsid w:val="00F66B8E"/>
    <w:rsid w:val="00F66CD6"/>
    <w:rsid w:val="00F671F7"/>
    <w:rsid w:val="00F67248"/>
    <w:rsid w:val="00F672F0"/>
    <w:rsid w:val="00F67475"/>
    <w:rsid w:val="00F675B2"/>
    <w:rsid w:val="00F6793A"/>
    <w:rsid w:val="00F67A7D"/>
    <w:rsid w:val="00F67BE2"/>
    <w:rsid w:val="00F67D33"/>
    <w:rsid w:val="00F67DAA"/>
    <w:rsid w:val="00F67E79"/>
    <w:rsid w:val="00F67EF0"/>
    <w:rsid w:val="00F704EC"/>
    <w:rsid w:val="00F70688"/>
    <w:rsid w:val="00F70A0D"/>
    <w:rsid w:val="00F70A75"/>
    <w:rsid w:val="00F70AC5"/>
    <w:rsid w:val="00F70C83"/>
    <w:rsid w:val="00F70D21"/>
    <w:rsid w:val="00F7114D"/>
    <w:rsid w:val="00F71866"/>
    <w:rsid w:val="00F71B33"/>
    <w:rsid w:val="00F71E51"/>
    <w:rsid w:val="00F71E90"/>
    <w:rsid w:val="00F721C5"/>
    <w:rsid w:val="00F72F25"/>
    <w:rsid w:val="00F72FCC"/>
    <w:rsid w:val="00F730A1"/>
    <w:rsid w:val="00F7318A"/>
    <w:rsid w:val="00F732AD"/>
    <w:rsid w:val="00F73406"/>
    <w:rsid w:val="00F73539"/>
    <w:rsid w:val="00F7368C"/>
    <w:rsid w:val="00F7379E"/>
    <w:rsid w:val="00F73A73"/>
    <w:rsid w:val="00F73B99"/>
    <w:rsid w:val="00F74344"/>
    <w:rsid w:val="00F747AC"/>
    <w:rsid w:val="00F74A73"/>
    <w:rsid w:val="00F74D58"/>
    <w:rsid w:val="00F74DBB"/>
    <w:rsid w:val="00F74FCA"/>
    <w:rsid w:val="00F75494"/>
    <w:rsid w:val="00F75531"/>
    <w:rsid w:val="00F7582B"/>
    <w:rsid w:val="00F75909"/>
    <w:rsid w:val="00F75978"/>
    <w:rsid w:val="00F75AD8"/>
    <w:rsid w:val="00F75CEB"/>
    <w:rsid w:val="00F75E35"/>
    <w:rsid w:val="00F761DE"/>
    <w:rsid w:val="00F762B6"/>
    <w:rsid w:val="00F76351"/>
    <w:rsid w:val="00F76B20"/>
    <w:rsid w:val="00F76EA7"/>
    <w:rsid w:val="00F772F6"/>
    <w:rsid w:val="00F77457"/>
    <w:rsid w:val="00F77541"/>
    <w:rsid w:val="00F775F3"/>
    <w:rsid w:val="00F7764D"/>
    <w:rsid w:val="00F779B7"/>
    <w:rsid w:val="00F77AF5"/>
    <w:rsid w:val="00F77B7D"/>
    <w:rsid w:val="00F77B7F"/>
    <w:rsid w:val="00F77C9D"/>
    <w:rsid w:val="00F77DF1"/>
    <w:rsid w:val="00F77EED"/>
    <w:rsid w:val="00F801F5"/>
    <w:rsid w:val="00F80283"/>
    <w:rsid w:val="00F80535"/>
    <w:rsid w:val="00F80538"/>
    <w:rsid w:val="00F80726"/>
    <w:rsid w:val="00F808B6"/>
    <w:rsid w:val="00F80E38"/>
    <w:rsid w:val="00F810DB"/>
    <w:rsid w:val="00F81139"/>
    <w:rsid w:val="00F8118C"/>
    <w:rsid w:val="00F81316"/>
    <w:rsid w:val="00F813E1"/>
    <w:rsid w:val="00F8156B"/>
    <w:rsid w:val="00F81645"/>
    <w:rsid w:val="00F8167E"/>
    <w:rsid w:val="00F8189F"/>
    <w:rsid w:val="00F81B7A"/>
    <w:rsid w:val="00F82489"/>
    <w:rsid w:val="00F82A33"/>
    <w:rsid w:val="00F82C4C"/>
    <w:rsid w:val="00F82CC0"/>
    <w:rsid w:val="00F82E56"/>
    <w:rsid w:val="00F82F51"/>
    <w:rsid w:val="00F831CE"/>
    <w:rsid w:val="00F8324E"/>
    <w:rsid w:val="00F832D3"/>
    <w:rsid w:val="00F834EC"/>
    <w:rsid w:val="00F83745"/>
    <w:rsid w:val="00F83B8C"/>
    <w:rsid w:val="00F83BE3"/>
    <w:rsid w:val="00F83C92"/>
    <w:rsid w:val="00F83EE1"/>
    <w:rsid w:val="00F83FA6"/>
    <w:rsid w:val="00F83FFA"/>
    <w:rsid w:val="00F846B4"/>
    <w:rsid w:val="00F853BA"/>
    <w:rsid w:val="00F85408"/>
    <w:rsid w:val="00F8559E"/>
    <w:rsid w:val="00F8561A"/>
    <w:rsid w:val="00F85946"/>
    <w:rsid w:val="00F85A5A"/>
    <w:rsid w:val="00F85AAA"/>
    <w:rsid w:val="00F85BCD"/>
    <w:rsid w:val="00F8624A"/>
    <w:rsid w:val="00F86396"/>
    <w:rsid w:val="00F865D9"/>
    <w:rsid w:val="00F869F6"/>
    <w:rsid w:val="00F86B54"/>
    <w:rsid w:val="00F87A1E"/>
    <w:rsid w:val="00F87EC6"/>
    <w:rsid w:val="00F90240"/>
    <w:rsid w:val="00F904F0"/>
    <w:rsid w:val="00F90588"/>
    <w:rsid w:val="00F90642"/>
    <w:rsid w:val="00F90A35"/>
    <w:rsid w:val="00F91000"/>
    <w:rsid w:val="00F91314"/>
    <w:rsid w:val="00F914EB"/>
    <w:rsid w:val="00F914F6"/>
    <w:rsid w:val="00F9160C"/>
    <w:rsid w:val="00F91700"/>
    <w:rsid w:val="00F9177A"/>
    <w:rsid w:val="00F9180E"/>
    <w:rsid w:val="00F91D24"/>
    <w:rsid w:val="00F923BF"/>
    <w:rsid w:val="00F923E7"/>
    <w:rsid w:val="00F9244E"/>
    <w:rsid w:val="00F9245F"/>
    <w:rsid w:val="00F92680"/>
    <w:rsid w:val="00F92758"/>
    <w:rsid w:val="00F92781"/>
    <w:rsid w:val="00F928AC"/>
    <w:rsid w:val="00F928FD"/>
    <w:rsid w:val="00F929E7"/>
    <w:rsid w:val="00F92CFF"/>
    <w:rsid w:val="00F92F5A"/>
    <w:rsid w:val="00F92F91"/>
    <w:rsid w:val="00F93385"/>
    <w:rsid w:val="00F93581"/>
    <w:rsid w:val="00F936E5"/>
    <w:rsid w:val="00F9385A"/>
    <w:rsid w:val="00F93EC7"/>
    <w:rsid w:val="00F93F47"/>
    <w:rsid w:val="00F941B4"/>
    <w:rsid w:val="00F9424C"/>
    <w:rsid w:val="00F946DF"/>
    <w:rsid w:val="00F94C46"/>
    <w:rsid w:val="00F94E3A"/>
    <w:rsid w:val="00F94F59"/>
    <w:rsid w:val="00F9503A"/>
    <w:rsid w:val="00F95067"/>
    <w:rsid w:val="00F952B8"/>
    <w:rsid w:val="00F952D5"/>
    <w:rsid w:val="00F9568A"/>
    <w:rsid w:val="00F9575C"/>
    <w:rsid w:val="00F9599A"/>
    <w:rsid w:val="00F95BCC"/>
    <w:rsid w:val="00F95C66"/>
    <w:rsid w:val="00F95CD4"/>
    <w:rsid w:val="00F95DD1"/>
    <w:rsid w:val="00F95E82"/>
    <w:rsid w:val="00F95EE9"/>
    <w:rsid w:val="00F96182"/>
    <w:rsid w:val="00F96197"/>
    <w:rsid w:val="00F961A8"/>
    <w:rsid w:val="00F9633C"/>
    <w:rsid w:val="00F96575"/>
    <w:rsid w:val="00F96906"/>
    <w:rsid w:val="00F9696D"/>
    <w:rsid w:val="00F96B65"/>
    <w:rsid w:val="00F96BA1"/>
    <w:rsid w:val="00F97239"/>
    <w:rsid w:val="00F9741F"/>
    <w:rsid w:val="00F97842"/>
    <w:rsid w:val="00F978C5"/>
    <w:rsid w:val="00F97D39"/>
    <w:rsid w:val="00F97EB0"/>
    <w:rsid w:val="00F97FB2"/>
    <w:rsid w:val="00F97FD5"/>
    <w:rsid w:val="00FA04A5"/>
    <w:rsid w:val="00FA059B"/>
    <w:rsid w:val="00FA09CE"/>
    <w:rsid w:val="00FA0ACE"/>
    <w:rsid w:val="00FA0BA2"/>
    <w:rsid w:val="00FA0DF2"/>
    <w:rsid w:val="00FA11B3"/>
    <w:rsid w:val="00FA1A8E"/>
    <w:rsid w:val="00FA1A9F"/>
    <w:rsid w:val="00FA1BB0"/>
    <w:rsid w:val="00FA1DF0"/>
    <w:rsid w:val="00FA2012"/>
    <w:rsid w:val="00FA206B"/>
    <w:rsid w:val="00FA22BF"/>
    <w:rsid w:val="00FA24ED"/>
    <w:rsid w:val="00FA2513"/>
    <w:rsid w:val="00FA2599"/>
    <w:rsid w:val="00FA28B7"/>
    <w:rsid w:val="00FA2E90"/>
    <w:rsid w:val="00FA2F4C"/>
    <w:rsid w:val="00FA3015"/>
    <w:rsid w:val="00FA33FA"/>
    <w:rsid w:val="00FA3A3D"/>
    <w:rsid w:val="00FA3B54"/>
    <w:rsid w:val="00FA3DE9"/>
    <w:rsid w:val="00FA3E1B"/>
    <w:rsid w:val="00FA3EDA"/>
    <w:rsid w:val="00FA41D7"/>
    <w:rsid w:val="00FA435F"/>
    <w:rsid w:val="00FA46BB"/>
    <w:rsid w:val="00FA4713"/>
    <w:rsid w:val="00FA474B"/>
    <w:rsid w:val="00FA47DC"/>
    <w:rsid w:val="00FA48F7"/>
    <w:rsid w:val="00FA4FD4"/>
    <w:rsid w:val="00FA51E3"/>
    <w:rsid w:val="00FA54BF"/>
    <w:rsid w:val="00FA5858"/>
    <w:rsid w:val="00FA5985"/>
    <w:rsid w:val="00FA5B95"/>
    <w:rsid w:val="00FA5BA6"/>
    <w:rsid w:val="00FA61AE"/>
    <w:rsid w:val="00FA66C9"/>
    <w:rsid w:val="00FA672B"/>
    <w:rsid w:val="00FA6955"/>
    <w:rsid w:val="00FA6BA6"/>
    <w:rsid w:val="00FA6DF1"/>
    <w:rsid w:val="00FA6E85"/>
    <w:rsid w:val="00FA6ED7"/>
    <w:rsid w:val="00FA700A"/>
    <w:rsid w:val="00FA713F"/>
    <w:rsid w:val="00FA7152"/>
    <w:rsid w:val="00FA72FB"/>
    <w:rsid w:val="00FA7638"/>
    <w:rsid w:val="00FA7814"/>
    <w:rsid w:val="00FA78EE"/>
    <w:rsid w:val="00FA79C9"/>
    <w:rsid w:val="00FA7B23"/>
    <w:rsid w:val="00FA7B92"/>
    <w:rsid w:val="00FA7C68"/>
    <w:rsid w:val="00FA7D2E"/>
    <w:rsid w:val="00FB00C0"/>
    <w:rsid w:val="00FB028B"/>
    <w:rsid w:val="00FB0505"/>
    <w:rsid w:val="00FB06E1"/>
    <w:rsid w:val="00FB0834"/>
    <w:rsid w:val="00FB0883"/>
    <w:rsid w:val="00FB0C0C"/>
    <w:rsid w:val="00FB0C95"/>
    <w:rsid w:val="00FB0E47"/>
    <w:rsid w:val="00FB0FCE"/>
    <w:rsid w:val="00FB1113"/>
    <w:rsid w:val="00FB13CC"/>
    <w:rsid w:val="00FB1487"/>
    <w:rsid w:val="00FB1550"/>
    <w:rsid w:val="00FB1BF2"/>
    <w:rsid w:val="00FB2044"/>
    <w:rsid w:val="00FB2359"/>
    <w:rsid w:val="00FB268B"/>
    <w:rsid w:val="00FB27D7"/>
    <w:rsid w:val="00FB2ABA"/>
    <w:rsid w:val="00FB2E58"/>
    <w:rsid w:val="00FB3069"/>
    <w:rsid w:val="00FB30D5"/>
    <w:rsid w:val="00FB3154"/>
    <w:rsid w:val="00FB3189"/>
    <w:rsid w:val="00FB3487"/>
    <w:rsid w:val="00FB3679"/>
    <w:rsid w:val="00FB3970"/>
    <w:rsid w:val="00FB3B73"/>
    <w:rsid w:val="00FB3C90"/>
    <w:rsid w:val="00FB3EE0"/>
    <w:rsid w:val="00FB4506"/>
    <w:rsid w:val="00FB4918"/>
    <w:rsid w:val="00FB4A39"/>
    <w:rsid w:val="00FB4BAD"/>
    <w:rsid w:val="00FB5A5D"/>
    <w:rsid w:val="00FB5C34"/>
    <w:rsid w:val="00FB5DE1"/>
    <w:rsid w:val="00FB605A"/>
    <w:rsid w:val="00FB6491"/>
    <w:rsid w:val="00FB65A1"/>
    <w:rsid w:val="00FB6669"/>
    <w:rsid w:val="00FB6689"/>
    <w:rsid w:val="00FB69C6"/>
    <w:rsid w:val="00FB6AAF"/>
    <w:rsid w:val="00FB6C7B"/>
    <w:rsid w:val="00FB6F51"/>
    <w:rsid w:val="00FB712D"/>
    <w:rsid w:val="00FB774F"/>
    <w:rsid w:val="00FB7816"/>
    <w:rsid w:val="00FB7A31"/>
    <w:rsid w:val="00FB7AAE"/>
    <w:rsid w:val="00FB7FA0"/>
    <w:rsid w:val="00FB7FB4"/>
    <w:rsid w:val="00FC0079"/>
    <w:rsid w:val="00FC00C9"/>
    <w:rsid w:val="00FC0239"/>
    <w:rsid w:val="00FC045A"/>
    <w:rsid w:val="00FC05DC"/>
    <w:rsid w:val="00FC07EE"/>
    <w:rsid w:val="00FC0959"/>
    <w:rsid w:val="00FC0B74"/>
    <w:rsid w:val="00FC0D60"/>
    <w:rsid w:val="00FC1166"/>
    <w:rsid w:val="00FC1788"/>
    <w:rsid w:val="00FC1A51"/>
    <w:rsid w:val="00FC1B7A"/>
    <w:rsid w:val="00FC1BC9"/>
    <w:rsid w:val="00FC1DB5"/>
    <w:rsid w:val="00FC21D6"/>
    <w:rsid w:val="00FC2600"/>
    <w:rsid w:val="00FC2958"/>
    <w:rsid w:val="00FC2B3D"/>
    <w:rsid w:val="00FC2D60"/>
    <w:rsid w:val="00FC2E66"/>
    <w:rsid w:val="00FC3470"/>
    <w:rsid w:val="00FC356D"/>
    <w:rsid w:val="00FC3625"/>
    <w:rsid w:val="00FC3763"/>
    <w:rsid w:val="00FC3E04"/>
    <w:rsid w:val="00FC3FBB"/>
    <w:rsid w:val="00FC4218"/>
    <w:rsid w:val="00FC4ABE"/>
    <w:rsid w:val="00FC4F06"/>
    <w:rsid w:val="00FC5625"/>
    <w:rsid w:val="00FC5AD2"/>
    <w:rsid w:val="00FC5B4C"/>
    <w:rsid w:val="00FC5D31"/>
    <w:rsid w:val="00FC5DDD"/>
    <w:rsid w:val="00FC5DDE"/>
    <w:rsid w:val="00FC61F1"/>
    <w:rsid w:val="00FC621E"/>
    <w:rsid w:val="00FC623D"/>
    <w:rsid w:val="00FC6346"/>
    <w:rsid w:val="00FC635F"/>
    <w:rsid w:val="00FC63AB"/>
    <w:rsid w:val="00FC63F4"/>
    <w:rsid w:val="00FC6487"/>
    <w:rsid w:val="00FC6543"/>
    <w:rsid w:val="00FC6586"/>
    <w:rsid w:val="00FC6A1F"/>
    <w:rsid w:val="00FC6C08"/>
    <w:rsid w:val="00FC72A5"/>
    <w:rsid w:val="00FC758F"/>
    <w:rsid w:val="00FC798D"/>
    <w:rsid w:val="00FC7B1D"/>
    <w:rsid w:val="00FC7B25"/>
    <w:rsid w:val="00FC7D65"/>
    <w:rsid w:val="00FC7F0C"/>
    <w:rsid w:val="00FD006C"/>
    <w:rsid w:val="00FD00F4"/>
    <w:rsid w:val="00FD03E8"/>
    <w:rsid w:val="00FD0456"/>
    <w:rsid w:val="00FD0653"/>
    <w:rsid w:val="00FD088D"/>
    <w:rsid w:val="00FD08E1"/>
    <w:rsid w:val="00FD0F15"/>
    <w:rsid w:val="00FD0FAB"/>
    <w:rsid w:val="00FD1209"/>
    <w:rsid w:val="00FD1912"/>
    <w:rsid w:val="00FD1B34"/>
    <w:rsid w:val="00FD1B4A"/>
    <w:rsid w:val="00FD1C3A"/>
    <w:rsid w:val="00FD1C6B"/>
    <w:rsid w:val="00FD1D93"/>
    <w:rsid w:val="00FD1DBC"/>
    <w:rsid w:val="00FD1FA7"/>
    <w:rsid w:val="00FD2028"/>
    <w:rsid w:val="00FD2074"/>
    <w:rsid w:val="00FD228A"/>
    <w:rsid w:val="00FD2484"/>
    <w:rsid w:val="00FD2C00"/>
    <w:rsid w:val="00FD2FC1"/>
    <w:rsid w:val="00FD2FCB"/>
    <w:rsid w:val="00FD30A9"/>
    <w:rsid w:val="00FD3147"/>
    <w:rsid w:val="00FD3167"/>
    <w:rsid w:val="00FD3ACD"/>
    <w:rsid w:val="00FD3EB6"/>
    <w:rsid w:val="00FD3FB1"/>
    <w:rsid w:val="00FD4105"/>
    <w:rsid w:val="00FD4441"/>
    <w:rsid w:val="00FD456E"/>
    <w:rsid w:val="00FD49E5"/>
    <w:rsid w:val="00FD49FD"/>
    <w:rsid w:val="00FD4D23"/>
    <w:rsid w:val="00FD4D6D"/>
    <w:rsid w:val="00FD52D9"/>
    <w:rsid w:val="00FD5525"/>
    <w:rsid w:val="00FD5526"/>
    <w:rsid w:val="00FD56F6"/>
    <w:rsid w:val="00FD57B2"/>
    <w:rsid w:val="00FD58ED"/>
    <w:rsid w:val="00FD5A80"/>
    <w:rsid w:val="00FD62C3"/>
    <w:rsid w:val="00FD69D7"/>
    <w:rsid w:val="00FD6C51"/>
    <w:rsid w:val="00FD6C84"/>
    <w:rsid w:val="00FD6E20"/>
    <w:rsid w:val="00FD6FFB"/>
    <w:rsid w:val="00FD7290"/>
    <w:rsid w:val="00FD72A7"/>
    <w:rsid w:val="00FD74B2"/>
    <w:rsid w:val="00FD76EC"/>
    <w:rsid w:val="00FD77C0"/>
    <w:rsid w:val="00FD7A62"/>
    <w:rsid w:val="00FD7AC5"/>
    <w:rsid w:val="00FD7DE5"/>
    <w:rsid w:val="00FD7EDA"/>
    <w:rsid w:val="00FE0213"/>
    <w:rsid w:val="00FE0885"/>
    <w:rsid w:val="00FE0A29"/>
    <w:rsid w:val="00FE0A8F"/>
    <w:rsid w:val="00FE0B4C"/>
    <w:rsid w:val="00FE101F"/>
    <w:rsid w:val="00FE1289"/>
    <w:rsid w:val="00FE14D6"/>
    <w:rsid w:val="00FE1587"/>
    <w:rsid w:val="00FE1C9D"/>
    <w:rsid w:val="00FE1E95"/>
    <w:rsid w:val="00FE1F4D"/>
    <w:rsid w:val="00FE27D0"/>
    <w:rsid w:val="00FE27DB"/>
    <w:rsid w:val="00FE281E"/>
    <w:rsid w:val="00FE2D50"/>
    <w:rsid w:val="00FE2D72"/>
    <w:rsid w:val="00FE2DDE"/>
    <w:rsid w:val="00FE2EF1"/>
    <w:rsid w:val="00FE3065"/>
    <w:rsid w:val="00FE3A8E"/>
    <w:rsid w:val="00FE3D76"/>
    <w:rsid w:val="00FE3DC1"/>
    <w:rsid w:val="00FE3F62"/>
    <w:rsid w:val="00FE40C8"/>
    <w:rsid w:val="00FE4336"/>
    <w:rsid w:val="00FE4956"/>
    <w:rsid w:val="00FE4EBB"/>
    <w:rsid w:val="00FE52D2"/>
    <w:rsid w:val="00FE5475"/>
    <w:rsid w:val="00FE588C"/>
    <w:rsid w:val="00FE5962"/>
    <w:rsid w:val="00FE5ADB"/>
    <w:rsid w:val="00FE5B48"/>
    <w:rsid w:val="00FE60DD"/>
    <w:rsid w:val="00FE635E"/>
    <w:rsid w:val="00FE67ED"/>
    <w:rsid w:val="00FE6820"/>
    <w:rsid w:val="00FE6878"/>
    <w:rsid w:val="00FE6925"/>
    <w:rsid w:val="00FE6934"/>
    <w:rsid w:val="00FE6A29"/>
    <w:rsid w:val="00FE6E1E"/>
    <w:rsid w:val="00FE6EDF"/>
    <w:rsid w:val="00FE6FEF"/>
    <w:rsid w:val="00FE7257"/>
    <w:rsid w:val="00FE7313"/>
    <w:rsid w:val="00FE7428"/>
    <w:rsid w:val="00FE748B"/>
    <w:rsid w:val="00FE793C"/>
    <w:rsid w:val="00FE7B60"/>
    <w:rsid w:val="00FE7B95"/>
    <w:rsid w:val="00FE7EC0"/>
    <w:rsid w:val="00FF0038"/>
    <w:rsid w:val="00FF063B"/>
    <w:rsid w:val="00FF0897"/>
    <w:rsid w:val="00FF0A8E"/>
    <w:rsid w:val="00FF0B54"/>
    <w:rsid w:val="00FF0C10"/>
    <w:rsid w:val="00FF0DFC"/>
    <w:rsid w:val="00FF1238"/>
    <w:rsid w:val="00FF14DE"/>
    <w:rsid w:val="00FF1510"/>
    <w:rsid w:val="00FF15C2"/>
    <w:rsid w:val="00FF1920"/>
    <w:rsid w:val="00FF194F"/>
    <w:rsid w:val="00FF19B1"/>
    <w:rsid w:val="00FF19D9"/>
    <w:rsid w:val="00FF1C07"/>
    <w:rsid w:val="00FF1D5E"/>
    <w:rsid w:val="00FF1F39"/>
    <w:rsid w:val="00FF2308"/>
    <w:rsid w:val="00FF2543"/>
    <w:rsid w:val="00FF26B5"/>
    <w:rsid w:val="00FF281C"/>
    <w:rsid w:val="00FF2B6E"/>
    <w:rsid w:val="00FF3355"/>
    <w:rsid w:val="00FF3685"/>
    <w:rsid w:val="00FF370A"/>
    <w:rsid w:val="00FF3890"/>
    <w:rsid w:val="00FF3D0A"/>
    <w:rsid w:val="00FF4076"/>
    <w:rsid w:val="00FF4234"/>
    <w:rsid w:val="00FF45A2"/>
    <w:rsid w:val="00FF47F2"/>
    <w:rsid w:val="00FF4880"/>
    <w:rsid w:val="00FF49CF"/>
    <w:rsid w:val="00FF4ADC"/>
    <w:rsid w:val="00FF4AE1"/>
    <w:rsid w:val="00FF4BCD"/>
    <w:rsid w:val="00FF536C"/>
    <w:rsid w:val="00FF5453"/>
    <w:rsid w:val="00FF5529"/>
    <w:rsid w:val="00FF55E4"/>
    <w:rsid w:val="00FF5683"/>
    <w:rsid w:val="00FF5718"/>
    <w:rsid w:val="00FF57C5"/>
    <w:rsid w:val="00FF57E3"/>
    <w:rsid w:val="00FF6678"/>
    <w:rsid w:val="00FF669F"/>
    <w:rsid w:val="00FF66A9"/>
    <w:rsid w:val="00FF67F3"/>
    <w:rsid w:val="00FF6968"/>
    <w:rsid w:val="00FF6B95"/>
    <w:rsid w:val="00FF6E8B"/>
    <w:rsid w:val="00FF6FB6"/>
    <w:rsid w:val="00FF789F"/>
    <w:rsid w:val="00FF7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C38953D"/>
  <w15:docId w15:val="{ACFF03D3-C055-463A-9954-4E8767E88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lock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23E7"/>
    <w:rPr>
      <w:rFonts w:ascii="Arial Black" w:eastAsia="Times New Roman" w:hAnsi="Arial Black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locked/>
    <w:rsid w:val="000613F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locked/>
    <w:rsid w:val="005E772C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locked/>
    <w:rsid w:val="00F43EC7"/>
    <w:pPr>
      <w:keepNext/>
      <w:outlineLvl w:val="2"/>
    </w:pPr>
    <w:rPr>
      <w:rFonts w:ascii="Arial Narrow" w:hAnsi="Arial Narrow"/>
      <w:b/>
      <w:smallCaps/>
    </w:rPr>
  </w:style>
  <w:style w:type="paragraph" w:styleId="Heading4">
    <w:name w:val="heading 4"/>
    <w:basedOn w:val="Normal"/>
    <w:next w:val="Normal"/>
    <w:link w:val="Heading4Char"/>
    <w:unhideWhenUsed/>
    <w:qFormat/>
    <w:locked/>
    <w:rsid w:val="0016765A"/>
    <w:pPr>
      <w:keepNext/>
      <w:pBdr>
        <w:top w:val="single" w:sz="12" w:space="1" w:color="auto" w:shadow="1"/>
        <w:left w:val="single" w:sz="12" w:space="4" w:color="auto" w:shadow="1"/>
        <w:bottom w:val="single" w:sz="12" w:space="1" w:color="auto" w:shadow="1"/>
        <w:right w:val="single" w:sz="12" w:space="4" w:color="auto" w:shadow="1"/>
      </w:pBdr>
      <w:jc w:val="both"/>
      <w:outlineLvl w:val="3"/>
    </w:pPr>
    <w:rPr>
      <w:rFonts w:ascii="Arial Narrow" w:hAnsi="Arial Narrow"/>
      <w:b/>
      <w:strike/>
    </w:rPr>
  </w:style>
  <w:style w:type="paragraph" w:styleId="Heading6">
    <w:name w:val="heading 6"/>
    <w:basedOn w:val="Normal"/>
    <w:next w:val="Normal"/>
    <w:link w:val="Heading6Char"/>
    <w:uiPriority w:val="99"/>
    <w:qFormat/>
    <w:rsid w:val="00CC25AF"/>
    <w:pPr>
      <w:outlineLvl w:val="5"/>
    </w:pPr>
  </w:style>
  <w:style w:type="paragraph" w:styleId="Heading7">
    <w:name w:val="heading 7"/>
    <w:basedOn w:val="Normal"/>
    <w:next w:val="Normal"/>
    <w:link w:val="Heading7Char"/>
    <w:unhideWhenUsed/>
    <w:qFormat/>
    <w:locked/>
    <w:rsid w:val="00446714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uiPriority w:val="99"/>
    <w:locked/>
    <w:rsid w:val="00CC25AF"/>
    <w:rPr>
      <w:rFonts w:ascii="Arial Black" w:hAnsi="Arial Black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F55BD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F55BD5"/>
    <w:rPr>
      <w:rFonts w:ascii="Arial Black" w:hAnsi="Arial Black" w:cs="Times New Roman"/>
      <w:sz w:val="24"/>
      <w:szCs w:val="24"/>
    </w:rPr>
  </w:style>
  <w:style w:type="character" w:styleId="PageNumber">
    <w:name w:val="page number"/>
    <w:basedOn w:val="DefaultParagraphFont"/>
    <w:rsid w:val="00F55BD5"/>
    <w:rPr>
      <w:rFonts w:cs="Times New Roman"/>
    </w:rPr>
  </w:style>
  <w:style w:type="paragraph" w:styleId="ListParagraph">
    <w:name w:val="List Paragraph"/>
    <w:basedOn w:val="Normal"/>
    <w:link w:val="ListParagraphChar"/>
    <w:uiPriority w:val="34"/>
    <w:qFormat/>
    <w:rsid w:val="00D6634B"/>
    <w:pPr>
      <w:ind w:left="720"/>
      <w:contextualSpacing/>
    </w:pPr>
  </w:style>
  <w:style w:type="paragraph" w:styleId="Header">
    <w:name w:val="header"/>
    <w:basedOn w:val="Normal"/>
    <w:link w:val="HeaderChar"/>
    <w:rsid w:val="00C62D4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locked/>
    <w:rsid w:val="00C62D4E"/>
    <w:rPr>
      <w:rFonts w:ascii="Arial Black" w:hAnsi="Arial Black" w:cs="Times New Roman"/>
      <w:sz w:val="24"/>
      <w:szCs w:val="24"/>
    </w:rPr>
  </w:style>
  <w:style w:type="character" w:customStyle="1" w:styleId="EmailStyle22">
    <w:name w:val="EmailStyle22"/>
    <w:basedOn w:val="DefaultParagraphFont"/>
    <w:uiPriority w:val="99"/>
    <w:semiHidden/>
    <w:rsid w:val="004558A8"/>
    <w:rPr>
      <w:rFonts w:ascii="Arial" w:hAnsi="Arial" w:cs="Arial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6070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F30885"/>
    <w:rPr>
      <w:rFonts w:ascii="Times New Roman" w:hAnsi="Times New Roman" w:cs="Times New Roman"/>
      <w:sz w:val="2"/>
    </w:rPr>
  </w:style>
  <w:style w:type="character" w:styleId="Hyperlink">
    <w:name w:val="Hyperlink"/>
    <w:basedOn w:val="DefaultParagraphFont"/>
    <w:uiPriority w:val="99"/>
    <w:rsid w:val="00E501FF"/>
    <w:rPr>
      <w:rFonts w:cs="Times New Roman"/>
      <w:color w:val="0000FF"/>
      <w:u w:val="single"/>
    </w:rPr>
  </w:style>
  <w:style w:type="paragraph" w:styleId="BodyText2">
    <w:name w:val="Body Text 2"/>
    <w:basedOn w:val="Normal"/>
    <w:link w:val="BodyText2Char"/>
    <w:rsid w:val="002B2CF4"/>
    <w:pPr>
      <w:pBdr>
        <w:top w:val="single" w:sz="12" w:space="1" w:color="auto"/>
        <w:left w:val="single" w:sz="12" w:space="4" w:color="auto"/>
        <w:bottom w:val="single" w:sz="12" w:space="1" w:color="auto"/>
        <w:right w:val="single" w:sz="12" w:space="4" w:color="auto"/>
      </w:pBdr>
      <w:jc w:val="both"/>
    </w:pPr>
    <w:rPr>
      <w:b/>
      <w:sz w:val="22"/>
      <w:szCs w:val="20"/>
    </w:rPr>
  </w:style>
  <w:style w:type="character" w:customStyle="1" w:styleId="BodyText2Char">
    <w:name w:val="Body Text 2 Char"/>
    <w:basedOn w:val="DefaultParagraphFont"/>
    <w:link w:val="BodyText2"/>
    <w:rsid w:val="002B2CF4"/>
    <w:rPr>
      <w:rFonts w:ascii="Arial Black" w:eastAsia="Times New Roman" w:hAnsi="Arial Black"/>
      <w:b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5E772C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Index1">
    <w:name w:val="index 1"/>
    <w:basedOn w:val="Normal"/>
    <w:next w:val="Normal"/>
    <w:semiHidden/>
    <w:rsid w:val="005E772C"/>
    <w:rPr>
      <w:rFonts w:ascii="Courier" w:hAnsi="Courier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A310C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310C5"/>
    <w:rPr>
      <w:rFonts w:ascii="Arial Black" w:eastAsia="Times New Roman" w:hAnsi="Arial Black"/>
      <w:sz w:val="24"/>
      <w:szCs w:val="24"/>
    </w:rPr>
  </w:style>
  <w:style w:type="character" w:customStyle="1" w:styleId="Heading7Char">
    <w:name w:val="Heading 7 Char"/>
    <w:basedOn w:val="DefaultParagraphFont"/>
    <w:link w:val="Heading7"/>
    <w:rsid w:val="00446714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table" w:styleId="TableGrid">
    <w:name w:val="Table Grid"/>
    <w:basedOn w:val="TableNormal"/>
    <w:locked/>
    <w:rsid w:val="00D007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link w:val="BodyText3Char"/>
    <w:uiPriority w:val="99"/>
    <w:semiHidden/>
    <w:unhideWhenUsed/>
    <w:rsid w:val="009F640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F6409"/>
    <w:rPr>
      <w:rFonts w:ascii="Arial Black" w:eastAsia="Times New Roman" w:hAnsi="Arial Black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0613F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5693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56931"/>
    <w:rPr>
      <w:rFonts w:ascii="Arial Black" w:eastAsia="Times New Roman" w:hAnsi="Arial Black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8A05D6"/>
    <w:rPr>
      <w:i/>
      <w:iCs/>
      <w:color w:val="808080" w:themeColor="text1" w:themeTint="7F"/>
    </w:rPr>
  </w:style>
  <w:style w:type="paragraph" w:customStyle="1" w:styleId="Style5">
    <w:name w:val="Style5"/>
    <w:basedOn w:val="Normal"/>
    <w:rsid w:val="00F36042"/>
    <w:pPr>
      <w:numPr>
        <w:ilvl w:val="1"/>
        <w:numId w:val="1"/>
      </w:numPr>
      <w:tabs>
        <w:tab w:val="clear" w:pos="1440"/>
      </w:tabs>
      <w:ind w:left="720"/>
      <w:jc w:val="both"/>
    </w:pPr>
    <w:rPr>
      <w:rFonts w:ascii="Arial Narrow" w:hAnsi="Arial Narrow"/>
    </w:rPr>
  </w:style>
  <w:style w:type="paragraph" w:customStyle="1" w:styleId="Default">
    <w:name w:val="Default"/>
    <w:rsid w:val="003E4DB5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</w:rPr>
  </w:style>
  <w:style w:type="character" w:customStyle="1" w:styleId="number">
    <w:name w:val="number"/>
    <w:rsid w:val="000A4092"/>
  </w:style>
  <w:style w:type="character" w:customStyle="1" w:styleId="sectionnumber">
    <w:name w:val="sectionnumber"/>
    <w:rsid w:val="000A4092"/>
  </w:style>
  <w:style w:type="character" w:customStyle="1" w:styleId="catchlinetext">
    <w:name w:val="catchlinetext"/>
    <w:rsid w:val="000A4092"/>
  </w:style>
  <w:style w:type="character" w:customStyle="1" w:styleId="emdash">
    <w:name w:val="emdash"/>
    <w:rsid w:val="000A4092"/>
  </w:style>
  <w:style w:type="character" w:customStyle="1" w:styleId="sectionbody">
    <w:name w:val="sectionbody"/>
    <w:rsid w:val="000A4092"/>
  </w:style>
  <w:style w:type="character" w:customStyle="1" w:styleId="text">
    <w:name w:val="text"/>
    <w:rsid w:val="000A4092"/>
  </w:style>
  <w:style w:type="character" w:styleId="CommentReference">
    <w:name w:val="annotation reference"/>
    <w:basedOn w:val="DefaultParagraphFont"/>
    <w:uiPriority w:val="99"/>
    <w:semiHidden/>
    <w:unhideWhenUsed/>
    <w:rsid w:val="004D78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78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7822"/>
    <w:rPr>
      <w:rFonts w:ascii="Arial Black" w:eastAsia="Times New Roman" w:hAnsi="Arial Black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78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7822"/>
    <w:rPr>
      <w:rFonts w:ascii="Arial Black" w:eastAsia="Times New Roman" w:hAnsi="Arial Black"/>
      <w:b/>
      <w:bCs/>
      <w:sz w:val="20"/>
      <w:szCs w:val="20"/>
    </w:rPr>
  </w:style>
  <w:style w:type="character" w:customStyle="1" w:styleId="ListParagraphChar">
    <w:name w:val="List Paragraph Char"/>
    <w:link w:val="ListParagraph"/>
    <w:uiPriority w:val="34"/>
    <w:rsid w:val="002F365D"/>
    <w:rPr>
      <w:rFonts w:ascii="Arial Black" w:eastAsia="Times New Roman" w:hAnsi="Arial Black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1255BC"/>
    <w:pPr>
      <w:widowControl w:val="0"/>
      <w:spacing w:before="50"/>
      <w:ind w:left="100"/>
    </w:pPr>
    <w:rPr>
      <w:rFonts w:ascii="Cambria" w:eastAsia="Cambria" w:hAnsi="Cambria" w:cs="Cambria"/>
      <w:sz w:val="22"/>
      <w:szCs w:val="22"/>
    </w:rPr>
  </w:style>
  <w:style w:type="character" w:styleId="Emphasis">
    <w:name w:val="Emphasis"/>
    <w:basedOn w:val="DefaultParagraphFont"/>
    <w:qFormat/>
    <w:locked/>
    <w:rsid w:val="00210795"/>
    <w:rPr>
      <w:i/>
      <w:iCs/>
    </w:rPr>
  </w:style>
  <w:style w:type="paragraph" w:customStyle="1" w:styleId="ind">
    <w:name w:val="ind"/>
    <w:basedOn w:val="Normal"/>
    <w:rsid w:val="009B7E44"/>
    <w:pPr>
      <w:tabs>
        <w:tab w:val="left" w:pos="1440"/>
      </w:tabs>
      <w:ind w:left="1440" w:hanging="1440"/>
      <w:jc w:val="both"/>
    </w:pPr>
    <w:rPr>
      <w:rFonts w:ascii="Times New Roman" w:hAnsi="Times New Roman"/>
      <w:caps/>
      <w:szCs w:val="20"/>
    </w:rPr>
  </w:style>
  <w:style w:type="numbering" w:customStyle="1" w:styleId="CurrentList1">
    <w:name w:val="Current List1"/>
    <w:rsid w:val="009B7E44"/>
    <w:pPr>
      <w:numPr>
        <w:numId w:val="2"/>
      </w:numPr>
    </w:pPr>
  </w:style>
  <w:style w:type="character" w:customStyle="1" w:styleId="Heading3Char">
    <w:name w:val="Heading 3 Char"/>
    <w:basedOn w:val="DefaultParagraphFont"/>
    <w:link w:val="Heading3"/>
    <w:rsid w:val="00F43EC7"/>
    <w:rPr>
      <w:rFonts w:ascii="Arial Narrow" w:eastAsia="Times New Roman" w:hAnsi="Arial Narrow"/>
      <w:b/>
      <w:smallCaps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16765A"/>
    <w:rPr>
      <w:rFonts w:ascii="Arial Narrow" w:eastAsia="Times New Roman" w:hAnsi="Arial Narrow"/>
      <w:b/>
      <w:strike/>
      <w:sz w:val="24"/>
      <w:szCs w:val="24"/>
    </w:rPr>
  </w:style>
  <w:style w:type="character" w:customStyle="1" w:styleId="FDLEMember">
    <w:name w:val="FDLE Member"/>
    <w:semiHidden/>
    <w:rsid w:val="000C07A9"/>
    <w:rPr>
      <w:rFonts w:ascii="Arial" w:hAnsi="Arial" w:cs="Arial"/>
      <w:color w:val="auto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0634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353C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8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2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7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9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6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1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0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8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3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4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1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6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73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27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16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3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2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42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4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77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69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43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17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6071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040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9973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4184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910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19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9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8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22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41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12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56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1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14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7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18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8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1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0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8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51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3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8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6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12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83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7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08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14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27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23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1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8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1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4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8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2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22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96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0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77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47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01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158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73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5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1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57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7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7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9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2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9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5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9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3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84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35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1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54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79961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72950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5559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748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544154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39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9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5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59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82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46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9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09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9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62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1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48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4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020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08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55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74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9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25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8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7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5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0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7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9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60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7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60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0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5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7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7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4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530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6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028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8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9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7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4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3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5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7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5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5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7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9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6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E5327C-D3D7-4CFE-B7C6-544E5316BB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99</Words>
  <Characters>4415</Characters>
  <Application>Microsoft Office Word</Application>
  <DocSecurity>0</DocSecurity>
  <Lines>104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LORIDA DEPARTMENT OF LAW ENFORCEMENT</vt:lpstr>
    </vt:vector>
  </TitlesOfParts>
  <Company>Florida Department of Law Enforcement</Company>
  <LinksUpToDate>false</LinksUpToDate>
  <CharactersWithSpaces>5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ORIDA DEPARTMENT OF LAW ENFORCEMENT</dc:title>
  <dc:subject/>
  <dc:creator>KimberlyRowell@fdle.state.fl.us</dc:creator>
  <cp:keywords/>
  <dc:description/>
  <cp:lastModifiedBy>Rowell, Kimberly</cp:lastModifiedBy>
  <cp:revision>2</cp:revision>
  <cp:lastPrinted>2025-04-07T18:14:00Z</cp:lastPrinted>
  <dcterms:created xsi:type="dcterms:W3CDTF">2025-04-11T16:32:00Z</dcterms:created>
  <dcterms:modified xsi:type="dcterms:W3CDTF">2025-04-11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99ec9fbe2641a83134d7221fadf818394d2036edb15a723e0ead04f6b3d25d</vt:lpwstr>
  </property>
</Properties>
</file>